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(null)" ContentType="image/x-emf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833BDD" w14:textId="39CF2B77" w:rsidR="00777CBA" w:rsidRPr="00EF7538" w:rsidRDefault="343E827D" w:rsidP="00B111EE">
      <w:pPr>
        <w:pStyle w:val="Title"/>
        <w:spacing w:before="0"/>
      </w:pPr>
      <w:r w:rsidRPr="00EF7538">
        <w:t>Requirement Documentation</w:t>
      </w:r>
    </w:p>
    <w:p w14:paraId="787ADD28" w14:textId="5CD6CDF9" w:rsidR="00DD24F1" w:rsidRPr="00DD62DB" w:rsidRDefault="003B6FD6" w:rsidP="005D6493">
      <w:r w:rsidRPr="00DD62DB">
        <w:t>Our team ha</w:t>
      </w:r>
      <w:r w:rsidR="00731F0E" w:rsidRPr="00DD62DB">
        <w:t>s examined</w:t>
      </w:r>
      <w:r w:rsidR="00E3555D" w:rsidRPr="00DD62DB">
        <w:t xml:space="preserve"> the requirements that most facult</w:t>
      </w:r>
      <w:r w:rsidR="00731F0E" w:rsidRPr="00DD62DB">
        <w:t>ies</w:t>
      </w:r>
      <w:r w:rsidR="00E3555D" w:rsidRPr="00DD62DB">
        <w:t xml:space="preserve"> </w:t>
      </w:r>
      <w:r w:rsidR="00E72A4E" w:rsidRPr="00DD62DB">
        <w:t xml:space="preserve">require </w:t>
      </w:r>
      <w:r w:rsidR="007B2425" w:rsidRPr="00DD62DB">
        <w:t>to</w:t>
      </w:r>
      <w:r w:rsidR="00E72A4E" w:rsidRPr="00DD62DB">
        <w:t xml:space="preserve"> reserve </w:t>
      </w:r>
      <w:r w:rsidR="007D1AF3" w:rsidRPr="00DD62DB">
        <w:t xml:space="preserve">a </w:t>
      </w:r>
      <w:r w:rsidR="00E72A4E" w:rsidRPr="00DD62DB">
        <w:t xml:space="preserve">space. </w:t>
      </w:r>
      <w:r w:rsidR="008A0F04" w:rsidRPr="00DD62DB">
        <w:t>W</w:t>
      </w:r>
      <w:r w:rsidR="00E72A4E" w:rsidRPr="00DD62DB">
        <w:t xml:space="preserve">e </w:t>
      </w:r>
      <w:r w:rsidR="008A0F04" w:rsidRPr="00DD62DB">
        <w:t>collected the requirements from</w:t>
      </w:r>
      <w:r w:rsidR="00DA1C34" w:rsidRPr="00DD62DB">
        <w:t xml:space="preserve"> real staff and </w:t>
      </w:r>
      <w:r w:rsidR="008A0F04" w:rsidRPr="00DD62DB">
        <w:t>students</w:t>
      </w:r>
      <w:r w:rsidR="00E72A4E" w:rsidRPr="00DD62DB">
        <w:t xml:space="preserve"> all </w:t>
      </w:r>
      <w:r w:rsidR="00DA1C34" w:rsidRPr="00DD62DB">
        <w:t>over</w:t>
      </w:r>
      <w:r w:rsidR="00E72A4E" w:rsidRPr="00DD62DB">
        <w:t xml:space="preserve"> the campus</w:t>
      </w:r>
      <w:r w:rsidR="00A05B0C" w:rsidRPr="00DD62DB">
        <w:t xml:space="preserve"> through a number</w:t>
      </w:r>
      <w:r w:rsidR="00E72A4E" w:rsidRPr="00DD62DB">
        <w:t xml:space="preserve"> of </w:t>
      </w:r>
      <w:r w:rsidR="0038104F" w:rsidRPr="00DD62DB">
        <w:t>interview</w:t>
      </w:r>
      <w:r w:rsidR="00A05B0C" w:rsidRPr="00DD62DB">
        <w:t>s</w:t>
      </w:r>
      <w:r w:rsidR="00E72A4E" w:rsidRPr="00DD62DB">
        <w:t xml:space="preserve"> and </w:t>
      </w:r>
      <w:r w:rsidR="002B14CF" w:rsidRPr="00DD62DB">
        <w:t>document analysis</w:t>
      </w:r>
      <w:r w:rsidR="0075531C" w:rsidRPr="00DD62DB">
        <w:t xml:space="preserve">. </w:t>
      </w:r>
      <w:r w:rsidR="00BF625A" w:rsidRPr="00DD62DB">
        <w:t>You can find our analysis</w:t>
      </w:r>
      <w:r w:rsidR="00053B48" w:rsidRPr="00DD62DB">
        <w:t xml:space="preserve"> </w:t>
      </w:r>
      <w:r w:rsidR="00F932E4" w:rsidRPr="00DD62DB">
        <w:t>as follow</w:t>
      </w:r>
      <w:r w:rsidR="0039572C" w:rsidRPr="00DD62DB">
        <w:t>s</w:t>
      </w:r>
      <w:r w:rsidR="00F932E4" w:rsidRPr="00DD62DB">
        <w:t>.</w:t>
      </w:r>
    </w:p>
    <w:p w14:paraId="2566F5AD" w14:textId="75F345AA" w:rsidR="00950CFD" w:rsidRDefault="00F33D36" w:rsidP="005D6493">
      <w:pPr>
        <w:pStyle w:val="Heading1"/>
      </w:pPr>
      <w:r>
        <w:t>Issues of the Current System</w:t>
      </w:r>
    </w:p>
    <w:p w14:paraId="382E6B36" w14:textId="50CF3FA7" w:rsidR="00367B71" w:rsidRPr="00367B71" w:rsidRDefault="00D7071C" w:rsidP="00B44157">
      <w:r>
        <w:t xml:space="preserve">In the current workflow, there </w:t>
      </w:r>
      <w:r w:rsidR="00E961FD">
        <w:t>are</w:t>
      </w:r>
      <w:r>
        <w:t xml:space="preserve"> </w:t>
      </w:r>
      <w:r w:rsidR="00E961FD">
        <w:t>many</w:t>
      </w:r>
      <w:r w:rsidR="002B4944">
        <w:t xml:space="preserve"> steps to creat</w:t>
      </w:r>
      <w:r w:rsidR="00D770D5">
        <w:t>ing</w:t>
      </w:r>
      <w:r w:rsidR="002B4944">
        <w:t xml:space="preserve"> a </w:t>
      </w:r>
      <w:r w:rsidR="009D3F5F">
        <w:t xml:space="preserve">reservation </w:t>
      </w:r>
      <w:r w:rsidR="002B4944">
        <w:t>request</w:t>
      </w:r>
      <w:r w:rsidR="009D3F5F">
        <w:t>. This</w:t>
      </w:r>
      <w:r w:rsidR="002B4944">
        <w:t xml:space="preserve"> may </w:t>
      </w:r>
      <w:r w:rsidR="00B65275">
        <w:t>create a lot of difficulties to</w:t>
      </w:r>
      <w:r w:rsidR="00E34A5D" w:rsidRPr="00DF3BF0">
        <w:rPr>
          <w:noProof/>
        </w:rPr>
        <w:t xml:space="preserve"> space </w:t>
      </w:r>
      <w:r w:rsidR="00CE55D1" w:rsidRPr="00DF3BF0">
        <w:rPr>
          <w:noProof/>
        </w:rPr>
        <w:t>requester</w:t>
      </w:r>
      <w:r w:rsidR="003D6F78" w:rsidRPr="003D6F78">
        <w:rPr>
          <w:noProof/>
        </w:rPr>
        <w:t>s</w:t>
      </w:r>
      <w:r w:rsidR="00775A24">
        <w:t xml:space="preserve">. </w:t>
      </w:r>
      <w:r w:rsidR="00EF67DB">
        <w:t>So</w:t>
      </w:r>
      <w:r w:rsidR="00901349">
        <w:t>,</w:t>
      </w:r>
      <w:r w:rsidR="00D90329">
        <w:t xml:space="preserve"> </w:t>
      </w:r>
      <w:r w:rsidR="00B72F34" w:rsidRPr="001E58C0">
        <w:rPr>
          <w:noProof/>
        </w:rPr>
        <w:t>administrator</w:t>
      </w:r>
      <w:r w:rsidR="001E58C0" w:rsidRPr="001E58C0">
        <w:rPr>
          <w:noProof/>
        </w:rPr>
        <w:t>s</w:t>
      </w:r>
      <w:r w:rsidR="00B72F34">
        <w:t xml:space="preserve"> need </w:t>
      </w:r>
      <w:r w:rsidR="00ED2BB3">
        <w:t xml:space="preserve">some </w:t>
      </w:r>
      <w:r w:rsidR="00ED2BB3" w:rsidRPr="002E25EE">
        <w:rPr>
          <w:noProof/>
        </w:rPr>
        <w:t>help</w:t>
      </w:r>
      <w:r w:rsidR="002E25EE">
        <w:rPr>
          <w:noProof/>
        </w:rPr>
        <w:t>er</w:t>
      </w:r>
      <w:r w:rsidR="00ED2BB3">
        <w:t xml:space="preserve"> </w:t>
      </w:r>
      <w:r w:rsidR="00B72F34">
        <w:t>method</w:t>
      </w:r>
      <w:r w:rsidR="00ED2BB3">
        <w:t>s</w:t>
      </w:r>
      <w:r w:rsidR="00B72F34">
        <w:t xml:space="preserve"> to </w:t>
      </w:r>
      <w:r w:rsidR="00AB640D">
        <w:rPr>
          <w:noProof/>
        </w:rPr>
        <w:t>process</w:t>
      </w:r>
      <w:r w:rsidR="0026305E">
        <w:t xml:space="preserve"> all the </w:t>
      </w:r>
      <w:r w:rsidR="00B16425">
        <w:t xml:space="preserve">many </w:t>
      </w:r>
      <w:r w:rsidR="0026305E" w:rsidRPr="007701BF">
        <w:rPr>
          <w:noProof/>
        </w:rPr>
        <w:t>request</w:t>
      </w:r>
      <w:r w:rsidR="007701BF">
        <w:rPr>
          <w:noProof/>
        </w:rPr>
        <w:t>s</w:t>
      </w:r>
      <w:r w:rsidR="00FF6C6C">
        <w:t>.</w:t>
      </w:r>
      <w:r w:rsidR="00437821">
        <w:t xml:space="preserve"> For example, writing it down </w:t>
      </w:r>
      <w:r w:rsidR="007701BF">
        <w:rPr>
          <w:noProof/>
        </w:rPr>
        <w:t>o</w:t>
      </w:r>
      <w:r w:rsidR="00437821" w:rsidRPr="007701BF">
        <w:rPr>
          <w:noProof/>
        </w:rPr>
        <w:t>n</w:t>
      </w:r>
      <w:r w:rsidR="00437821">
        <w:t xml:space="preserve"> </w:t>
      </w:r>
      <w:r w:rsidR="007701BF">
        <w:t>a</w:t>
      </w:r>
      <w:r w:rsidR="00437821">
        <w:t xml:space="preserve"> big whiteboard</w:t>
      </w:r>
      <w:r w:rsidR="00FF6C6C">
        <w:t>;</w:t>
      </w:r>
      <w:r w:rsidR="00437821">
        <w:t xml:space="preserve"> </w:t>
      </w:r>
      <w:r w:rsidR="000B00B0">
        <w:t>fill</w:t>
      </w:r>
      <w:r w:rsidR="00FF6C6C">
        <w:t>ing</w:t>
      </w:r>
      <w:r w:rsidR="000B00B0">
        <w:t xml:space="preserve"> it into the Outlook service and many other methods.</w:t>
      </w:r>
    </w:p>
    <w:p w14:paraId="0D7A5101" w14:textId="396EFF52" w:rsidR="00DD24F1" w:rsidRPr="00A838C6" w:rsidRDefault="00D71FF6" w:rsidP="005D6493">
      <w:pPr>
        <w:pStyle w:val="Heading1"/>
      </w:pPr>
      <w:r>
        <w:t>Workflow</w:t>
      </w:r>
      <w:r w:rsidR="00B16425">
        <w:t xml:space="preserve"> of the </w:t>
      </w:r>
      <w:r w:rsidR="007C6CC5">
        <w:t>Current System</w:t>
      </w:r>
    </w:p>
    <w:tbl>
      <w:tblPr>
        <w:tblStyle w:val="TableGrid"/>
        <w:tblW w:w="5053" w:type="pct"/>
        <w:tblLook w:val="04A0" w:firstRow="1" w:lastRow="0" w:firstColumn="1" w:lastColumn="0" w:noHBand="0" w:noVBand="1"/>
      </w:tblPr>
      <w:tblGrid>
        <w:gridCol w:w="3036"/>
        <w:gridCol w:w="3036"/>
        <w:gridCol w:w="3034"/>
      </w:tblGrid>
      <w:tr w:rsidR="002E047D" w:rsidRPr="00A838C6" w14:paraId="517ABADA" w14:textId="77777777" w:rsidTr="00F16F9D">
        <w:trPr>
          <w:trHeight w:val="424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414D6725" w14:textId="06BDCA38" w:rsidR="002E047D" w:rsidRPr="00EF07CD" w:rsidRDefault="004979BB" w:rsidP="005D6493">
            <w:pPr>
              <w:pStyle w:val="TableHeader"/>
            </w:pPr>
            <w:r w:rsidRPr="00EF07CD">
              <w:t>STEP</w:t>
            </w:r>
            <w:r w:rsidR="005D5198" w:rsidRPr="00EF07CD">
              <w:rPr>
                <w:cs/>
              </w:rPr>
              <w:t xml:space="preserve"> </w:t>
            </w:r>
            <w:r w:rsidRPr="00EF07CD">
              <w:t xml:space="preserve">1: ASK AN ADMINISTRATOR ABOUT </w:t>
            </w:r>
            <w:r w:rsidRPr="003442C2">
              <w:rPr>
                <w:noProof/>
              </w:rPr>
              <w:t>A SPACE’S</w:t>
            </w:r>
            <w:r w:rsidRPr="00EF07CD">
              <w:t xml:space="preserve"> AVAILABILITY</w:t>
            </w:r>
            <w:r w:rsidR="00582779" w:rsidRPr="00EF07CD">
              <w:t xml:space="preserve"> </w:t>
            </w:r>
          </w:p>
        </w:tc>
      </w:tr>
      <w:tr w:rsidR="002E047D" w:rsidRPr="00A838C6" w14:paraId="17CCBCE4" w14:textId="77777777" w:rsidTr="00B928D8">
        <w:trPr>
          <w:trHeight w:val="1282"/>
        </w:trPr>
        <w:tc>
          <w:tcPr>
            <w:tcW w:w="5000" w:type="pct"/>
            <w:gridSpan w:val="3"/>
          </w:tcPr>
          <w:p w14:paraId="0B30AE21" w14:textId="619DC41A" w:rsidR="0058447A" w:rsidRPr="00EC76FA" w:rsidRDefault="00344755" w:rsidP="005D6493">
            <w:pPr>
              <w:pStyle w:val="TableBody"/>
            </w:pPr>
            <w:r w:rsidRPr="00EC76FA">
              <w:t>A</w:t>
            </w:r>
            <w:r w:rsidR="00CC1A6D">
              <w:t xml:space="preserve"> </w:t>
            </w:r>
            <w:r w:rsidR="00CE55D1">
              <w:t>requester</w:t>
            </w:r>
            <w:r w:rsidR="00FD31ED" w:rsidRPr="00EC76FA">
              <w:t xml:space="preserve"> </w:t>
            </w:r>
            <w:r w:rsidR="00A72264" w:rsidRPr="00EC76FA">
              <w:t>needs to ask a relevant administrator about his desired space’s</w:t>
            </w:r>
            <w:r w:rsidR="00FD31ED" w:rsidRPr="00EC76FA">
              <w:t xml:space="preserve"> </w:t>
            </w:r>
            <w:r w:rsidR="00A72264" w:rsidRPr="00EC76FA">
              <w:t>availability and gives</w:t>
            </w:r>
            <w:r w:rsidR="00FD31ED" w:rsidRPr="00EC76FA">
              <w:t xml:space="preserve"> </w:t>
            </w:r>
            <w:r w:rsidR="00A72264" w:rsidRPr="00EC76FA">
              <w:t xml:space="preserve">his requirements to the administrator to choose a space that is right for the </w:t>
            </w:r>
            <w:r w:rsidR="00CE55D1">
              <w:t>requester</w:t>
            </w:r>
            <w:r w:rsidR="00A72264" w:rsidRPr="00EC76FA">
              <w:t>.</w:t>
            </w:r>
          </w:p>
          <w:p w14:paraId="6C5F1C47" w14:textId="0D32C5AB" w:rsidR="00FD31ED" w:rsidRPr="00A838C6" w:rsidRDefault="00A72264" w:rsidP="005D6493">
            <w:pPr>
              <w:pStyle w:val="TableBody"/>
            </w:pPr>
            <w:r w:rsidRPr="00EC76FA">
              <w:t xml:space="preserve">Administrators will have their own constraints and </w:t>
            </w:r>
            <w:r w:rsidR="004348A0">
              <w:t>space</w:t>
            </w:r>
            <w:r w:rsidRPr="00EC76FA">
              <w:t xml:space="preserve"> selection </w:t>
            </w:r>
            <w:r w:rsidR="00967FA6" w:rsidRPr="00EC76FA">
              <w:t>procedures</w:t>
            </w:r>
            <w:r w:rsidR="00EC7C40">
              <w:t>–</w:t>
            </w:r>
            <w:r w:rsidRPr="00EC76FA">
              <w:t xml:space="preserve">they might choose one </w:t>
            </w:r>
            <w:r w:rsidR="004348A0">
              <w:t>space</w:t>
            </w:r>
            <w:r w:rsidRPr="00EC76FA">
              <w:t xml:space="preserve"> over the others.</w:t>
            </w:r>
          </w:p>
        </w:tc>
      </w:tr>
      <w:tr w:rsidR="00DE1115" w:rsidRPr="00A838C6" w14:paraId="24D001A0" w14:textId="7315AB86" w:rsidTr="00910B44">
        <w:tblPrEx>
          <w:tblLook w:val="0420" w:firstRow="1" w:lastRow="0" w:firstColumn="0" w:lastColumn="0" w:noHBand="0" w:noVBand="1"/>
        </w:tblPrEx>
        <w:trPr>
          <w:trHeight w:val="418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2162293F" w14:textId="2CDE2E40" w:rsidR="00B928D8" w:rsidRPr="00A72264" w:rsidRDefault="008F360D" w:rsidP="005D6493">
            <w:pPr>
              <w:pStyle w:val="TableHeader"/>
              <w:rPr>
                <w:cs/>
              </w:rPr>
            </w:pPr>
            <w:r w:rsidRPr="00DD62DB">
              <w:t xml:space="preserve">Step </w:t>
            </w:r>
            <w:r w:rsidR="005D5198" w:rsidRPr="00DD62DB">
              <w:t>2</w:t>
            </w:r>
            <w:r w:rsidR="00DD62DB" w:rsidRPr="00DD62DB">
              <w:t>:</w:t>
            </w:r>
            <w:r w:rsidR="00DD62DB">
              <w:t xml:space="preserve"> Fill-</w:t>
            </w:r>
            <w:r>
              <w:t xml:space="preserve">in </w:t>
            </w:r>
            <w:r w:rsidR="00DD62DB">
              <w:t xml:space="preserve">a </w:t>
            </w:r>
            <w:r>
              <w:t>form</w:t>
            </w:r>
          </w:p>
        </w:tc>
      </w:tr>
      <w:tr w:rsidR="003935A0" w:rsidRPr="00A838C6" w14:paraId="210FDDA9" w14:textId="2AD8BC1D" w:rsidTr="00B928D8">
        <w:tblPrEx>
          <w:tblLook w:val="0420" w:firstRow="1" w:lastRow="0" w:firstColumn="0" w:lastColumn="0" w:noHBand="0" w:noVBand="1"/>
        </w:tblPrEx>
        <w:tc>
          <w:tcPr>
            <w:tcW w:w="1667" w:type="pct"/>
          </w:tcPr>
          <w:p w14:paraId="5ADB105E" w14:textId="08F602E6" w:rsidR="003935A0" w:rsidRPr="00B928D8" w:rsidRDefault="00B928D8" w:rsidP="00995051">
            <w:pPr>
              <w:pStyle w:val="TableBody"/>
              <w:jc w:val="center"/>
            </w:pPr>
            <w:r>
              <w:t>v</w:t>
            </w:r>
            <w:r w:rsidRPr="00B928D8">
              <w:t>ia a proposal</w:t>
            </w:r>
          </w:p>
        </w:tc>
        <w:tc>
          <w:tcPr>
            <w:tcW w:w="1667" w:type="pct"/>
          </w:tcPr>
          <w:p w14:paraId="635BF49E" w14:textId="5C232BAB" w:rsidR="003935A0" w:rsidRPr="00B50C89" w:rsidRDefault="00B50C89" w:rsidP="00995051">
            <w:pPr>
              <w:pStyle w:val="TableBody"/>
              <w:jc w:val="center"/>
            </w:pPr>
            <w:r>
              <w:t xml:space="preserve">via </w:t>
            </w:r>
            <w:r w:rsidR="00497313">
              <w:t xml:space="preserve">a </w:t>
            </w:r>
            <w:r>
              <w:t>form</w:t>
            </w:r>
          </w:p>
        </w:tc>
        <w:tc>
          <w:tcPr>
            <w:tcW w:w="1666" w:type="pct"/>
          </w:tcPr>
          <w:p w14:paraId="57B57203" w14:textId="52468381" w:rsidR="003935A0" w:rsidRPr="00B50C89" w:rsidRDefault="002314BB" w:rsidP="00995051">
            <w:pPr>
              <w:pStyle w:val="TableBody"/>
              <w:jc w:val="center"/>
              <w:rPr>
                <w:cs/>
              </w:rPr>
            </w:pPr>
            <w:r>
              <w:t>v</w:t>
            </w:r>
            <w:r w:rsidR="004277C8">
              <w:t xml:space="preserve">ia </w:t>
            </w:r>
            <w:r w:rsidR="004D1E22">
              <w:t xml:space="preserve">a </w:t>
            </w:r>
            <w:r w:rsidR="004277C8">
              <w:t xml:space="preserve">proposal </w:t>
            </w:r>
            <w:r w:rsidR="00995051">
              <w:t>&amp;</w:t>
            </w:r>
            <w:r w:rsidR="004277C8">
              <w:t xml:space="preserve"> </w:t>
            </w:r>
            <w:r w:rsidR="00E249F0">
              <w:t xml:space="preserve">a </w:t>
            </w:r>
            <w:r w:rsidR="00995051">
              <w:t>fee</w:t>
            </w:r>
          </w:p>
        </w:tc>
      </w:tr>
      <w:tr w:rsidR="00A87E6A" w:rsidRPr="00A838C6" w14:paraId="3772C0D2" w14:textId="77777777" w:rsidTr="007918EC">
        <w:tblPrEx>
          <w:tblLook w:val="0420" w:firstRow="1" w:lastRow="0" w:firstColumn="0" w:lastColumn="0" w:noHBand="0" w:noVBand="1"/>
        </w:tblPrEx>
        <w:trPr>
          <w:trHeight w:val="552"/>
        </w:trPr>
        <w:tc>
          <w:tcPr>
            <w:tcW w:w="1667" w:type="pct"/>
          </w:tcPr>
          <w:p w14:paraId="55F19AA4" w14:textId="2391EA2C" w:rsidR="00A87E6A" w:rsidRPr="00B928D8" w:rsidRDefault="001C1255" w:rsidP="005D6493">
            <w:pPr>
              <w:pStyle w:val="TableBody"/>
              <w:rPr>
                <w:cs/>
              </w:rPr>
            </w:pPr>
            <w:r>
              <w:t>The</w:t>
            </w:r>
            <w:r w:rsidR="007C40D6">
              <w:t xml:space="preserve"> p</w:t>
            </w:r>
            <w:r w:rsidR="00B928D8" w:rsidRPr="00B928D8">
              <w:t>roposal includes reasons</w:t>
            </w:r>
            <w:r w:rsidR="00801DDD">
              <w:t xml:space="preserve"> to use the space</w:t>
            </w:r>
            <w:r w:rsidR="00B928D8" w:rsidRPr="00B928D8">
              <w:t xml:space="preserve">, </w:t>
            </w:r>
            <w:r w:rsidR="00801DDD">
              <w:t>equipment</w:t>
            </w:r>
            <w:r w:rsidR="00B928D8" w:rsidRPr="00B928D8">
              <w:t xml:space="preserve"> requirements and a </w:t>
            </w:r>
            <w:r w:rsidR="00801DDD">
              <w:t xml:space="preserve">brief </w:t>
            </w:r>
            <w:r w:rsidR="00B928D8" w:rsidRPr="00B928D8">
              <w:t>time schedule</w:t>
            </w:r>
            <w:r w:rsidR="00801DDD">
              <w:t>.</w:t>
            </w:r>
          </w:p>
        </w:tc>
        <w:tc>
          <w:tcPr>
            <w:tcW w:w="1667" w:type="pct"/>
          </w:tcPr>
          <w:p w14:paraId="1BCC6419" w14:textId="32CFF9F8" w:rsidR="00A87E6A" w:rsidRPr="00A838C6" w:rsidRDefault="001C1255" w:rsidP="005D6493">
            <w:pPr>
              <w:pStyle w:val="TableBody"/>
              <w:rPr>
                <w:cs/>
              </w:rPr>
            </w:pPr>
            <w:r>
              <w:t>The</w:t>
            </w:r>
            <w:r w:rsidR="009A175E">
              <w:t xml:space="preserve"> form</w:t>
            </w:r>
            <w:r w:rsidR="004277C8">
              <w:t xml:space="preserve"> </w:t>
            </w:r>
            <w:r w:rsidR="004277C8" w:rsidRPr="00C1225B">
              <w:t>includes</w:t>
            </w:r>
            <w:r w:rsidR="004277C8">
              <w:t xml:space="preserve"> </w:t>
            </w:r>
            <w:r w:rsidR="004277C8" w:rsidRPr="00C1225B">
              <w:t xml:space="preserve">structured </w:t>
            </w:r>
            <w:r w:rsidR="003D05ED" w:rsidRPr="00C1225B">
              <w:t>question</w:t>
            </w:r>
            <w:r>
              <w:t>s</w:t>
            </w:r>
            <w:r w:rsidR="004277C8">
              <w:t xml:space="preserve"> that are required in order to request a </w:t>
            </w:r>
            <w:r w:rsidR="004348A0">
              <w:t>space</w:t>
            </w:r>
            <w:r w:rsidR="00801DDD">
              <w:t>.</w:t>
            </w:r>
          </w:p>
        </w:tc>
        <w:tc>
          <w:tcPr>
            <w:tcW w:w="1666" w:type="pct"/>
          </w:tcPr>
          <w:p w14:paraId="0B28CDFB" w14:textId="2D45BB4E" w:rsidR="00A87E6A" w:rsidRPr="00A72264" w:rsidRDefault="00E65F07" w:rsidP="005D6493">
            <w:pPr>
              <w:pStyle w:val="TableBody"/>
              <w:rPr>
                <w:cs/>
              </w:rPr>
            </w:pPr>
            <w:r>
              <w:t>An outsider is required to make a payment in addition to writing a proposal.</w:t>
            </w:r>
          </w:p>
        </w:tc>
      </w:tr>
      <w:tr w:rsidR="00C70E2C" w:rsidRPr="00A838C6" w14:paraId="48D1B319" w14:textId="77777777" w:rsidTr="00F40B8C">
        <w:tblPrEx>
          <w:tblCellMar>
            <w:top w:w="57" w:type="dxa"/>
            <w:bottom w:w="57" w:type="dxa"/>
          </w:tblCellMar>
        </w:tblPrEx>
        <w:trPr>
          <w:trHeight w:val="293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96312B6" w14:textId="0E5C6906" w:rsidR="00C70E2C" w:rsidRPr="00A838C6" w:rsidRDefault="00E85E4A" w:rsidP="005D6493">
            <w:pPr>
              <w:pStyle w:val="TableHeader"/>
            </w:pPr>
            <w:r>
              <w:t>Step</w:t>
            </w:r>
            <w:r w:rsidR="005D5198" w:rsidRPr="00A838C6">
              <w:rPr>
                <w:cs/>
              </w:rPr>
              <w:t xml:space="preserve"> </w:t>
            </w:r>
            <w:r w:rsidR="005D5198" w:rsidRPr="00A838C6">
              <w:t>3</w:t>
            </w:r>
            <w:r w:rsidR="00A72264">
              <w:t>: Ask</w:t>
            </w:r>
            <w:r>
              <w:t xml:space="preserve"> for </w:t>
            </w:r>
            <w:r w:rsidR="002369EA">
              <w:t xml:space="preserve">an </w:t>
            </w:r>
            <w:r>
              <w:t>approval from authorities</w:t>
            </w:r>
          </w:p>
        </w:tc>
      </w:tr>
      <w:tr w:rsidR="00C70E2C" w:rsidRPr="00A838C6" w14:paraId="714655E5" w14:textId="77777777" w:rsidTr="005C703B">
        <w:tblPrEx>
          <w:tblCellMar>
            <w:top w:w="57" w:type="dxa"/>
            <w:bottom w:w="57" w:type="dxa"/>
          </w:tblCellMar>
        </w:tblPrEx>
        <w:tc>
          <w:tcPr>
            <w:tcW w:w="5000" w:type="pct"/>
            <w:gridSpan w:val="3"/>
            <w:tcBorders>
              <w:bottom w:val="single" w:sz="4" w:space="0" w:color="auto"/>
            </w:tcBorders>
          </w:tcPr>
          <w:p w14:paraId="69F09B21" w14:textId="5EBCF817" w:rsidR="00C70E2C" w:rsidRDefault="00630C2D" w:rsidP="005D6493">
            <w:pPr>
              <w:pStyle w:val="TableBody"/>
            </w:pPr>
            <w:r>
              <w:t>T</w:t>
            </w:r>
            <w:r w:rsidR="006F7300">
              <w:t xml:space="preserve">he forms will be forwarded to the dean and/or head of academic-support staff (depending on </w:t>
            </w:r>
            <w:r w:rsidR="0068781C">
              <w:t xml:space="preserve">each </w:t>
            </w:r>
            <w:r w:rsidR="006F7300">
              <w:t>faculty</w:t>
            </w:r>
            <w:r w:rsidR="0068781C">
              <w:t>’s</w:t>
            </w:r>
            <w:r w:rsidR="006F7300">
              <w:t xml:space="preserve"> </w:t>
            </w:r>
            <w:r w:rsidR="006F7300" w:rsidRPr="003442C2">
              <w:rPr>
                <w:noProof/>
              </w:rPr>
              <w:t>reservation</w:t>
            </w:r>
            <w:r w:rsidR="006F7300">
              <w:t xml:space="preserve"> guidelines. If the request does n</w:t>
            </w:r>
            <w:r w:rsidR="0068781C">
              <w:t xml:space="preserve">ot conflict or does not </w:t>
            </w:r>
            <w:r w:rsidR="00226E57">
              <w:t>contravene</w:t>
            </w:r>
            <w:r w:rsidR="006F7300">
              <w:t xml:space="preserve"> the faculty</w:t>
            </w:r>
            <w:r w:rsidR="0068781C">
              <w:t>’s</w:t>
            </w:r>
            <w:r w:rsidR="006F7300">
              <w:t xml:space="preserve"> reservation guidelines, </w:t>
            </w:r>
            <w:r w:rsidR="00A33B57">
              <w:t>it</w:t>
            </w:r>
            <w:r w:rsidR="006F7300">
              <w:t xml:space="preserve"> is approved.</w:t>
            </w:r>
          </w:p>
          <w:p w14:paraId="2FD09DE6" w14:textId="6B409B13" w:rsidR="006F7300" w:rsidRPr="00A838C6" w:rsidRDefault="006F7300" w:rsidP="005D6493">
            <w:pPr>
              <w:pStyle w:val="TableBody"/>
              <w:rPr>
                <w:cs/>
              </w:rPr>
            </w:pPr>
            <w:r>
              <w:t>Then, the approver will be notified by the administrator for the approval</w:t>
            </w:r>
            <w:r w:rsidR="001F2D15">
              <w:t>.</w:t>
            </w:r>
          </w:p>
        </w:tc>
      </w:tr>
    </w:tbl>
    <w:p w14:paraId="09C697A3" w14:textId="77777777" w:rsidR="00EA41BD" w:rsidRDefault="00EA41BD">
      <w:r>
        <w:rPr>
          <w:b/>
          <w:bCs/>
          <w:caps/>
        </w:rPr>
        <w:br w:type="page"/>
      </w:r>
    </w:p>
    <w:tbl>
      <w:tblPr>
        <w:tblStyle w:val="TableGrid"/>
        <w:tblW w:w="5053" w:type="pct"/>
        <w:tblLook w:val="04A0" w:firstRow="1" w:lastRow="0" w:firstColumn="1" w:lastColumn="0" w:noHBand="0" w:noVBand="1"/>
      </w:tblPr>
      <w:tblGrid>
        <w:gridCol w:w="9106"/>
      </w:tblGrid>
      <w:tr w:rsidR="00637FA4" w14:paraId="0DB903F4" w14:textId="77777777" w:rsidTr="00910B44">
        <w:trPr>
          <w:trHeight w:val="418"/>
        </w:trPr>
        <w:tc>
          <w:tcPr>
            <w:tcW w:w="5000" w:type="pct"/>
            <w:shd w:val="clear" w:color="auto" w:fill="F2F2F2" w:themeFill="background1" w:themeFillShade="F2"/>
          </w:tcPr>
          <w:p w14:paraId="4B260C77" w14:textId="32EB591E" w:rsidR="00637FA4" w:rsidRDefault="00637FA4" w:rsidP="005D6493">
            <w:pPr>
              <w:pStyle w:val="TableHeader"/>
            </w:pPr>
            <w:r w:rsidRPr="00AC3676">
              <w:lastRenderedPageBreak/>
              <w:t>Step 4: Confirm and Verif</w:t>
            </w:r>
            <w:r w:rsidR="005B39D9">
              <w:t>y</w:t>
            </w:r>
          </w:p>
        </w:tc>
      </w:tr>
      <w:tr w:rsidR="00637FA4" w14:paraId="69973C64" w14:textId="77777777" w:rsidTr="005C703B">
        <w:tc>
          <w:tcPr>
            <w:tcW w:w="5000" w:type="pct"/>
          </w:tcPr>
          <w:p w14:paraId="207D7681" w14:textId="0C9ABFBF" w:rsidR="00637FA4" w:rsidRDefault="00637FA4" w:rsidP="005D6493">
            <w:pPr>
              <w:pStyle w:val="TableBody"/>
            </w:pPr>
            <w:r>
              <w:t xml:space="preserve">After </w:t>
            </w:r>
            <w:r w:rsidR="005B39D9">
              <w:t xml:space="preserve">the </w:t>
            </w:r>
            <w:r>
              <w:t xml:space="preserve">approval, </w:t>
            </w:r>
            <w:r w:rsidR="005B39D9">
              <w:t xml:space="preserve">the </w:t>
            </w:r>
            <w:r w:rsidR="00CE55D1">
              <w:t>requester</w:t>
            </w:r>
            <w:r>
              <w:t xml:space="preserve"> may use the space as requested. All </w:t>
            </w:r>
            <w:r w:rsidR="00AC3676">
              <w:t xml:space="preserve">the </w:t>
            </w:r>
            <w:r w:rsidR="00B17C35">
              <w:t xml:space="preserve">requested </w:t>
            </w:r>
            <w:r w:rsidR="00CA0613">
              <w:t>equipment</w:t>
            </w:r>
            <w:r w:rsidR="0009494F">
              <w:t xml:space="preserve"> </w:t>
            </w:r>
            <w:r w:rsidR="00CA0613">
              <w:t>is</w:t>
            </w:r>
            <w:r w:rsidR="00AC3676">
              <w:t xml:space="preserve"> supplied to </w:t>
            </w:r>
            <w:r w:rsidR="00AC3676" w:rsidRPr="00841742">
              <w:rPr>
                <w:noProof/>
              </w:rPr>
              <w:t xml:space="preserve">the </w:t>
            </w:r>
            <w:r w:rsidR="00827C8D" w:rsidRPr="00841742">
              <w:rPr>
                <w:noProof/>
              </w:rPr>
              <w:t>space</w:t>
            </w:r>
            <w:r w:rsidR="00AC3676">
              <w:t xml:space="preserve">. </w:t>
            </w:r>
            <w:r w:rsidR="00B60DFB">
              <w:t>However,</w:t>
            </w:r>
            <w:r w:rsidR="007261F1">
              <w:t xml:space="preserve"> some of the authorities </w:t>
            </w:r>
            <w:r w:rsidR="00827C8D">
              <w:t>are not</w:t>
            </w:r>
            <w:r w:rsidR="00AC3676">
              <w:t xml:space="preserve"> </w:t>
            </w:r>
            <w:r w:rsidR="00B60DFB">
              <w:t xml:space="preserve">yet </w:t>
            </w:r>
            <w:r w:rsidR="00AC3676">
              <w:t xml:space="preserve">notified about the </w:t>
            </w:r>
            <w:r w:rsidR="00B60DFB">
              <w:t xml:space="preserve">space </w:t>
            </w:r>
            <w:r w:rsidR="00AC3676">
              <w:t xml:space="preserve">usage, so </w:t>
            </w:r>
            <w:r w:rsidR="00BF6E7F">
              <w:t>an</w:t>
            </w:r>
            <w:r w:rsidR="00AC3676">
              <w:t xml:space="preserve"> approv</w:t>
            </w:r>
            <w:r w:rsidR="00243E9D">
              <w:t>ed</w:t>
            </w:r>
            <w:r w:rsidR="00AC3676">
              <w:t xml:space="preserve"> copy of the form is given to </w:t>
            </w:r>
            <w:r w:rsidR="00BF6E7F">
              <w:t xml:space="preserve">the </w:t>
            </w:r>
            <w:r w:rsidR="00AC3676">
              <w:t>authorities to confirm.</w:t>
            </w:r>
          </w:p>
          <w:p w14:paraId="0DD96F80" w14:textId="0DF6E371" w:rsidR="00AC3676" w:rsidRDefault="00CB6451" w:rsidP="005D6493">
            <w:pPr>
              <w:pStyle w:val="TableBody"/>
            </w:pPr>
            <w:r>
              <w:t>The a</w:t>
            </w:r>
            <w:r w:rsidR="00AC3676">
              <w:t xml:space="preserve">uthorities </w:t>
            </w:r>
            <w:r>
              <w:t>are</w:t>
            </w:r>
            <w:r w:rsidR="00AC3676">
              <w:t xml:space="preserve"> maid</w:t>
            </w:r>
            <w:r w:rsidR="00AA2CEF">
              <w:t>s</w:t>
            </w:r>
            <w:r w:rsidR="00AC3676">
              <w:t>, security guard</w:t>
            </w:r>
            <w:r w:rsidR="00AA2CEF">
              <w:t>s</w:t>
            </w:r>
            <w:r w:rsidR="00AC3676">
              <w:t>, head of the subject and other faculty administrator</w:t>
            </w:r>
            <w:r w:rsidR="00AA2CEF">
              <w:t>s</w:t>
            </w:r>
            <w:r w:rsidR="00AC3676">
              <w:t>.</w:t>
            </w:r>
          </w:p>
        </w:tc>
      </w:tr>
    </w:tbl>
    <w:p w14:paraId="61C6756E" w14:textId="296A5403" w:rsidR="00DD24F1" w:rsidRPr="00625CC6" w:rsidRDefault="008E25B8" w:rsidP="005D6493">
      <w:pPr>
        <w:pStyle w:val="Heading1"/>
      </w:pPr>
      <w:r>
        <w:t>Rules and Conditions</w:t>
      </w:r>
    </w:p>
    <w:p w14:paraId="5913938D" w14:textId="472CE218" w:rsidR="00A64558" w:rsidRDefault="00C65863" w:rsidP="005D6493">
      <w:pPr>
        <w:pStyle w:val="ListParagraph"/>
        <w:numPr>
          <w:ilvl w:val="0"/>
          <w:numId w:val="24"/>
        </w:numPr>
      </w:pPr>
      <w:r>
        <w:t xml:space="preserve">The current reservation </w:t>
      </w:r>
      <w:r w:rsidR="006A72B9">
        <w:t xml:space="preserve">process varies </w:t>
      </w:r>
      <w:r w:rsidR="00AA2202">
        <w:t>by</w:t>
      </w:r>
      <w:r w:rsidR="006A72B9">
        <w:t xml:space="preserve"> each authority.</w:t>
      </w:r>
    </w:p>
    <w:p w14:paraId="7D0B3099" w14:textId="4CC22B5D" w:rsidR="00060B67" w:rsidRDefault="00060B67" w:rsidP="005D6493">
      <w:pPr>
        <w:pStyle w:val="ListParagraph"/>
        <w:numPr>
          <w:ilvl w:val="0"/>
          <w:numId w:val="24"/>
        </w:numPr>
      </w:pPr>
      <w:r>
        <w:t xml:space="preserve">The current reservation process requires physical signatures from an authority. </w:t>
      </w:r>
    </w:p>
    <w:p w14:paraId="6D8F1A11" w14:textId="3F3ECB35" w:rsidR="00402CB7" w:rsidRPr="00A838C6" w:rsidRDefault="00A6570E" w:rsidP="005D6493">
      <w:pPr>
        <w:pStyle w:val="ListParagraph"/>
        <w:numPr>
          <w:ilvl w:val="0"/>
          <w:numId w:val="24"/>
        </w:numPr>
      </w:pPr>
      <w:r>
        <w:t>Each r</w:t>
      </w:r>
      <w:r w:rsidR="00402CB7">
        <w:t xml:space="preserve">eservation requires </w:t>
      </w:r>
      <w:r w:rsidR="0056000F">
        <w:t>various format</w:t>
      </w:r>
      <w:r w:rsidR="005234F5">
        <w:t>s</w:t>
      </w:r>
      <w:r w:rsidR="0056000F">
        <w:t xml:space="preserve"> of</w:t>
      </w:r>
      <w:r>
        <w:t xml:space="preserve"> </w:t>
      </w:r>
      <w:r w:rsidR="0056000F">
        <w:t>request form</w:t>
      </w:r>
      <w:r w:rsidR="00CE578B">
        <w:t>s</w:t>
      </w:r>
      <w:r w:rsidR="006A72B9">
        <w:t>.</w:t>
      </w:r>
    </w:p>
    <w:p w14:paraId="5CAC2933" w14:textId="2C9FBA27" w:rsidR="00672D06" w:rsidRPr="00A838C6" w:rsidRDefault="008E2478" w:rsidP="005D6493">
      <w:pPr>
        <w:pStyle w:val="Heading1"/>
      </w:pPr>
      <w:r>
        <w:t>Issues of the Current System</w:t>
      </w:r>
    </w:p>
    <w:p w14:paraId="1EFCF43E" w14:textId="6351A80D" w:rsidR="003E4E42" w:rsidRPr="00A838C6" w:rsidRDefault="00FE7501" w:rsidP="005D6493">
      <w:pPr>
        <w:pStyle w:val="ListParagraph"/>
        <w:numPr>
          <w:ilvl w:val="0"/>
          <w:numId w:val="27"/>
        </w:numPr>
      </w:pPr>
      <w:r>
        <w:t>Too many steps in order to reserve.</w:t>
      </w:r>
    </w:p>
    <w:p w14:paraId="74027A25" w14:textId="21294488" w:rsidR="0053196F" w:rsidRPr="00A838C6" w:rsidRDefault="00487CF8" w:rsidP="005D6493">
      <w:pPr>
        <w:pStyle w:val="ListParagraph"/>
        <w:numPr>
          <w:ilvl w:val="0"/>
          <w:numId w:val="27"/>
        </w:numPr>
      </w:pPr>
      <w:r>
        <w:t>Form</w:t>
      </w:r>
      <w:r w:rsidR="00A677C9">
        <w:t xml:space="preserve"> fragmentation among faculties.</w:t>
      </w:r>
    </w:p>
    <w:p w14:paraId="0FA9E130" w14:textId="456A4311" w:rsidR="003D3AEF" w:rsidRPr="00A838C6" w:rsidRDefault="00487CF8" w:rsidP="005D6493">
      <w:pPr>
        <w:pStyle w:val="ListParagraph"/>
        <w:numPr>
          <w:ilvl w:val="0"/>
          <w:numId w:val="27"/>
        </w:numPr>
      </w:pPr>
      <w:r>
        <w:t>Reservation</w:t>
      </w:r>
      <w:r w:rsidR="00FE7501">
        <w:t xml:space="preserve"> information</w:t>
      </w:r>
      <w:r>
        <w:t xml:space="preserve"> redundancy may lead</w:t>
      </w:r>
      <w:r w:rsidR="00FE7501">
        <w:t xml:space="preserve"> to conflicts and overrides.</w:t>
      </w:r>
      <w:r w:rsidR="00FE7501" w:rsidRPr="00A838C6">
        <w:t xml:space="preserve"> </w:t>
      </w:r>
    </w:p>
    <w:p w14:paraId="2E055BEB" w14:textId="4F11DAC8" w:rsidR="000937A4" w:rsidRPr="00A838C6" w:rsidRDefault="001D2C61" w:rsidP="005D6493">
      <w:pPr>
        <w:pStyle w:val="ListParagraph"/>
        <w:numPr>
          <w:ilvl w:val="0"/>
          <w:numId w:val="27"/>
        </w:numPr>
      </w:pPr>
      <w:r>
        <w:t>Unnecessarily e</w:t>
      </w:r>
      <w:r w:rsidR="000E1872">
        <w:t>xporting</w:t>
      </w:r>
      <w:r w:rsidR="00FF4E67">
        <w:t xml:space="preserve"> </w:t>
      </w:r>
      <w:r w:rsidR="005E5C75">
        <w:t xml:space="preserve">a </w:t>
      </w:r>
      <w:r w:rsidR="00FF4E67">
        <w:t>schedule</w:t>
      </w:r>
      <w:r w:rsidR="000E1872">
        <w:t xml:space="preserve"> </w:t>
      </w:r>
      <w:r w:rsidR="00FF4E67">
        <w:t>consume</w:t>
      </w:r>
      <w:r w:rsidR="005E5C75">
        <w:t>s</w:t>
      </w:r>
      <w:r w:rsidR="00FF4E67">
        <w:t xml:space="preserve"> too much time</w:t>
      </w:r>
      <w:r>
        <w:t>.</w:t>
      </w:r>
    </w:p>
    <w:p w14:paraId="363886F8" w14:textId="400711C0" w:rsidR="00672D06" w:rsidRPr="00A838C6" w:rsidRDefault="001E5290" w:rsidP="005D6493">
      <w:pPr>
        <w:pStyle w:val="Heading1"/>
      </w:pPr>
      <w:r>
        <w:t xml:space="preserve">Wanted </w:t>
      </w:r>
      <w:r w:rsidR="005E5C75">
        <w:t>F</w:t>
      </w:r>
      <w:r>
        <w:t>eatures</w:t>
      </w:r>
    </w:p>
    <w:p w14:paraId="07EF83E0" w14:textId="6FBFA300" w:rsidR="006A72B9" w:rsidRPr="006A72B9" w:rsidRDefault="008416B1" w:rsidP="005D6493">
      <w:pPr>
        <w:pStyle w:val="ListParagraph"/>
        <w:numPr>
          <w:ilvl w:val="0"/>
          <w:numId w:val="26"/>
        </w:numPr>
        <w:rPr>
          <w:cs/>
        </w:rPr>
      </w:pPr>
      <w:r>
        <w:t>A f</w:t>
      </w:r>
      <w:r w:rsidR="00F345C6" w:rsidRPr="008416B1">
        <w:t>eature</w:t>
      </w:r>
      <w:r w:rsidR="00F345C6">
        <w:t xml:space="preserve"> that will reduce </w:t>
      </w:r>
      <w:r w:rsidR="002E1EA8">
        <w:t xml:space="preserve">the </w:t>
      </w:r>
      <w:r w:rsidR="00F345C6">
        <w:t>workload</w:t>
      </w:r>
      <w:r w:rsidR="00FE7501">
        <w:t xml:space="preserve"> of administrator</w:t>
      </w:r>
      <w:r w:rsidR="002E1EA8">
        <w:t>s</w:t>
      </w:r>
      <w:r w:rsidR="00FE7501">
        <w:t xml:space="preserve"> on the system.</w:t>
      </w:r>
    </w:p>
    <w:p w14:paraId="6AEB743C" w14:textId="3389D6A6" w:rsidR="00BB0F38" w:rsidRPr="00A838C6" w:rsidRDefault="00472C1E" w:rsidP="005D6493">
      <w:pPr>
        <w:pStyle w:val="ListParagraph"/>
        <w:numPr>
          <w:ilvl w:val="0"/>
          <w:numId w:val="26"/>
        </w:numPr>
      </w:pPr>
      <w:r>
        <w:t>Reserving</w:t>
      </w:r>
      <w:r w:rsidR="00D208CB">
        <w:t xml:space="preserve"> without </w:t>
      </w:r>
      <w:r w:rsidR="000C05A4">
        <w:t>physical contact and approval</w:t>
      </w:r>
      <w:r w:rsidR="00F345C6">
        <w:t xml:space="preserve"> from approver</w:t>
      </w:r>
      <w:r w:rsidR="000C05A4">
        <w:t>s</w:t>
      </w:r>
      <w:r w:rsidR="00F345C6">
        <w:t>.</w:t>
      </w:r>
    </w:p>
    <w:p w14:paraId="0E1AAD8A" w14:textId="6DE40254" w:rsidR="008D2FE2" w:rsidRPr="00A838C6" w:rsidRDefault="00F345C6" w:rsidP="005D6493">
      <w:pPr>
        <w:pStyle w:val="ListParagraph"/>
        <w:numPr>
          <w:ilvl w:val="0"/>
          <w:numId w:val="26"/>
        </w:numPr>
      </w:pPr>
      <w:r>
        <w:t>Administrator</w:t>
      </w:r>
      <w:r w:rsidR="000C05A4">
        <w:t>s</w:t>
      </w:r>
      <w:r>
        <w:t xml:space="preserve"> can provision every part of the service easily and </w:t>
      </w:r>
      <w:r w:rsidR="0096775D">
        <w:t xml:space="preserve">can export transaction </w:t>
      </w:r>
      <w:r>
        <w:t>result</w:t>
      </w:r>
      <w:r w:rsidR="0096775D">
        <w:t>s</w:t>
      </w:r>
      <w:r w:rsidR="00FE7501">
        <w:t>.</w:t>
      </w:r>
    </w:p>
    <w:p w14:paraId="7072990B" w14:textId="65680055" w:rsidR="00672D06" w:rsidRPr="00A838C6" w:rsidRDefault="00A327BE" w:rsidP="005D6493">
      <w:pPr>
        <w:pStyle w:val="Heading1"/>
      </w:pPr>
      <w:r>
        <w:t>Features of the New System</w:t>
      </w:r>
    </w:p>
    <w:p w14:paraId="123F52B5" w14:textId="77777777" w:rsidR="009979DB" w:rsidRDefault="009979DB" w:rsidP="005D6493">
      <w:pPr>
        <w:pStyle w:val="ListParagraph"/>
        <w:numPr>
          <w:ilvl w:val="0"/>
          <w:numId w:val="25"/>
        </w:numPr>
      </w:pPr>
      <w:r>
        <w:t xml:space="preserve">Users can quickly search for </w:t>
      </w:r>
      <w:r w:rsidRPr="00841742">
        <w:t>a space</w:t>
      </w:r>
      <w:r>
        <w:t>.</w:t>
      </w:r>
    </w:p>
    <w:p w14:paraId="7175588C" w14:textId="212E8F61" w:rsidR="00073501" w:rsidRPr="00A838C6" w:rsidRDefault="00F345C6" w:rsidP="005D6493">
      <w:pPr>
        <w:pStyle w:val="ListParagraph"/>
        <w:numPr>
          <w:ilvl w:val="0"/>
          <w:numId w:val="25"/>
        </w:numPr>
      </w:pPr>
      <w:r>
        <w:t>User</w:t>
      </w:r>
      <w:r w:rsidR="00A327BE">
        <w:t>s</w:t>
      </w:r>
      <w:r>
        <w:t xml:space="preserve"> can reserve </w:t>
      </w:r>
      <w:r w:rsidR="00A327BE">
        <w:t xml:space="preserve">a </w:t>
      </w:r>
      <w:r>
        <w:t>space using any internet-connected device.</w:t>
      </w:r>
    </w:p>
    <w:p w14:paraId="7E540FFE" w14:textId="1278E0F7" w:rsidR="003A78C5" w:rsidRPr="00A838C6" w:rsidRDefault="008416B1" w:rsidP="005D6493">
      <w:pPr>
        <w:pStyle w:val="ListParagraph"/>
        <w:numPr>
          <w:ilvl w:val="0"/>
          <w:numId w:val="25"/>
        </w:numPr>
      </w:pPr>
      <w:r>
        <w:t xml:space="preserve">Users can </w:t>
      </w:r>
      <w:r w:rsidR="003D69FE">
        <w:t>report</w:t>
      </w:r>
      <w:r w:rsidR="00FE7501">
        <w:t xml:space="preserve"> issues to </w:t>
      </w:r>
      <w:r w:rsidR="003D69FE">
        <w:t>administrative</w:t>
      </w:r>
      <w:r w:rsidR="00FE7501">
        <w:t xml:space="preserve"> staff faster.</w:t>
      </w:r>
    </w:p>
    <w:p w14:paraId="04D08FF2" w14:textId="2254B4C2" w:rsidR="003A78C5" w:rsidRDefault="00FE7501" w:rsidP="005D6493">
      <w:pPr>
        <w:pStyle w:val="ListParagraph"/>
        <w:numPr>
          <w:ilvl w:val="0"/>
          <w:numId w:val="25"/>
        </w:numPr>
      </w:pPr>
      <w:r>
        <w:t>Administrator</w:t>
      </w:r>
      <w:r w:rsidR="009979DB">
        <w:t>s</w:t>
      </w:r>
      <w:r>
        <w:t xml:space="preserve"> can manage users and </w:t>
      </w:r>
      <w:r w:rsidR="00C614A3">
        <w:t>service</w:t>
      </w:r>
      <w:r>
        <w:t xml:space="preserve"> freely.</w:t>
      </w:r>
    </w:p>
    <w:p w14:paraId="424C18F4" w14:textId="20D392E2" w:rsidR="006369D9" w:rsidRPr="00A838C6" w:rsidRDefault="00443787" w:rsidP="005D6493">
      <w:pPr>
        <w:pStyle w:val="ListParagraph"/>
        <w:numPr>
          <w:ilvl w:val="0"/>
          <w:numId w:val="25"/>
        </w:numPr>
      </w:pPr>
      <w:r>
        <w:t>Administrator</w:t>
      </w:r>
      <w:r w:rsidR="009979DB">
        <w:t>s</w:t>
      </w:r>
      <w:r>
        <w:t xml:space="preserve"> can export the new schedule for further usage and logging.</w:t>
      </w:r>
    </w:p>
    <w:p w14:paraId="50CB1DD7" w14:textId="1960E84B" w:rsidR="00672D06" w:rsidRPr="00A838C6" w:rsidRDefault="00880559" w:rsidP="005D6493">
      <w:pPr>
        <w:pStyle w:val="Heading1"/>
      </w:pPr>
      <w:r>
        <w:t>Data S</w:t>
      </w:r>
      <w:r w:rsidR="009D45A3">
        <w:t xml:space="preserve">torage </w:t>
      </w:r>
      <w:r>
        <w:t>R</w:t>
      </w:r>
      <w:r w:rsidR="009D45A3">
        <w:t xml:space="preserve">equirements </w:t>
      </w:r>
      <w:r w:rsidR="008B5967">
        <w:t>of the New System</w:t>
      </w:r>
    </w:p>
    <w:p w14:paraId="4EDA2EE1" w14:textId="0C248DA0" w:rsidR="000B789C" w:rsidRPr="00A838C6" w:rsidRDefault="008B5967" w:rsidP="005D6493">
      <w:pPr>
        <w:pStyle w:val="ListParagraph"/>
        <w:numPr>
          <w:ilvl w:val="0"/>
          <w:numId w:val="29"/>
        </w:numPr>
      </w:pPr>
      <w:r>
        <w:t>A r</w:t>
      </w:r>
      <w:r w:rsidR="000B789C" w:rsidRPr="00A838C6">
        <w:t>elational database</w:t>
      </w:r>
      <w:r w:rsidR="009D45A3">
        <w:t xml:space="preserve"> for keeping service data</w:t>
      </w:r>
      <w:r>
        <w:t>.</w:t>
      </w:r>
    </w:p>
    <w:p w14:paraId="06AE6C12" w14:textId="09AEB51A" w:rsidR="000B789C" w:rsidRPr="00A838C6" w:rsidRDefault="007C3009" w:rsidP="005D6493">
      <w:pPr>
        <w:pStyle w:val="ListParagraph"/>
        <w:numPr>
          <w:ilvl w:val="0"/>
          <w:numId w:val="29"/>
        </w:numPr>
      </w:pPr>
      <w:r>
        <w:t>A t</w:t>
      </w:r>
      <w:r w:rsidR="000B789C" w:rsidRPr="00A838C6">
        <w:t>ime series database</w:t>
      </w:r>
      <w:r w:rsidR="000B789C" w:rsidRPr="00A838C6">
        <w:rPr>
          <w:cs/>
        </w:rPr>
        <w:t xml:space="preserve"> </w:t>
      </w:r>
      <w:r w:rsidR="009D45A3">
        <w:t>for logging and further audits.</w:t>
      </w:r>
    </w:p>
    <w:p w14:paraId="72A80CB7" w14:textId="0843DC85" w:rsidR="000B789C" w:rsidRPr="00A838C6" w:rsidRDefault="000B789C" w:rsidP="005D6493">
      <w:pPr>
        <w:pStyle w:val="ListParagraph"/>
        <w:numPr>
          <w:ilvl w:val="0"/>
          <w:numId w:val="29"/>
        </w:numPr>
        <w:rPr>
          <w:cs/>
        </w:rPr>
      </w:pPr>
      <w:r w:rsidRPr="00A838C6">
        <w:t>File system</w:t>
      </w:r>
      <w:r w:rsidR="008B5967">
        <w:t>s</w:t>
      </w:r>
      <w:r w:rsidRPr="00A838C6">
        <w:t xml:space="preserve"> </w:t>
      </w:r>
      <w:r w:rsidR="009D45A3">
        <w:t xml:space="preserve">for other file formats that </w:t>
      </w:r>
      <w:r w:rsidR="008B5967">
        <w:t>are not</w:t>
      </w:r>
      <w:r w:rsidR="009D45A3">
        <w:t xml:space="preserve"> supported by </w:t>
      </w:r>
      <w:r w:rsidR="007C3009">
        <w:t xml:space="preserve">the </w:t>
      </w:r>
      <w:r w:rsidR="009D45A3" w:rsidRPr="007C3009">
        <w:t>relational</w:t>
      </w:r>
      <w:r w:rsidR="009D45A3">
        <w:t xml:space="preserve"> database</w:t>
      </w:r>
      <w:r w:rsidR="00A4781A">
        <w:t xml:space="preserve"> system</w:t>
      </w:r>
      <w:r w:rsidR="008B5967">
        <w:t>.</w:t>
      </w:r>
    </w:p>
    <w:p w14:paraId="34408D55" w14:textId="2C07FF78" w:rsidR="00672D06" w:rsidRPr="00A838C6" w:rsidRDefault="00A803B1" w:rsidP="005D6493">
      <w:pPr>
        <w:pStyle w:val="Heading1"/>
      </w:pPr>
      <w:r>
        <w:lastRenderedPageBreak/>
        <w:t>Documents Needed in the Old System</w:t>
      </w: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06"/>
        <w:gridCol w:w="2070"/>
        <w:gridCol w:w="2101"/>
        <w:gridCol w:w="2233"/>
      </w:tblGrid>
      <w:tr w:rsidR="009645D3" w:rsidRPr="00A838C6" w14:paraId="321DCF13" w14:textId="77777777" w:rsidTr="00EA41BD">
        <w:trPr>
          <w:trHeight w:val="338"/>
        </w:trPr>
        <w:tc>
          <w:tcPr>
            <w:tcW w:w="1446" w:type="pct"/>
            <w:shd w:val="clear" w:color="auto" w:fill="F2F2F2" w:themeFill="background1" w:themeFillShade="F2"/>
          </w:tcPr>
          <w:p w14:paraId="3567E5FD" w14:textId="0BAC49BB" w:rsidR="009645D3" w:rsidRPr="00A838C6" w:rsidRDefault="00C20DAF" w:rsidP="00EA41BD">
            <w:pPr>
              <w:pStyle w:val="TableHeader"/>
              <w:jc w:val="center"/>
              <w:rPr>
                <w:cs/>
              </w:rPr>
            </w:pPr>
            <w:r>
              <w:t>Type of document</w:t>
            </w:r>
          </w:p>
        </w:tc>
        <w:tc>
          <w:tcPr>
            <w:tcW w:w="1149" w:type="pct"/>
            <w:shd w:val="clear" w:color="auto" w:fill="F2F2F2" w:themeFill="background1" w:themeFillShade="F2"/>
          </w:tcPr>
          <w:p w14:paraId="5DA7D7CC" w14:textId="4948342C" w:rsidR="009645D3" w:rsidRPr="00A838C6" w:rsidRDefault="007B6F61" w:rsidP="00EA41BD">
            <w:pPr>
              <w:pStyle w:val="TableHeader"/>
              <w:jc w:val="center"/>
            </w:pPr>
            <w:r>
              <w:t xml:space="preserve">a </w:t>
            </w:r>
            <w:r w:rsidR="00CE55D1">
              <w:t>Requester</w:t>
            </w:r>
          </w:p>
        </w:tc>
        <w:tc>
          <w:tcPr>
            <w:tcW w:w="1166" w:type="pct"/>
            <w:shd w:val="clear" w:color="auto" w:fill="F2F2F2" w:themeFill="background1" w:themeFillShade="F2"/>
          </w:tcPr>
          <w:p w14:paraId="0B0E854E" w14:textId="4BC3E39F" w:rsidR="009645D3" w:rsidRPr="00A838C6" w:rsidRDefault="007B6F61" w:rsidP="00EA41BD">
            <w:pPr>
              <w:pStyle w:val="TableHeader"/>
              <w:jc w:val="center"/>
              <w:rPr>
                <w:cs/>
              </w:rPr>
            </w:pPr>
            <w:r>
              <w:t>a</w:t>
            </w:r>
            <w:r w:rsidR="007C036E">
              <w:t>n</w:t>
            </w:r>
            <w:r>
              <w:t xml:space="preserve"> authority</w:t>
            </w:r>
          </w:p>
        </w:tc>
        <w:tc>
          <w:tcPr>
            <w:tcW w:w="1239" w:type="pct"/>
            <w:shd w:val="clear" w:color="auto" w:fill="F2F2F2" w:themeFill="background1" w:themeFillShade="F2"/>
          </w:tcPr>
          <w:p w14:paraId="471CACCB" w14:textId="751EBA73" w:rsidR="009645D3" w:rsidRPr="00A838C6" w:rsidRDefault="007B6F61" w:rsidP="00EA41BD">
            <w:pPr>
              <w:pStyle w:val="TableHeader"/>
              <w:jc w:val="center"/>
            </w:pPr>
            <w:r>
              <w:t>an approver</w:t>
            </w:r>
          </w:p>
        </w:tc>
      </w:tr>
      <w:tr w:rsidR="009645D3" w:rsidRPr="00A838C6" w14:paraId="3A5A2294" w14:textId="77777777" w:rsidTr="00EA41BD">
        <w:tc>
          <w:tcPr>
            <w:tcW w:w="1446" w:type="pct"/>
            <w:shd w:val="clear" w:color="auto" w:fill="F2F2F2" w:themeFill="background1" w:themeFillShade="F2"/>
            <w:vAlign w:val="center"/>
          </w:tcPr>
          <w:p w14:paraId="5435FA2C" w14:textId="334C7958" w:rsidR="009645D3" w:rsidRPr="00EA41BD" w:rsidRDefault="007922DF" w:rsidP="00EA41BD">
            <w:pPr>
              <w:pStyle w:val="TableBody"/>
              <w:jc w:val="right"/>
              <w:rPr>
                <w:b/>
                <w:bCs/>
              </w:rPr>
            </w:pPr>
            <w:r w:rsidRPr="00EA41BD">
              <w:rPr>
                <w:b/>
                <w:bCs/>
              </w:rPr>
              <w:t>Schedules</w:t>
            </w:r>
          </w:p>
        </w:tc>
        <w:tc>
          <w:tcPr>
            <w:tcW w:w="1149" w:type="pct"/>
            <w:vAlign w:val="center"/>
          </w:tcPr>
          <w:p w14:paraId="3C9DD1E3" w14:textId="2084C735" w:rsidR="009645D3" w:rsidRPr="00A838C6" w:rsidRDefault="0074060A" w:rsidP="00EA41BD">
            <w:pPr>
              <w:pStyle w:val="TableBody"/>
              <w:jc w:val="center"/>
            </w:pPr>
            <w:r w:rsidRPr="00A838C6">
              <w:t>-</w:t>
            </w:r>
          </w:p>
        </w:tc>
        <w:tc>
          <w:tcPr>
            <w:tcW w:w="1166" w:type="pct"/>
            <w:vAlign w:val="center"/>
          </w:tcPr>
          <w:p w14:paraId="0D89BDF8" w14:textId="7678D510" w:rsidR="009645D3" w:rsidRPr="00A838C6" w:rsidRDefault="00997423" w:rsidP="00EA41BD">
            <w:pPr>
              <w:pStyle w:val="TableBody"/>
              <w:jc w:val="center"/>
            </w:pPr>
            <w:r>
              <w:t>A new timetable (brief)</w:t>
            </w:r>
          </w:p>
        </w:tc>
        <w:tc>
          <w:tcPr>
            <w:tcW w:w="1239" w:type="pct"/>
            <w:vAlign w:val="center"/>
          </w:tcPr>
          <w:p w14:paraId="78499806" w14:textId="068161B3" w:rsidR="009645D3" w:rsidRPr="00A838C6" w:rsidRDefault="00997423" w:rsidP="00EA41BD">
            <w:pPr>
              <w:pStyle w:val="TableBody"/>
              <w:jc w:val="center"/>
            </w:pPr>
            <w:r>
              <w:t>A new timetable</w:t>
            </w:r>
          </w:p>
        </w:tc>
      </w:tr>
      <w:tr w:rsidR="009645D3" w:rsidRPr="00A838C6" w14:paraId="29DBF793" w14:textId="77777777" w:rsidTr="00EA41BD">
        <w:trPr>
          <w:trHeight w:val="411"/>
        </w:trPr>
        <w:tc>
          <w:tcPr>
            <w:tcW w:w="1446" w:type="pct"/>
            <w:shd w:val="clear" w:color="auto" w:fill="F2F2F2" w:themeFill="background1" w:themeFillShade="F2"/>
            <w:vAlign w:val="center"/>
          </w:tcPr>
          <w:p w14:paraId="5DFCCCCD" w14:textId="76F1D25A" w:rsidR="009645D3" w:rsidRPr="00EA41BD" w:rsidRDefault="004228AB" w:rsidP="00EA41BD">
            <w:pPr>
              <w:pStyle w:val="TableBody"/>
              <w:jc w:val="right"/>
              <w:rPr>
                <w:b/>
                <w:bCs/>
              </w:rPr>
            </w:pPr>
            <w:r w:rsidRPr="00EA41BD">
              <w:rPr>
                <w:b/>
                <w:bCs/>
              </w:rPr>
              <w:t>Reservation</w:t>
            </w:r>
            <w:r w:rsidR="00AC0EA8" w:rsidRPr="00EA41BD">
              <w:rPr>
                <w:b/>
                <w:bCs/>
              </w:rPr>
              <w:t xml:space="preserve"> </w:t>
            </w:r>
            <w:r w:rsidR="00AC0EA8" w:rsidRPr="00EA41BD">
              <w:rPr>
                <w:b/>
                <w:bCs/>
              </w:rPr>
              <w:br/>
            </w:r>
            <w:r w:rsidRPr="00EA41BD">
              <w:rPr>
                <w:b/>
                <w:bCs/>
              </w:rPr>
              <w:t>validation</w:t>
            </w:r>
          </w:p>
        </w:tc>
        <w:tc>
          <w:tcPr>
            <w:tcW w:w="1149" w:type="pct"/>
            <w:vAlign w:val="center"/>
          </w:tcPr>
          <w:p w14:paraId="2EED601C" w14:textId="6C82732F" w:rsidR="009645D3" w:rsidRPr="00A838C6" w:rsidRDefault="004B0315" w:rsidP="00EA41BD">
            <w:pPr>
              <w:pStyle w:val="TableBody"/>
              <w:jc w:val="center"/>
              <w:rPr>
                <w:cs/>
              </w:rPr>
            </w:pPr>
            <w:r>
              <w:t>A r</w:t>
            </w:r>
            <w:r w:rsidR="00930653">
              <w:t>eservation form</w:t>
            </w:r>
          </w:p>
        </w:tc>
        <w:tc>
          <w:tcPr>
            <w:tcW w:w="1166" w:type="pct"/>
            <w:tcBorders>
              <w:bottom w:val="single" w:sz="4" w:space="0" w:color="auto"/>
            </w:tcBorders>
            <w:vAlign w:val="center"/>
          </w:tcPr>
          <w:p w14:paraId="638CCB91" w14:textId="20DB078F" w:rsidR="009645D3" w:rsidRPr="00A838C6" w:rsidRDefault="0074060A" w:rsidP="00EA41BD">
            <w:pPr>
              <w:pStyle w:val="TableBody"/>
              <w:jc w:val="center"/>
            </w:pPr>
            <w:r w:rsidRPr="00A838C6">
              <w:t>-</w:t>
            </w:r>
          </w:p>
        </w:tc>
        <w:tc>
          <w:tcPr>
            <w:tcW w:w="1239" w:type="pct"/>
            <w:vAlign w:val="center"/>
          </w:tcPr>
          <w:p w14:paraId="2B6A58C3" w14:textId="212B5647" w:rsidR="009645D3" w:rsidRPr="00A838C6" w:rsidRDefault="00AF2254" w:rsidP="00EA41BD">
            <w:pPr>
              <w:pStyle w:val="TableBody"/>
              <w:jc w:val="center"/>
            </w:pPr>
            <w:r>
              <w:t>A r</w:t>
            </w:r>
            <w:r w:rsidR="00917920">
              <w:t xml:space="preserve">eservation </w:t>
            </w:r>
            <w:r>
              <w:t>form</w:t>
            </w:r>
          </w:p>
        </w:tc>
      </w:tr>
      <w:tr w:rsidR="00C8743F" w:rsidRPr="00A838C6" w14:paraId="76C4546E" w14:textId="77777777" w:rsidTr="00EA41BD">
        <w:tc>
          <w:tcPr>
            <w:tcW w:w="1446" w:type="pct"/>
            <w:shd w:val="clear" w:color="auto" w:fill="F2F2F2" w:themeFill="background1" w:themeFillShade="F2"/>
            <w:vAlign w:val="center"/>
          </w:tcPr>
          <w:p w14:paraId="08E501E0" w14:textId="1A5EBEA8" w:rsidR="00C8743F" w:rsidRPr="00EA41BD" w:rsidRDefault="004228AB" w:rsidP="00EA41BD">
            <w:pPr>
              <w:pStyle w:val="TableBody"/>
              <w:jc w:val="right"/>
              <w:rPr>
                <w:b/>
                <w:bCs/>
              </w:rPr>
            </w:pPr>
            <w:r w:rsidRPr="00EA41BD">
              <w:rPr>
                <w:b/>
                <w:bCs/>
              </w:rPr>
              <w:t>History logging</w:t>
            </w:r>
          </w:p>
        </w:tc>
        <w:tc>
          <w:tcPr>
            <w:tcW w:w="1149" w:type="pct"/>
            <w:vAlign w:val="center"/>
          </w:tcPr>
          <w:p w14:paraId="54859BC8" w14:textId="1BF23265" w:rsidR="00C8743F" w:rsidRPr="00A838C6" w:rsidRDefault="00C95FAB" w:rsidP="00EA41BD">
            <w:pPr>
              <w:pStyle w:val="TableBody"/>
              <w:jc w:val="center"/>
              <w:rPr>
                <w:cs/>
              </w:rPr>
            </w:pPr>
            <w:r>
              <w:t>Reservation</w:t>
            </w:r>
            <w:r w:rsidR="00EA41BD">
              <w:t xml:space="preserve"> </w:t>
            </w:r>
            <w:r w:rsidR="00EA41BD">
              <w:br/>
            </w:r>
            <w:r>
              <w:t>history</w:t>
            </w:r>
          </w:p>
        </w:tc>
        <w:tc>
          <w:tcPr>
            <w:tcW w:w="1166" w:type="pct"/>
            <w:tcBorders>
              <w:bottom w:val="single" w:sz="4" w:space="0" w:color="auto"/>
            </w:tcBorders>
            <w:vAlign w:val="center"/>
          </w:tcPr>
          <w:p w14:paraId="24B62458" w14:textId="37ECF27F" w:rsidR="00C8743F" w:rsidRPr="00A838C6" w:rsidRDefault="0074060A" w:rsidP="00EA41BD">
            <w:pPr>
              <w:pStyle w:val="TableBody"/>
              <w:jc w:val="center"/>
            </w:pPr>
            <w:r w:rsidRPr="00A838C6">
              <w:t>-</w:t>
            </w:r>
          </w:p>
        </w:tc>
        <w:tc>
          <w:tcPr>
            <w:tcW w:w="1239" w:type="pct"/>
            <w:vAlign w:val="center"/>
          </w:tcPr>
          <w:p w14:paraId="7A9D11E4" w14:textId="358402B7" w:rsidR="00C8743F" w:rsidRPr="00A838C6" w:rsidRDefault="00AF2254" w:rsidP="00EA41BD">
            <w:pPr>
              <w:pStyle w:val="TableBody"/>
              <w:jc w:val="center"/>
              <w:rPr>
                <w:cs/>
              </w:rPr>
            </w:pPr>
            <w:r>
              <w:t xml:space="preserve">Reservation </w:t>
            </w:r>
            <w:r w:rsidR="00EA41BD">
              <w:br/>
            </w:r>
            <w:r>
              <w:t>history</w:t>
            </w:r>
          </w:p>
        </w:tc>
      </w:tr>
    </w:tbl>
    <w:p w14:paraId="1F93AB1D" w14:textId="0BE5FF2D" w:rsidR="00AD4CEA" w:rsidRDefault="00B159A9" w:rsidP="005D6493">
      <w:r>
        <w:t>As we can see</w:t>
      </w:r>
      <w:r w:rsidR="005F7D95">
        <w:t xml:space="preserve">, </w:t>
      </w:r>
      <w:r w:rsidR="0091308B">
        <w:t xml:space="preserve">the current process seems to </w:t>
      </w:r>
      <w:r w:rsidR="0091308B" w:rsidRPr="00BC2345">
        <w:t>be</w:t>
      </w:r>
      <w:r w:rsidR="0091308B">
        <w:t xml:space="preserve"> complicated. </w:t>
      </w:r>
      <w:r w:rsidR="00774814">
        <w:t>Moreover, this also varies across</w:t>
      </w:r>
      <w:r w:rsidR="00A5241B">
        <w:t xml:space="preserve"> </w:t>
      </w:r>
      <w:r w:rsidR="00774814">
        <w:t>faculties.</w:t>
      </w:r>
      <w:r w:rsidR="009160E6">
        <w:t xml:space="preserve"> </w:t>
      </w:r>
      <w:r w:rsidR="00E8656F">
        <w:t>The next section</w:t>
      </w:r>
      <w:r w:rsidR="00283148">
        <w:t xml:space="preserve"> is our summarized analysis of </w:t>
      </w:r>
      <w:r w:rsidR="00A774C1">
        <w:t xml:space="preserve">each </w:t>
      </w:r>
      <w:r w:rsidR="00AD4CEA">
        <w:t xml:space="preserve">administrative </w:t>
      </w:r>
      <w:r w:rsidR="00CD1042">
        <w:t>area.</w:t>
      </w:r>
    </w:p>
    <w:p w14:paraId="4C39B5B7" w14:textId="77777777" w:rsidR="00A17494" w:rsidRDefault="00A17494">
      <w:pPr>
        <w:spacing w:before="0" w:after="0"/>
        <w:jc w:val="left"/>
        <w:rPr>
          <w:rFonts w:ascii="IBM Plex Sans" w:eastAsiaTheme="majorEastAsia" w:hAnsi="IBM Plex Sans"/>
          <w:color w:val="2F5496" w:themeColor="accent1" w:themeShade="BF"/>
          <w:sz w:val="30"/>
          <w:szCs w:val="30"/>
        </w:rPr>
      </w:pPr>
      <w:r>
        <w:br w:type="page"/>
      </w:r>
    </w:p>
    <w:p w14:paraId="70DBA0D4" w14:textId="758D63C7" w:rsidR="009160E6" w:rsidRDefault="00346647" w:rsidP="005D6493">
      <w:pPr>
        <w:pStyle w:val="Heading1"/>
        <w:rPr>
          <w:rFonts w:cstheme="minorBidi"/>
        </w:rPr>
      </w:pPr>
      <w:r w:rsidRPr="007939B6">
        <w:lastRenderedPageBreak/>
        <w:t>Reservation Process</w:t>
      </w:r>
      <w:r w:rsidR="00834826" w:rsidRPr="007939B6">
        <w:t>es</w:t>
      </w:r>
      <w:r w:rsidRPr="007939B6">
        <w:t xml:space="preserve"> </w:t>
      </w:r>
      <w:r w:rsidR="00834826" w:rsidRPr="007939B6">
        <w:t>for</w:t>
      </w:r>
      <w:r w:rsidRPr="007939B6">
        <w:t xml:space="preserve"> </w:t>
      </w:r>
      <w:r w:rsidR="00834826" w:rsidRPr="007939B6">
        <w:t>Each Administrative Area</w:t>
      </w:r>
    </w:p>
    <w:p w14:paraId="5FFD0E68" w14:textId="3AF6D1CB" w:rsidR="00F1714E" w:rsidRPr="00F1714E" w:rsidRDefault="004C0448" w:rsidP="00F1714E">
      <w:pPr>
        <w:rPr>
          <w:rFonts w:cstheme="minorBidi"/>
        </w:rPr>
      </w:pPr>
      <w:r>
        <w:rPr>
          <w:rFonts w:cstheme="minorBidi"/>
        </w:rPr>
        <w:t xml:space="preserve">Below </w:t>
      </w:r>
      <w:r w:rsidR="00DF1469">
        <w:rPr>
          <w:rFonts w:cstheme="minorBidi"/>
        </w:rPr>
        <w:t xml:space="preserve">are the reservation processes of </w:t>
      </w:r>
      <w:r w:rsidR="00843F52">
        <w:rPr>
          <w:rFonts w:cstheme="minorBidi"/>
        </w:rPr>
        <w:t>six</w:t>
      </w:r>
      <w:r>
        <w:rPr>
          <w:rFonts w:cstheme="minorBidi"/>
        </w:rPr>
        <w:t xml:space="preserve"> </w:t>
      </w:r>
      <w:r w:rsidR="0047127E">
        <w:rPr>
          <w:rFonts w:cstheme="minorBidi"/>
        </w:rPr>
        <w:t xml:space="preserve">sampled </w:t>
      </w:r>
      <w:r>
        <w:rPr>
          <w:rFonts w:cstheme="minorBidi"/>
        </w:rPr>
        <w:t>administrative areas</w:t>
      </w:r>
      <w:r w:rsidR="0047127E">
        <w:rPr>
          <w:rFonts w:cstheme="minorBidi"/>
        </w:rPr>
        <w:t>.</w:t>
      </w:r>
    </w:p>
    <w:p w14:paraId="40F4ED60" w14:textId="610C7019" w:rsidR="00A50D51" w:rsidRPr="004212D2" w:rsidRDefault="00DE4915" w:rsidP="004212D2">
      <w:pPr>
        <w:pStyle w:val="Heading2"/>
      </w:pPr>
      <w:r w:rsidRPr="004212D2">
        <w:t xml:space="preserve">1. </w:t>
      </w:r>
      <w:r w:rsidR="00A50D51" w:rsidRPr="004212D2">
        <w:t>Fa</w:t>
      </w:r>
      <w:r w:rsidR="00A41EA1" w:rsidRPr="004212D2">
        <w:t>culty of Information Technology</w:t>
      </w:r>
    </w:p>
    <w:p w14:paraId="44F47568" w14:textId="3A926FE0" w:rsidR="00DE4915" w:rsidRPr="007939B6" w:rsidRDefault="002D33A2" w:rsidP="00334462">
      <w:pPr>
        <w:pStyle w:val="Heading3"/>
        <w:rPr>
          <w:szCs w:val="24"/>
          <w:cs/>
        </w:rPr>
      </w:pPr>
      <w:r w:rsidRPr="007939B6">
        <w:t xml:space="preserve">1.1 </w:t>
      </w:r>
      <w:r w:rsidR="00AB606A" w:rsidRPr="007939B6">
        <w:t>Academic Support</w:t>
      </w:r>
    </w:p>
    <w:p w14:paraId="0BC6044B" w14:textId="48520931" w:rsidR="00000C3C" w:rsidRPr="00A838C6" w:rsidRDefault="00E127B5" w:rsidP="005D6493">
      <w:r>
        <w:t xml:space="preserve">An authority will </w:t>
      </w:r>
      <w:r w:rsidR="002757E3">
        <w:t>receive a timetable</w:t>
      </w:r>
      <w:r w:rsidR="000A401C">
        <w:t xml:space="preserve"> </w:t>
      </w:r>
      <w:r w:rsidR="002757E3">
        <w:t xml:space="preserve">from the </w:t>
      </w:r>
      <w:r w:rsidR="00B866AC">
        <w:t>Central Office</w:t>
      </w:r>
      <w:r w:rsidR="000A401C">
        <w:t>.</w:t>
      </w:r>
      <w:r w:rsidR="000A2705">
        <w:t xml:space="preserve"> The authority will store the data in Microsoft Outlook and Google Calendar to further make a </w:t>
      </w:r>
      <w:r w:rsidR="00083A00">
        <w:t xml:space="preserve">public </w:t>
      </w:r>
      <w:r w:rsidR="000A2705">
        <w:t>timetable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17"/>
        <w:gridCol w:w="1478"/>
        <w:gridCol w:w="1479"/>
        <w:gridCol w:w="1479"/>
        <w:gridCol w:w="1479"/>
        <w:gridCol w:w="1478"/>
      </w:tblGrid>
      <w:tr w:rsidR="00F914EA" w:rsidRPr="00397980" w14:paraId="554C881A" w14:textId="3D4806B2" w:rsidTr="00F914EA">
        <w:trPr>
          <w:cantSplit/>
          <w:trHeight w:val="432"/>
        </w:trPr>
        <w:tc>
          <w:tcPr>
            <w:tcW w:w="897" w:type="pct"/>
            <w:shd w:val="clear" w:color="auto" w:fill="F2F2F2" w:themeFill="background1" w:themeFillShade="F2"/>
            <w:vAlign w:val="center"/>
          </w:tcPr>
          <w:p w14:paraId="769D8812" w14:textId="78031DA0" w:rsidR="00FE2E8D" w:rsidRPr="00397980" w:rsidRDefault="00FE2E8D" w:rsidP="004212D2">
            <w:pPr>
              <w:pStyle w:val="TableHeader"/>
              <w:jc w:val="center"/>
            </w:pPr>
          </w:p>
        </w:tc>
        <w:tc>
          <w:tcPr>
            <w:tcW w:w="820" w:type="pct"/>
            <w:shd w:val="clear" w:color="auto" w:fill="F2F2F2" w:themeFill="background1" w:themeFillShade="F2"/>
            <w:vAlign w:val="center"/>
          </w:tcPr>
          <w:p w14:paraId="147A0610" w14:textId="7C2E78EE" w:rsidR="00FE2E8D" w:rsidRPr="00397980" w:rsidRDefault="00FE2E8D" w:rsidP="004212D2">
            <w:pPr>
              <w:pStyle w:val="TableHeader"/>
              <w:jc w:val="center"/>
            </w:pPr>
            <w:r w:rsidRPr="00397980">
              <w:t>M03</w:t>
            </w:r>
          </w:p>
        </w:tc>
        <w:tc>
          <w:tcPr>
            <w:tcW w:w="821" w:type="pct"/>
            <w:shd w:val="clear" w:color="auto" w:fill="F2F2F2" w:themeFill="background1" w:themeFillShade="F2"/>
            <w:vAlign w:val="center"/>
          </w:tcPr>
          <w:p w14:paraId="28476077" w14:textId="0855A221" w:rsidR="00FE2E8D" w:rsidRPr="00397980" w:rsidRDefault="00FE2E8D" w:rsidP="004212D2">
            <w:pPr>
              <w:pStyle w:val="TableHeader"/>
              <w:jc w:val="center"/>
            </w:pPr>
            <w:r w:rsidRPr="00397980">
              <w:t>M04</w:t>
            </w:r>
          </w:p>
        </w:tc>
        <w:tc>
          <w:tcPr>
            <w:tcW w:w="821" w:type="pct"/>
            <w:shd w:val="clear" w:color="auto" w:fill="F2F2F2" w:themeFill="background1" w:themeFillShade="F2"/>
            <w:vAlign w:val="center"/>
          </w:tcPr>
          <w:p w14:paraId="7F231690" w14:textId="66C89FE8" w:rsidR="00FE2E8D" w:rsidRPr="00397980" w:rsidRDefault="00FE2E8D" w:rsidP="004212D2">
            <w:pPr>
              <w:pStyle w:val="TableHeader"/>
              <w:jc w:val="center"/>
            </w:pPr>
            <w:r w:rsidRPr="00397980">
              <w:t>203</w:t>
            </w:r>
          </w:p>
        </w:tc>
        <w:tc>
          <w:tcPr>
            <w:tcW w:w="821" w:type="pct"/>
            <w:shd w:val="clear" w:color="auto" w:fill="F2F2F2" w:themeFill="background1" w:themeFillShade="F2"/>
            <w:vAlign w:val="center"/>
          </w:tcPr>
          <w:p w14:paraId="65B22E46" w14:textId="4C499C32" w:rsidR="00FE2E8D" w:rsidRPr="00397980" w:rsidRDefault="00FE2E8D" w:rsidP="004212D2">
            <w:pPr>
              <w:pStyle w:val="TableHeader"/>
              <w:jc w:val="center"/>
            </w:pPr>
            <w:r w:rsidRPr="00397980">
              <w:t>204</w:t>
            </w:r>
          </w:p>
        </w:tc>
        <w:tc>
          <w:tcPr>
            <w:tcW w:w="821" w:type="pct"/>
            <w:shd w:val="clear" w:color="auto" w:fill="F2F2F2" w:themeFill="background1" w:themeFillShade="F2"/>
            <w:vAlign w:val="center"/>
          </w:tcPr>
          <w:p w14:paraId="0F35AD50" w14:textId="6A7F08BE" w:rsidR="00FE2E8D" w:rsidRPr="00397980" w:rsidRDefault="00FE2E8D" w:rsidP="004212D2">
            <w:pPr>
              <w:pStyle w:val="TableHeader"/>
              <w:jc w:val="center"/>
            </w:pPr>
            <w:r w:rsidRPr="00397980">
              <w:t>207</w:t>
            </w:r>
          </w:p>
        </w:tc>
      </w:tr>
      <w:tr w:rsidR="00C41D84" w:rsidRPr="00A838C6" w14:paraId="44371D14" w14:textId="2CF376A8" w:rsidTr="00F914EA">
        <w:trPr>
          <w:trHeight w:val="720"/>
        </w:trPr>
        <w:tc>
          <w:tcPr>
            <w:tcW w:w="897" w:type="pct"/>
            <w:vAlign w:val="center"/>
          </w:tcPr>
          <w:p w14:paraId="740E233C" w14:textId="5B5F5FC8" w:rsidR="00C41D84" w:rsidRPr="003531E3" w:rsidRDefault="00C41D84" w:rsidP="004212D2">
            <w:pPr>
              <w:pStyle w:val="TableBody"/>
              <w:jc w:val="center"/>
            </w:pPr>
            <w:r w:rsidRPr="003531E3">
              <w:t>9:00</w:t>
            </w:r>
            <w:r w:rsidR="003531E3" w:rsidRPr="003531E3">
              <w:t xml:space="preserve"> – 10:00</w:t>
            </w:r>
          </w:p>
        </w:tc>
        <w:tc>
          <w:tcPr>
            <w:tcW w:w="820" w:type="pct"/>
            <w:vMerge w:val="restart"/>
            <w:vAlign w:val="center"/>
          </w:tcPr>
          <w:p w14:paraId="5D6AB42C" w14:textId="05FCD9A6" w:rsidR="00C41D84" w:rsidRPr="00A838C6" w:rsidRDefault="00C41D84" w:rsidP="004212D2">
            <w:pPr>
              <w:pStyle w:val="TableBody"/>
              <w:jc w:val="center"/>
              <w:rPr>
                <w:cs/>
              </w:rPr>
            </w:pPr>
            <w:r w:rsidRPr="00A838C6">
              <w:t>Database</w:t>
            </w:r>
          </w:p>
        </w:tc>
        <w:tc>
          <w:tcPr>
            <w:tcW w:w="821" w:type="pct"/>
            <w:vMerge w:val="restart"/>
            <w:vAlign w:val="center"/>
          </w:tcPr>
          <w:p w14:paraId="618EF418" w14:textId="64C17156" w:rsidR="00C41D84" w:rsidRPr="00A838C6" w:rsidRDefault="00C41D84" w:rsidP="004212D2">
            <w:pPr>
              <w:pStyle w:val="TableBody"/>
              <w:jc w:val="center"/>
            </w:pPr>
            <w:r w:rsidRPr="00A838C6">
              <w:t>ISAD</w:t>
            </w:r>
          </w:p>
        </w:tc>
        <w:tc>
          <w:tcPr>
            <w:tcW w:w="821" w:type="pct"/>
            <w:vMerge w:val="restart"/>
            <w:vAlign w:val="center"/>
          </w:tcPr>
          <w:p w14:paraId="3C875285" w14:textId="50A56BDA" w:rsidR="00C41D84" w:rsidRPr="00A838C6" w:rsidRDefault="00C41D84" w:rsidP="004212D2">
            <w:pPr>
              <w:pStyle w:val="TableBody"/>
              <w:jc w:val="center"/>
            </w:pPr>
            <w:r w:rsidRPr="00A838C6">
              <w:t>Physics</w:t>
            </w:r>
            <w:r w:rsidR="003F1BCF">
              <w:t xml:space="preserve"> 101</w:t>
            </w:r>
          </w:p>
        </w:tc>
        <w:tc>
          <w:tcPr>
            <w:tcW w:w="821" w:type="pct"/>
            <w:vAlign w:val="center"/>
          </w:tcPr>
          <w:p w14:paraId="5EC77F62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131BCF98" w14:textId="77777777" w:rsidR="00C41D84" w:rsidRPr="00A838C6" w:rsidRDefault="00C41D84" w:rsidP="004212D2">
            <w:pPr>
              <w:pStyle w:val="TableBody"/>
              <w:jc w:val="center"/>
            </w:pPr>
          </w:p>
        </w:tc>
      </w:tr>
      <w:tr w:rsidR="00C41D84" w:rsidRPr="00A838C6" w14:paraId="3D6A738C" w14:textId="6FAAF25E" w:rsidTr="00F914EA">
        <w:trPr>
          <w:trHeight w:val="720"/>
        </w:trPr>
        <w:tc>
          <w:tcPr>
            <w:tcW w:w="897" w:type="pct"/>
            <w:vAlign w:val="center"/>
          </w:tcPr>
          <w:p w14:paraId="1163525F" w14:textId="6DA25255" w:rsidR="00C41D84" w:rsidRPr="003531E3" w:rsidRDefault="00C41D84" w:rsidP="004212D2">
            <w:pPr>
              <w:pStyle w:val="TableBody"/>
              <w:jc w:val="center"/>
            </w:pPr>
            <w:r w:rsidRPr="003531E3">
              <w:t>10:00</w:t>
            </w:r>
            <w:r w:rsidR="003531E3" w:rsidRPr="003531E3">
              <w:t xml:space="preserve"> – 11:00</w:t>
            </w:r>
          </w:p>
        </w:tc>
        <w:tc>
          <w:tcPr>
            <w:tcW w:w="820" w:type="pct"/>
            <w:vMerge/>
            <w:vAlign w:val="center"/>
          </w:tcPr>
          <w:p w14:paraId="2A5BD2A4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Merge/>
            <w:vAlign w:val="center"/>
          </w:tcPr>
          <w:p w14:paraId="1FACA609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Merge/>
            <w:vAlign w:val="center"/>
          </w:tcPr>
          <w:p w14:paraId="14880099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241B4B37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0C20F4F7" w14:textId="77777777" w:rsidR="00C41D84" w:rsidRPr="00A838C6" w:rsidRDefault="00C41D84" w:rsidP="004212D2">
            <w:pPr>
              <w:pStyle w:val="TableBody"/>
              <w:jc w:val="center"/>
            </w:pPr>
          </w:p>
        </w:tc>
      </w:tr>
      <w:tr w:rsidR="00C41D84" w:rsidRPr="00A838C6" w14:paraId="73B546AA" w14:textId="563D586D" w:rsidTr="00F914EA">
        <w:trPr>
          <w:trHeight w:val="720"/>
        </w:trPr>
        <w:tc>
          <w:tcPr>
            <w:tcW w:w="897" w:type="pct"/>
            <w:vAlign w:val="center"/>
          </w:tcPr>
          <w:p w14:paraId="7996BC0F" w14:textId="6FC62D60" w:rsidR="00C41D84" w:rsidRPr="003531E3" w:rsidRDefault="00C41D84" w:rsidP="004212D2">
            <w:pPr>
              <w:pStyle w:val="TableBody"/>
              <w:jc w:val="center"/>
            </w:pPr>
            <w:r w:rsidRPr="003531E3">
              <w:t>11:00</w:t>
            </w:r>
            <w:r w:rsidR="003531E3" w:rsidRPr="003531E3">
              <w:t xml:space="preserve"> – 12:00</w:t>
            </w:r>
          </w:p>
        </w:tc>
        <w:tc>
          <w:tcPr>
            <w:tcW w:w="820" w:type="pct"/>
            <w:vMerge/>
            <w:vAlign w:val="center"/>
          </w:tcPr>
          <w:p w14:paraId="26B9752D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Merge/>
            <w:vAlign w:val="center"/>
          </w:tcPr>
          <w:p w14:paraId="33D0FE37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Merge/>
            <w:vAlign w:val="center"/>
          </w:tcPr>
          <w:p w14:paraId="20AC706B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4FC7B95E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0A763E4B" w14:textId="77777777" w:rsidR="00C41D84" w:rsidRPr="00A838C6" w:rsidRDefault="00C41D84" w:rsidP="004212D2">
            <w:pPr>
              <w:pStyle w:val="TableBody"/>
              <w:jc w:val="center"/>
            </w:pPr>
          </w:p>
        </w:tc>
      </w:tr>
      <w:tr w:rsidR="00C41D84" w:rsidRPr="00A838C6" w14:paraId="7785A130" w14:textId="08870EC9" w:rsidTr="00F914EA">
        <w:trPr>
          <w:trHeight w:val="720"/>
        </w:trPr>
        <w:tc>
          <w:tcPr>
            <w:tcW w:w="897" w:type="pct"/>
            <w:vAlign w:val="center"/>
          </w:tcPr>
          <w:p w14:paraId="5187DA03" w14:textId="6EA7432D" w:rsidR="00C41D84" w:rsidRPr="003531E3" w:rsidRDefault="00C41D84" w:rsidP="004212D2">
            <w:pPr>
              <w:pStyle w:val="TableBody"/>
              <w:jc w:val="center"/>
            </w:pPr>
            <w:r w:rsidRPr="003531E3">
              <w:t>12:00</w:t>
            </w:r>
            <w:r w:rsidR="003531E3" w:rsidRPr="003531E3">
              <w:t xml:space="preserve"> – 13:00</w:t>
            </w:r>
          </w:p>
        </w:tc>
        <w:tc>
          <w:tcPr>
            <w:tcW w:w="820" w:type="pct"/>
            <w:vMerge/>
            <w:vAlign w:val="center"/>
          </w:tcPr>
          <w:p w14:paraId="63C3969B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Merge/>
            <w:vAlign w:val="center"/>
          </w:tcPr>
          <w:p w14:paraId="61759944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Merge/>
            <w:vAlign w:val="center"/>
          </w:tcPr>
          <w:p w14:paraId="2DB25FB8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417E9E20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404EE86C" w14:textId="77777777" w:rsidR="00C41D84" w:rsidRPr="00A838C6" w:rsidRDefault="00C41D84" w:rsidP="004212D2">
            <w:pPr>
              <w:pStyle w:val="TableBody"/>
              <w:jc w:val="center"/>
            </w:pPr>
          </w:p>
        </w:tc>
      </w:tr>
      <w:tr w:rsidR="00C41D84" w:rsidRPr="00A838C6" w14:paraId="5FFB051D" w14:textId="4598C3E7" w:rsidTr="00F914EA">
        <w:trPr>
          <w:trHeight w:val="720"/>
        </w:trPr>
        <w:tc>
          <w:tcPr>
            <w:tcW w:w="897" w:type="pct"/>
            <w:vAlign w:val="center"/>
          </w:tcPr>
          <w:p w14:paraId="484EFE4C" w14:textId="37973090" w:rsidR="003531E3" w:rsidRPr="003531E3" w:rsidRDefault="00C41D84" w:rsidP="004212D2">
            <w:pPr>
              <w:pStyle w:val="TableBody"/>
              <w:jc w:val="center"/>
            </w:pPr>
            <w:r w:rsidRPr="003531E3">
              <w:t>13:00</w:t>
            </w:r>
            <w:r w:rsidR="003531E3" w:rsidRPr="003531E3">
              <w:t xml:space="preserve"> – 14:00</w:t>
            </w:r>
          </w:p>
        </w:tc>
        <w:tc>
          <w:tcPr>
            <w:tcW w:w="820" w:type="pct"/>
            <w:vAlign w:val="center"/>
          </w:tcPr>
          <w:p w14:paraId="197E7CA2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24801038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Merge/>
            <w:vAlign w:val="center"/>
          </w:tcPr>
          <w:p w14:paraId="3281C8E4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2DE6C111" w14:textId="77777777" w:rsidR="00C41D84" w:rsidRPr="00A838C6" w:rsidRDefault="00C41D84" w:rsidP="004212D2">
            <w:pPr>
              <w:pStyle w:val="TableBody"/>
              <w:jc w:val="center"/>
            </w:pPr>
          </w:p>
        </w:tc>
        <w:tc>
          <w:tcPr>
            <w:tcW w:w="821" w:type="pct"/>
            <w:vAlign w:val="center"/>
          </w:tcPr>
          <w:p w14:paraId="10A03E80" w14:textId="77777777" w:rsidR="00C41D84" w:rsidRPr="00A838C6" w:rsidRDefault="00C41D84" w:rsidP="004212D2">
            <w:pPr>
              <w:pStyle w:val="TableBody"/>
              <w:jc w:val="center"/>
            </w:pPr>
          </w:p>
        </w:tc>
      </w:tr>
    </w:tbl>
    <w:p w14:paraId="0E6E0C28" w14:textId="61EFB44A" w:rsidR="00D34F6C" w:rsidRPr="00C3546F" w:rsidRDefault="00202C5E" w:rsidP="005D6493">
      <w:pPr>
        <w:pStyle w:val="Caption"/>
      </w:pPr>
      <w:r w:rsidRPr="00C3546F">
        <w:t>A</w:t>
      </w:r>
      <w:r w:rsidR="00B55828" w:rsidRPr="00C3546F">
        <w:t xml:space="preserve"> brief timetable for demonstration purpose from IT</w:t>
      </w:r>
      <w:r w:rsidR="00BB3A5C" w:rsidRPr="00C3546F">
        <w:t>’</w:t>
      </w:r>
      <w:r w:rsidR="00B55828" w:rsidRPr="00C3546F">
        <w:t xml:space="preserve">s </w:t>
      </w:r>
      <w:r w:rsidR="00206412" w:rsidRPr="00C3546F">
        <w:t xml:space="preserve">Administrative </w:t>
      </w:r>
      <w:r w:rsidRPr="00C3546F">
        <w:t>D</w:t>
      </w:r>
      <w:r w:rsidR="00206412" w:rsidRPr="00C3546F">
        <w:t>epartment.</w:t>
      </w:r>
    </w:p>
    <w:p w14:paraId="79233CDA" w14:textId="5D15282E" w:rsidR="00AC0EA8" w:rsidRDefault="00206412" w:rsidP="005D6493">
      <w:r>
        <w:t xml:space="preserve">For the timetables of </w:t>
      </w:r>
      <w:r w:rsidR="006A7A34">
        <w:t>the</w:t>
      </w:r>
      <w:r w:rsidR="00292C58">
        <w:t xml:space="preserve"> maid</w:t>
      </w:r>
      <w:r w:rsidR="006A7A34">
        <w:t>s</w:t>
      </w:r>
      <w:r w:rsidR="00292C58">
        <w:t xml:space="preserve">, the authority will need to </w:t>
      </w:r>
      <w:r w:rsidR="00B257AC">
        <w:t>re-</w:t>
      </w:r>
      <w:r w:rsidR="00292C58">
        <w:t>input the same data in Microsoft Excel</w:t>
      </w:r>
      <w:r w:rsidR="00B257AC">
        <w:t xml:space="preserve"> so that all data can fit tightly </w:t>
      </w:r>
      <w:r w:rsidR="00E77BD6">
        <w:rPr>
          <w:noProof/>
        </w:rPr>
        <w:t>o</w:t>
      </w:r>
      <w:r w:rsidR="00B257AC" w:rsidRPr="00E77BD6">
        <w:rPr>
          <w:noProof/>
        </w:rPr>
        <w:t>n</w:t>
      </w:r>
      <w:r w:rsidR="00B257AC">
        <w:t xml:space="preserve"> a single page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1"/>
        <w:gridCol w:w="1001"/>
        <w:gridCol w:w="1001"/>
        <w:gridCol w:w="1001"/>
        <w:gridCol w:w="1001"/>
        <w:gridCol w:w="1001"/>
        <w:gridCol w:w="1001"/>
        <w:gridCol w:w="1001"/>
        <w:gridCol w:w="1002"/>
      </w:tblGrid>
      <w:tr w:rsidR="00A93951" w:rsidRPr="00A838C6" w14:paraId="6E44F92B" w14:textId="75B33A5D" w:rsidTr="003F1BCF">
        <w:trPr>
          <w:trHeight w:val="432"/>
        </w:trPr>
        <w:tc>
          <w:tcPr>
            <w:tcW w:w="555" w:type="pct"/>
            <w:shd w:val="clear" w:color="auto" w:fill="F2F2F2" w:themeFill="background1" w:themeFillShade="F2"/>
            <w:vAlign w:val="center"/>
          </w:tcPr>
          <w:p w14:paraId="0CE030EA" w14:textId="77777777" w:rsidR="00A93951" w:rsidRPr="00A838C6" w:rsidRDefault="00A93951" w:rsidP="003F1BCF">
            <w:pPr>
              <w:pStyle w:val="TableHeader"/>
              <w:jc w:val="center"/>
            </w:pPr>
          </w:p>
        </w:tc>
        <w:tc>
          <w:tcPr>
            <w:tcW w:w="555" w:type="pct"/>
            <w:shd w:val="clear" w:color="auto" w:fill="F2F2F2" w:themeFill="background1" w:themeFillShade="F2"/>
            <w:vAlign w:val="center"/>
          </w:tcPr>
          <w:p w14:paraId="0FC12846" w14:textId="3E5CC073" w:rsidR="00A93951" w:rsidRPr="00A838C6" w:rsidRDefault="00A93951" w:rsidP="003F1BCF">
            <w:pPr>
              <w:pStyle w:val="TableHeader"/>
              <w:jc w:val="center"/>
            </w:pPr>
            <w:r>
              <w:t>M03</w:t>
            </w:r>
          </w:p>
        </w:tc>
        <w:tc>
          <w:tcPr>
            <w:tcW w:w="555" w:type="pct"/>
            <w:shd w:val="clear" w:color="auto" w:fill="F2F2F2" w:themeFill="background1" w:themeFillShade="F2"/>
            <w:vAlign w:val="center"/>
          </w:tcPr>
          <w:p w14:paraId="0032BFCE" w14:textId="03C6642C" w:rsidR="00A93951" w:rsidRPr="00A838C6" w:rsidRDefault="00A93951" w:rsidP="003F1BCF">
            <w:pPr>
              <w:pStyle w:val="TableHeader"/>
              <w:jc w:val="center"/>
            </w:pPr>
            <w:r>
              <w:t>M04</w:t>
            </w:r>
          </w:p>
        </w:tc>
        <w:tc>
          <w:tcPr>
            <w:tcW w:w="555" w:type="pct"/>
            <w:shd w:val="clear" w:color="auto" w:fill="F2F2F2" w:themeFill="background1" w:themeFillShade="F2"/>
            <w:vAlign w:val="center"/>
          </w:tcPr>
          <w:p w14:paraId="35F4E20E" w14:textId="7FF01537" w:rsidR="00A93951" w:rsidRPr="00A838C6" w:rsidRDefault="00A93951" w:rsidP="003F1BCF">
            <w:pPr>
              <w:pStyle w:val="TableHeader"/>
              <w:jc w:val="center"/>
            </w:pPr>
            <w:r>
              <w:t>203</w:t>
            </w:r>
          </w:p>
        </w:tc>
        <w:tc>
          <w:tcPr>
            <w:tcW w:w="555" w:type="pct"/>
            <w:shd w:val="clear" w:color="auto" w:fill="F2F2F2" w:themeFill="background1" w:themeFillShade="F2"/>
            <w:vAlign w:val="center"/>
          </w:tcPr>
          <w:p w14:paraId="0E9110FA" w14:textId="7E3651D0" w:rsidR="00A93951" w:rsidRPr="00A838C6" w:rsidRDefault="00A93951" w:rsidP="003F1BCF">
            <w:pPr>
              <w:pStyle w:val="TableHeader"/>
              <w:jc w:val="center"/>
            </w:pPr>
            <w:r>
              <w:t>204</w:t>
            </w:r>
          </w:p>
        </w:tc>
        <w:tc>
          <w:tcPr>
            <w:tcW w:w="555" w:type="pct"/>
            <w:shd w:val="clear" w:color="auto" w:fill="F2F2F2" w:themeFill="background1" w:themeFillShade="F2"/>
            <w:vAlign w:val="center"/>
          </w:tcPr>
          <w:p w14:paraId="36045A26" w14:textId="47989E29" w:rsidR="00A93951" w:rsidRPr="00A838C6" w:rsidRDefault="00A93951" w:rsidP="003F1BCF">
            <w:pPr>
              <w:pStyle w:val="TableHeader"/>
              <w:jc w:val="center"/>
            </w:pPr>
            <w:r>
              <w:t>207</w:t>
            </w:r>
          </w:p>
        </w:tc>
        <w:tc>
          <w:tcPr>
            <w:tcW w:w="555" w:type="pct"/>
            <w:shd w:val="clear" w:color="auto" w:fill="F2F2F2" w:themeFill="background1" w:themeFillShade="F2"/>
            <w:vAlign w:val="center"/>
          </w:tcPr>
          <w:p w14:paraId="4FFC4A2D" w14:textId="36EBDA7A" w:rsidR="00A93951" w:rsidRPr="00A838C6" w:rsidRDefault="00A93951" w:rsidP="003F1BCF">
            <w:pPr>
              <w:pStyle w:val="TableHeader"/>
              <w:jc w:val="center"/>
            </w:pPr>
            <w:r>
              <w:t>303</w:t>
            </w:r>
          </w:p>
        </w:tc>
        <w:tc>
          <w:tcPr>
            <w:tcW w:w="555" w:type="pct"/>
            <w:shd w:val="clear" w:color="auto" w:fill="F2F2F2" w:themeFill="background1" w:themeFillShade="F2"/>
            <w:vAlign w:val="center"/>
          </w:tcPr>
          <w:p w14:paraId="60C79506" w14:textId="726FF0D3" w:rsidR="00A93951" w:rsidRPr="00A838C6" w:rsidRDefault="00A93951" w:rsidP="003F1BCF">
            <w:pPr>
              <w:pStyle w:val="TableHeader"/>
              <w:jc w:val="center"/>
            </w:pPr>
            <w:r>
              <w:t>304</w:t>
            </w:r>
          </w:p>
        </w:tc>
        <w:tc>
          <w:tcPr>
            <w:tcW w:w="556" w:type="pct"/>
            <w:shd w:val="clear" w:color="auto" w:fill="F2F2F2" w:themeFill="background1" w:themeFillShade="F2"/>
            <w:vAlign w:val="center"/>
          </w:tcPr>
          <w:p w14:paraId="3E387FA4" w14:textId="6BA8CD3B" w:rsidR="00A93951" w:rsidRPr="00A838C6" w:rsidRDefault="00A93951" w:rsidP="003F1BCF">
            <w:pPr>
              <w:pStyle w:val="TableHeader"/>
              <w:jc w:val="center"/>
            </w:pPr>
            <w:r>
              <w:t>Audi</w:t>
            </w:r>
          </w:p>
        </w:tc>
      </w:tr>
      <w:tr w:rsidR="00A93951" w:rsidRPr="00A838C6" w14:paraId="65D2CEB8" w14:textId="34240686" w:rsidTr="00A17494">
        <w:trPr>
          <w:trHeight w:val="28"/>
        </w:trPr>
        <w:tc>
          <w:tcPr>
            <w:tcW w:w="555" w:type="pct"/>
            <w:vAlign w:val="center"/>
          </w:tcPr>
          <w:p w14:paraId="6717E938" w14:textId="28363721" w:rsidR="00A93951" w:rsidRPr="00A838C6" w:rsidRDefault="00A93951" w:rsidP="003F1BCF">
            <w:pPr>
              <w:jc w:val="center"/>
            </w:pPr>
            <w:r>
              <w:t>9</w:t>
            </w:r>
            <w:r w:rsidRPr="00A838C6">
              <w:t>:00</w:t>
            </w:r>
          </w:p>
        </w:tc>
        <w:tc>
          <w:tcPr>
            <w:tcW w:w="555" w:type="pct"/>
            <w:vMerge w:val="restart"/>
            <w:shd w:val="clear" w:color="auto" w:fill="000000" w:themeFill="text1"/>
            <w:vAlign w:val="center"/>
          </w:tcPr>
          <w:p w14:paraId="1B5AFA43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0C3FABEB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Merge w:val="restart"/>
            <w:shd w:val="clear" w:color="auto" w:fill="D0CECE"/>
            <w:vAlign w:val="center"/>
          </w:tcPr>
          <w:p w14:paraId="01B3061B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4BFDE1F8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1FF0EDAB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Merge w:val="restart"/>
            <w:shd w:val="clear" w:color="auto" w:fill="F2F2F2" w:themeFill="background1" w:themeFillShade="F2"/>
            <w:vAlign w:val="center"/>
          </w:tcPr>
          <w:p w14:paraId="04856841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6A7D66BE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6" w:type="pct"/>
            <w:vAlign w:val="center"/>
          </w:tcPr>
          <w:p w14:paraId="614DF03B" w14:textId="77777777" w:rsidR="00A93951" w:rsidRPr="00A838C6" w:rsidRDefault="00A93951" w:rsidP="003F1BCF">
            <w:pPr>
              <w:jc w:val="center"/>
            </w:pPr>
          </w:p>
        </w:tc>
      </w:tr>
      <w:tr w:rsidR="00A93951" w:rsidRPr="00A838C6" w14:paraId="53E16848" w14:textId="0A4E37D3" w:rsidTr="00A17494">
        <w:trPr>
          <w:trHeight w:val="28"/>
        </w:trPr>
        <w:tc>
          <w:tcPr>
            <w:tcW w:w="555" w:type="pct"/>
            <w:vAlign w:val="center"/>
          </w:tcPr>
          <w:p w14:paraId="635161B4" w14:textId="46DA6C5D" w:rsidR="00A93951" w:rsidRPr="00A838C6" w:rsidRDefault="00A93951" w:rsidP="003F1BCF">
            <w:pPr>
              <w:jc w:val="center"/>
            </w:pPr>
            <w:r w:rsidRPr="00A838C6">
              <w:t>10:00</w:t>
            </w:r>
          </w:p>
        </w:tc>
        <w:tc>
          <w:tcPr>
            <w:tcW w:w="555" w:type="pct"/>
            <w:vMerge/>
            <w:shd w:val="clear" w:color="auto" w:fill="000000" w:themeFill="text1"/>
            <w:vAlign w:val="center"/>
          </w:tcPr>
          <w:p w14:paraId="441E0FB5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504D5A03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Merge/>
            <w:shd w:val="clear" w:color="auto" w:fill="D0CECE" w:themeFill="background2" w:themeFillShade="E6"/>
            <w:vAlign w:val="center"/>
          </w:tcPr>
          <w:p w14:paraId="4282F4F7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34FC7356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26D6E3CF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Merge/>
            <w:shd w:val="clear" w:color="auto" w:fill="F2F2F2" w:themeFill="background1" w:themeFillShade="F2"/>
            <w:vAlign w:val="center"/>
          </w:tcPr>
          <w:p w14:paraId="35B712E1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481343F4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6" w:type="pct"/>
            <w:vAlign w:val="center"/>
          </w:tcPr>
          <w:p w14:paraId="2C252B30" w14:textId="77777777" w:rsidR="00A93951" w:rsidRPr="00A838C6" w:rsidRDefault="00A93951" w:rsidP="003F1BCF">
            <w:pPr>
              <w:jc w:val="center"/>
            </w:pPr>
          </w:p>
        </w:tc>
      </w:tr>
      <w:tr w:rsidR="00A93951" w:rsidRPr="00A838C6" w14:paraId="140084FF" w14:textId="4AAD4255" w:rsidTr="00A17494">
        <w:trPr>
          <w:trHeight w:val="28"/>
        </w:trPr>
        <w:tc>
          <w:tcPr>
            <w:tcW w:w="555" w:type="pct"/>
            <w:vAlign w:val="center"/>
          </w:tcPr>
          <w:p w14:paraId="096A7B49" w14:textId="6FB83E58" w:rsidR="00A93951" w:rsidRPr="00A838C6" w:rsidRDefault="00A93951" w:rsidP="003F1BCF">
            <w:pPr>
              <w:jc w:val="center"/>
            </w:pPr>
            <w:r w:rsidRPr="00A838C6">
              <w:t>11:00</w:t>
            </w:r>
          </w:p>
        </w:tc>
        <w:tc>
          <w:tcPr>
            <w:tcW w:w="555" w:type="pct"/>
            <w:vMerge/>
            <w:shd w:val="clear" w:color="auto" w:fill="000000" w:themeFill="text1"/>
            <w:vAlign w:val="center"/>
          </w:tcPr>
          <w:p w14:paraId="55084CED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3A7BFCC9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Merge/>
            <w:shd w:val="clear" w:color="auto" w:fill="D0CECE" w:themeFill="background2" w:themeFillShade="E6"/>
            <w:vAlign w:val="center"/>
          </w:tcPr>
          <w:p w14:paraId="419D78F2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5135B228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07C68BB3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shd w:val="clear" w:color="auto" w:fill="000000" w:themeFill="text1"/>
            <w:vAlign w:val="center"/>
          </w:tcPr>
          <w:p w14:paraId="2D162231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5C95F0E6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6" w:type="pct"/>
            <w:vAlign w:val="center"/>
          </w:tcPr>
          <w:p w14:paraId="04E17851" w14:textId="77777777" w:rsidR="00A93951" w:rsidRPr="00A838C6" w:rsidRDefault="00A93951" w:rsidP="003F1BCF">
            <w:pPr>
              <w:jc w:val="center"/>
            </w:pPr>
          </w:p>
        </w:tc>
      </w:tr>
      <w:tr w:rsidR="00A93951" w:rsidRPr="00A838C6" w14:paraId="4D03F8BF" w14:textId="3E5BD869" w:rsidTr="00A17494">
        <w:trPr>
          <w:trHeight w:val="28"/>
        </w:trPr>
        <w:tc>
          <w:tcPr>
            <w:tcW w:w="555" w:type="pct"/>
            <w:vAlign w:val="center"/>
          </w:tcPr>
          <w:p w14:paraId="72FAE3A8" w14:textId="2A846DDE" w:rsidR="00A93951" w:rsidRPr="00A838C6" w:rsidRDefault="00A93951" w:rsidP="003F1BCF">
            <w:pPr>
              <w:jc w:val="center"/>
            </w:pPr>
            <w:r w:rsidRPr="00A838C6">
              <w:t>12:00</w:t>
            </w:r>
          </w:p>
        </w:tc>
        <w:tc>
          <w:tcPr>
            <w:tcW w:w="555" w:type="pct"/>
            <w:vMerge/>
            <w:shd w:val="clear" w:color="auto" w:fill="000000" w:themeFill="text1"/>
            <w:vAlign w:val="center"/>
          </w:tcPr>
          <w:p w14:paraId="1DFC86A4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7BC5F68D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7490692B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631F90D4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6E7FA192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shd w:val="clear" w:color="auto" w:fill="000000" w:themeFill="text1"/>
            <w:vAlign w:val="center"/>
          </w:tcPr>
          <w:p w14:paraId="47CF8734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4FA1B502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6" w:type="pct"/>
            <w:vAlign w:val="center"/>
          </w:tcPr>
          <w:p w14:paraId="1375F825" w14:textId="77777777" w:rsidR="00A93951" w:rsidRPr="00A838C6" w:rsidRDefault="00A93951" w:rsidP="003F1BCF">
            <w:pPr>
              <w:jc w:val="center"/>
            </w:pPr>
          </w:p>
        </w:tc>
      </w:tr>
      <w:tr w:rsidR="00A93951" w:rsidRPr="00A838C6" w14:paraId="7CCB7F3E" w14:textId="77777777" w:rsidTr="00A17494">
        <w:trPr>
          <w:trHeight w:val="28"/>
        </w:trPr>
        <w:tc>
          <w:tcPr>
            <w:tcW w:w="555" w:type="pct"/>
            <w:vAlign w:val="center"/>
          </w:tcPr>
          <w:p w14:paraId="2ADBDCAE" w14:textId="49D0E8D2" w:rsidR="00A93951" w:rsidRPr="00A838C6" w:rsidRDefault="00A93951" w:rsidP="003F1BCF">
            <w:pPr>
              <w:jc w:val="center"/>
            </w:pPr>
            <w:r w:rsidRPr="00A838C6">
              <w:t>13:00</w:t>
            </w:r>
          </w:p>
        </w:tc>
        <w:tc>
          <w:tcPr>
            <w:tcW w:w="555" w:type="pct"/>
            <w:shd w:val="clear" w:color="auto" w:fill="000000" w:themeFill="text1"/>
            <w:vAlign w:val="center"/>
          </w:tcPr>
          <w:p w14:paraId="4FADCE69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59D482C3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48A94CE7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21F8207F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4703752A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shd w:val="clear" w:color="auto" w:fill="000000" w:themeFill="text1"/>
            <w:vAlign w:val="center"/>
          </w:tcPr>
          <w:p w14:paraId="6AB29B9B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5" w:type="pct"/>
            <w:vAlign w:val="center"/>
          </w:tcPr>
          <w:p w14:paraId="610870DC" w14:textId="77777777" w:rsidR="00A93951" w:rsidRPr="00A838C6" w:rsidRDefault="00A93951" w:rsidP="003F1BCF">
            <w:pPr>
              <w:jc w:val="center"/>
            </w:pPr>
          </w:p>
        </w:tc>
        <w:tc>
          <w:tcPr>
            <w:tcW w:w="556" w:type="pct"/>
            <w:vAlign w:val="center"/>
          </w:tcPr>
          <w:p w14:paraId="424D25B4" w14:textId="77777777" w:rsidR="00A93951" w:rsidRPr="00A838C6" w:rsidRDefault="00A93951" w:rsidP="003F1BCF">
            <w:pPr>
              <w:jc w:val="center"/>
            </w:pPr>
          </w:p>
        </w:tc>
      </w:tr>
    </w:tbl>
    <w:p w14:paraId="7EA549A1" w14:textId="30A76C57" w:rsidR="00D34F6C" w:rsidRPr="00A838C6" w:rsidRDefault="00B257AC" w:rsidP="005D6493">
      <w:pPr>
        <w:pStyle w:val="Caption"/>
        <w:rPr>
          <w:cs/>
        </w:rPr>
      </w:pPr>
      <w:r>
        <w:lastRenderedPageBreak/>
        <w:t>Black: IT</w:t>
      </w:r>
      <w:r w:rsidR="008B4710">
        <w:tab/>
        <w:t>Grey: Aeronautics</w:t>
      </w:r>
      <w:r w:rsidR="008B4710">
        <w:tab/>
        <w:t>Light grey: outside lecturers</w:t>
      </w:r>
    </w:p>
    <w:p w14:paraId="09725170" w14:textId="218B86FD" w:rsidR="00E17128" w:rsidRDefault="001E77A1" w:rsidP="005D6493">
      <w:r>
        <w:t>Based on this timetable, i</w:t>
      </w:r>
      <w:r w:rsidR="00C80AC1">
        <w:t>f there</w:t>
      </w:r>
      <w:r w:rsidR="008D4B95">
        <w:t xml:space="preserve"> is</w:t>
      </w:r>
      <w:r w:rsidR="00C80AC1">
        <w:t xml:space="preserve"> a</w:t>
      </w:r>
      <w:r w:rsidR="008D4B95">
        <w:t>n</w:t>
      </w:r>
      <w:r w:rsidR="00C80AC1">
        <w:t xml:space="preserve"> </w:t>
      </w:r>
      <w:r w:rsidR="008D4B95">
        <w:t>immediate</w:t>
      </w:r>
      <w:r>
        <w:t xml:space="preserve"> </w:t>
      </w:r>
      <w:r w:rsidR="00C80AC1">
        <w:t>reservation cancellation</w:t>
      </w:r>
      <w:r w:rsidR="00E50C51">
        <w:t xml:space="preserve">, </w:t>
      </w:r>
      <w:r w:rsidR="008D4B95">
        <w:t xml:space="preserve">the </w:t>
      </w:r>
      <w:r w:rsidR="00E50C51">
        <w:t xml:space="preserve">maids </w:t>
      </w:r>
      <w:r>
        <w:t>will not</w:t>
      </w:r>
      <w:r w:rsidR="008E1F8D">
        <w:t xml:space="preserve"> </w:t>
      </w:r>
      <w:r w:rsidR="00643361">
        <w:t>acknowledg</w:t>
      </w:r>
      <w:r w:rsidR="008E1F8D">
        <w:t>e</w:t>
      </w:r>
      <w:r w:rsidR="00643361">
        <w:t xml:space="preserve"> the timetable change. T</w:t>
      </w:r>
      <w:r w:rsidR="003C1CFB">
        <w:t>his</w:t>
      </w:r>
      <w:r w:rsidR="00643361">
        <w:t xml:space="preserve"> means academic-support resources w</w:t>
      </w:r>
      <w:r w:rsidR="000E4451">
        <w:t xml:space="preserve">ill be left unused and not available </w:t>
      </w:r>
      <w:r w:rsidR="00905DDB">
        <w:t>f</w:t>
      </w:r>
      <w:r w:rsidR="000E4451">
        <w:t>o</w:t>
      </w:r>
      <w:r w:rsidR="00905DDB">
        <w:t>r</w:t>
      </w:r>
      <w:r w:rsidR="000E4451">
        <w:t xml:space="preserve"> </w:t>
      </w:r>
      <w:r w:rsidR="00905DDB" w:rsidRPr="00717683">
        <w:rPr>
          <w:noProof/>
        </w:rPr>
        <w:t>us</w:t>
      </w:r>
      <w:r w:rsidR="00717683">
        <w:rPr>
          <w:noProof/>
        </w:rPr>
        <w:t>e</w:t>
      </w:r>
      <w:r w:rsidR="00905DDB">
        <w:t xml:space="preserve"> in </w:t>
      </w:r>
      <w:r w:rsidR="000E4451">
        <w:t xml:space="preserve">other </w:t>
      </w:r>
      <w:r w:rsidR="00905DDB">
        <w:t>rooms.</w:t>
      </w:r>
    </w:p>
    <w:p w14:paraId="463BA2A0" w14:textId="282A1859" w:rsidR="008B10CA" w:rsidRDefault="0006787C" w:rsidP="005D6493">
      <w:r>
        <w:t>Moreover</w:t>
      </w:r>
      <w:r w:rsidR="00B257B1">
        <w:t xml:space="preserve">, many authorities </w:t>
      </w:r>
      <w:r w:rsidR="00A93951">
        <w:t>do</w:t>
      </w:r>
      <w:r w:rsidR="00B257B1">
        <w:t xml:space="preserve"> not have the same schedule</w:t>
      </w:r>
      <w:r w:rsidR="00D9565C">
        <w:t>;</w:t>
      </w:r>
      <w:r w:rsidR="00B257B1">
        <w:t xml:space="preserve"> they might </w:t>
      </w:r>
      <w:r w:rsidR="000E3EA7">
        <w:t>overbook</w:t>
      </w:r>
      <w:r w:rsidR="00B257B1">
        <w:t xml:space="preserve"> the room and </w:t>
      </w:r>
      <w:r w:rsidR="00581337">
        <w:t xml:space="preserve">the </w:t>
      </w:r>
      <w:r w:rsidR="00752801">
        <w:t>conflicts will be dealt with difficulties.</w:t>
      </w:r>
    </w:p>
    <w:p w14:paraId="25EEC458" w14:textId="2DCB4CDC" w:rsidR="00C13F64" w:rsidRDefault="0006787C" w:rsidP="005D6493">
      <w:r>
        <w:t>Additionally</w:t>
      </w:r>
      <w:r w:rsidR="00752801">
        <w:t xml:space="preserve">, </w:t>
      </w:r>
      <w:r w:rsidR="001F5F38">
        <w:t xml:space="preserve">there are repair forms present in all rooms </w:t>
      </w:r>
      <w:r w:rsidR="009E429A">
        <w:t xml:space="preserve">for </w:t>
      </w:r>
      <w:r w:rsidR="001F5F38">
        <w:t xml:space="preserve">the lecturers </w:t>
      </w:r>
      <w:r w:rsidR="009E429A">
        <w:t xml:space="preserve">to fill </w:t>
      </w:r>
      <w:r w:rsidR="001F5F38">
        <w:t>in</w:t>
      </w:r>
      <w:r w:rsidR="009E429A">
        <w:t>, so they can report to the repair authorities with ease</w:t>
      </w:r>
      <w:r w:rsidR="00995FFA">
        <w:t>.</w:t>
      </w:r>
      <w:r w:rsidR="009E429A">
        <w:t xml:space="preserve"> </w:t>
      </w:r>
      <w:r w:rsidR="00995FFA">
        <w:t>B</w:t>
      </w:r>
      <w:r w:rsidR="009E429A">
        <w:t xml:space="preserve">ut based on </w:t>
      </w:r>
      <w:r w:rsidR="006D45D5">
        <w:t xml:space="preserve">history, most of them </w:t>
      </w:r>
      <w:r w:rsidR="00AB5949">
        <w:t>were not</w:t>
      </w:r>
      <w:r w:rsidR="006D45D5">
        <w:t xml:space="preserve"> acknowledged</w:t>
      </w:r>
      <w:r w:rsidR="00A3669B">
        <w:t>.</w:t>
      </w:r>
      <w:r w:rsidR="006D45D5">
        <w:t xml:space="preserve"> </w:t>
      </w:r>
      <w:r w:rsidR="00A3669B">
        <w:t>S</w:t>
      </w:r>
      <w:r w:rsidR="007C73DD">
        <w:t>o</w:t>
      </w:r>
      <w:r w:rsidR="00A3669B">
        <w:t>,</w:t>
      </w:r>
      <w:r w:rsidR="007C73DD">
        <w:t xml:space="preserve"> </w:t>
      </w:r>
      <w:r w:rsidR="00AB5949">
        <w:t>the lecture</w:t>
      </w:r>
      <w:r w:rsidR="0077361D">
        <w:t>r</w:t>
      </w:r>
      <w:r w:rsidR="00AB5949">
        <w:t xml:space="preserve">s </w:t>
      </w:r>
      <w:r w:rsidR="007C73DD">
        <w:t xml:space="preserve">or </w:t>
      </w:r>
      <w:r w:rsidR="00AB5949">
        <w:t xml:space="preserve">the </w:t>
      </w:r>
      <w:r w:rsidR="007C73DD">
        <w:t>user</w:t>
      </w:r>
      <w:r w:rsidR="00AB5949">
        <w:t>s</w:t>
      </w:r>
      <w:r w:rsidR="007C73DD">
        <w:t xml:space="preserve"> that </w:t>
      </w:r>
      <w:r w:rsidR="000943DB">
        <w:t>used</w:t>
      </w:r>
      <w:r w:rsidR="007C73DD">
        <w:t xml:space="preserve"> </w:t>
      </w:r>
      <w:r w:rsidR="0077361D">
        <w:t>the</w:t>
      </w:r>
      <w:r w:rsidR="007C73DD">
        <w:t xml:space="preserve"> room w</w:t>
      </w:r>
      <w:r w:rsidR="000943DB">
        <w:t>ould still</w:t>
      </w:r>
      <w:r w:rsidR="007C73DD">
        <w:t xml:space="preserve"> use broken equipment, </w:t>
      </w:r>
      <w:r w:rsidR="0077361D">
        <w:t>resulting</w:t>
      </w:r>
      <w:r w:rsidR="00610676">
        <w:t xml:space="preserve"> in </w:t>
      </w:r>
      <w:r w:rsidR="003627B9">
        <w:t xml:space="preserve">a </w:t>
      </w:r>
      <w:r w:rsidR="003627B9" w:rsidRPr="0010257D">
        <w:rPr>
          <w:noProof/>
        </w:rPr>
        <w:t>non</w:t>
      </w:r>
      <w:r w:rsidR="00BA0FE7">
        <w:rPr>
          <w:noProof/>
        </w:rPr>
        <w:t>-</w:t>
      </w:r>
      <w:r w:rsidR="003627B9" w:rsidRPr="00E64233">
        <w:rPr>
          <w:noProof/>
        </w:rPr>
        <w:t>learning-friendly</w:t>
      </w:r>
      <w:r w:rsidR="003627B9">
        <w:t xml:space="preserve"> environment,</w:t>
      </w:r>
      <w:r w:rsidR="00610676">
        <w:t xml:space="preserve"> and </w:t>
      </w:r>
      <w:r w:rsidR="003627B9">
        <w:t>the lecturers</w:t>
      </w:r>
      <w:r w:rsidR="00610676">
        <w:t xml:space="preserve"> might need to buy </w:t>
      </w:r>
      <w:r w:rsidR="003627B9">
        <w:t xml:space="preserve">a replacement </w:t>
      </w:r>
      <w:r w:rsidR="00D430ED">
        <w:t xml:space="preserve">upfront </w:t>
      </w:r>
      <w:r w:rsidR="003627B9">
        <w:t>on their own.</w:t>
      </w:r>
    </w:p>
    <w:p w14:paraId="1C4B9024" w14:textId="77777777" w:rsidR="00A17494" w:rsidRDefault="00A17494">
      <w:pPr>
        <w:spacing w:before="0" w:after="0"/>
        <w:jc w:val="left"/>
        <w:rPr>
          <w:rFonts w:eastAsiaTheme="majorEastAsia" w:cstheme="majorBidi"/>
          <w:b/>
          <w:bCs/>
          <w:szCs w:val="30"/>
        </w:rPr>
      </w:pPr>
      <w:r>
        <w:br w:type="page"/>
      </w:r>
    </w:p>
    <w:p w14:paraId="118CA81C" w14:textId="190CD4C7" w:rsidR="00114563" w:rsidRDefault="002D33A2" w:rsidP="00334462">
      <w:pPr>
        <w:pStyle w:val="Heading3"/>
      </w:pPr>
      <w:r>
        <w:lastRenderedPageBreak/>
        <w:t xml:space="preserve">1.2 </w:t>
      </w:r>
      <w:r w:rsidR="00A93951">
        <w:t>IT Support</w:t>
      </w:r>
    </w:p>
    <w:p w14:paraId="72C8C2B8" w14:textId="6CE532C1" w:rsidR="00534F54" w:rsidRDefault="00534F54" w:rsidP="005D6493">
      <w:r>
        <w:t xml:space="preserve">IT Support </w:t>
      </w:r>
      <w:r w:rsidR="00D22EF7" w:rsidRPr="0023189F">
        <w:rPr>
          <w:noProof/>
        </w:rPr>
        <w:t>maintain</w:t>
      </w:r>
      <w:r w:rsidR="0010257D">
        <w:rPr>
          <w:noProof/>
        </w:rPr>
        <w:t>s</w:t>
      </w:r>
      <w:r w:rsidR="00D22EF7">
        <w:t xml:space="preserve"> the faculty’s </w:t>
      </w:r>
      <w:r w:rsidR="0003152C">
        <w:t>computers and lab</w:t>
      </w:r>
      <w:r w:rsidR="00D22EF7">
        <w:t>oratories</w:t>
      </w:r>
      <w:r w:rsidR="0003152C">
        <w:t xml:space="preserve">. Information reported to IT Support </w:t>
      </w:r>
      <w:r w:rsidR="00312931" w:rsidRPr="004904BA">
        <w:rPr>
          <w:noProof/>
        </w:rPr>
        <w:t>is</w:t>
      </w:r>
      <w:r w:rsidR="0003152C" w:rsidRPr="004904BA">
        <w:rPr>
          <w:noProof/>
        </w:rPr>
        <w:t xml:space="preserve"> mostly repair</w:t>
      </w:r>
      <w:r w:rsidR="0003152C">
        <w:t xml:space="preserve"> ticket</w:t>
      </w:r>
      <w:r w:rsidR="00C0511F">
        <w:t>s</w:t>
      </w:r>
      <w:r w:rsidR="0003152C">
        <w:t xml:space="preserve">, which </w:t>
      </w:r>
      <w:r w:rsidR="00E9085B">
        <w:t>are</w:t>
      </w:r>
      <w:r w:rsidR="0003152C">
        <w:t xml:space="preserve"> organized by </w:t>
      </w:r>
      <w:r w:rsidR="00E9085B" w:rsidRPr="000412E3">
        <w:rPr>
          <w:noProof/>
        </w:rPr>
        <w:t xml:space="preserve">the </w:t>
      </w:r>
      <w:r w:rsidR="00A06D98" w:rsidRPr="000412E3">
        <w:rPr>
          <w:noProof/>
        </w:rPr>
        <w:t>Academic</w:t>
      </w:r>
      <w:r w:rsidR="0003152C">
        <w:t xml:space="preserve"> Support team.</w:t>
      </w:r>
    </w:p>
    <w:p w14:paraId="62890F46" w14:textId="3F09D208" w:rsidR="0003152C" w:rsidRDefault="0003152C" w:rsidP="005D6493">
      <w:r>
        <w:t>Another type of request</w:t>
      </w:r>
      <w:r w:rsidR="000412E3">
        <w:t>s</w:t>
      </w:r>
      <w:r>
        <w:t xml:space="preserve"> made by </w:t>
      </w:r>
      <w:r w:rsidR="000412E3">
        <w:rPr>
          <w:noProof/>
        </w:rPr>
        <w:t xml:space="preserve">lecturers </w:t>
      </w:r>
      <w:r>
        <w:t xml:space="preserve">is software installation. </w:t>
      </w:r>
      <w:r w:rsidR="00A04933">
        <w:t xml:space="preserve">For example, </w:t>
      </w:r>
      <w:r w:rsidR="00247AC5">
        <w:t xml:space="preserve">an </w:t>
      </w:r>
      <w:r w:rsidR="00A04933">
        <w:t xml:space="preserve">English </w:t>
      </w:r>
      <w:r w:rsidR="00247AC5">
        <w:t>lecture</w:t>
      </w:r>
      <w:r w:rsidR="00A04933">
        <w:t xml:space="preserve">r wants to install </w:t>
      </w:r>
      <w:r w:rsidR="001870A6">
        <w:t xml:space="preserve">teaching </w:t>
      </w:r>
      <w:r w:rsidR="00A04933">
        <w:t>material software</w:t>
      </w:r>
      <w:r w:rsidR="001870A6">
        <w:t xml:space="preserve">. He cannot do it by </w:t>
      </w:r>
      <w:r w:rsidR="00AC0EA8">
        <w:t>himself,</w:t>
      </w:r>
      <w:r w:rsidR="00A04933">
        <w:t xml:space="preserve"> so </w:t>
      </w:r>
      <w:r w:rsidR="004615F2">
        <w:t xml:space="preserve">he has </w:t>
      </w:r>
      <w:r w:rsidR="00A04933">
        <w:t xml:space="preserve">to call IT Support and teaching time is </w:t>
      </w:r>
      <w:r w:rsidR="004545D9">
        <w:t>then</w:t>
      </w:r>
      <w:r w:rsidR="00A04933">
        <w:t xml:space="preserve"> wasted by </w:t>
      </w:r>
      <w:r w:rsidR="004545D9">
        <w:t>the</w:t>
      </w:r>
      <w:r w:rsidR="00A04933">
        <w:t xml:space="preserve"> delay of </w:t>
      </w:r>
      <w:r w:rsidR="004545D9">
        <w:t xml:space="preserve">the </w:t>
      </w:r>
      <w:r w:rsidR="00A04933">
        <w:t>support request.</w:t>
      </w:r>
    </w:p>
    <w:p w14:paraId="0EC9087E" w14:textId="34290AF8" w:rsidR="00786E1A" w:rsidRPr="00C002C5" w:rsidRDefault="00720B7D" w:rsidP="005D6493">
      <w:pPr>
        <w:rPr>
          <w:rStyle w:val="IntenseEmphasis"/>
          <w:i w:val="0"/>
          <w:iCs w:val="0"/>
          <w:color w:val="auto"/>
        </w:rPr>
      </w:pPr>
      <w:r>
        <w:t xml:space="preserve">Many </w:t>
      </w:r>
      <w:r w:rsidR="00AC0EA8">
        <w:t>times,</w:t>
      </w:r>
      <w:r>
        <w:t xml:space="preserve"> IT Support </w:t>
      </w:r>
      <w:r w:rsidRPr="0010257D">
        <w:rPr>
          <w:noProof/>
        </w:rPr>
        <w:t>do</w:t>
      </w:r>
      <w:r w:rsidR="0010257D">
        <w:rPr>
          <w:noProof/>
        </w:rPr>
        <w:t>es</w:t>
      </w:r>
      <w:r>
        <w:t xml:space="preserve"> not get any information about how and why </w:t>
      </w:r>
      <w:r w:rsidR="002F7166">
        <w:t xml:space="preserve">a </w:t>
      </w:r>
      <w:r>
        <w:t xml:space="preserve">computer is broken, because they </w:t>
      </w:r>
      <w:r w:rsidR="000E3EA7">
        <w:t>don’t directly</w:t>
      </w:r>
      <w:r>
        <w:t xml:space="preserve"> </w:t>
      </w:r>
      <w:r w:rsidR="000E3EA7">
        <w:t>talk</w:t>
      </w:r>
      <w:r>
        <w:t xml:space="preserve"> with </w:t>
      </w:r>
      <w:r w:rsidR="00526370" w:rsidRPr="00786E1A">
        <w:rPr>
          <w:noProof/>
        </w:rPr>
        <w:t>the lecturers</w:t>
      </w:r>
      <w:r>
        <w:t xml:space="preserve"> that </w:t>
      </w:r>
      <w:r w:rsidR="00526370">
        <w:t xml:space="preserve">encounter the </w:t>
      </w:r>
      <w:r>
        <w:t xml:space="preserve">problem. </w:t>
      </w:r>
      <w:r w:rsidR="002A3963">
        <w:t xml:space="preserve">Instead, </w:t>
      </w:r>
      <w:r w:rsidR="00A06D98">
        <w:t>Academic</w:t>
      </w:r>
      <w:r>
        <w:t xml:space="preserve"> </w:t>
      </w:r>
      <w:r w:rsidR="00943434">
        <w:t xml:space="preserve">Support will contact IT Support, so many issues are left unknown and may </w:t>
      </w:r>
      <w:r w:rsidR="007801C1">
        <w:rPr>
          <w:noProof/>
        </w:rPr>
        <w:t>not be resolved</w:t>
      </w:r>
      <w:r w:rsidR="00C66753">
        <w:t>.</w:t>
      </w:r>
    </w:p>
    <w:p w14:paraId="435DBF52" w14:textId="2D9A2D4F" w:rsidR="00C66753" w:rsidRPr="00171F8C" w:rsidRDefault="00C66753" w:rsidP="005D6493">
      <w:pPr>
        <w:rPr>
          <w:rStyle w:val="IntenseEmphasis"/>
        </w:rPr>
      </w:pPr>
      <w:r w:rsidRPr="00171F8C">
        <w:rPr>
          <w:rStyle w:val="IntenseEmphasis"/>
        </w:rPr>
        <w:t xml:space="preserve">We asked them how we </w:t>
      </w:r>
      <w:r w:rsidR="00456247" w:rsidRPr="00171F8C">
        <w:rPr>
          <w:rStyle w:val="IntenseEmphasis"/>
        </w:rPr>
        <w:t>could</w:t>
      </w:r>
      <w:r w:rsidRPr="00171F8C">
        <w:rPr>
          <w:rStyle w:val="IntenseEmphasis"/>
        </w:rPr>
        <w:t xml:space="preserve"> </w:t>
      </w:r>
      <w:r w:rsidR="007939B6">
        <w:rPr>
          <w:rStyle w:val="IntenseEmphasis"/>
        </w:rPr>
        <w:t>enhance</w:t>
      </w:r>
      <w:r w:rsidRPr="00171F8C">
        <w:rPr>
          <w:rStyle w:val="IntenseEmphasis"/>
        </w:rPr>
        <w:t xml:space="preserve"> the service </w:t>
      </w:r>
      <w:r w:rsidR="007939B6">
        <w:rPr>
          <w:rStyle w:val="IntenseEmphasis"/>
        </w:rPr>
        <w:t>with</w:t>
      </w:r>
      <w:r w:rsidRPr="00171F8C">
        <w:rPr>
          <w:rStyle w:val="IntenseEmphasis"/>
        </w:rPr>
        <w:t xml:space="preserve"> our </w:t>
      </w:r>
      <w:r w:rsidR="00117D4F" w:rsidRPr="00171F8C">
        <w:rPr>
          <w:rStyle w:val="IntenseEmphasis"/>
        </w:rPr>
        <w:t xml:space="preserve">system, and they </w:t>
      </w:r>
      <w:r w:rsidR="00456247" w:rsidRPr="00171F8C">
        <w:rPr>
          <w:rStyle w:val="IntenseEmphasis"/>
        </w:rPr>
        <w:t xml:space="preserve">came </w:t>
      </w:r>
      <w:r w:rsidR="00117D4F" w:rsidRPr="00171F8C">
        <w:rPr>
          <w:rStyle w:val="IntenseEmphasis"/>
        </w:rPr>
        <w:t>up with these ideas</w:t>
      </w:r>
      <w:r w:rsidR="00456247" w:rsidRPr="00171F8C">
        <w:rPr>
          <w:rStyle w:val="IntenseEmphasis"/>
        </w:rPr>
        <w:t>:</w:t>
      </w:r>
    </w:p>
    <w:p w14:paraId="69FADB00" w14:textId="1D3682E9" w:rsidR="00117D4F" w:rsidRDefault="003C4E05" w:rsidP="005D6493">
      <w:pPr>
        <w:pStyle w:val="ListParagraph"/>
        <w:numPr>
          <w:ilvl w:val="0"/>
          <w:numId w:val="25"/>
        </w:numPr>
      </w:pPr>
      <w:r>
        <w:t>An a</w:t>
      </w:r>
      <w:r w:rsidR="00117D4F">
        <w:t xml:space="preserve">bility to contact IT Support directly and give </w:t>
      </w:r>
      <w:r w:rsidR="000E3EA7">
        <w:t>a precise detail</w:t>
      </w:r>
      <w:r w:rsidR="00117D4F">
        <w:t xml:space="preserve"> about </w:t>
      </w:r>
      <w:r w:rsidR="00257447">
        <w:t>an</w:t>
      </w:r>
      <w:r w:rsidR="00117D4F">
        <w:t xml:space="preserve"> issu</w:t>
      </w:r>
      <w:r w:rsidR="00257447">
        <w:t>e</w:t>
      </w:r>
      <w:r w:rsidR="00117D4F">
        <w:t>.</w:t>
      </w:r>
    </w:p>
    <w:p w14:paraId="473CA6A1" w14:textId="773781D5" w:rsidR="00117D4F" w:rsidRDefault="00257447" w:rsidP="005D6493">
      <w:pPr>
        <w:pStyle w:val="ListParagraph"/>
        <w:numPr>
          <w:ilvl w:val="0"/>
          <w:numId w:val="25"/>
        </w:numPr>
      </w:pPr>
      <w:r>
        <w:t>An a</w:t>
      </w:r>
      <w:r w:rsidR="000E188B">
        <w:t>bility to contact IT Support for software installation before</w:t>
      </w:r>
      <w:r w:rsidR="008D292D">
        <w:t xml:space="preserve"> a usage</w:t>
      </w:r>
      <w:r w:rsidR="000E188B">
        <w:t xml:space="preserve"> </w:t>
      </w:r>
      <w:r w:rsidR="008D292D">
        <w:t>period</w:t>
      </w:r>
      <w:r w:rsidR="000E188B">
        <w:t>.</w:t>
      </w:r>
    </w:p>
    <w:p w14:paraId="18F51887" w14:textId="1CB8C88A" w:rsidR="000E188B" w:rsidRDefault="00D17C42" w:rsidP="005D6493">
      <w:pPr>
        <w:pStyle w:val="ListParagraph"/>
        <w:numPr>
          <w:ilvl w:val="0"/>
          <w:numId w:val="25"/>
        </w:numPr>
      </w:pPr>
      <w:r>
        <w:t>An a</w:t>
      </w:r>
      <w:r w:rsidR="005F54BD">
        <w:t xml:space="preserve">bility to note what </w:t>
      </w:r>
      <w:r>
        <w:t>an</w:t>
      </w:r>
      <w:r w:rsidR="005F54BD">
        <w:t xml:space="preserve"> actual issue is and what equipment is currently broken</w:t>
      </w:r>
      <w:r>
        <w:t>.</w:t>
      </w:r>
    </w:p>
    <w:p w14:paraId="01A62FA3" w14:textId="2EC0B86E" w:rsidR="00E17128" w:rsidRDefault="005F54BD" w:rsidP="005D6493">
      <w:r>
        <w:t>They hoped that</w:t>
      </w:r>
      <w:r w:rsidR="00504BDE">
        <w:t xml:space="preserve"> the system </w:t>
      </w:r>
      <w:r w:rsidR="004C6A9F">
        <w:t>had</w:t>
      </w:r>
      <w:r w:rsidR="00504BDE">
        <w:t xml:space="preserve"> report</w:t>
      </w:r>
      <w:r w:rsidR="004C6A9F">
        <w:t xml:space="preserve">ing </w:t>
      </w:r>
      <w:r w:rsidR="00504BDE">
        <w:t>feature</w:t>
      </w:r>
      <w:r w:rsidR="004C6A9F">
        <w:t>s</w:t>
      </w:r>
      <w:r w:rsidR="00504BDE">
        <w:t xml:space="preserve"> to let </w:t>
      </w:r>
      <w:r w:rsidR="00EB5DCA">
        <w:t>users</w:t>
      </w:r>
      <w:r w:rsidR="00504BDE">
        <w:t xml:space="preserve"> contact </w:t>
      </w:r>
      <w:r w:rsidR="00EB5DCA">
        <w:t>them</w:t>
      </w:r>
      <w:r w:rsidR="00504BDE">
        <w:t xml:space="preserve"> directly and </w:t>
      </w:r>
      <w:r w:rsidR="00EA1411">
        <w:t xml:space="preserve">understand what </w:t>
      </w:r>
      <w:r w:rsidR="00BE4127">
        <w:t>wa</w:t>
      </w:r>
      <w:r w:rsidR="00EA1411">
        <w:t>s happening.</w:t>
      </w:r>
    </w:p>
    <w:p w14:paraId="12365242" w14:textId="77777777" w:rsidR="00A17494" w:rsidRDefault="00A17494">
      <w:pPr>
        <w:spacing w:before="0" w:after="0"/>
        <w:jc w:val="left"/>
        <w:rPr>
          <w:rFonts w:eastAsiaTheme="majorEastAsia" w:cstheme="majorBidi"/>
          <w:b/>
          <w:bCs/>
          <w:szCs w:val="30"/>
        </w:rPr>
      </w:pPr>
      <w:r>
        <w:br w:type="page"/>
      </w:r>
    </w:p>
    <w:p w14:paraId="16619399" w14:textId="19E57140" w:rsidR="00EA1411" w:rsidRDefault="002D33A2" w:rsidP="00334462">
      <w:pPr>
        <w:pStyle w:val="Heading3"/>
      </w:pPr>
      <w:r>
        <w:lastRenderedPageBreak/>
        <w:t>1.3</w:t>
      </w:r>
      <w:r w:rsidR="008442DF">
        <w:t xml:space="preserve"> The</w:t>
      </w:r>
      <w:r w:rsidR="003D6FF2">
        <w:t xml:space="preserve"> </w:t>
      </w:r>
      <w:r w:rsidR="00352A16">
        <w:t>Maid</w:t>
      </w:r>
      <w:r w:rsidR="003D6FF2">
        <w:t>s</w:t>
      </w:r>
    </w:p>
    <w:p w14:paraId="1C7D4CCB" w14:textId="720A0FA5" w:rsidR="005D2BA6" w:rsidRDefault="00751AED" w:rsidP="005D6493">
      <w:r>
        <w:t xml:space="preserve">We </w:t>
      </w:r>
      <w:r w:rsidR="00282818">
        <w:t>were</w:t>
      </w:r>
      <w:r>
        <w:t xml:space="preserve"> told that </w:t>
      </w:r>
      <w:r w:rsidR="00601456">
        <w:t>the maids</w:t>
      </w:r>
      <w:r>
        <w:t xml:space="preserve"> </w:t>
      </w:r>
      <w:r w:rsidR="00282818">
        <w:t xml:space="preserve">were </w:t>
      </w:r>
      <w:r>
        <w:t xml:space="preserve">having an issue </w:t>
      </w:r>
      <w:r w:rsidR="00282818" w:rsidRPr="00282818">
        <w:rPr>
          <w:noProof/>
        </w:rPr>
        <w:t>with</w:t>
      </w:r>
      <w:r>
        <w:t xml:space="preserve"> cancellation. </w:t>
      </w:r>
      <w:r w:rsidR="000E3EA7">
        <w:t>First</w:t>
      </w:r>
      <w:r>
        <w:t xml:space="preserve">, a cancellation </w:t>
      </w:r>
      <w:r w:rsidR="00A2676F">
        <w:rPr>
          <w:noProof/>
        </w:rPr>
        <w:t xml:space="preserve">occurred </w:t>
      </w:r>
      <w:r>
        <w:t xml:space="preserve">at Educational Support and </w:t>
      </w:r>
      <w:r w:rsidR="009160B0">
        <w:t xml:space="preserve">after the reservation </w:t>
      </w:r>
      <w:r w:rsidR="000A2215">
        <w:t>was</w:t>
      </w:r>
      <w:r w:rsidR="009160B0">
        <w:t xml:space="preserve"> </w:t>
      </w:r>
      <w:r w:rsidR="009160B0" w:rsidRPr="00D2333B">
        <w:rPr>
          <w:noProof/>
        </w:rPr>
        <w:t>cance</w:t>
      </w:r>
      <w:r w:rsidR="00A2676F" w:rsidRPr="00D2333B">
        <w:rPr>
          <w:noProof/>
        </w:rPr>
        <w:t>l</w:t>
      </w:r>
      <w:r w:rsidR="009160B0" w:rsidRPr="00D2333B">
        <w:rPr>
          <w:noProof/>
        </w:rPr>
        <w:t>ed</w:t>
      </w:r>
      <w:r w:rsidR="009160B0">
        <w:t xml:space="preserve"> within a day, they </w:t>
      </w:r>
      <w:r w:rsidR="000E3EA7">
        <w:t>d</w:t>
      </w:r>
      <w:r w:rsidR="000A2215">
        <w:t>id</w:t>
      </w:r>
      <w:r w:rsidR="007014A0">
        <w:t xml:space="preserve"> not get any notification </w:t>
      </w:r>
      <w:r w:rsidR="007014A0" w:rsidRPr="00012F2A">
        <w:rPr>
          <w:noProof/>
        </w:rPr>
        <w:t>on</w:t>
      </w:r>
      <w:r w:rsidR="007014A0">
        <w:t xml:space="preserve"> the schedule change.</w:t>
      </w:r>
    </w:p>
    <w:p w14:paraId="4B815547" w14:textId="011045F5" w:rsidR="00751AED" w:rsidRDefault="005D2BA6" w:rsidP="005D6493">
      <w:r>
        <w:t xml:space="preserve">The maids </w:t>
      </w:r>
      <w:r w:rsidR="007014A0">
        <w:t>normally have their own schedule</w:t>
      </w:r>
      <w:r>
        <w:t>s</w:t>
      </w:r>
      <w:r w:rsidR="007014A0">
        <w:t xml:space="preserve"> (which </w:t>
      </w:r>
      <w:r w:rsidR="00D07C58">
        <w:t xml:space="preserve">are </w:t>
      </w:r>
      <w:r w:rsidR="007014A0">
        <w:t>Educational Support</w:t>
      </w:r>
      <w:r>
        <w:t>’s</w:t>
      </w:r>
      <w:r w:rsidR="007014A0">
        <w:t xml:space="preserve"> printed schedule</w:t>
      </w:r>
      <w:r w:rsidR="00D07C58">
        <w:t>s</w:t>
      </w:r>
      <w:r w:rsidR="007014A0">
        <w:t>)</w:t>
      </w:r>
      <w:r w:rsidR="00D07C58">
        <w:t>. T</w:t>
      </w:r>
      <w:r w:rsidR="007014A0">
        <w:t xml:space="preserve">hey will unlock a room and </w:t>
      </w:r>
      <w:r w:rsidR="00170F95">
        <w:t>switch on the</w:t>
      </w:r>
      <w:r w:rsidR="007014A0">
        <w:t xml:space="preserve"> air </w:t>
      </w:r>
      <w:r w:rsidR="00E8125F">
        <w:t>conditioner</w:t>
      </w:r>
      <w:r w:rsidR="00170F95">
        <w:t>s</w:t>
      </w:r>
      <w:r w:rsidR="00E8125F">
        <w:t xml:space="preserve"> before the </w:t>
      </w:r>
      <w:r w:rsidR="00E8125F" w:rsidRPr="008955B0">
        <w:rPr>
          <w:noProof/>
        </w:rPr>
        <w:t>schedule</w:t>
      </w:r>
      <w:r w:rsidR="00170F95" w:rsidRPr="00170F95">
        <w:rPr>
          <w:noProof/>
        </w:rPr>
        <w:t>d</w:t>
      </w:r>
      <w:r w:rsidR="00E8125F">
        <w:t xml:space="preserve"> time. So, if they </w:t>
      </w:r>
      <w:r w:rsidR="0064083F">
        <w:t>are</w:t>
      </w:r>
      <w:r w:rsidR="00E8125F">
        <w:t xml:space="preserve"> notified </w:t>
      </w:r>
      <w:r w:rsidR="0064083F">
        <w:rPr>
          <w:noProof/>
        </w:rPr>
        <w:t>of</w:t>
      </w:r>
      <w:r w:rsidR="00E8125F">
        <w:t xml:space="preserve"> </w:t>
      </w:r>
      <w:r w:rsidR="0064083F">
        <w:t xml:space="preserve">a </w:t>
      </w:r>
      <w:r w:rsidR="004309B3">
        <w:t xml:space="preserve">reservation cancellation </w:t>
      </w:r>
      <w:r w:rsidR="00E8125F">
        <w:t xml:space="preserve">before the </w:t>
      </w:r>
      <w:r w:rsidR="00E8125F" w:rsidRPr="008955B0">
        <w:rPr>
          <w:noProof/>
        </w:rPr>
        <w:t>schedule</w:t>
      </w:r>
      <w:r w:rsidR="0064083F" w:rsidRPr="0064083F">
        <w:rPr>
          <w:noProof/>
        </w:rPr>
        <w:t>d</w:t>
      </w:r>
      <w:r w:rsidR="00E8125F">
        <w:t xml:space="preserve"> time</w:t>
      </w:r>
      <w:r w:rsidR="004309B3">
        <w:t xml:space="preserve">, </w:t>
      </w:r>
      <w:r w:rsidR="00ED314A">
        <w:t xml:space="preserve">energy </w:t>
      </w:r>
      <w:r w:rsidR="004309B3">
        <w:t xml:space="preserve">can be </w:t>
      </w:r>
      <w:r w:rsidR="000E3EA7">
        <w:t>saved,</w:t>
      </w:r>
      <w:r w:rsidR="004309B3">
        <w:t xml:space="preserve"> and </w:t>
      </w:r>
      <w:r w:rsidR="00ED314A" w:rsidRPr="00ED314A">
        <w:rPr>
          <w:noProof/>
        </w:rPr>
        <w:t>they</w:t>
      </w:r>
      <w:r w:rsidR="004309B3">
        <w:t xml:space="preserve"> will not have to unlock </w:t>
      </w:r>
      <w:r w:rsidR="00ED314A">
        <w:t>the</w:t>
      </w:r>
      <w:r w:rsidR="004309B3">
        <w:t xml:space="preserve"> room</w:t>
      </w:r>
      <w:r w:rsidR="00C9397B">
        <w:t xml:space="preserve"> or recheck the room</w:t>
      </w:r>
      <w:r w:rsidR="004309B3">
        <w:t>.</w:t>
      </w:r>
    </w:p>
    <w:p w14:paraId="560520C5" w14:textId="1104E6ED" w:rsidR="00A06D98" w:rsidRPr="005D6493" w:rsidRDefault="00C9397B" w:rsidP="005D6493">
      <w:r w:rsidRPr="005D6493">
        <w:t xml:space="preserve">Sometimes, </w:t>
      </w:r>
      <w:r w:rsidR="00C0352E" w:rsidRPr="005D6493">
        <w:t>lecturers</w:t>
      </w:r>
      <w:r w:rsidRPr="005D6493">
        <w:t xml:space="preserve"> that </w:t>
      </w:r>
      <w:r w:rsidR="00C0352E" w:rsidRPr="005D6493">
        <w:t xml:space="preserve">are </w:t>
      </w:r>
      <w:r w:rsidRPr="005D6493">
        <w:t xml:space="preserve">trustworthy </w:t>
      </w:r>
      <w:r w:rsidR="00C0352E" w:rsidRPr="005D6493">
        <w:t xml:space="preserve">to the maids </w:t>
      </w:r>
      <w:r w:rsidRPr="005D6493">
        <w:t xml:space="preserve">can tell </w:t>
      </w:r>
      <w:r w:rsidR="00C0352E" w:rsidRPr="005D6493">
        <w:t xml:space="preserve">them </w:t>
      </w:r>
      <w:r w:rsidRPr="005D6493">
        <w:t xml:space="preserve">to open a room before they </w:t>
      </w:r>
      <w:r w:rsidR="00176686" w:rsidRPr="005D6493">
        <w:t>get their</w:t>
      </w:r>
      <w:r w:rsidRPr="005D6493">
        <w:t xml:space="preserve"> </w:t>
      </w:r>
      <w:r w:rsidR="00220BCA" w:rsidRPr="005D6493">
        <w:t xml:space="preserve">reservation confirmed. </w:t>
      </w:r>
      <w:r w:rsidR="00893C9D" w:rsidRPr="005D6493">
        <w:t xml:space="preserve">This is a violation </w:t>
      </w:r>
      <w:r w:rsidR="00012F2A">
        <w:rPr>
          <w:noProof/>
        </w:rPr>
        <w:t>of</w:t>
      </w:r>
      <w:r w:rsidR="00176686" w:rsidRPr="005D6493">
        <w:t xml:space="preserve"> the policy</w:t>
      </w:r>
      <w:r w:rsidR="00893C9D" w:rsidRPr="005D6493">
        <w:t xml:space="preserve"> </w:t>
      </w:r>
      <w:r w:rsidR="003347FE" w:rsidRPr="005D6493">
        <w:t xml:space="preserve">as the </w:t>
      </w:r>
      <w:r w:rsidR="00893C9D" w:rsidRPr="005D6493">
        <w:t>reservation is not yet confirmed</w:t>
      </w:r>
      <w:r w:rsidR="003347FE" w:rsidRPr="005D6493">
        <w:t>.</w:t>
      </w:r>
    </w:p>
    <w:p w14:paraId="62091C62" w14:textId="2C86C630" w:rsidR="0008647B" w:rsidRDefault="008442DF" w:rsidP="00334462">
      <w:pPr>
        <w:pStyle w:val="Heading3"/>
      </w:pPr>
      <w:r>
        <w:t>1.4 The</w:t>
      </w:r>
      <w:r w:rsidR="009B3306">
        <w:t xml:space="preserve"> Request Form</w:t>
      </w:r>
    </w:p>
    <w:p w14:paraId="7200DBA2" w14:textId="1DC3626D" w:rsidR="00A06D98" w:rsidRDefault="003C307A" w:rsidP="005D6493">
      <w:r>
        <w:t xml:space="preserve">Faculty of Information </w:t>
      </w:r>
      <w:r w:rsidR="00A06D98">
        <w:t>Technology</w:t>
      </w:r>
      <w:r w:rsidR="008442DF">
        <w:t>’s</w:t>
      </w:r>
      <w:r>
        <w:t xml:space="preserve"> request form is not </w:t>
      </w:r>
      <w:r w:rsidR="008442DF">
        <w:t xml:space="preserve">derived </w:t>
      </w:r>
      <w:r>
        <w:t xml:space="preserve">from </w:t>
      </w:r>
      <w:proofErr w:type="gramStart"/>
      <w:r w:rsidR="008442DF">
        <w:t>other</w:t>
      </w:r>
      <w:proofErr w:type="gramEnd"/>
      <w:r w:rsidR="008442DF">
        <w:t xml:space="preserve"> </w:t>
      </w:r>
      <w:r>
        <w:t>facult</w:t>
      </w:r>
      <w:r w:rsidR="00D17ECA">
        <w:t>ies</w:t>
      </w:r>
      <w:r w:rsidR="008442DF">
        <w:t xml:space="preserve">’ </w:t>
      </w:r>
      <w:r>
        <w:t>form. The form ask</w:t>
      </w:r>
      <w:r w:rsidR="008442DF">
        <w:t>s</w:t>
      </w:r>
      <w:r>
        <w:t xml:space="preserve"> for</w:t>
      </w:r>
      <w:r w:rsidR="008442DF">
        <w:t>:</w:t>
      </w:r>
    </w:p>
    <w:p w14:paraId="42701920" w14:textId="2C3935E4" w:rsidR="003C307A" w:rsidRPr="00073BC1" w:rsidRDefault="00EB1A05" w:rsidP="005D6493">
      <w:pPr>
        <w:pStyle w:val="ListParagraph"/>
        <w:rPr>
          <w:rStyle w:val="Strong"/>
          <w:b w:val="0"/>
          <w:bCs w:val="0"/>
        </w:rPr>
      </w:pPr>
      <w:r w:rsidRPr="000D6396">
        <w:rPr>
          <w:rStyle w:val="Strong"/>
          <w:b w:val="0"/>
          <w:bCs w:val="0"/>
        </w:rPr>
        <w:t>a</w:t>
      </w:r>
      <w:r w:rsidR="00EA288C" w:rsidRPr="000D6396">
        <w:rPr>
          <w:rStyle w:val="Strong"/>
          <w:b w:val="0"/>
          <w:bCs w:val="0"/>
        </w:rPr>
        <w:t xml:space="preserve"> requester’s</w:t>
      </w:r>
      <w:r w:rsidR="003C307A" w:rsidRPr="000D6396">
        <w:rPr>
          <w:rStyle w:val="Strong"/>
          <w:b w:val="0"/>
          <w:bCs w:val="0"/>
        </w:rPr>
        <w:t xml:space="preserve"> name</w:t>
      </w:r>
      <w:r w:rsidR="003C307A" w:rsidRPr="00073BC1">
        <w:rPr>
          <w:rStyle w:val="Strong"/>
          <w:b w:val="0"/>
          <w:bCs w:val="0"/>
        </w:rPr>
        <w:t xml:space="preserve">, surname, </w:t>
      </w:r>
      <w:r w:rsidR="00EA288C" w:rsidRPr="00073BC1">
        <w:rPr>
          <w:rStyle w:val="Strong"/>
          <w:b w:val="0"/>
          <w:bCs w:val="0"/>
        </w:rPr>
        <w:t>and s</w:t>
      </w:r>
      <w:r w:rsidR="003C307A" w:rsidRPr="00073BC1">
        <w:rPr>
          <w:rStyle w:val="Strong"/>
          <w:b w:val="0"/>
          <w:bCs w:val="0"/>
        </w:rPr>
        <w:t xml:space="preserve">tudent or </w:t>
      </w:r>
      <w:r w:rsidR="00EA288C" w:rsidRPr="00073BC1">
        <w:rPr>
          <w:rStyle w:val="Strong"/>
          <w:b w:val="0"/>
          <w:bCs w:val="0"/>
        </w:rPr>
        <w:t xml:space="preserve">staff </w:t>
      </w:r>
      <w:r w:rsidR="003C307A" w:rsidRPr="00073BC1">
        <w:rPr>
          <w:rStyle w:val="Strong"/>
          <w:b w:val="0"/>
          <w:bCs w:val="0"/>
        </w:rPr>
        <w:t>identification number</w:t>
      </w:r>
    </w:p>
    <w:p w14:paraId="5635539F" w14:textId="77777777" w:rsidR="002F06BF" w:rsidRPr="00073BC1" w:rsidRDefault="004F299D" w:rsidP="005D6493">
      <w:pPr>
        <w:pStyle w:val="ListParagraph"/>
        <w:rPr>
          <w:rStyle w:val="Strong"/>
          <w:b w:val="0"/>
          <w:bCs w:val="0"/>
        </w:rPr>
      </w:pPr>
      <w:r w:rsidRPr="00073BC1">
        <w:rPr>
          <w:rStyle w:val="Strong"/>
          <w:b w:val="0"/>
          <w:bCs w:val="0"/>
        </w:rPr>
        <w:t xml:space="preserve">a reservation </w:t>
      </w:r>
      <w:r w:rsidR="00EB1A05" w:rsidRPr="00073BC1">
        <w:rPr>
          <w:rStyle w:val="Strong"/>
          <w:b w:val="0"/>
          <w:bCs w:val="0"/>
        </w:rPr>
        <w:t>purpose</w:t>
      </w:r>
    </w:p>
    <w:p w14:paraId="75F315CA" w14:textId="08AFAABA" w:rsidR="003F582E" w:rsidRPr="00073BC1" w:rsidRDefault="00616E66" w:rsidP="005D6493">
      <w:pPr>
        <w:pStyle w:val="ListParagraph"/>
      </w:pPr>
      <w:r w:rsidRPr="00073BC1">
        <w:t>a s</w:t>
      </w:r>
      <w:r w:rsidR="003F582E" w:rsidRPr="00073BC1">
        <w:t xml:space="preserve">pace name, time to reserve, date to reserve, </w:t>
      </w:r>
      <w:r w:rsidR="00310E17" w:rsidRPr="00073BC1">
        <w:t>recurrences</w:t>
      </w:r>
    </w:p>
    <w:p w14:paraId="46DA6771" w14:textId="178E4BCB" w:rsidR="00CD58AE" w:rsidRDefault="00ED6CF5" w:rsidP="00A17494">
      <w:pPr>
        <w:pStyle w:val="ListParagraph"/>
      </w:pPr>
      <w:r w:rsidRPr="00073BC1">
        <w:rPr>
          <w:rStyle w:val="Strong"/>
          <w:b w:val="0"/>
          <w:bCs w:val="0"/>
        </w:rPr>
        <w:t>a c</w:t>
      </w:r>
      <w:r w:rsidR="00C204E3" w:rsidRPr="00073BC1">
        <w:rPr>
          <w:rStyle w:val="Strong"/>
          <w:b w:val="0"/>
          <w:bCs w:val="0"/>
        </w:rPr>
        <w:t>ontact number</w:t>
      </w:r>
      <w:bookmarkStart w:id="0" w:name="_GoBack"/>
      <w:bookmarkEnd w:id="0"/>
    </w:p>
    <w:p w14:paraId="09988799" w14:textId="15BE76A5" w:rsidR="00A06D98" w:rsidRDefault="00ED6CF5" w:rsidP="005D6493">
      <w:r>
        <w:t xml:space="preserve">The </w:t>
      </w:r>
      <w:r w:rsidR="00596761">
        <w:t xml:space="preserve">faculty will approve the reservation when these </w:t>
      </w:r>
      <w:r w:rsidR="00DC5CDD">
        <w:t xml:space="preserve">conditions </w:t>
      </w:r>
      <w:r w:rsidR="00596761">
        <w:t>are met</w:t>
      </w:r>
      <w:r w:rsidR="00A62553">
        <w:t>:</w:t>
      </w:r>
    </w:p>
    <w:p w14:paraId="25F7B1F1" w14:textId="196E0D4A" w:rsidR="00D55E89" w:rsidRDefault="005E30C5" w:rsidP="005D6493">
      <w:pPr>
        <w:pStyle w:val="ListParagraph"/>
        <w:numPr>
          <w:ilvl w:val="0"/>
          <w:numId w:val="25"/>
        </w:numPr>
      </w:pPr>
      <w:r>
        <w:t>It has a</w:t>
      </w:r>
      <w:r w:rsidR="00D55E89">
        <w:t xml:space="preserve"> signature of </w:t>
      </w:r>
      <w:r w:rsidRPr="000D6396">
        <w:t xml:space="preserve">an </w:t>
      </w:r>
      <w:r w:rsidR="00D55E89" w:rsidRPr="000D6396">
        <w:t>assistant</w:t>
      </w:r>
      <w:r w:rsidRPr="005E30C5">
        <w:t xml:space="preserve"> lecturer</w:t>
      </w:r>
      <w:r w:rsidR="00D55E89">
        <w:t xml:space="preserve"> (or </w:t>
      </w:r>
      <w:r w:rsidR="00621EE8">
        <w:t xml:space="preserve">a lecturer </w:t>
      </w:r>
      <w:r w:rsidR="00D55E89">
        <w:t>can self-sign this block)</w:t>
      </w:r>
      <w:r w:rsidR="00745742">
        <w:t>.</w:t>
      </w:r>
    </w:p>
    <w:p w14:paraId="5F80A252" w14:textId="620124F5" w:rsidR="00DC5CDD" w:rsidRDefault="00745742" w:rsidP="005D6493">
      <w:pPr>
        <w:pStyle w:val="ListParagraph"/>
        <w:numPr>
          <w:ilvl w:val="0"/>
          <w:numId w:val="25"/>
        </w:numPr>
      </w:pPr>
      <w:r>
        <w:t>It has a</w:t>
      </w:r>
      <w:r w:rsidR="00DC5CDD">
        <w:t xml:space="preserve"> signature of </w:t>
      </w:r>
      <w:r>
        <w:t>A</w:t>
      </w:r>
      <w:r w:rsidR="00DC5CDD">
        <w:t xml:space="preserve">cademic </w:t>
      </w:r>
      <w:r>
        <w:t>S</w:t>
      </w:r>
      <w:r w:rsidR="00DC5CDD">
        <w:t>upport</w:t>
      </w:r>
      <w:r>
        <w:t xml:space="preserve"> staff.</w:t>
      </w:r>
    </w:p>
    <w:p w14:paraId="391DC6EA" w14:textId="37D093F4" w:rsidR="00757744" w:rsidRDefault="00620303" w:rsidP="005D6493">
      <w:pPr>
        <w:pStyle w:val="ListParagraph"/>
        <w:numPr>
          <w:ilvl w:val="0"/>
          <w:numId w:val="25"/>
        </w:numPr>
      </w:pPr>
      <w:r>
        <w:t>It has</w:t>
      </w:r>
      <w:r w:rsidR="00DC5CDD">
        <w:t xml:space="preserve"> a signature of </w:t>
      </w:r>
      <w:r w:rsidR="00436592">
        <w:t>the V</w:t>
      </w:r>
      <w:r w:rsidR="00757744">
        <w:t xml:space="preserve">ice </w:t>
      </w:r>
      <w:r w:rsidR="00436592">
        <w:t>P</w:t>
      </w:r>
      <w:r w:rsidR="00757744">
        <w:t xml:space="preserve">resident of Faculty of Information Technology (for students and </w:t>
      </w:r>
      <w:r w:rsidR="00436592">
        <w:t>lecturers</w:t>
      </w:r>
      <w:r w:rsidR="00757744">
        <w:t xml:space="preserve"> who will use </w:t>
      </w:r>
      <w:r w:rsidR="00436592">
        <w:t xml:space="preserve">a space </w:t>
      </w:r>
      <w:r w:rsidR="00757744">
        <w:t>multiple time</w:t>
      </w:r>
      <w:r w:rsidR="00436592">
        <w:t>s</w:t>
      </w:r>
      <w:r w:rsidR="00757744">
        <w:t>)</w:t>
      </w:r>
      <w:r w:rsidR="00436592">
        <w:t>.</w:t>
      </w:r>
    </w:p>
    <w:p w14:paraId="73108489" w14:textId="7251CC43" w:rsidR="003C4DD4" w:rsidRDefault="00757744" w:rsidP="005D6493">
      <w:r>
        <w:t xml:space="preserve">For </w:t>
      </w:r>
      <w:r w:rsidR="00C3546F">
        <w:t>lecturers</w:t>
      </w:r>
      <w:r>
        <w:t xml:space="preserve"> and students not from Faculty of Information Technology </w:t>
      </w:r>
      <w:r w:rsidR="00317820">
        <w:t>or its tenants</w:t>
      </w:r>
      <w:r w:rsidR="00DE760D">
        <w:t xml:space="preserve">, a formal form is </w:t>
      </w:r>
      <w:r w:rsidR="00B737F1">
        <w:t>required,</w:t>
      </w:r>
      <w:r w:rsidR="003C4DD4">
        <w:t xml:space="preserve"> and </w:t>
      </w:r>
      <w:r w:rsidR="0083708C">
        <w:t>a reservation must be placed</w:t>
      </w:r>
      <w:r w:rsidR="003C4DD4">
        <w:t xml:space="preserve"> </w:t>
      </w:r>
      <w:r w:rsidR="00512B6B">
        <w:t>in advance</w:t>
      </w:r>
      <w:r w:rsidR="003C4DD4">
        <w:t>. All instantaneous request</w:t>
      </w:r>
      <w:r w:rsidR="009E0552">
        <w:t>s</w:t>
      </w:r>
      <w:r w:rsidR="003C4DD4">
        <w:t xml:space="preserve"> </w:t>
      </w:r>
      <w:r w:rsidR="009E0552">
        <w:t>are</w:t>
      </w:r>
      <w:r w:rsidR="003C4DD4">
        <w:t xml:space="preserve"> mostly rejected.</w:t>
      </w:r>
    </w:p>
    <w:p w14:paraId="4DAC6394" w14:textId="1F8FA982" w:rsidR="002F74BF" w:rsidRDefault="00512B6B" w:rsidP="005D6493">
      <w:r w:rsidRPr="000D6396">
        <w:rPr>
          <w:noProof/>
        </w:rPr>
        <w:t>The p</w:t>
      </w:r>
      <w:r w:rsidR="003C4DD4" w:rsidRPr="000D6396">
        <w:rPr>
          <w:noProof/>
        </w:rPr>
        <w:t>roblem</w:t>
      </w:r>
      <w:r w:rsidR="003C4DD4">
        <w:t xml:space="preserve"> of </w:t>
      </w:r>
      <w:r>
        <w:t xml:space="preserve">using a </w:t>
      </w:r>
      <w:r w:rsidR="005B2725">
        <w:t xml:space="preserve">form </w:t>
      </w:r>
      <w:r w:rsidR="005B2725" w:rsidRPr="004F7C9F">
        <w:rPr>
          <w:noProof/>
        </w:rPr>
        <w:t>is</w:t>
      </w:r>
      <w:r w:rsidR="005B2725">
        <w:t xml:space="preserve"> that students need to walk through the process manually and get </w:t>
      </w:r>
      <w:r w:rsidR="004D7427">
        <w:t>staff’s signatures physically</w:t>
      </w:r>
      <w:r w:rsidR="0055487C">
        <w:t xml:space="preserve">. </w:t>
      </w:r>
      <w:r w:rsidR="00390B3F">
        <w:t>T</w:t>
      </w:r>
      <w:r w:rsidR="0055487C">
        <w:t xml:space="preserve">he one who </w:t>
      </w:r>
      <w:r w:rsidR="00C22E41" w:rsidRPr="000D6396">
        <w:rPr>
          <w:noProof/>
        </w:rPr>
        <w:t>submits</w:t>
      </w:r>
      <w:r w:rsidR="00394325">
        <w:t xml:space="preserve"> the form first</w:t>
      </w:r>
      <w:r w:rsidR="00C22E41">
        <w:t xml:space="preserve"> is the one that gets the space</w:t>
      </w:r>
      <w:r w:rsidR="00394325">
        <w:t xml:space="preserve">. This process </w:t>
      </w:r>
      <w:r w:rsidR="00C22E41">
        <w:t xml:space="preserve">can cause </w:t>
      </w:r>
      <w:r w:rsidR="00394325">
        <w:t>schedule</w:t>
      </w:r>
      <w:r w:rsidR="00C22E41">
        <w:t xml:space="preserve"> overlaps.</w:t>
      </w:r>
    </w:p>
    <w:p w14:paraId="179B75FF" w14:textId="77777777" w:rsidR="00CD58AE" w:rsidRDefault="00CD58AE">
      <w:pPr>
        <w:spacing w:before="0" w:after="0"/>
        <w:jc w:val="left"/>
        <w:rPr>
          <w:rFonts w:ascii="IBM Plex Sans" w:eastAsiaTheme="majorEastAsia" w:hAnsi="IBM Plex Sans"/>
          <w:b/>
          <w:bCs/>
          <w:color w:val="000000" w:themeColor="text1"/>
          <w:sz w:val="26"/>
          <w:szCs w:val="26"/>
        </w:rPr>
      </w:pPr>
      <w:r>
        <w:br w:type="page"/>
      </w:r>
    </w:p>
    <w:p w14:paraId="3085E95D" w14:textId="43BF292D" w:rsidR="00984E9F" w:rsidRDefault="00984E9F" w:rsidP="004212D2">
      <w:pPr>
        <w:pStyle w:val="Heading2"/>
      </w:pPr>
      <w:r>
        <w:lastRenderedPageBreak/>
        <w:t xml:space="preserve">2. </w:t>
      </w:r>
      <w:r w:rsidR="007F4840">
        <w:t>Administration and Management</w:t>
      </w:r>
      <w:r w:rsidR="009963A0">
        <w:t xml:space="preserve"> College (AMC)</w:t>
      </w:r>
    </w:p>
    <w:p w14:paraId="4ADE17F4" w14:textId="41DC0B3D" w:rsidR="00FA2FFF" w:rsidRDefault="004743E2" w:rsidP="00334462">
      <w:pPr>
        <w:pStyle w:val="Heading3"/>
      </w:pPr>
      <w:r>
        <w:t xml:space="preserve">2.1 </w:t>
      </w:r>
      <w:r w:rsidR="00A40501">
        <w:t>Overview</w:t>
      </w:r>
    </w:p>
    <w:p w14:paraId="28E3A2FA" w14:textId="7E4D7968" w:rsidR="009E3C1A" w:rsidRDefault="00FA2FFF" w:rsidP="005D6493">
      <w:r>
        <w:t xml:space="preserve">Normally, this </w:t>
      </w:r>
      <w:r w:rsidR="00B244F0">
        <w:t>college</w:t>
      </w:r>
      <w:r w:rsidR="00453D41">
        <w:t>/faculty</w:t>
      </w:r>
      <w:r>
        <w:t xml:space="preserve"> </w:t>
      </w:r>
      <w:r w:rsidRPr="000D6396">
        <w:rPr>
          <w:noProof/>
        </w:rPr>
        <w:t>ha</w:t>
      </w:r>
      <w:r w:rsidR="004743E2" w:rsidRPr="004743E2">
        <w:rPr>
          <w:noProof/>
        </w:rPr>
        <w:t>s</w:t>
      </w:r>
      <w:r>
        <w:t xml:space="preserve"> a very few</w:t>
      </w:r>
      <w:r w:rsidR="004743E2">
        <w:t xml:space="preserve"> classrooms</w:t>
      </w:r>
      <w:r w:rsidR="00217C47">
        <w:t>,</w:t>
      </w:r>
      <w:r>
        <w:t xml:space="preserve"> </w:t>
      </w:r>
      <w:r w:rsidR="00217C47">
        <w:t>s</w:t>
      </w:r>
      <w:r w:rsidR="009E3C1A">
        <w:t>o</w:t>
      </w:r>
      <w:r>
        <w:t xml:space="preserve"> their schedule is quite reuse</w:t>
      </w:r>
      <w:r w:rsidR="00ED22FF">
        <w:t>d</w:t>
      </w:r>
      <w:r>
        <w:t xml:space="preserve"> and not much run into trouble of needing a </w:t>
      </w:r>
      <w:r w:rsidR="004C0EA5">
        <w:t>room</w:t>
      </w:r>
      <w:r w:rsidR="00B73E12">
        <w:t xml:space="preserve">. In need of more rooms, they will </w:t>
      </w:r>
      <w:r w:rsidR="00071498">
        <w:t>use a room</w:t>
      </w:r>
      <w:r w:rsidR="009E3C1A">
        <w:rPr>
          <w:rFonts w:hint="cs"/>
          <w:cs/>
        </w:rPr>
        <w:t xml:space="preserve"> </w:t>
      </w:r>
      <w:r w:rsidR="00D05437">
        <w:t xml:space="preserve">in </w:t>
      </w:r>
      <w:r w:rsidR="00D05437" w:rsidRPr="00771073">
        <w:rPr>
          <w:i/>
          <w:iCs/>
        </w:rPr>
        <w:t xml:space="preserve">Princess </w:t>
      </w:r>
      <w:proofErr w:type="spellStart"/>
      <w:r w:rsidR="00D05437" w:rsidRPr="00771073">
        <w:rPr>
          <w:i/>
          <w:iCs/>
        </w:rPr>
        <w:t>Sirindhorn’s</w:t>
      </w:r>
      <w:proofErr w:type="spellEnd"/>
      <w:r w:rsidR="00D05437" w:rsidRPr="00771073">
        <w:rPr>
          <w:i/>
          <w:iCs/>
        </w:rPr>
        <w:t xml:space="preserve"> General Instruction Building</w:t>
      </w:r>
      <w:r w:rsidR="00D05437">
        <w:t>.</w:t>
      </w:r>
    </w:p>
    <w:p w14:paraId="07812639" w14:textId="3C7AE440" w:rsidR="007579F6" w:rsidRDefault="009E3C1A" w:rsidP="005D6493">
      <w:r>
        <w:t xml:space="preserve">Based on their </w:t>
      </w:r>
      <w:r w:rsidR="00C653CA">
        <w:t>request form</w:t>
      </w:r>
      <w:r>
        <w:t>, they ha</w:t>
      </w:r>
      <w:r w:rsidR="00B11B16">
        <w:t>ve the same procedures and</w:t>
      </w:r>
      <w:r w:rsidR="00F14811">
        <w:t xml:space="preserve"> </w:t>
      </w:r>
      <w:r w:rsidR="003F2202">
        <w:t>form requirements</w:t>
      </w:r>
      <w:r w:rsidR="00F14811">
        <w:t xml:space="preserve"> </w:t>
      </w:r>
      <w:r w:rsidR="003F2202">
        <w:t>as other faculties</w:t>
      </w:r>
      <w:r w:rsidR="00F14811">
        <w:t xml:space="preserve">. </w:t>
      </w:r>
      <w:r w:rsidR="003F2202">
        <w:t xml:space="preserve">This </w:t>
      </w:r>
      <w:r w:rsidR="007579F6">
        <w:t xml:space="preserve">means </w:t>
      </w:r>
      <w:r w:rsidR="003F2202">
        <w:t xml:space="preserve">other </w:t>
      </w:r>
      <w:r w:rsidR="007579F6">
        <w:t>facult</w:t>
      </w:r>
      <w:r w:rsidR="003F2202">
        <w:t xml:space="preserve">ies’ </w:t>
      </w:r>
      <w:r w:rsidR="007579F6">
        <w:t>form</w:t>
      </w:r>
      <w:r w:rsidR="003F2202">
        <w:t>s</w:t>
      </w:r>
      <w:r w:rsidR="007579F6">
        <w:t xml:space="preserve"> or written-type form </w:t>
      </w:r>
      <w:r w:rsidR="001C1C6D">
        <w:t xml:space="preserve">can be used </w:t>
      </w:r>
      <w:r w:rsidR="007579F6">
        <w:t xml:space="preserve">with </w:t>
      </w:r>
      <w:r w:rsidR="00B244F0">
        <w:t xml:space="preserve">AMC </w:t>
      </w:r>
      <w:r w:rsidR="007579F6">
        <w:t>seamlessly.</w:t>
      </w:r>
    </w:p>
    <w:p w14:paraId="6A3672EE" w14:textId="37530F76" w:rsidR="00721B6E" w:rsidRPr="00CD58AE" w:rsidRDefault="00FB618E" w:rsidP="00CD58AE">
      <w:pPr>
        <w:rPr>
          <w:rFonts w:cstheme="minorBidi"/>
          <w:cs/>
        </w:rPr>
      </w:pPr>
      <w:r>
        <w:t>They also have</w:t>
      </w:r>
      <w:r w:rsidR="00743648">
        <w:t xml:space="preserve"> a room usage schedule in fro</w:t>
      </w:r>
      <w:r w:rsidR="00A528B1">
        <w:t xml:space="preserve">nt of every room that can be </w:t>
      </w:r>
      <w:r w:rsidR="00A528B1" w:rsidRPr="000D6396">
        <w:rPr>
          <w:noProof/>
        </w:rPr>
        <w:t>reserve</w:t>
      </w:r>
      <w:r w:rsidR="0074073A">
        <w:rPr>
          <w:noProof/>
        </w:rPr>
        <w:t>d</w:t>
      </w:r>
      <w:r w:rsidR="00A528B1">
        <w:t>. We have seen this form</w:t>
      </w:r>
      <w:r w:rsidR="00E36948">
        <w:t>at</w:t>
      </w:r>
      <w:r w:rsidR="00A528B1">
        <w:t xml:space="preserve"> of </w:t>
      </w:r>
      <w:r w:rsidR="00CA25AC">
        <w:t xml:space="preserve">schedule </w:t>
      </w:r>
      <w:r w:rsidR="00982B77">
        <w:t>at</w:t>
      </w:r>
      <w:r w:rsidR="00CA25AC">
        <w:rPr>
          <w:rFonts w:hint="cs"/>
          <w:cs/>
        </w:rPr>
        <w:t xml:space="preserve"> </w:t>
      </w:r>
      <w:r w:rsidR="00982B77" w:rsidRPr="00771073">
        <w:rPr>
          <w:i/>
          <w:iCs/>
        </w:rPr>
        <w:t xml:space="preserve">Princess </w:t>
      </w:r>
      <w:proofErr w:type="spellStart"/>
      <w:r w:rsidR="00982B77" w:rsidRPr="00771073">
        <w:rPr>
          <w:i/>
          <w:iCs/>
        </w:rPr>
        <w:t>Sirindhorn’s</w:t>
      </w:r>
      <w:proofErr w:type="spellEnd"/>
      <w:r w:rsidR="00982B77" w:rsidRPr="00771073">
        <w:rPr>
          <w:i/>
          <w:iCs/>
        </w:rPr>
        <w:t xml:space="preserve"> General Instruction Building</w:t>
      </w:r>
      <w:r w:rsidR="00982B77">
        <w:t xml:space="preserve"> </w:t>
      </w:r>
      <w:r w:rsidR="00D73AA7">
        <w:t>E</w:t>
      </w:r>
      <w:r w:rsidR="00CA25AC">
        <w:t xml:space="preserve">ducational </w:t>
      </w:r>
      <w:r w:rsidR="00D73AA7">
        <w:t>S</w:t>
      </w:r>
      <w:r w:rsidR="00CA25AC">
        <w:t xml:space="preserve">upport, which </w:t>
      </w:r>
      <w:r w:rsidR="00D73AA7">
        <w:t>wa</w:t>
      </w:r>
      <w:r w:rsidR="00CA25AC">
        <w:t>s exported and printed fro</w:t>
      </w:r>
      <w:r w:rsidR="00FE3B84">
        <w:t xml:space="preserve">m </w:t>
      </w:r>
      <w:r w:rsidR="008C556B">
        <w:t xml:space="preserve">Office of Registrar </w:t>
      </w:r>
      <w:r w:rsidR="00FE3B84">
        <w:t>we</w:t>
      </w:r>
      <w:r w:rsidR="00711832">
        <w:t>bsite.</w:t>
      </w:r>
    </w:p>
    <w:p w14:paraId="23C6D076" w14:textId="5FA69C13" w:rsidR="00192C35" w:rsidRPr="002402C3" w:rsidRDefault="00711832" w:rsidP="00AD57FF">
      <w:pPr>
        <w:pStyle w:val="IntenseQuote"/>
        <w:rPr>
          <w:rStyle w:val="Strong"/>
          <w:cs/>
        </w:rPr>
      </w:pPr>
      <w:r w:rsidRPr="00437D36">
        <w:rPr>
          <w:rStyle w:val="IntenseEmphasis"/>
        </w:rPr>
        <w:t>Room 403</w:t>
      </w:r>
      <w:r w:rsidR="00437D36">
        <w:rPr>
          <w:rStyle w:val="IntenseEmphasis"/>
        </w:rPr>
        <w:t>,</w:t>
      </w:r>
      <w:r w:rsidR="00192C35" w:rsidRPr="00437D36">
        <w:rPr>
          <w:rStyle w:val="IntenseEmphasis"/>
          <w:cs/>
        </w:rPr>
        <w:t xml:space="preserve"> </w:t>
      </w:r>
      <w:r w:rsidR="00192C35" w:rsidRPr="00437D36">
        <w:rPr>
          <w:rStyle w:val="IntenseEmphasis"/>
        </w:rPr>
        <w:t xml:space="preserve">AMC </w:t>
      </w:r>
      <w:r w:rsidRPr="00437D36">
        <w:rPr>
          <w:rStyle w:val="IntenseEmphasis"/>
        </w:rPr>
        <w:t xml:space="preserve">Building </w:t>
      </w:r>
      <w:r w:rsidR="00FE66BE" w:rsidRPr="00437D36">
        <w:rPr>
          <w:rStyle w:val="IntenseEmphasis"/>
        </w:rPr>
        <w:t xml:space="preserve">| </w:t>
      </w:r>
      <w:r w:rsidRPr="00437D36">
        <w:rPr>
          <w:rStyle w:val="IntenseEmphasis"/>
        </w:rPr>
        <w:t xml:space="preserve">Seat </w:t>
      </w:r>
      <w:r w:rsidR="00EA49D5" w:rsidRPr="00437D36">
        <w:rPr>
          <w:rStyle w:val="IntenseEmphasis"/>
        </w:rPr>
        <w:t>capacity</w:t>
      </w:r>
      <w:r w:rsidR="00CD58AE">
        <w:rPr>
          <w:rStyle w:val="IntenseEmphasis"/>
        </w:rPr>
        <w:t>:</w:t>
      </w:r>
      <w:r w:rsidRPr="00437D36">
        <w:rPr>
          <w:rStyle w:val="IntenseEmphasis"/>
        </w:rPr>
        <w:t xml:space="preserve"> </w:t>
      </w:r>
      <w:r w:rsidR="00192C35" w:rsidRPr="00437D36">
        <w:rPr>
          <w:rStyle w:val="IntenseEmphasis"/>
        </w:rPr>
        <w:t xml:space="preserve">42 </w:t>
      </w:r>
      <w:r w:rsidRPr="00437D36">
        <w:rPr>
          <w:rStyle w:val="IntenseEmphasis"/>
        </w:rPr>
        <w:t>seats</w:t>
      </w:r>
      <w:r w:rsidR="00CC24F7" w:rsidRPr="00437D36">
        <w:rPr>
          <w:rStyle w:val="IntenseEmphasis"/>
        </w:rPr>
        <w:t xml:space="preserve"> </w:t>
      </w:r>
      <w:r w:rsidR="0098377A" w:rsidRPr="00437D36">
        <w:rPr>
          <w:rStyle w:val="IntenseEmphasis"/>
        </w:rPr>
        <w:t>(6</w:t>
      </w:r>
      <w:r w:rsidR="00EA49D5" w:rsidRPr="00437D36">
        <w:rPr>
          <w:rStyle w:val="IntenseEmphasis"/>
        </w:rPr>
        <w:t xml:space="preserve"> </w:t>
      </w:r>
      <w:r w:rsidR="0098377A" w:rsidRPr="00437D36">
        <w:rPr>
          <w:rStyle w:val="IntenseEmphasis"/>
        </w:rPr>
        <w:t>x</w:t>
      </w:r>
      <w:r w:rsidR="00EA49D5" w:rsidRPr="00437D36">
        <w:rPr>
          <w:rStyle w:val="IntenseEmphasis"/>
        </w:rPr>
        <w:t xml:space="preserve"> </w:t>
      </w:r>
      <w:r w:rsidR="0098377A" w:rsidRPr="00437D36">
        <w:rPr>
          <w:rStyle w:val="IntenseEmphasis"/>
        </w:rPr>
        <w:t>7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6"/>
        <w:gridCol w:w="673"/>
        <w:gridCol w:w="745"/>
        <w:gridCol w:w="744"/>
        <w:gridCol w:w="744"/>
        <w:gridCol w:w="744"/>
        <w:gridCol w:w="744"/>
        <w:gridCol w:w="744"/>
        <w:gridCol w:w="744"/>
        <w:gridCol w:w="744"/>
        <w:gridCol w:w="744"/>
        <w:gridCol w:w="744"/>
      </w:tblGrid>
      <w:tr w:rsidR="00E519BF" w:rsidRPr="00815FDC" w14:paraId="4579C6DB" w14:textId="33785186" w:rsidTr="00590F2B">
        <w:trPr>
          <w:trHeight w:hRule="exact" w:val="1171"/>
          <w:tblHeader/>
        </w:trPr>
        <w:tc>
          <w:tcPr>
            <w:tcW w:w="895" w:type="dxa"/>
            <w:shd w:val="clear" w:color="auto" w:fill="D9D9D9" w:themeFill="background1" w:themeFillShade="D9"/>
            <w:vAlign w:val="center"/>
          </w:tcPr>
          <w:p w14:paraId="40106E4D" w14:textId="1FDA3B30" w:rsidR="006B359B" w:rsidRPr="00815FDC" w:rsidRDefault="006B359B" w:rsidP="00590F2B">
            <w:pPr>
              <w:jc w:val="center"/>
              <w:rPr>
                <w:sz w:val="20"/>
                <w:szCs w:val="20"/>
                <w:cs/>
              </w:rPr>
            </w:pPr>
            <w:r w:rsidRPr="00815FDC">
              <w:rPr>
                <w:sz w:val="20"/>
                <w:szCs w:val="20"/>
              </w:rPr>
              <w:t>Day</w:t>
            </w:r>
          </w:p>
        </w:tc>
        <w:tc>
          <w:tcPr>
            <w:tcW w:w="479" w:type="dxa"/>
            <w:shd w:val="clear" w:color="auto" w:fill="D9D9D9" w:themeFill="background1" w:themeFillShade="D9"/>
            <w:vAlign w:val="center"/>
          </w:tcPr>
          <w:p w14:paraId="5164522B" w14:textId="5E31E3F0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9:00</w:t>
            </w:r>
            <w:r w:rsidR="007A6262" w:rsidRPr="00815FDC">
              <w:rPr>
                <w:sz w:val="20"/>
                <w:szCs w:val="20"/>
              </w:rPr>
              <w:t xml:space="preserve"> </w:t>
            </w:r>
            <w:r w:rsidR="00B808B7" w:rsidRPr="00815FDC">
              <w:rPr>
                <w:sz w:val="20"/>
                <w:szCs w:val="20"/>
              </w:rPr>
              <w:t>– 10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10B11F6E" w14:textId="13AA1458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10:00</w:t>
            </w:r>
            <w:r w:rsidR="00B808B7" w:rsidRPr="00815FDC">
              <w:rPr>
                <w:sz w:val="20"/>
                <w:szCs w:val="20"/>
              </w:rPr>
              <w:t xml:space="preserve"> – 11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60F7056" w14:textId="700297F0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11:00</w:t>
            </w:r>
            <w:r w:rsidR="00B76B68" w:rsidRPr="00815FDC">
              <w:rPr>
                <w:sz w:val="20"/>
                <w:szCs w:val="20"/>
              </w:rPr>
              <w:t xml:space="preserve"> – 12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95587FB" w14:textId="3204A5F1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12:00</w:t>
            </w:r>
            <w:r w:rsidR="004553CA" w:rsidRPr="00815FDC">
              <w:rPr>
                <w:sz w:val="20"/>
                <w:szCs w:val="20"/>
              </w:rPr>
              <w:t xml:space="preserve"> – 13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14E8205" w14:textId="19278E43" w:rsidR="006B359B" w:rsidRPr="00815FDC" w:rsidRDefault="006B359B" w:rsidP="00590F2B">
            <w:pPr>
              <w:jc w:val="center"/>
              <w:rPr>
                <w:sz w:val="20"/>
                <w:szCs w:val="20"/>
                <w:lang w:val="en-GB"/>
              </w:rPr>
            </w:pPr>
            <w:r w:rsidRPr="00815FDC">
              <w:rPr>
                <w:sz w:val="20"/>
                <w:szCs w:val="20"/>
                <w:lang w:val="en-GB"/>
              </w:rPr>
              <w:t>13:00</w:t>
            </w:r>
            <w:r w:rsidR="004553CA" w:rsidRPr="00815FDC">
              <w:rPr>
                <w:sz w:val="20"/>
                <w:szCs w:val="20"/>
                <w:lang w:val="en-GB"/>
              </w:rPr>
              <w:t xml:space="preserve"> – 14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BDEF1D9" w14:textId="55917073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14:00</w:t>
            </w:r>
            <w:r w:rsidR="004553CA" w:rsidRPr="00815FDC">
              <w:rPr>
                <w:sz w:val="20"/>
                <w:szCs w:val="20"/>
              </w:rPr>
              <w:t xml:space="preserve"> – 15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2F111BC" w14:textId="7A2A7B68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15:00</w:t>
            </w:r>
            <w:r w:rsidR="004553CA" w:rsidRPr="00815FDC">
              <w:rPr>
                <w:sz w:val="20"/>
                <w:szCs w:val="20"/>
              </w:rPr>
              <w:t xml:space="preserve"> – 16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5423588" w14:textId="1136E498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16:00</w:t>
            </w:r>
            <w:r w:rsidR="008B1772" w:rsidRPr="00815FDC">
              <w:rPr>
                <w:sz w:val="20"/>
                <w:szCs w:val="20"/>
              </w:rPr>
              <w:t xml:space="preserve"> – 17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80C933F" w14:textId="39D48FCD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17:</w:t>
            </w:r>
            <w:r w:rsidR="00FE66BE" w:rsidRPr="00815FDC">
              <w:rPr>
                <w:sz w:val="20"/>
                <w:szCs w:val="20"/>
              </w:rPr>
              <w:t>30</w:t>
            </w:r>
            <w:r w:rsidR="008B1772" w:rsidRPr="00815FDC">
              <w:rPr>
                <w:sz w:val="20"/>
                <w:szCs w:val="20"/>
              </w:rPr>
              <w:t xml:space="preserve"> – 18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BF5AC25" w14:textId="048A1307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18:00</w:t>
            </w:r>
            <w:r w:rsidR="008B1772" w:rsidRPr="00815FDC">
              <w:rPr>
                <w:sz w:val="20"/>
                <w:szCs w:val="20"/>
              </w:rPr>
              <w:t xml:space="preserve"> – 18: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91B48D9" w14:textId="11B7D0CB" w:rsidR="006B359B" w:rsidRPr="00815FDC" w:rsidRDefault="006B359B" w:rsidP="00590F2B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19:00</w:t>
            </w:r>
            <w:r w:rsidR="008B1772" w:rsidRPr="00815FDC">
              <w:rPr>
                <w:sz w:val="20"/>
                <w:szCs w:val="20"/>
              </w:rPr>
              <w:t xml:space="preserve"> – 19:30</w:t>
            </w:r>
          </w:p>
        </w:tc>
      </w:tr>
      <w:tr w:rsidR="00E519BF" w:rsidRPr="00815FDC" w14:paraId="443FC177" w14:textId="732C8574" w:rsidTr="00590F2B">
        <w:trPr>
          <w:trHeight w:val="20"/>
          <w:tblHeader/>
        </w:trPr>
        <w:tc>
          <w:tcPr>
            <w:tcW w:w="895" w:type="dxa"/>
            <w:shd w:val="clear" w:color="auto" w:fill="F2F2F2" w:themeFill="background1" w:themeFillShade="F2"/>
            <w:vAlign w:val="center"/>
          </w:tcPr>
          <w:p w14:paraId="6BCE99C5" w14:textId="364AEC58" w:rsidR="006B359B" w:rsidRPr="00815FDC" w:rsidRDefault="006B359B" w:rsidP="00E519BF">
            <w:pPr>
              <w:jc w:val="center"/>
              <w:rPr>
                <w:sz w:val="20"/>
                <w:szCs w:val="20"/>
                <w:cs/>
              </w:rPr>
            </w:pPr>
            <w:r w:rsidRPr="00815FDC">
              <w:rPr>
                <w:sz w:val="20"/>
                <w:szCs w:val="20"/>
              </w:rPr>
              <w:t>Sun</w:t>
            </w:r>
          </w:p>
        </w:tc>
        <w:tc>
          <w:tcPr>
            <w:tcW w:w="479" w:type="dxa"/>
            <w:vAlign w:val="center"/>
          </w:tcPr>
          <w:p w14:paraId="6FEE0F14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AC55D7E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A05B8E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E51394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92CE90F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F5CB8C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8EB7AA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28CDB2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06816CE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482F126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7BAF290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</w:tr>
      <w:tr w:rsidR="00E519BF" w:rsidRPr="00815FDC" w14:paraId="45D4BF32" w14:textId="4F07BF6D" w:rsidTr="00590F2B">
        <w:trPr>
          <w:trHeight w:val="20"/>
          <w:tblHeader/>
        </w:trPr>
        <w:tc>
          <w:tcPr>
            <w:tcW w:w="895" w:type="dxa"/>
            <w:shd w:val="clear" w:color="auto" w:fill="F2F2F2" w:themeFill="background1" w:themeFillShade="F2"/>
            <w:vAlign w:val="center"/>
          </w:tcPr>
          <w:p w14:paraId="5CEDC9E5" w14:textId="0C4EB0B4" w:rsidR="00675FEE" w:rsidRPr="00815FDC" w:rsidRDefault="00675FEE" w:rsidP="00E519BF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Mon</w:t>
            </w:r>
          </w:p>
        </w:tc>
        <w:tc>
          <w:tcPr>
            <w:tcW w:w="479" w:type="dxa"/>
            <w:vAlign w:val="center"/>
          </w:tcPr>
          <w:p w14:paraId="296743F7" w14:textId="77777777" w:rsidR="00675FEE" w:rsidRPr="00815FDC" w:rsidRDefault="00675FEE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269AC1C5" w14:textId="089DCBF5" w:rsidR="00675FEE" w:rsidRPr="00815FDC" w:rsidRDefault="00675FEE" w:rsidP="00E519BF">
            <w:pPr>
              <w:jc w:val="center"/>
              <w:rPr>
                <w:sz w:val="20"/>
                <w:szCs w:val="20"/>
                <w:lang w:val="en-GB"/>
              </w:rPr>
            </w:pPr>
            <w:r w:rsidRPr="00815FDC">
              <w:rPr>
                <w:sz w:val="20"/>
                <w:szCs w:val="20"/>
                <w:lang w:val="en-GB"/>
              </w:rPr>
              <w:t>I</w:t>
            </w:r>
            <w:r w:rsidR="000C22BA">
              <w:rPr>
                <w:sz w:val="20"/>
                <w:szCs w:val="20"/>
                <w:lang w:val="en-GB"/>
              </w:rPr>
              <w:t>M</w:t>
            </w:r>
          </w:p>
        </w:tc>
        <w:tc>
          <w:tcPr>
            <w:tcW w:w="0" w:type="auto"/>
            <w:vAlign w:val="center"/>
          </w:tcPr>
          <w:p w14:paraId="1A086541" w14:textId="77777777" w:rsidR="00675FEE" w:rsidRPr="00815FDC" w:rsidRDefault="00675FEE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3"/>
            <w:vAlign w:val="center"/>
          </w:tcPr>
          <w:p w14:paraId="68241AF9" w14:textId="65FA4CF2" w:rsidR="00675FEE" w:rsidRPr="00815FDC" w:rsidRDefault="00675FEE" w:rsidP="00E519BF">
            <w:pPr>
              <w:jc w:val="center"/>
              <w:rPr>
                <w:sz w:val="20"/>
                <w:szCs w:val="20"/>
                <w:lang w:val="en-GB"/>
              </w:rPr>
            </w:pPr>
            <w:r w:rsidRPr="00815FDC">
              <w:rPr>
                <w:sz w:val="20"/>
                <w:szCs w:val="20"/>
                <w:lang w:val="en-GB"/>
              </w:rPr>
              <w:t>P</w:t>
            </w:r>
            <w:r w:rsidR="00E519BF">
              <w:rPr>
                <w:sz w:val="20"/>
                <w:szCs w:val="20"/>
                <w:lang w:val="en-GB"/>
              </w:rPr>
              <w:t>OM</w:t>
            </w:r>
          </w:p>
        </w:tc>
        <w:tc>
          <w:tcPr>
            <w:tcW w:w="0" w:type="auto"/>
            <w:vAlign w:val="center"/>
          </w:tcPr>
          <w:p w14:paraId="4C2BC296" w14:textId="77777777" w:rsidR="00675FEE" w:rsidRPr="00815FDC" w:rsidRDefault="00675FEE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8786993" w14:textId="77777777" w:rsidR="00675FEE" w:rsidRPr="00815FDC" w:rsidRDefault="00675FEE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1EAC8F" w14:textId="15047E92" w:rsidR="00675FEE" w:rsidRPr="00815FDC" w:rsidRDefault="00675FEE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2632AD" w14:textId="77777777" w:rsidR="00675FEE" w:rsidRPr="00815FDC" w:rsidRDefault="00675FEE" w:rsidP="00E519BF">
            <w:pPr>
              <w:jc w:val="center"/>
              <w:rPr>
                <w:sz w:val="20"/>
                <w:szCs w:val="20"/>
              </w:rPr>
            </w:pPr>
          </w:p>
        </w:tc>
      </w:tr>
      <w:tr w:rsidR="00E519BF" w:rsidRPr="00815FDC" w14:paraId="2A8DD1EB" w14:textId="3096A927" w:rsidTr="00590F2B">
        <w:trPr>
          <w:trHeight w:val="20"/>
          <w:tblHeader/>
        </w:trPr>
        <w:tc>
          <w:tcPr>
            <w:tcW w:w="895" w:type="dxa"/>
            <w:shd w:val="clear" w:color="auto" w:fill="F2F2F2" w:themeFill="background1" w:themeFillShade="F2"/>
            <w:vAlign w:val="center"/>
          </w:tcPr>
          <w:p w14:paraId="0DB7BEAE" w14:textId="684C7A84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Tue</w:t>
            </w:r>
          </w:p>
        </w:tc>
        <w:tc>
          <w:tcPr>
            <w:tcW w:w="479" w:type="dxa"/>
            <w:vAlign w:val="center"/>
          </w:tcPr>
          <w:p w14:paraId="5D1AC0B2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5F624D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4B048D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FA9A97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5099F59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32E2FC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43ACC97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EC79E09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06AFA9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865F5F0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5A5CB8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</w:tr>
      <w:tr w:rsidR="00E519BF" w:rsidRPr="00815FDC" w14:paraId="07459691" w14:textId="5E2D31A9" w:rsidTr="00590F2B">
        <w:trPr>
          <w:trHeight w:val="20"/>
          <w:tblHeader/>
        </w:trPr>
        <w:tc>
          <w:tcPr>
            <w:tcW w:w="895" w:type="dxa"/>
            <w:shd w:val="clear" w:color="auto" w:fill="F2F2F2" w:themeFill="background1" w:themeFillShade="F2"/>
            <w:vAlign w:val="center"/>
          </w:tcPr>
          <w:p w14:paraId="1DBAF0F3" w14:textId="5905192E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Wed</w:t>
            </w:r>
          </w:p>
        </w:tc>
        <w:tc>
          <w:tcPr>
            <w:tcW w:w="479" w:type="dxa"/>
            <w:vAlign w:val="center"/>
          </w:tcPr>
          <w:p w14:paraId="27BA662E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4EECCA0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82CEEC4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ED0AA78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628B28F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3"/>
            <w:vAlign w:val="center"/>
          </w:tcPr>
          <w:p w14:paraId="67F3BC0F" w14:textId="2C084200" w:rsidR="006B359B" w:rsidRPr="00815FDC" w:rsidRDefault="00E519BF" w:rsidP="00E519B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LM</w:t>
            </w:r>
          </w:p>
        </w:tc>
        <w:tc>
          <w:tcPr>
            <w:tcW w:w="0" w:type="auto"/>
            <w:vAlign w:val="center"/>
          </w:tcPr>
          <w:p w14:paraId="0C828C1B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58F6395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80AD5F2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</w:tr>
      <w:tr w:rsidR="00E519BF" w:rsidRPr="00815FDC" w14:paraId="22255BEE" w14:textId="54D4737E" w:rsidTr="00590F2B">
        <w:trPr>
          <w:trHeight w:val="20"/>
          <w:tblHeader/>
        </w:trPr>
        <w:tc>
          <w:tcPr>
            <w:tcW w:w="895" w:type="dxa"/>
            <w:shd w:val="clear" w:color="auto" w:fill="F2F2F2" w:themeFill="background1" w:themeFillShade="F2"/>
            <w:vAlign w:val="center"/>
          </w:tcPr>
          <w:p w14:paraId="13ADF958" w14:textId="33A3E3E3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Thu</w:t>
            </w:r>
          </w:p>
        </w:tc>
        <w:tc>
          <w:tcPr>
            <w:tcW w:w="479" w:type="dxa"/>
            <w:vAlign w:val="center"/>
          </w:tcPr>
          <w:p w14:paraId="14434F15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3"/>
            <w:vAlign w:val="center"/>
          </w:tcPr>
          <w:p w14:paraId="7A49DC7A" w14:textId="3371A96B" w:rsidR="006B359B" w:rsidRPr="00815FDC" w:rsidRDefault="00E519BF" w:rsidP="00E519B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</w:t>
            </w:r>
          </w:p>
        </w:tc>
        <w:tc>
          <w:tcPr>
            <w:tcW w:w="0" w:type="auto"/>
            <w:vAlign w:val="center"/>
          </w:tcPr>
          <w:p w14:paraId="7E9C38A4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3"/>
            <w:vAlign w:val="center"/>
          </w:tcPr>
          <w:p w14:paraId="7CA9E105" w14:textId="248E521F" w:rsidR="006B359B" w:rsidRPr="00815FDC" w:rsidRDefault="00E519BF" w:rsidP="00E519B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</w:t>
            </w:r>
          </w:p>
        </w:tc>
        <w:tc>
          <w:tcPr>
            <w:tcW w:w="0" w:type="auto"/>
            <w:gridSpan w:val="3"/>
            <w:vAlign w:val="center"/>
          </w:tcPr>
          <w:p w14:paraId="4364F6BC" w14:textId="21683903" w:rsidR="006B359B" w:rsidRPr="00815FDC" w:rsidRDefault="00E519BF" w:rsidP="00E519B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</w:t>
            </w:r>
          </w:p>
        </w:tc>
      </w:tr>
      <w:tr w:rsidR="00E519BF" w:rsidRPr="00815FDC" w14:paraId="6D6428B6" w14:textId="2B3DE688" w:rsidTr="00590F2B">
        <w:trPr>
          <w:trHeight w:val="20"/>
          <w:tblHeader/>
        </w:trPr>
        <w:tc>
          <w:tcPr>
            <w:tcW w:w="895" w:type="dxa"/>
            <w:shd w:val="clear" w:color="auto" w:fill="F2F2F2" w:themeFill="background1" w:themeFillShade="F2"/>
            <w:vAlign w:val="center"/>
          </w:tcPr>
          <w:p w14:paraId="0E448EE2" w14:textId="1DD9D18F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Fri</w:t>
            </w:r>
          </w:p>
        </w:tc>
        <w:tc>
          <w:tcPr>
            <w:tcW w:w="479" w:type="dxa"/>
            <w:vAlign w:val="center"/>
          </w:tcPr>
          <w:p w14:paraId="772A2A46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A4A5C9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278C84A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A8A889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5647BE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40B11CC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B6ADC7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358FFF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FE20846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4EB65C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15B18F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</w:tr>
      <w:tr w:rsidR="00E519BF" w:rsidRPr="00815FDC" w14:paraId="70B34768" w14:textId="0B0ECDB0" w:rsidTr="00590F2B">
        <w:trPr>
          <w:trHeight w:val="20"/>
          <w:tblHeader/>
        </w:trPr>
        <w:tc>
          <w:tcPr>
            <w:tcW w:w="895" w:type="dxa"/>
            <w:shd w:val="clear" w:color="auto" w:fill="F2F2F2" w:themeFill="background1" w:themeFillShade="F2"/>
            <w:vAlign w:val="center"/>
          </w:tcPr>
          <w:p w14:paraId="367AD2AB" w14:textId="00B27808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  <w:r w:rsidRPr="00815FDC">
              <w:rPr>
                <w:sz w:val="20"/>
                <w:szCs w:val="20"/>
              </w:rPr>
              <w:t>Sat</w:t>
            </w:r>
          </w:p>
        </w:tc>
        <w:tc>
          <w:tcPr>
            <w:tcW w:w="479" w:type="dxa"/>
            <w:vAlign w:val="center"/>
          </w:tcPr>
          <w:p w14:paraId="20F0AA0A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BB7F2C9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E9E8DA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96D940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192F02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92D59DB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DD29C2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E97D36A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1965E7A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A86F22A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10F2CF8" w14:textId="77777777" w:rsidR="006B359B" w:rsidRPr="00815FDC" w:rsidRDefault="006B359B" w:rsidP="00E519BF">
            <w:pPr>
              <w:jc w:val="center"/>
              <w:rPr>
                <w:sz w:val="20"/>
                <w:szCs w:val="20"/>
              </w:rPr>
            </w:pPr>
          </w:p>
        </w:tc>
      </w:tr>
    </w:tbl>
    <w:p w14:paraId="01F710A9" w14:textId="5A7A6301" w:rsidR="001C322C" w:rsidRPr="00F0654B" w:rsidRDefault="00640B50" w:rsidP="005D6493">
      <w:pPr>
        <w:pStyle w:val="Caption"/>
      </w:pPr>
      <w:r>
        <w:t>An e</w:t>
      </w:r>
      <w:r w:rsidR="001C322C" w:rsidRPr="00F0654B">
        <w:t xml:space="preserve">xample schedule </w:t>
      </w:r>
      <w:r>
        <w:t>of</w:t>
      </w:r>
      <w:r w:rsidR="001C322C" w:rsidRPr="00F0654B">
        <w:t xml:space="preserve"> Administration and Management</w:t>
      </w:r>
      <w:r w:rsidR="00FD324D">
        <w:t xml:space="preserve"> College</w:t>
      </w:r>
      <w:r w:rsidR="00D0538B">
        <w:t>.</w:t>
      </w:r>
    </w:p>
    <w:p w14:paraId="3BAFF4B2" w14:textId="6B1C929E" w:rsidR="00F02381" w:rsidRPr="00A838C6" w:rsidRDefault="006126D8" w:rsidP="005D6493">
      <w:pPr>
        <w:pStyle w:val="Caption"/>
      </w:pPr>
      <w:r w:rsidRPr="00A838C6">
        <w:rPr>
          <w:cs/>
        </w:rPr>
        <w:br w:type="page"/>
      </w:r>
    </w:p>
    <w:p w14:paraId="156AF19F" w14:textId="57020417" w:rsidR="00A40501" w:rsidRDefault="00A40501" w:rsidP="00334462">
      <w:pPr>
        <w:pStyle w:val="Heading3"/>
      </w:pPr>
      <w:r>
        <w:lastRenderedPageBreak/>
        <w:t>2.2 The Request Form</w:t>
      </w:r>
    </w:p>
    <w:p w14:paraId="3014B530" w14:textId="74F04151" w:rsidR="00A40501" w:rsidRPr="00A838C6" w:rsidRDefault="00A721CD" w:rsidP="00A721CD">
      <w:pPr>
        <w:rPr>
          <w:rFonts w:cs="Angsana New"/>
          <w:cs/>
        </w:rPr>
        <w:sectPr w:rsidR="00A40501" w:rsidRPr="00A838C6" w:rsidSect="002D254A">
          <w:type w:val="continuous"/>
          <w:pgSz w:w="11900" w:h="16840"/>
          <w:pgMar w:top="1440" w:right="1440" w:bottom="1440" w:left="1440" w:header="706" w:footer="706" w:gutter="0"/>
          <w:cols w:space="708"/>
          <w:docGrid w:linePitch="360"/>
        </w:sectPr>
      </w:pPr>
      <w:r>
        <w:t>The request form requires:</w:t>
      </w:r>
    </w:p>
    <w:p w14:paraId="2577AD68" w14:textId="4816CC3B" w:rsidR="00A40501" w:rsidRPr="00777551" w:rsidRDefault="00D01B6A" w:rsidP="00777551">
      <w:pPr>
        <w:pStyle w:val="ListParagraph"/>
      </w:pPr>
      <w:r>
        <w:t>a r</w:t>
      </w:r>
      <w:r w:rsidR="00AA0075" w:rsidRPr="00777551">
        <w:t>equester</w:t>
      </w:r>
      <w:r>
        <w:t>’s</w:t>
      </w:r>
      <w:r w:rsidR="00AA0075" w:rsidRPr="00777551">
        <w:t xml:space="preserve"> name, major, year</w:t>
      </w:r>
    </w:p>
    <w:p w14:paraId="4C55FD20" w14:textId="77777777" w:rsidR="00FE3C37" w:rsidRDefault="00D01B6A" w:rsidP="00777551">
      <w:pPr>
        <w:pStyle w:val="ListParagraph"/>
      </w:pPr>
      <w:r>
        <w:t>a s</w:t>
      </w:r>
      <w:r w:rsidR="004D0FC1" w:rsidRPr="00777551">
        <w:t>pace name</w:t>
      </w:r>
    </w:p>
    <w:p w14:paraId="7B4446BE" w14:textId="1B8805DF" w:rsidR="00A40501" w:rsidRPr="00777551" w:rsidRDefault="004D0FC1" w:rsidP="00777551">
      <w:pPr>
        <w:pStyle w:val="ListParagraph"/>
      </w:pPr>
      <w:r w:rsidRPr="00777551">
        <w:t>required seats</w:t>
      </w:r>
    </w:p>
    <w:p w14:paraId="055AF0AC" w14:textId="3563185A" w:rsidR="00A40501" w:rsidRPr="00777551" w:rsidRDefault="00867964" w:rsidP="00777551">
      <w:pPr>
        <w:pStyle w:val="ListParagraph"/>
      </w:pPr>
      <w:r>
        <w:t xml:space="preserve">a reservation </w:t>
      </w:r>
      <w:r w:rsidR="00FE3C37">
        <w:t>p</w:t>
      </w:r>
      <w:r w:rsidR="004D0FC1" w:rsidRPr="00777551">
        <w:t>urpose</w:t>
      </w:r>
    </w:p>
    <w:p w14:paraId="0CCF9D87" w14:textId="067C4702" w:rsidR="00A40501" w:rsidRPr="00777551" w:rsidRDefault="00FE3C37" w:rsidP="00777551">
      <w:pPr>
        <w:pStyle w:val="ListParagraph"/>
      </w:pPr>
      <w:r>
        <w:t>a d</w:t>
      </w:r>
      <w:r w:rsidR="004D0FC1" w:rsidRPr="00777551">
        <w:t>uration</w:t>
      </w:r>
    </w:p>
    <w:p w14:paraId="13DAE983" w14:textId="29A83965" w:rsidR="00A40501" w:rsidRPr="00777551" w:rsidRDefault="00FE3C37" w:rsidP="00777551">
      <w:pPr>
        <w:pStyle w:val="ListParagraph"/>
      </w:pPr>
      <w:r>
        <w:t>a</w:t>
      </w:r>
      <w:r w:rsidR="004D0FC1" w:rsidRPr="00777551">
        <w:t>dditional equipment</w:t>
      </w:r>
    </w:p>
    <w:p w14:paraId="503CF32C" w14:textId="77777777" w:rsidR="00A40501" w:rsidRPr="00A838C6" w:rsidRDefault="00A40501" w:rsidP="00A40501">
      <w:pPr>
        <w:rPr>
          <w:rFonts w:cs="Angsana New"/>
          <w:cs/>
        </w:rPr>
        <w:sectPr w:rsidR="00A40501" w:rsidRPr="00A838C6" w:rsidSect="002D254A">
          <w:type w:val="continuous"/>
          <w:pgSz w:w="11900" w:h="16840"/>
          <w:pgMar w:top="1440" w:right="1440" w:bottom="1440" w:left="1440" w:header="706" w:footer="706" w:gutter="0"/>
          <w:cols w:num="2" w:space="708"/>
          <w:docGrid w:linePitch="360"/>
        </w:sectPr>
      </w:pPr>
    </w:p>
    <w:p w14:paraId="362775E4" w14:textId="56FC2F59" w:rsidR="00E527CB" w:rsidRDefault="009930E0" w:rsidP="005D1288">
      <w:pPr>
        <w:pStyle w:val="Heading2"/>
      </w:pPr>
      <w:r w:rsidRPr="009930E0">
        <w:t>3.</w:t>
      </w:r>
      <w:r>
        <w:t xml:space="preserve"> </w:t>
      </w:r>
      <w:r w:rsidR="00917451">
        <w:t>Su</w:t>
      </w:r>
      <w:r w:rsidR="00210F96">
        <w:t>pplies Division</w:t>
      </w:r>
    </w:p>
    <w:p w14:paraId="23B13F5A" w14:textId="356946FC" w:rsidR="004721AC" w:rsidRPr="004721AC" w:rsidRDefault="004721AC" w:rsidP="00334462">
      <w:pPr>
        <w:pStyle w:val="Heading3"/>
      </w:pPr>
      <w:r>
        <w:t>3.1 Overview</w:t>
      </w:r>
    </w:p>
    <w:p w14:paraId="33D588E6" w14:textId="12F0789D" w:rsidR="009B7249" w:rsidRDefault="00BD31F4" w:rsidP="005D6493">
      <w:r>
        <w:t>Supplies Division</w:t>
      </w:r>
      <w:r w:rsidR="00317D3C">
        <w:t xml:space="preserve"> support</w:t>
      </w:r>
      <w:r w:rsidR="005B1CD5">
        <w:t>s</w:t>
      </w:r>
      <w:r w:rsidR="00317D3C">
        <w:t xml:space="preserve"> external and internal reservations for </w:t>
      </w:r>
      <w:r>
        <w:t xml:space="preserve">a </w:t>
      </w:r>
      <w:r w:rsidR="00317D3C">
        <w:t>var</w:t>
      </w:r>
      <w:r w:rsidR="00CE79E2">
        <w:t>iet</w:t>
      </w:r>
      <w:r>
        <w:t>y</w:t>
      </w:r>
      <w:r w:rsidR="00CE79E2">
        <w:t xml:space="preserve"> of use</w:t>
      </w:r>
      <w:r>
        <w:t>s</w:t>
      </w:r>
      <w:r w:rsidR="00CE79E2">
        <w:t>. The</w:t>
      </w:r>
      <w:r w:rsidR="004C4847">
        <w:t xml:space="preserve">y </w:t>
      </w:r>
      <w:r w:rsidR="00CE79E2">
        <w:t xml:space="preserve">deal with </w:t>
      </w:r>
      <w:r w:rsidR="00CE55D1">
        <w:t>requester</w:t>
      </w:r>
      <w:r w:rsidR="004C4847">
        <w:t>s</w:t>
      </w:r>
      <w:r w:rsidR="00CE79E2">
        <w:t xml:space="preserve"> directly and contact the team</w:t>
      </w:r>
      <w:r w:rsidR="00F30CFC">
        <w:t>s</w:t>
      </w:r>
      <w:r w:rsidR="00CE79E2">
        <w:t xml:space="preserve"> </w:t>
      </w:r>
      <w:r w:rsidR="00B60A29">
        <w:t xml:space="preserve">in each building about </w:t>
      </w:r>
      <w:r w:rsidR="00231CB8">
        <w:t>the requesters</w:t>
      </w:r>
      <w:r w:rsidR="00B60A29">
        <w:t>’ requirements. They manage</w:t>
      </w:r>
      <w:r w:rsidR="00231CB8">
        <w:t>:</w:t>
      </w:r>
    </w:p>
    <w:p w14:paraId="7A26527B" w14:textId="3AF21003" w:rsidR="00AE17B4" w:rsidRDefault="00AE17B4" w:rsidP="005D6493">
      <w:pPr>
        <w:pStyle w:val="ListParagraph"/>
        <w:numPr>
          <w:ilvl w:val="0"/>
          <w:numId w:val="1"/>
        </w:numPr>
      </w:pPr>
      <w:r>
        <w:t>5,000</w:t>
      </w:r>
      <w:r w:rsidR="00507644">
        <w:t>-S</w:t>
      </w:r>
      <w:r w:rsidRPr="000D6396">
        <w:t>eat</w:t>
      </w:r>
      <w:r>
        <w:t xml:space="preserve"> </w:t>
      </w:r>
      <w:r w:rsidR="005D1288">
        <w:t>C</w:t>
      </w:r>
      <w:r w:rsidR="00DE4187">
        <w:t xml:space="preserve">onvention </w:t>
      </w:r>
      <w:r w:rsidR="005D1288">
        <w:t>H</w:t>
      </w:r>
      <w:r w:rsidR="00DE4187">
        <w:t>all</w:t>
      </w:r>
    </w:p>
    <w:p w14:paraId="4A8F4DA2" w14:textId="737A680B" w:rsidR="00AE17B4" w:rsidRDefault="00AE17B4" w:rsidP="005D6493">
      <w:pPr>
        <w:pStyle w:val="ListParagraph"/>
        <w:numPr>
          <w:ilvl w:val="0"/>
          <w:numId w:val="1"/>
        </w:numPr>
      </w:pPr>
      <w:r>
        <w:t>Faculty of Engineering</w:t>
      </w:r>
      <w:r w:rsidR="00231CB8">
        <w:t>’s</w:t>
      </w:r>
      <w:r>
        <w:t xml:space="preserve"> </w:t>
      </w:r>
      <w:r w:rsidR="00231CB8">
        <w:t>A</w:t>
      </w:r>
      <w:r w:rsidR="00DE4187">
        <w:t>uditorium</w:t>
      </w:r>
    </w:p>
    <w:p w14:paraId="02CBB95D" w14:textId="5ECF2791" w:rsidR="00DE4187" w:rsidRDefault="00803DC9" w:rsidP="005D6493">
      <w:pPr>
        <w:pStyle w:val="ListParagraph"/>
        <w:numPr>
          <w:ilvl w:val="0"/>
          <w:numId w:val="1"/>
        </w:numPr>
      </w:pPr>
      <w:r>
        <w:t xml:space="preserve">KMITL’s </w:t>
      </w:r>
      <w:r w:rsidR="00DE4187">
        <w:t xml:space="preserve">sports </w:t>
      </w:r>
      <w:r w:rsidR="008E106D">
        <w:t>facilities</w:t>
      </w:r>
    </w:p>
    <w:p w14:paraId="06E999C1" w14:textId="3E1D810A" w:rsidR="008E106D" w:rsidRDefault="00803DC9" w:rsidP="005D6493">
      <w:pPr>
        <w:pStyle w:val="ListParagraph"/>
        <w:numPr>
          <w:ilvl w:val="0"/>
          <w:numId w:val="1"/>
        </w:numPr>
      </w:pPr>
      <w:r>
        <w:t>KMITL’s</w:t>
      </w:r>
      <w:r w:rsidR="008E106D">
        <w:t xml:space="preserve"> dormitory</w:t>
      </w:r>
    </w:p>
    <w:p w14:paraId="05E57FBB" w14:textId="7962B68F" w:rsidR="008E106D" w:rsidRDefault="008E106D" w:rsidP="005D6493">
      <w:pPr>
        <w:pStyle w:val="ListParagraph"/>
        <w:numPr>
          <w:ilvl w:val="0"/>
          <w:numId w:val="1"/>
        </w:numPr>
      </w:pPr>
      <w:r>
        <w:t>Innovation building</w:t>
      </w:r>
    </w:p>
    <w:p w14:paraId="5EC912C0" w14:textId="2B5BFFE3" w:rsidR="00F53803" w:rsidRDefault="00CE6943" w:rsidP="005D6493">
      <w:pPr>
        <w:pStyle w:val="ListParagraph"/>
        <w:numPr>
          <w:ilvl w:val="0"/>
          <w:numId w:val="1"/>
        </w:numPr>
        <w:rPr>
          <w:lang w:eastAsia="ja-JP"/>
        </w:rPr>
      </w:pPr>
      <w:r>
        <w:t>The a</w:t>
      </w:r>
      <w:r w:rsidR="008A6D92" w:rsidRPr="000D6396">
        <w:t>rea</w:t>
      </w:r>
      <w:r>
        <w:t>s</w:t>
      </w:r>
      <w:r w:rsidR="008A6D92">
        <w:t xml:space="preserve"> around</w:t>
      </w:r>
      <w:r>
        <w:t xml:space="preserve"> the</w:t>
      </w:r>
      <w:r w:rsidR="008A6D92">
        <w:t xml:space="preserve"> Office of President</w:t>
      </w:r>
    </w:p>
    <w:p w14:paraId="4BC32EE2" w14:textId="3F24157B" w:rsidR="00107D0E" w:rsidRDefault="00BA7B0B" w:rsidP="005D6493">
      <w:pPr>
        <w:rPr>
          <w:lang w:eastAsia="ja-JP"/>
        </w:rPr>
      </w:pPr>
      <w:r>
        <w:rPr>
          <w:lang w:eastAsia="ja-JP"/>
        </w:rPr>
        <w:t>Reservation of</w:t>
      </w:r>
      <w:r w:rsidR="00107D0E">
        <w:rPr>
          <w:lang w:eastAsia="ja-JP"/>
        </w:rPr>
        <w:t xml:space="preserve"> </w:t>
      </w:r>
      <w:r w:rsidR="00A01E0C">
        <w:rPr>
          <w:lang w:eastAsia="ja-JP"/>
        </w:rPr>
        <w:t>the C</w:t>
      </w:r>
      <w:r w:rsidR="00107D0E">
        <w:rPr>
          <w:lang w:eastAsia="ja-JP"/>
        </w:rPr>
        <w:t xml:space="preserve">onvention </w:t>
      </w:r>
      <w:r w:rsidR="00A01E0C">
        <w:rPr>
          <w:lang w:eastAsia="ja-JP"/>
        </w:rPr>
        <w:t>H</w:t>
      </w:r>
      <w:r w:rsidR="00107D0E">
        <w:rPr>
          <w:lang w:eastAsia="ja-JP"/>
        </w:rPr>
        <w:t xml:space="preserve">all and </w:t>
      </w:r>
      <w:r w:rsidR="00A01E0C">
        <w:rPr>
          <w:lang w:eastAsia="ja-JP"/>
        </w:rPr>
        <w:t>the A</w:t>
      </w:r>
      <w:r w:rsidR="00107D0E">
        <w:rPr>
          <w:lang w:eastAsia="ja-JP"/>
        </w:rPr>
        <w:t xml:space="preserve">uditorium </w:t>
      </w:r>
      <w:r>
        <w:rPr>
          <w:lang w:eastAsia="ja-JP"/>
        </w:rPr>
        <w:t>requires</w:t>
      </w:r>
      <w:r w:rsidR="00107D0E">
        <w:rPr>
          <w:lang w:eastAsia="ja-JP"/>
        </w:rPr>
        <w:t xml:space="preserve"> a small fee for students and </w:t>
      </w:r>
      <w:r w:rsidR="00D5691F">
        <w:rPr>
          <w:lang w:eastAsia="ja-JP"/>
        </w:rPr>
        <w:t>lecturers</w:t>
      </w:r>
      <w:r w:rsidR="00F8115C">
        <w:rPr>
          <w:lang w:eastAsia="ja-JP"/>
        </w:rPr>
        <w:t xml:space="preserve"> for educational use</w:t>
      </w:r>
      <w:r w:rsidR="00D5691F">
        <w:rPr>
          <w:lang w:eastAsia="ja-JP"/>
        </w:rPr>
        <w:t>s</w:t>
      </w:r>
      <w:r w:rsidR="00107D0E">
        <w:rPr>
          <w:lang w:eastAsia="ja-JP"/>
        </w:rPr>
        <w:t xml:space="preserve">. For external sources or </w:t>
      </w:r>
      <w:r w:rsidR="00F8115C">
        <w:rPr>
          <w:lang w:eastAsia="ja-JP"/>
        </w:rPr>
        <w:t>profit-based events, there is another rate of charge.</w:t>
      </w:r>
    </w:p>
    <w:p w14:paraId="6C19CBAB" w14:textId="48D7772A" w:rsidR="00F8115C" w:rsidRDefault="005B1CD5" w:rsidP="005D6493">
      <w:pPr>
        <w:rPr>
          <w:lang w:eastAsia="ja-JP"/>
        </w:rPr>
      </w:pPr>
      <w:r>
        <w:rPr>
          <w:lang w:eastAsia="ja-JP"/>
        </w:rPr>
        <w:t xml:space="preserve">The division </w:t>
      </w:r>
      <w:r w:rsidR="00F8115C">
        <w:rPr>
          <w:lang w:eastAsia="ja-JP"/>
        </w:rPr>
        <w:t xml:space="preserve">tries to bring in companies that want to use </w:t>
      </w:r>
      <w:r w:rsidR="004A38CA">
        <w:rPr>
          <w:lang w:eastAsia="ja-JP"/>
        </w:rPr>
        <w:t>its</w:t>
      </w:r>
      <w:r w:rsidR="00F8115C">
        <w:rPr>
          <w:lang w:eastAsia="ja-JP"/>
        </w:rPr>
        <w:t xml:space="preserve"> facilit</w:t>
      </w:r>
      <w:r w:rsidR="004A38CA">
        <w:rPr>
          <w:lang w:eastAsia="ja-JP"/>
        </w:rPr>
        <w:t>ies</w:t>
      </w:r>
      <w:r w:rsidR="00F8115C">
        <w:rPr>
          <w:lang w:eastAsia="ja-JP"/>
        </w:rPr>
        <w:t xml:space="preserve"> </w:t>
      </w:r>
      <w:r w:rsidR="000E1301">
        <w:rPr>
          <w:lang w:eastAsia="ja-JP"/>
        </w:rPr>
        <w:t>and collect</w:t>
      </w:r>
      <w:r w:rsidR="004A38CA">
        <w:rPr>
          <w:lang w:eastAsia="ja-JP"/>
        </w:rPr>
        <w:t>s</w:t>
      </w:r>
      <w:r w:rsidR="000E1301">
        <w:rPr>
          <w:lang w:eastAsia="ja-JP"/>
        </w:rPr>
        <w:t xml:space="preserve"> them with a charge, so </w:t>
      </w:r>
      <w:r w:rsidR="00272893">
        <w:rPr>
          <w:lang w:eastAsia="ja-JP"/>
        </w:rPr>
        <w:t>it</w:t>
      </w:r>
      <w:r w:rsidR="000E1301">
        <w:rPr>
          <w:lang w:eastAsia="ja-JP"/>
        </w:rPr>
        <w:t xml:space="preserve"> deal</w:t>
      </w:r>
      <w:r w:rsidR="00272893">
        <w:rPr>
          <w:lang w:eastAsia="ja-JP"/>
        </w:rPr>
        <w:t>s</w:t>
      </w:r>
      <w:r w:rsidR="000E1301">
        <w:rPr>
          <w:lang w:eastAsia="ja-JP"/>
        </w:rPr>
        <w:t xml:space="preserve"> with external sources directly. </w:t>
      </w:r>
      <w:r w:rsidR="0089334D">
        <w:rPr>
          <w:lang w:eastAsia="ja-JP"/>
        </w:rPr>
        <w:t>The</w:t>
      </w:r>
      <w:r w:rsidR="000E1301">
        <w:rPr>
          <w:lang w:eastAsia="ja-JP"/>
        </w:rPr>
        <w:t xml:space="preserve"> companies</w:t>
      </w:r>
      <w:r w:rsidR="00432B77">
        <w:rPr>
          <w:lang w:eastAsia="ja-JP"/>
        </w:rPr>
        <w:t xml:space="preserve">, </w:t>
      </w:r>
      <w:r w:rsidR="0089334D">
        <w:rPr>
          <w:lang w:eastAsia="ja-JP"/>
        </w:rPr>
        <w:t xml:space="preserve">the </w:t>
      </w:r>
      <w:r w:rsidR="00272893">
        <w:rPr>
          <w:lang w:eastAsia="ja-JP"/>
        </w:rPr>
        <w:t>lecturers</w:t>
      </w:r>
      <w:r w:rsidR="00ED1D90">
        <w:rPr>
          <w:lang w:eastAsia="ja-JP"/>
        </w:rPr>
        <w:t xml:space="preserve"> and</w:t>
      </w:r>
      <w:r w:rsidR="0089334D">
        <w:rPr>
          <w:lang w:eastAsia="ja-JP"/>
        </w:rPr>
        <w:t xml:space="preserve"> the</w:t>
      </w:r>
      <w:r w:rsidR="00ED1D90">
        <w:rPr>
          <w:lang w:eastAsia="ja-JP"/>
        </w:rPr>
        <w:t xml:space="preserve"> </w:t>
      </w:r>
      <w:r w:rsidR="00432B77">
        <w:rPr>
          <w:lang w:eastAsia="ja-JP"/>
        </w:rPr>
        <w:t xml:space="preserve">students </w:t>
      </w:r>
      <w:r w:rsidR="0089334D">
        <w:rPr>
          <w:noProof/>
          <w:lang w:eastAsia="ja-JP"/>
        </w:rPr>
        <w:t xml:space="preserve">wanting </w:t>
      </w:r>
      <w:r w:rsidR="000E1301">
        <w:rPr>
          <w:lang w:eastAsia="ja-JP"/>
        </w:rPr>
        <w:t>to make a reservation must write a formal</w:t>
      </w:r>
      <w:r w:rsidR="009564D7">
        <w:rPr>
          <w:lang w:eastAsia="ja-JP"/>
        </w:rPr>
        <w:t xml:space="preserve"> agreement and sen</w:t>
      </w:r>
      <w:r w:rsidR="00B77475">
        <w:rPr>
          <w:lang w:eastAsia="ja-JP"/>
        </w:rPr>
        <w:t>d</w:t>
      </w:r>
      <w:r w:rsidR="00432B77">
        <w:rPr>
          <w:lang w:eastAsia="ja-JP"/>
        </w:rPr>
        <w:t xml:space="preserve"> it</w:t>
      </w:r>
      <w:r w:rsidR="009564D7">
        <w:rPr>
          <w:lang w:eastAsia="ja-JP"/>
        </w:rPr>
        <w:t xml:space="preserve"> directly to </w:t>
      </w:r>
      <w:r w:rsidR="00B77475">
        <w:rPr>
          <w:lang w:eastAsia="ja-JP"/>
        </w:rPr>
        <w:t>the division</w:t>
      </w:r>
      <w:r w:rsidR="0089334D">
        <w:rPr>
          <w:lang w:eastAsia="ja-JP"/>
        </w:rPr>
        <w:t>.</w:t>
      </w:r>
      <w:r w:rsidR="009564D7">
        <w:rPr>
          <w:lang w:eastAsia="ja-JP"/>
        </w:rPr>
        <w:t xml:space="preserve"> </w:t>
      </w:r>
      <w:r w:rsidR="002651B9">
        <w:rPr>
          <w:lang w:eastAsia="ja-JP"/>
        </w:rPr>
        <w:t xml:space="preserve">The division will </w:t>
      </w:r>
      <w:r w:rsidR="009564D7">
        <w:rPr>
          <w:lang w:eastAsia="ja-JP"/>
        </w:rPr>
        <w:t xml:space="preserve">try to manage and find a schedule </w:t>
      </w:r>
      <w:r w:rsidR="001E12D0">
        <w:rPr>
          <w:lang w:eastAsia="ja-JP"/>
        </w:rPr>
        <w:t>that matches their requirement</w:t>
      </w:r>
      <w:r w:rsidR="009B04A9">
        <w:rPr>
          <w:lang w:eastAsia="ja-JP"/>
        </w:rPr>
        <w:t>s</w:t>
      </w:r>
      <w:r w:rsidR="009564D7">
        <w:rPr>
          <w:lang w:eastAsia="ja-JP"/>
        </w:rPr>
        <w:t xml:space="preserve">. </w:t>
      </w:r>
      <w:r w:rsidR="009B04A9">
        <w:rPr>
          <w:lang w:eastAsia="ja-JP"/>
        </w:rPr>
        <w:t>Then</w:t>
      </w:r>
      <w:r w:rsidR="009564D7">
        <w:rPr>
          <w:lang w:eastAsia="ja-JP"/>
        </w:rPr>
        <w:t xml:space="preserve">, </w:t>
      </w:r>
      <w:r w:rsidR="009B04A9">
        <w:rPr>
          <w:lang w:eastAsia="ja-JP"/>
        </w:rPr>
        <w:t xml:space="preserve">the </w:t>
      </w:r>
      <w:r w:rsidR="00CE55D1" w:rsidRPr="000D6396">
        <w:rPr>
          <w:noProof/>
          <w:lang w:eastAsia="ja-JP"/>
        </w:rPr>
        <w:t>requester</w:t>
      </w:r>
      <w:r w:rsidR="00D44884">
        <w:rPr>
          <w:lang w:eastAsia="ja-JP"/>
        </w:rPr>
        <w:t xml:space="preserve"> </w:t>
      </w:r>
      <w:r w:rsidR="009564D7">
        <w:rPr>
          <w:lang w:eastAsia="ja-JP"/>
        </w:rPr>
        <w:t xml:space="preserve">must </w:t>
      </w:r>
      <w:r w:rsidR="00B10E2F">
        <w:rPr>
          <w:lang w:eastAsia="ja-JP"/>
        </w:rPr>
        <w:t xml:space="preserve">make an upfront payment for </w:t>
      </w:r>
      <w:r w:rsidR="009B04A9">
        <w:rPr>
          <w:lang w:eastAsia="ja-JP"/>
        </w:rPr>
        <w:t xml:space="preserve">the </w:t>
      </w:r>
      <w:r w:rsidR="00B10E2F">
        <w:rPr>
          <w:lang w:eastAsia="ja-JP"/>
        </w:rPr>
        <w:t>reservation. These procedures can take weeks to process, so most instantaneous request</w:t>
      </w:r>
      <w:r w:rsidR="005411F2">
        <w:rPr>
          <w:lang w:eastAsia="ja-JP"/>
        </w:rPr>
        <w:t>s</w:t>
      </w:r>
      <w:r w:rsidR="00B10E2F">
        <w:rPr>
          <w:lang w:eastAsia="ja-JP"/>
        </w:rPr>
        <w:t xml:space="preserve"> </w:t>
      </w:r>
      <w:r w:rsidR="005411F2">
        <w:rPr>
          <w:lang w:eastAsia="ja-JP"/>
        </w:rPr>
        <w:t>are</w:t>
      </w:r>
      <w:r w:rsidR="00B10E2F">
        <w:rPr>
          <w:lang w:eastAsia="ja-JP"/>
        </w:rPr>
        <w:t xml:space="preserve"> much likely to </w:t>
      </w:r>
      <w:r w:rsidR="005411F2">
        <w:rPr>
          <w:lang w:eastAsia="ja-JP"/>
        </w:rPr>
        <w:t xml:space="preserve">be </w:t>
      </w:r>
      <w:r w:rsidR="00B10E2F">
        <w:rPr>
          <w:lang w:eastAsia="ja-JP"/>
        </w:rPr>
        <w:t>rejected.</w:t>
      </w:r>
    </w:p>
    <w:p w14:paraId="15C0CF20" w14:textId="04668460" w:rsidR="00FF07B1" w:rsidRDefault="009F1CDA" w:rsidP="005D6493">
      <w:pPr>
        <w:rPr>
          <w:lang w:eastAsia="ja-JP"/>
        </w:rPr>
      </w:pPr>
      <w:r>
        <w:rPr>
          <w:lang w:eastAsia="ja-JP"/>
        </w:rPr>
        <w:t>The division told us</w:t>
      </w:r>
      <w:r w:rsidR="00FF07B1">
        <w:rPr>
          <w:lang w:eastAsia="ja-JP"/>
        </w:rPr>
        <w:t xml:space="preserve"> </w:t>
      </w:r>
      <w:r w:rsidR="00FF07B1" w:rsidRPr="000D6396">
        <w:rPr>
          <w:noProof/>
          <w:lang w:eastAsia="ja-JP"/>
        </w:rPr>
        <w:t>that</w:t>
      </w:r>
      <w:r w:rsidR="00FF07B1">
        <w:rPr>
          <w:lang w:eastAsia="ja-JP"/>
        </w:rPr>
        <w:t xml:space="preserve"> they ha</w:t>
      </w:r>
      <w:r>
        <w:rPr>
          <w:lang w:eastAsia="ja-JP"/>
        </w:rPr>
        <w:t>d</w:t>
      </w:r>
      <w:r w:rsidR="00FF07B1">
        <w:rPr>
          <w:lang w:eastAsia="ja-JP"/>
        </w:rPr>
        <w:t xml:space="preserve"> no service to show the schedule</w:t>
      </w:r>
      <w:r>
        <w:rPr>
          <w:lang w:eastAsia="ja-JP"/>
        </w:rPr>
        <w:t>s</w:t>
      </w:r>
      <w:r w:rsidR="00FF07B1">
        <w:rPr>
          <w:lang w:eastAsia="ja-JP"/>
        </w:rPr>
        <w:t xml:space="preserve"> to external sources. </w:t>
      </w:r>
      <w:r w:rsidR="00CE55D1" w:rsidRPr="000D6396">
        <w:rPr>
          <w:noProof/>
          <w:lang w:eastAsia="ja-JP"/>
        </w:rPr>
        <w:t>Requester</w:t>
      </w:r>
      <w:r w:rsidR="00E52F04">
        <w:rPr>
          <w:noProof/>
          <w:lang w:eastAsia="ja-JP"/>
        </w:rPr>
        <w:t>s</w:t>
      </w:r>
      <w:r w:rsidR="003716A0">
        <w:rPr>
          <w:lang w:eastAsia="ja-JP"/>
        </w:rPr>
        <w:t xml:space="preserve"> who want</w:t>
      </w:r>
      <w:r w:rsidR="00E52F04">
        <w:rPr>
          <w:lang w:eastAsia="ja-JP"/>
        </w:rPr>
        <w:t xml:space="preserve"> to make a reservation</w:t>
      </w:r>
      <w:r w:rsidR="003716A0">
        <w:rPr>
          <w:lang w:eastAsia="ja-JP"/>
        </w:rPr>
        <w:t xml:space="preserve"> must call them first </w:t>
      </w:r>
      <w:r w:rsidR="003C26BC">
        <w:rPr>
          <w:lang w:eastAsia="ja-JP"/>
        </w:rPr>
        <w:t xml:space="preserve">to check the </w:t>
      </w:r>
      <w:r w:rsidR="003716A0" w:rsidRPr="000D6396">
        <w:rPr>
          <w:noProof/>
          <w:lang w:eastAsia="ja-JP"/>
        </w:rPr>
        <w:t>schedule</w:t>
      </w:r>
      <w:r w:rsidR="004B003D">
        <w:rPr>
          <w:noProof/>
          <w:lang w:eastAsia="ja-JP"/>
        </w:rPr>
        <w:t>s</w:t>
      </w:r>
      <w:r w:rsidR="009B0953">
        <w:rPr>
          <w:lang w:eastAsia="ja-JP"/>
        </w:rPr>
        <w:t xml:space="preserve">. They are still finding a </w:t>
      </w:r>
      <w:r w:rsidR="003C26BC">
        <w:rPr>
          <w:lang w:eastAsia="ja-JP"/>
        </w:rPr>
        <w:t xml:space="preserve">way to </w:t>
      </w:r>
      <w:r w:rsidR="004B003D">
        <w:rPr>
          <w:lang w:eastAsia="ja-JP"/>
        </w:rPr>
        <w:t xml:space="preserve">let </w:t>
      </w:r>
      <w:r w:rsidR="00CE55D1">
        <w:rPr>
          <w:lang w:eastAsia="ja-JP"/>
        </w:rPr>
        <w:t>requester</w:t>
      </w:r>
      <w:r w:rsidR="004B003D">
        <w:rPr>
          <w:lang w:eastAsia="ja-JP"/>
        </w:rPr>
        <w:t>s</w:t>
      </w:r>
      <w:r w:rsidR="009B0953">
        <w:rPr>
          <w:lang w:eastAsia="ja-JP"/>
        </w:rPr>
        <w:t xml:space="preserve"> </w:t>
      </w:r>
      <w:r w:rsidR="00361C65">
        <w:rPr>
          <w:lang w:eastAsia="ja-JP"/>
        </w:rPr>
        <w:t xml:space="preserve">view the schedules </w:t>
      </w:r>
      <w:r w:rsidR="003F6EAC">
        <w:rPr>
          <w:lang w:eastAsia="ja-JP"/>
        </w:rPr>
        <w:t>by themselves.</w:t>
      </w:r>
      <w:r w:rsidR="00D44884">
        <w:rPr>
          <w:lang w:eastAsia="ja-JP"/>
        </w:rPr>
        <w:t xml:space="preserve"> They </w:t>
      </w:r>
      <w:r w:rsidR="00361C65">
        <w:rPr>
          <w:lang w:eastAsia="ja-JP"/>
        </w:rPr>
        <w:t xml:space="preserve">are </w:t>
      </w:r>
      <w:r w:rsidR="00D44884">
        <w:rPr>
          <w:lang w:eastAsia="ja-JP"/>
        </w:rPr>
        <w:t>currently using Google Calendar to manage reservation</w:t>
      </w:r>
      <w:r w:rsidR="00361C65">
        <w:rPr>
          <w:lang w:eastAsia="ja-JP"/>
        </w:rPr>
        <w:t>s</w:t>
      </w:r>
      <w:r w:rsidR="0054094A">
        <w:rPr>
          <w:lang w:eastAsia="ja-JP"/>
        </w:rPr>
        <w:t>.</w:t>
      </w:r>
    </w:p>
    <w:p w14:paraId="4EF7336E" w14:textId="361A9C25" w:rsidR="00443787" w:rsidRDefault="0054094A" w:rsidP="005D6493">
      <w:pPr>
        <w:rPr>
          <w:lang w:eastAsia="ja-JP"/>
        </w:rPr>
      </w:pPr>
      <w:r>
        <w:rPr>
          <w:lang w:eastAsia="ja-JP"/>
        </w:rPr>
        <w:t xml:space="preserve">Another issue </w:t>
      </w:r>
      <w:r w:rsidR="00807E41">
        <w:rPr>
          <w:lang w:eastAsia="ja-JP"/>
        </w:rPr>
        <w:t xml:space="preserve">in their </w:t>
      </w:r>
      <w:r>
        <w:rPr>
          <w:lang w:eastAsia="ja-JP"/>
        </w:rPr>
        <w:t>work</w:t>
      </w:r>
      <w:r w:rsidR="00842B81">
        <w:rPr>
          <w:lang w:eastAsia="ja-JP"/>
        </w:rPr>
        <w:t>flow</w:t>
      </w:r>
      <w:r>
        <w:rPr>
          <w:lang w:eastAsia="ja-JP"/>
        </w:rPr>
        <w:t xml:space="preserve"> is </w:t>
      </w:r>
      <w:r w:rsidR="00D2562A">
        <w:rPr>
          <w:lang w:eastAsia="ja-JP"/>
        </w:rPr>
        <w:t>an additional requirement</w:t>
      </w:r>
      <w:r>
        <w:rPr>
          <w:lang w:eastAsia="ja-JP"/>
        </w:rPr>
        <w:t xml:space="preserve">. Some </w:t>
      </w:r>
      <w:r w:rsidR="00CE55D1">
        <w:rPr>
          <w:lang w:eastAsia="ja-JP"/>
        </w:rPr>
        <w:t>requester</w:t>
      </w:r>
      <w:r w:rsidR="00807E41">
        <w:rPr>
          <w:lang w:eastAsia="ja-JP"/>
        </w:rPr>
        <w:t>s</w:t>
      </w:r>
      <w:r>
        <w:rPr>
          <w:lang w:eastAsia="ja-JP"/>
        </w:rPr>
        <w:t xml:space="preserve"> want a maid and </w:t>
      </w:r>
      <w:r w:rsidR="0039570F">
        <w:rPr>
          <w:lang w:eastAsia="ja-JP"/>
        </w:rPr>
        <w:t>a</w:t>
      </w:r>
      <w:r w:rsidR="0093665B">
        <w:rPr>
          <w:lang w:eastAsia="ja-JP"/>
        </w:rPr>
        <w:t xml:space="preserve"> guard</w:t>
      </w:r>
      <w:r w:rsidR="007840B4">
        <w:rPr>
          <w:lang w:eastAsia="ja-JP"/>
        </w:rPr>
        <w:t xml:space="preserve">, so </w:t>
      </w:r>
      <w:r w:rsidR="0093665B">
        <w:rPr>
          <w:lang w:eastAsia="ja-JP"/>
        </w:rPr>
        <w:t>the division</w:t>
      </w:r>
      <w:r w:rsidR="007840B4">
        <w:rPr>
          <w:lang w:eastAsia="ja-JP"/>
        </w:rPr>
        <w:t xml:space="preserve"> must collaborate with </w:t>
      </w:r>
      <w:r w:rsidR="007840B4" w:rsidRPr="00346647">
        <w:rPr>
          <w:noProof/>
          <w:lang w:eastAsia="ja-JP"/>
        </w:rPr>
        <w:t>those</w:t>
      </w:r>
      <w:r w:rsidR="0093665B">
        <w:rPr>
          <w:noProof/>
          <w:lang w:eastAsia="ja-JP"/>
        </w:rPr>
        <w:t xml:space="preserve"> staff</w:t>
      </w:r>
      <w:r w:rsidR="007840B4">
        <w:rPr>
          <w:lang w:eastAsia="ja-JP"/>
        </w:rPr>
        <w:t xml:space="preserve"> for </w:t>
      </w:r>
      <w:r w:rsidR="00D2562A">
        <w:rPr>
          <w:lang w:eastAsia="ja-JP"/>
        </w:rPr>
        <w:t>an</w:t>
      </w:r>
      <w:r w:rsidR="007840B4">
        <w:rPr>
          <w:lang w:eastAsia="ja-JP"/>
        </w:rPr>
        <w:t xml:space="preserve"> overtime agreement</w:t>
      </w:r>
      <w:r w:rsidR="00D2562A">
        <w:rPr>
          <w:lang w:eastAsia="ja-JP"/>
        </w:rPr>
        <w:t xml:space="preserve"> and payment</w:t>
      </w:r>
      <w:r w:rsidR="007840B4">
        <w:rPr>
          <w:lang w:eastAsia="ja-JP"/>
        </w:rPr>
        <w:t xml:space="preserve">. </w:t>
      </w:r>
      <w:r w:rsidR="0003340C">
        <w:rPr>
          <w:lang w:eastAsia="ja-JP"/>
        </w:rPr>
        <w:t>In this type of request</w:t>
      </w:r>
      <w:r w:rsidR="00EF13CD">
        <w:rPr>
          <w:lang w:eastAsia="ja-JP"/>
        </w:rPr>
        <w:t>s</w:t>
      </w:r>
      <w:r w:rsidR="0003340C">
        <w:rPr>
          <w:lang w:eastAsia="ja-JP"/>
        </w:rPr>
        <w:t xml:space="preserve">, </w:t>
      </w:r>
      <w:r w:rsidR="00EF13CD">
        <w:rPr>
          <w:lang w:eastAsia="ja-JP"/>
        </w:rPr>
        <w:t xml:space="preserve">the </w:t>
      </w:r>
      <w:r w:rsidR="00CE55D1" w:rsidRPr="00346647">
        <w:rPr>
          <w:noProof/>
          <w:lang w:eastAsia="ja-JP"/>
        </w:rPr>
        <w:t>requester</w:t>
      </w:r>
      <w:r w:rsidR="0003340C">
        <w:rPr>
          <w:lang w:eastAsia="ja-JP"/>
        </w:rPr>
        <w:t xml:space="preserve"> must make a reservation </w:t>
      </w:r>
      <w:r w:rsidR="009B7D3F">
        <w:rPr>
          <w:lang w:eastAsia="ja-JP"/>
        </w:rPr>
        <w:t xml:space="preserve">in advance of </w:t>
      </w:r>
      <w:r w:rsidR="00FD0048">
        <w:rPr>
          <w:lang w:eastAsia="ja-JP"/>
        </w:rPr>
        <w:t xml:space="preserve">weeks prior to </w:t>
      </w:r>
      <w:r w:rsidR="00530169">
        <w:rPr>
          <w:lang w:eastAsia="ja-JP"/>
        </w:rPr>
        <w:t>the</w:t>
      </w:r>
      <w:r w:rsidR="001E193A">
        <w:rPr>
          <w:lang w:eastAsia="ja-JP"/>
        </w:rPr>
        <w:t xml:space="preserve"> </w:t>
      </w:r>
      <w:r w:rsidR="00FD0048">
        <w:rPr>
          <w:lang w:eastAsia="ja-JP"/>
        </w:rPr>
        <w:t>reser</w:t>
      </w:r>
      <w:r w:rsidR="009B7D3F">
        <w:rPr>
          <w:lang w:eastAsia="ja-JP"/>
        </w:rPr>
        <w:t>ved</w:t>
      </w:r>
      <w:r w:rsidR="00FD0048">
        <w:rPr>
          <w:lang w:eastAsia="ja-JP"/>
        </w:rPr>
        <w:t xml:space="preserve"> date and must </w:t>
      </w:r>
      <w:r w:rsidR="001E193A">
        <w:rPr>
          <w:lang w:eastAsia="ja-JP"/>
        </w:rPr>
        <w:t>detail</w:t>
      </w:r>
      <w:r w:rsidR="00530169">
        <w:rPr>
          <w:lang w:eastAsia="ja-JP"/>
        </w:rPr>
        <w:t xml:space="preserve"> it </w:t>
      </w:r>
      <w:r w:rsidR="00D2562A" w:rsidRPr="003627B9">
        <w:rPr>
          <w:noProof/>
          <w:lang w:eastAsia="ja-JP"/>
        </w:rPr>
        <w:t>in</w:t>
      </w:r>
      <w:r w:rsidR="001E193A">
        <w:rPr>
          <w:noProof/>
          <w:lang w:eastAsia="ja-JP"/>
        </w:rPr>
        <w:t xml:space="preserve"> the agreement</w:t>
      </w:r>
      <w:r w:rsidR="00D2562A">
        <w:rPr>
          <w:lang w:eastAsia="ja-JP"/>
        </w:rPr>
        <w:t>.</w:t>
      </w:r>
    </w:p>
    <w:p w14:paraId="33CC1757" w14:textId="5D82E195" w:rsidR="00D5126E" w:rsidRPr="00A838C6" w:rsidRDefault="00443787" w:rsidP="005D6493">
      <w:pPr>
        <w:rPr>
          <w:lang w:eastAsia="ja-JP"/>
        </w:rPr>
      </w:pPr>
      <w:r>
        <w:rPr>
          <w:lang w:eastAsia="ja-JP"/>
        </w:rPr>
        <w:br w:type="page"/>
      </w:r>
    </w:p>
    <w:p w14:paraId="45BF8C1E" w14:textId="3DA0A58F" w:rsidR="00A85F4A" w:rsidRPr="00A838C6" w:rsidRDefault="004A68F7" w:rsidP="00334462">
      <w:pPr>
        <w:pStyle w:val="Heading3"/>
      </w:pPr>
      <w:r>
        <w:lastRenderedPageBreak/>
        <w:t xml:space="preserve">3.1 </w:t>
      </w:r>
      <w:r w:rsidR="00A85F4A">
        <w:t>5,000</w:t>
      </w:r>
      <w:r>
        <w:t>-Seat C</w:t>
      </w:r>
      <w:r w:rsidR="00A85F4A">
        <w:t xml:space="preserve">onvention </w:t>
      </w:r>
      <w:r>
        <w:t>H</w:t>
      </w:r>
      <w:r w:rsidR="00A85F4A">
        <w:t xml:space="preserve">all </w:t>
      </w:r>
      <w:r w:rsidR="004721AC">
        <w:t>F</w:t>
      </w:r>
      <w:r w:rsidR="00A85F4A">
        <w:t xml:space="preserve">orm </w:t>
      </w:r>
      <w:r w:rsidR="004721AC">
        <w:t>A</w:t>
      </w:r>
      <w:r w:rsidR="00A85F4A">
        <w:t>nalysis</w:t>
      </w:r>
    </w:p>
    <w:p w14:paraId="64A73B7B" w14:textId="7EA1C049" w:rsidR="00FD4C75" w:rsidRDefault="00A85F4A" w:rsidP="00417EF0">
      <w:pPr>
        <w:jc w:val="left"/>
        <w:rPr>
          <w:noProof/>
        </w:rPr>
        <w:sectPr w:rsidR="00FD4C75" w:rsidSect="00FD4C75">
          <w:type w:val="continuous"/>
          <w:pgSz w:w="11900" w:h="16840"/>
          <w:pgMar w:top="1440" w:right="1440" w:bottom="1440" w:left="1440" w:header="706" w:footer="706" w:gutter="0"/>
          <w:cols w:space="708"/>
          <w:docGrid w:linePitch="360"/>
        </w:sectPr>
      </w:pPr>
      <w:r>
        <w:t xml:space="preserve">To </w:t>
      </w:r>
      <w:r w:rsidR="00507644">
        <w:t>reserve the</w:t>
      </w:r>
      <w:r>
        <w:t xml:space="preserve"> </w:t>
      </w:r>
      <w:r w:rsidR="00B17F4B">
        <w:t>C</w:t>
      </w:r>
      <w:r>
        <w:t xml:space="preserve">onvention </w:t>
      </w:r>
      <w:r w:rsidR="00B17F4B">
        <w:t>H</w:t>
      </w:r>
      <w:r>
        <w:t xml:space="preserve">all, </w:t>
      </w:r>
      <w:r w:rsidR="00B17F4B">
        <w:t xml:space="preserve">the form requires </w:t>
      </w:r>
      <w:r>
        <w:t>basic information</w:t>
      </w:r>
      <w:r w:rsidR="00B17F4B">
        <w:t xml:space="preserve"> such </w:t>
      </w:r>
      <w:r w:rsidR="00B17F4B" w:rsidRPr="004F7C9F">
        <w:rPr>
          <w:noProof/>
        </w:rPr>
        <w:t>as</w:t>
      </w:r>
    </w:p>
    <w:p w14:paraId="77A07F62" w14:textId="021C2827" w:rsidR="00A85F4A" w:rsidRPr="00270ED7" w:rsidRDefault="00073920" w:rsidP="007B297E">
      <w:pPr>
        <w:pStyle w:val="ListParagraph"/>
        <w:numPr>
          <w:ilvl w:val="0"/>
          <w:numId w:val="37"/>
        </w:numPr>
        <w:jc w:val="left"/>
      </w:pPr>
      <w:r>
        <w:t>a r</w:t>
      </w:r>
      <w:r w:rsidR="00A85F4A" w:rsidRPr="00270ED7">
        <w:t>equester</w:t>
      </w:r>
      <w:r>
        <w:t>’s</w:t>
      </w:r>
      <w:r w:rsidR="00A85F4A" w:rsidRPr="00270ED7">
        <w:t xml:space="preserve"> name</w:t>
      </w:r>
    </w:p>
    <w:p w14:paraId="6343C205" w14:textId="38DBAC2D" w:rsidR="00A85F4A" w:rsidRPr="00270ED7" w:rsidRDefault="00073920" w:rsidP="00A85F4A">
      <w:pPr>
        <w:pStyle w:val="ListParagraph"/>
        <w:jc w:val="left"/>
      </w:pPr>
      <w:r>
        <w:t>a r</w:t>
      </w:r>
      <w:r w:rsidR="00A85F4A" w:rsidRPr="00270ED7">
        <w:t>equester</w:t>
      </w:r>
      <w:r>
        <w:t>’s</w:t>
      </w:r>
      <w:r w:rsidR="00A85F4A" w:rsidRPr="00270ED7">
        <w:t xml:space="preserve"> information</w:t>
      </w:r>
    </w:p>
    <w:p w14:paraId="3977178D" w14:textId="29BF9099" w:rsidR="00A85F4A" w:rsidRPr="00270ED7" w:rsidRDefault="00073920" w:rsidP="00A85F4A">
      <w:pPr>
        <w:pStyle w:val="ListParagraph"/>
        <w:jc w:val="left"/>
      </w:pPr>
      <w:r>
        <w:t>a reservation p</w:t>
      </w:r>
      <w:r w:rsidR="009D59C7">
        <w:t>urpose</w:t>
      </w:r>
    </w:p>
    <w:p w14:paraId="28CF5EFB" w14:textId="695EB2ED" w:rsidR="00A85F4A" w:rsidRPr="00270ED7" w:rsidRDefault="00073920" w:rsidP="00A85F4A">
      <w:pPr>
        <w:pStyle w:val="ListParagraph"/>
        <w:jc w:val="left"/>
      </w:pPr>
      <w:r>
        <w:t>n</w:t>
      </w:r>
      <w:r w:rsidR="008824D3">
        <w:t>umber of attendees</w:t>
      </w:r>
    </w:p>
    <w:p w14:paraId="367B8618" w14:textId="1CF54C9F" w:rsidR="00A85F4A" w:rsidRPr="00270ED7" w:rsidRDefault="00073920" w:rsidP="00A85F4A">
      <w:pPr>
        <w:pStyle w:val="ListParagraph"/>
        <w:jc w:val="left"/>
      </w:pPr>
      <w:r>
        <w:t>a</w:t>
      </w:r>
      <w:r w:rsidR="00A85F4A" w:rsidRPr="00270ED7">
        <w:t>dditional equipment</w:t>
      </w:r>
    </w:p>
    <w:p w14:paraId="3BD4286D" w14:textId="7B47B35E" w:rsidR="00A85F4A" w:rsidRPr="00270ED7" w:rsidRDefault="00073920" w:rsidP="00A85F4A">
      <w:pPr>
        <w:pStyle w:val="ListParagraph"/>
        <w:jc w:val="left"/>
        <w:rPr>
          <w:rFonts w:cs="Angsana New"/>
          <w:cs/>
        </w:rPr>
        <w:sectPr w:rsidR="00A85F4A" w:rsidRPr="00270ED7" w:rsidSect="002D254A">
          <w:type w:val="continuous"/>
          <w:pgSz w:w="11900" w:h="16840"/>
          <w:pgMar w:top="1440" w:right="1440" w:bottom="1440" w:left="1440" w:header="706" w:footer="706" w:gutter="0"/>
          <w:cols w:num="3" w:space="708"/>
          <w:docGrid w:linePitch="360"/>
        </w:sectPr>
      </w:pPr>
      <w:r>
        <w:t>a</w:t>
      </w:r>
      <w:r w:rsidR="00A85F4A" w:rsidRPr="00270ED7">
        <w:t xml:space="preserve">dditional </w:t>
      </w:r>
      <w:r w:rsidR="007164B9">
        <w:br/>
      </w:r>
      <w:r w:rsidR="00A85F4A" w:rsidRPr="00270ED7">
        <w:t>staff</w:t>
      </w:r>
    </w:p>
    <w:p w14:paraId="1EEB7BB0" w14:textId="3AD04ECF" w:rsidR="00A85F4A" w:rsidRPr="008824D3" w:rsidRDefault="00A85F4A" w:rsidP="008824D3">
      <w:pPr>
        <w:rPr>
          <w:lang w:val="en-GB"/>
        </w:rPr>
        <w:sectPr w:rsidR="00A85F4A" w:rsidRPr="008824D3" w:rsidSect="002D254A">
          <w:type w:val="continuous"/>
          <w:pgSz w:w="11900" w:h="16840"/>
          <w:pgMar w:top="1440" w:right="1440" w:bottom="1440" w:left="1440" w:header="706" w:footer="706" w:gutter="0"/>
          <w:cols w:space="708"/>
          <w:docGrid w:linePitch="360"/>
        </w:sectPr>
      </w:pPr>
      <w:r>
        <w:rPr>
          <w:lang w:val="en-GB"/>
        </w:rPr>
        <w:t xml:space="preserve">With an additional question </w:t>
      </w:r>
      <w:r w:rsidR="008824D3">
        <w:rPr>
          <w:lang w:val="en-GB"/>
        </w:rPr>
        <w:t>for</w:t>
      </w:r>
    </w:p>
    <w:p w14:paraId="4AF4C230" w14:textId="5563120D" w:rsidR="00A85F4A" w:rsidRDefault="004F7C9F" w:rsidP="008824D3">
      <w:pPr>
        <w:pStyle w:val="ListParagraph"/>
        <w:numPr>
          <w:ilvl w:val="0"/>
          <w:numId w:val="7"/>
        </w:numPr>
        <w:jc w:val="left"/>
        <w:rPr>
          <w:lang w:val="en-GB"/>
        </w:rPr>
      </w:pPr>
      <w:r>
        <w:rPr>
          <w:lang w:val="en-GB"/>
        </w:rPr>
        <w:t>a</w:t>
      </w:r>
      <w:r w:rsidR="008824D3">
        <w:rPr>
          <w:lang w:val="en-GB"/>
        </w:rPr>
        <w:t>dditional</w:t>
      </w:r>
      <w:r w:rsidR="00A85F4A">
        <w:rPr>
          <w:lang w:val="en-GB"/>
        </w:rPr>
        <w:t xml:space="preserve"> security guards and audio technician</w:t>
      </w:r>
      <w:r w:rsidR="008824D3">
        <w:rPr>
          <w:lang w:val="en-GB"/>
        </w:rPr>
        <w:t>s</w:t>
      </w:r>
    </w:p>
    <w:p w14:paraId="2ACA8E92" w14:textId="3E4B0A95" w:rsidR="00A85F4A" w:rsidRDefault="004F7C9F" w:rsidP="008824D3">
      <w:pPr>
        <w:pStyle w:val="ListParagraph"/>
        <w:numPr>
          <w:ilvl w:val="0"/>
          <w:numId w:val="7"/>
        </w:numPr>
        <w:jc w:val="left"/>
        <w:rPr>
          <w:lang w:val="en-GB"/>
        </w:rPr>
      </w:pPr>
      <w:r>
        <w:rPr>
          <w:lang w:val="en-GB"/>
        </w:rPr>
        <w:t>t</w:t>
      </w:r>
      <w:r w:rsidR="00A85F4A">
        <w:rPr>
          <w:lang w:val="en-GB"/>
        </w:rPr>
        <w:t>able</w:t>
      </w:r>
      <w:r w:rsidR="001573B1">
        <w:rPr>
          <w:lang w:val="en-GB"/>
        </w:rPr>
        <w:t>s</w:t>
      </w:r>
      <w:r w:rsidR="00A85F4A">
        <w:rPr>
          <w:lang w:val="en-GB"/>
        </w:rPr>
        <w:t>, chair</w:t>
      </w:r>
      <w:r w:rsidR="001573B1">
        <w:rPr>
          <w:lang w:val="en-GB"/>
        </w:rPr>
        <w:t>s</w:t>
      </w:r>
    </w:p>
    <w:p w14:paraId="37CC366E" w14:textId="71E37212" w:rsidR="00A85F4A" w:rsidRPr="007245DF" w:rsidRDefault="004F7C9F" w:rsidP="008824D3">
      <w:pPr>
        <w:pStyle w:val="ListParagraph"/>
        <w:numPr>
          <w:ilvl w:val="0"/>
          <w:numId w:val="7"/>
        </w:numPr>
        <w:jc w:val="left"/>
        <w:rPr>
          <w:lang w:val="en-GB"/>
        </w:rPr>
        <w:sectPr w:rsidR="00A85F4A" w:rsidRPr="007245DF" w:rsidSect="002D254A">
          <w:type w:val="continuous"/>
          <w:pgSz w:w="11900" w:h="16840"/>
          <w:pgMar w:top="1440" w:right="1440" w:bottom="1440" w:left="1440" w:header="706" w:footer="706" w:gutter="0"/>
          <w:cols w:num="2" w:space="708"/>
          <w:docGrid w:linePitch="360"/>
        </w:sectPr>
      </w:pPr>
      <w:r>
        <w:rPr>
          <w:lang w:val="en-GB"/>
        </w:rPr>
        <w:t>a</w:t>
      </w:r>
      <w:r w:rsidR="001573B1">
        <w:rPr>
          <w:lang w:val="en-GB"/>
        </w:rPr>
        <w:t>n a</w:t>
      </w:r>
      <w:r w:rsidR="00A85F4A">
        <w:rPr>
          <w:lang w:val="en-GB"/>
        </w:rPr>
        <w:t>dditional reception room</w:t>
      </w:r>
    </w:p>
    <w:p w14:paraId="3050E710" w14:textId="77777777" w:rsidR="00A85F4A" w:rsidRPr="00A838C6" w:rsidRDefault="00A85F4A" w:rsidP="00A85F4A">
      <w:pPr>
        <w:rPr>
          <w:cs/>
        </w:rPr>
      </w:pPr>
      <w:r>
        <w:rPr>
          <w:lang w:val="en-GB"/>
        </w:rPr>
        <w:t>As the request is counted as non-educational or/and overtime, one who wish to use the convention hall, they might need to pay for additional cost for hiring a security guards and maid, as they will take it as overtime work.</w:t>
      </w:r>
      <w:r w:rsidRPr="00A838C6">
        <w:rPr>
          <w:cs/>
        </w:rPr>
        <w:t xml:space="preserve"> </w:t>
      </w:r>
    </w:p>
    <w:p w14:paraId="6A8F2C04" w14:textId="5658E365" w:rsidR="00184AEA" w:rsidRDefault="00B93AD7" w:rsidP="00B93AD7">
      <w:pPr>
        <w:pStyle w:val="Heading2"/>
      </w:pPr>
      <w:r w:rsidRPr="00B93AD7">
        <w:t>4.</w:t>
      </w:r>
      <w:r>
        <w:t xml:space="preserve"> </w:t>
      </w:r>
      <w:r w:rsidR="002F3FF8">
        <w:t>Faculty of Engineering</w:t>
      </w:r>
      <w:r w:rsidR="00184107">
        <w:t>,</w:t>
      </w:r>
      <w:r w:rsidR="009439CC">
        <w:t xml:space="preserve"> ECC Building</w:t>
      </w:r>
    </w:p>
    <w:p w14:paraId="1CCFE3A7" w14:textId="4ACFDB40" w:rsidR="00B93AD7" w:rsidRPr="00334462" w:rsidRDefault="00184107" w:rsidP="00334462">
      <w:pPr>
        <w:pStyle w:val="Heading3"/>
      </w:pPr>
      <w:r>
        <w:t>4.1 Electrical Engineering</w:t>
      </w:r>
    </w:p>
    <w:p w14:paraId="4517C6B3" w14:textId="5755D172" w:rsidR="00E527CB" w:rsidRDefault="00AF2C62" w:rsidP="005D6493">
      <w:r>
        <w:t xml:space="preserve">Every room in </w:t>
      </w:r>
      <w:r w:rsidR="00184107">
        <w:t xml:space="preserve">the </w:t>
      </w:r>
      <w:r w:rsidRPr="00346647">
        <w:rPr>
          <w:noProof/>
        </w:rPr>
        <w:t>second</w:t>
      </w:r>
      <w:r>
        <w:t xml:space="preserve"> and </w:t>
      </w:r>
      <w:r w:rsidR="00184107">
        <w:t xml:space="preserve">the </w:t>
      </w:r>
      <w:r>
        <w:t>third floor</w:t>
      </w:r>
      <w:r w:rsidR="00184107">
        <w:t>s</w:t>
      </w:r>
      <w:r>
        <w:t xml:space="preserve"> of </w:t>
      </w:r>
      <w:r w:rsidR="004E44E9" w:rsidRPr="00B71407">
        <w:rPr>
          <w:i/>
          <w:iCs/>
        </w:rPr>
        <w:t>ECC</w:t>
      </w:r>
      <w:r w:rsidR="004E44E9">
        <w:t xml:space="preserve"> building is </w:t>
      </w:r>
      <w:r>
        <w:t>managed by Electrical Engineering. They are all laborator</w:t>
      </w:r>
      <w:r w:rsidR="00B71407">
        <w:t>ies</w:t>
      </w:r>
      <w:r>
        <w:t xml:space="preserve"> and no lecture room </w:t>
      </w:r>
      <w:r w:rsidR="00AC648D">
        <w:t>in this building. All lecture</w:t>
      </w:r>
      <w:r w:rsidR="00C9710F">
        <w:t xml:space="preserve"> rooms are</w:t>
      </w:r>
      <w:r w:rsidR="00AC648D">
        <w:t xml:space="preserve"> in </w:t>
      </w:r>
      <w:r w:rsidR="00C9710F">
        <w:t xml:space="preserve">the </w:t>
      </w:r>
      <w:r w:rsidR="00AC648D" w:rsidRPr="00346647">
        <w:rPr>
          <w:noProof/>
        </w:rPr>
        <w:t>12-floor</w:t>
      </w:r>
      <w:r w:rsidR="00AC648D">
        <w:t xml:space="preserve"> building and </w:t>
      </w:r>
      <w:r w:rsidR="00AC648D" w:rsidRPr="00346647">
        <w:rPr>
          <w:noProof/>
        </w:rPr>
        <w:t>many</w:t>
      </w:r>
      <w:r w:rsidR="00AC648D">
        <w:t xml:space="preserve"> other building</w:t>
      </w:r>
      <w:r w:rsidR="00C9710F">
        <w:t>s</w:t>
      </w:r>
      <w:r w:rsidR="00AC648D">
        <w:t>.</w:t>
      </w:r>
      <w:r w:rsidR="00A857B0">
        <w:t xml:space="preserve"> With </w:t>
      </w:r>
      <w:r w:rsidR="00A41035">
        <w:t>th</w:t>
      </w:r>
      <w:r w:rsidR="00977193">
        <w:t>ese</w:t>
      </w:r>
      <w:r w:rsidR="00A41035">
        <w:t xml:space="preserve"> </w:t>
      </w:r>
      <w:r w:rsidR="00977193">
        <w:t xml:space="preserve">few </w:t>
      </w:r>
      <w:r w:rsidR="00A857B0">
        <w:t>room</w:t>
      </w:r>
      <w:r w:rsidR="00977193">
        <w:t>s</w:t>
      </w:r>
      <w:r w:rsidR="00A857B0">
        <w:t xml:space="preserve"> in this building, there is no need for a reservation. </w:t>
      </w:r>
      <w:r w:rsidR="00977193">
        <w:rPr>
          <w:noProof/>
        </w:rPr>
        <w:t xml:space="preserve">Lecturers are </w:t>
      </w:r>
      <w:r w:rsidR="00A857B0">
        <w:t>assigned to each lab</w:t>
      </w:r>
      <w:r w:rsidR="00EC4566">
        <w:t>oratory</w:t>
      </w:r>
      <w:r w:rsidR="00A857B0">
        <w:t xml:space="preserve"> and schedule</w:t>
      </w:r>
      <w:r w:rsidR="00EC4566">
        <w:t>s</w:t>
      </w:r>
      <w:r w:rsidR="00A857B0">
        <w:t xml:space="preserve"> </w:t>
      </w:r>
      <w:r w:rsidR="00EC4566">
        <w:t xml:space="preserve">are </w:t>
      </w:r>
      <w:r w:rsidR="00A857B0">
        <w:t xml:space="preserve">managed by </w:t>
      </w:r>
      <w:r w:rsidR="00412CFB">
        <w:t xml:space="preserve">the </w:t>
      </w:r>
      <w:r w:rsidR="00F546DA">
        <w:t xml:space="preserve">Faculty of Engineering instead. There is no case </w:t>
      </w:r>
      <w:r w:rsidR="00D13C5A">
        <w:t xml:space="preserve">for </w:t>
      </w:r>
      <w:r w:rsidR="00F546DA" w:rsidRPr="00346647">
        <w:rPr>
          <w:noProof/>
        </w:rPr>
        <w:t xml:space="preserve">overlapping or </w:t>
      </w:r>
      <w:r w:rsidR="00977426" w:rsidRPr="00346647">
        <w:rPr>
          <w:noProof/>
        </w:rPr>
        <w:t>out-of-schedule reservations</w:t>
      </w:r>
      <w:r w:rsidR="00562F9C">
        <w:t>;</w:t>
      </w:r>
      <w:r w:rsidR="00977426">
        <w:t xml:space="preserve"> </w:t>
      </w:r>
      <w:r w:rsidR="00562F9C">
        <w:t>a</w:t>
      </w:r>
      <w:r w:rsidR="00977426">
        <w:t xml:space="preserve">ll </w:t>
      </w:r>
      <w:r w:rsidR="00562F9C">
        <w:t xml:space="preserve">of those </w:t>
      </w:r>
      <w:r w:rsidR="00977426">
        <w:t xml:space="preserve">reservations </w:t>
      </w:r>
      <w:r w:rsidR="00D13C5A">
        <w:t>are</w:t>
      </w:r>
      <w:r w:rsidR="00977426">
        <w:t xml:space="preserve"> forwarded to</w:t>
      </w:r>
      <w:r w:rsidR="00562F9C">
        <w:t xml:space="preserve"> other</w:t>
      </w:r>
      <w:r w:rsidR="00977426">
        <w:t xml:space="preserve"> building</w:t>
      </w:r>
      <w:r w:rsidR="00562F9C">
        <w:t>s</w:t>
      </w:r>
      <w:r w:rsidR="00977426">
        <w:t xml:space="preserve"> instead. </w:t>
      </w:r>
    </w:p>
    <w:p w14:paraId="267ABFF2" w14:textId="184232D0" w:rsidR="00DA552E" w:rsidRDefault="00977426" w:rsidP="005D6493">
      <w:r>
        <w:t xml:space="preserve">They normally </w:t>
      </w:r>
      <w:r w:rsidR="00A41EA1">
        <w:t>write</w:t>
      </w:r>
      <w:r>
        <w:t xml:space="preserve"> down </w:t>
      </w:r>
      <w:r w:rsidR="008C3EE9">
        <w:t>schedule</w:t>
      </w:r>
      <w:r w:rsidR="00562F9C">
        <w:t>s</w:t>
      </w:r>
      <w:r w:rsidR="008C3EE9">
        <w:t xml:space="preserve"> </w:t>
      </w:r>
      <w:r w:rsidR="00562F9C">
        <w:rPr>
          <w:noProof/>
        </w:rPr>
        <w:t>on</w:t>
      </w:r>
      <w:r w:rsidR="008C3EE9">
        <w:t xml:space="preserve"> a big whiteboard, filled with </w:t>
      </w:r>
      <w:r w:rsidR="008C3EE9" w:rsidRPr="00346647">
        <w:rPr>
          <w:noProof/>
        </w:rPr>
        <w:t>name</w:t>
      </w:r>
      <w:r w:rsidR="00562F9C">
        <w:rPr>
          <w:noProof/>
        </w:rPr>
        <w:t>s</w:t>
      </w:r>
      <w:r w:rsidR="008C3EE9">
        <w:t xml:space="preserve"> of the lab</w:t>
      </w:r>
      <w:r w:rsidR="00562F9C">
        <w:t>oratories</w:t>
      </w:r>
      <w:r w:rsidR="008C3EE9">
        <w:t>, schedule time</w:t>
      </w:r>
      <w:r w:rsidR="004850F6">
        <w:t>s</w:t>
      </w:r>
      <w:r w:rsidR="008C3EE9">
        <w:t xml:space="preserve"> and</w:t>
      </w:r>
      <w:r w:rsidR="004850F6">
        <w:t xml:space="preserve"> classes</w:t>
      </w:r>
      <w:r w:rsidR="008C3EE9">
        <w:t xml:space="preserve"> that use that lab</w:t>
      </w:r>
      <w:r w:rsidR="004850F6">
        <w:t>oratory</w:t>
      </w:r>
      <w:r w:rsidR="008C3EE9">
        <w:t xml:space="preserve">. </w:t>
      </w:r>
      <w:r w:rsidR="00CA5D4C">
        <w:t xml:space="preserve">Those are for dealing </w:t>
      </w:r>
      <w:r w:rsidR="002315B6">
        <w:t xml:space="preserve">with staff from </w:t>
      </w:r>
      <w:r w:rsidR="004850F6">
        <w:t xml:space="preserve">the </w:t>
      </w:r>
      <w:r w:rsidR="002315B6">
        <w:t xml:space="preserve">Faculty of Engineering </w:t>
      </w:r>
      <w:r w:rsidR="003626AB">
        <w:t xml:space="preserve">and </w:t>
      </w:r>
      <w:r w:rsidR="004850F6">
        <w:t>fo</w:t>
      </w:r>
      <w:r w:rsidR="005B1138">
        <w:t xml:space="preserve">r the </w:t>
      </w:r>
      <w:r w:rsidR="003626AB">
        <w:t>maid</w:t>
      </w:r>
      <w:r w:rsidR="005B1138">
        <w:t>s</w:t>
      </w:r>
      <w:r w:rsidR="003626AB">
        <w:t xml:space="preserve"> to open </w:t>
      </w:r>
      <w:r w:rsidR="005B1138">
        <w:t xml:space="preserve">the </w:t>
      </w:r>
      <w:r w:rsidR="003626AB">
        <w:t>room</w:t>
      </w:r>
      <w:r w:rsidR="005B1138">
        <w:t>s</w:t>
      </w:r>
      <w:r w:rsidR="003626AB">
        <w:t>.</w:t>
      </w:r>
    </w:p>
    <w:p w14:paraId="0CB7D566" w14:textId="536B5CDF" w:rsidR="006134CD" w:rsidRDefault="00DA552E" w:rsidP="005D6493">
      <w:r>
        <w:t xml:space="preserve">This building also </w:t>
      </w:r>
      <w:r w:rsidR="005B1138">
        <w:rPr>
          <w:noProof/>
        </w:rPr>
        <w:t>has</w:t>
      </w:r>
      <w:r>
        <w:t xml:space="preserve"> lecture room</w:t>
      </w:r>
      <w:r w:rsidR="00834CA4">
        <w:t>s</w:t>
      </w:r>
      <w:r>
        <w:t xml:space="preserve"> for Graduate and </w:t>
      </w:r>
      <w:r w:rsidR="00C65F12">
        <w:t xml:space="preserve">Ph.D. </w:t>
      </w:r>
      <w:r w:rsidR="00505732">
        <w:t xml:space="preserve">students. Those who </w:t>
      </w:r>
      <w:r w:rsidR="00505732" w:rsidRPr="003627B9">
        <w:rPr>
          <w:noProof/>
        </w:rPr>
        <w:t>want</w:t>
      </w:r>
      <w:r w:rsidR="00505732">
        <w:t xml:space="preserve"> to use the room can reserve </w:t>
      </w:r>
      <w:r w:rsidR="00834CA4">
        <w:t>them</w:t>
      </w:r>
      <w:r w:rsidR="00505732">
        <w:t xml:space="preserve"> in an instant and </w:t>
      </w:r>
      <w:r w:rsidR="00C65F12">
        <w:t xml:space="preserve">it </w:t>
      </w:r>
      <w:r w:rsidR="00505732">
        <w:t xml:space="preserve">will </w:t>
      </w:r>
      <w:r w:rsidR="00505732" w:rsidRPr="003627B9">
        <w:rPr>
          <w:noProof/>
        </w:rPr>
        <w:t>be approve</w:t>
      </w:r>
      <w:r w:rsidR="00C65F12">
        <w:rPr>
          <w:noProof/>
        </w:rPr>
        <w:t>d</w:t>
      </w:r>
      <w:r w:rsidR="00505732">
        <w:t xml:space="preserve"> immediately when there is a </w:t>
      </w:r>
      <w:r w:rsidR="00834CA4">
        <w:t xml:space="preserve">lecturer actually </w:t>
      </w:r>
      <w:r w:rsidR="00505732">
        <w:t xml:space="preserve">using the room. There is no case </w:t>
      </w:r>
      <w:r w:rsidR="00B512DB">
        <w:t>for</w:t>
      </w:r>
      <w:r w:rsidR="00505732">
        <w:t xml:space="preserve"> overlapping </w:t>
      </w:r>
      <w:r w:rsidR="00505732" w:rsidRPr="003627B9">
        <w:rPr>
          <w:noProof/>
        </w:rPr>
        <w:t>reservation</w:t>
      </w:r>
      <w:r w:rsidR="00B512DB">
        <w:rPr>
          <w:noProof/>
        </w:rPr>
        <w:t xml:space="preserve"> </w:t>
      </w:r>
      <w:r w:rsidR="00DD3E16">
        <w:t xml:space="preserve">because </w:t>
      </w:r>
      <w:r w:rsidR="00DD3E16" w:rsidRPr="003627B9">
        <w:rPr>
          <w:noProof/>
        </w:rPr>
        <w:t>those lecture</w:t>
      </w:r>
      <w:r w:rsidR="00DD3E16">
        <w:t xml:space="preserve"> room</w:t>
      </w:r>
      <w:r w:rsidR="00B512DB">
        <w:t>s</w:t>
      </w:r>
      <w:r w:rsidR="00DD3E16">
        <w:t xml:space="preserve"> </w:t>
      </w:r>
      <w:r w:rsidR="00B512DB">
        <w:t>are</w:t>
      </w:r>
      <w:r w:rsidR="00DD3E16">
        <w:t xml:space="preserve"> rarely used.</w:t>
      </w:r>
    </w:p>
    <w:p w14:paraId="22FF4DA3" w14:textId="732BF81F" w:rsidR="00F15332" w:rsidRDefault="009D3900" w:rsidP="00334462">
      <w:pPr>
        <w:pStyle w:val="Heading3"/>
      </w:pPr>
      <w:r>
        <w:t xml:space="preserve">4.2 </w:t>
      </w:r>
      <w:r w:rsidR="00F15332">
        <w:t>Computer Engineering</w:t>
      </w:r>
    </w:p>
    <w:p w14:paraId="293ED2A6" w14:textId="24364DE0" w:rsidR="00A41EA1" w:rsidRDefault="00A41EA1" w:rsidP="005D6493">
      <w:r>
        <w:t xml:space="preserve">In </w:t>
      </w:r>
      <w:r w:rsidRPr="009D3900">
        <w:rPr>
          <w:i/>
          <w:iCs/>
        </w:rPr>
        <w:t>ECC</w:t>
      </w:r>
      <w:r>
        <w:t xml:space="preserve"> building, </w:t>
      </w:r>
      <w:r w:rsidR="004803C2">
        <w:t xml:space="preserve">the rooms on </w:t>
      </w:r>
      <w:r>
        <w:t>floor</w:t>
      </w:r>
      <w:r w:rsidR="009D3900">
        <w:t>s</w:t>
      </w:r>
      <w:r>
        <w:t xml:space="preserve"> 7 to 9 </w:t>
      </w:r>
      <w:r w:rsidR="009D3900">
        <w:t>are</w:t>
      </w:r>
      <w:r>
        <w:t xml:space="preserve"> </w:t>
      </w:r>
      <w:r w:rsidR="00C05DAD">
        <w:t xml:space="preserve">under </w:t>
      </w:r>
      <w:r>
        <w:t xml:space="preserve">Computer Engineering. </w:t>
      </w:r>
      <w:r w:rsidR="009D3900">
        <w:t>Ten</w:t>
      </w:r>
      <w:r>
        <w:t xml:space="preserve"> of them are </w:t>
      </w:r>
      <w:r w:rsidR="004803C2">
        <w:t>laboratories</w:t>
      </w:r>
      <w:r>
        <w:t xml:space="preserve"> and </w:t>
      </w:r>
      <w:r w:rsidR="004803C2">
        <w:t xml:space="preserve">two </w:t>
      </w:r>
      <w:r>
        <w:t>are lecture room</w:t>
      </w:r>
      <w:r w:rsidR="004803C2">
        <w:t>s</w:t>
      </w:r>
      <w:r>
        <w:t xml:space="preserve"> for Graduate and </w:t>
      </w:r>
      <w:r w:rsidR="004803C2">
        <w:t xml:space="preserve">Ph.D. </w:t>
      </w:r>
      <w:r>
        <w:t>student</w:t>
      </w:r>
      <w:r w:rsidR="004803C2">
        <w:t>s</w:t>
      </w:r>
      <w:r>
        <w:t>. Based on their use</w:t>
      </w:r>
      <w:r w:rsidR="004803C2">
        <w:t>s</w:t>
      </w:r>
      <w:r>
        <w:t>, there are very few conflicts of reservation time</w:t>
      </w:r>
      <w:r w:rsidR="00AD4A59">
        <w:softHyphen/>
      </w:r>
      <w:r w:rsidR="00830D08">
        <w:rPr>
          <w:rStyle w:val="y0nh2b"/>
        </w:rPr>
        <w:t>—</w:t>
      </w:r>
      <w:r w:rsidR="00AD4A59">
        <w:t>m</w:t>
      </w:r>
      <w:r>
        <w:t>ostly with the computer lab</w:t>
      </w:r>
      <w:r w:rsidR="007050EF">
        <w:t>orator</w:t>
      </w:r>
      <w:r w:rsidR="003D76D1">
        <w:t>ies</w:t>
      </w:r>
      <w:r>
        <w:t xml:space="preserve"> that </w:t>
      </w:r>
      <w:r w:rsidR="003D76D1">
        <w:t xml:space="preserve">are </w:t>
      </w:r>
      <w:r>
        <w:t>generally used in multiple subjects.</w:t>
      </w:r>
    </w:p>
    <w:p w14:paraId="2CEABB4B" w14:textId="4510B6CF" w:rsidR="00A41EA1" w:rsidRDefault="00A41EA1" w:rsidP="005D6493">
      <w:r>
        <w:lastRenderedPageBreak/>
        <w:t xml:space="preserve">They used to have a service that </w:t>
      </w:r>
      <w:r w:rsidR="00281A91">
        <w:t>lectures</w:t>
      </w:r>
      <w:r>
        <w:t xml:space="preserve"> can check for room availability, but </w:t>
      </w:r>
      <w:r w:rsidRPr="008860E0">
        <w:rPr>
          <w:noProof/>
        </w:rPr>
        <w:t>unfortunately</w:t>
      </w:r>
      <w:r w:rsidR="004F7C9F" w:rsidRPr="004F7C9F">
        <w:rPr>
          <w:noProof/>
        </w:rPr>
        <w:t>,</w:t>
      </w:r>
      <w:r w:rsidR="00281A91">
        <w:t xml:space="preserve"> it was </w:t>
      </w:r>
      <w:r>
        <w:t>discontinue</w:t>
      </w:r>
      <w:r w:rsidR="00C160EA">
        <w:t>d</w:t>
      </w:r>
      <w:r>
        <w:t xml:space="preserve">. </w:t>
      </w:r>
      <w:r w:rsidR="00BE13C2">
        <w:t>With the old service:</w:t>
      </w:r>
    </w:p>
    <w:p w14:paraId="78CAADF5" w14:textId="2D41EE47" w:rsidR="00D72DC5" w:rsidRDefault="00CD0E0A" w:rsidP="005D6493">
      <w:pPr>
        <w:pStyle w:val="ListParagraph"/>
        <w:numPr>
          <w:ilvl w:val="0"/>
          <w:numId w:val="25"/>
        </w:numPr>
      </w:pPr>
      <w:r>
        <w:t xml:space="preserve">Users </w:t>
      </w:r>
      <w:r w:rsidR="00F532E9">
        <w:t xml:space="preserve">could </w:t>
      </w:r>
      <w:r>
        <w:t>c</w:t>
      </w:r>
      <w:r w:rsidR="00D72DC5">
        <w:t xml:space="preserve">heck for room availability by clicking </w:t>
      </w:r>
      <w:r w:rsidR="00235E10">
        <w:t>a</w:t>
      </w:r>
      <w:r w:rsidR="00D72DC5">
        <w:t xml:space="preserve"> </w:t>
      </w:r>
      <w:r w:rsidR="00D72DC5" w:rsidRPr="00346647">
        <w:t>drop</w:t>
      </w:r>
      <w:r w:rsidR="00235E10">
        <w:t>-</w:t>
      </w:r>
      <w:r w:rsidR="00D72DC5" w:rsidRPr="00346647">
        <w:t>down</w:t>
      </w:r>
      <w:r w:rsidR="00235E10">
        <w:t xml:space="preserve"> button</w:t>
      </w:r>
      <w:r w:rsidR="00F11F3D">
        <w:t>, which ask</w:t>
      </w:r>
      <w:r w:rsidR="00F532E9">
        <w:t>ed</w:t>
      </w:r>
      <w:r w:rsidR="00F11F3D">
        <w:t xml:space="preserve"> for </w:t>
      </w:r>
      <w:r w:rsidR="00BC744B">
        <w:t xml:space="preserve">a </w:t>
      </w:r>
      <w:r w:rsidR="00F11F3D">
        <w:t xml:space="preserve">duration, </w:t>
      </w:r>
      <w:r w:rsidR="00BC744B">
        <w:t xml:space="preserve">a </w:t>
      </w:r>
      <w:r w:rsidR="00F11F3D">
        <w:t>room</w:t>
      </w:r>
      <w:r w:rsidR="004F7C9F">
        <w:t>,</w:t>
      </w:r>
      <w:r w:rsidR="00BC744B">
        <w:t xml:space="preserve"> </w:t>
      </w:r>
      <w:r w:rsidR="00BC744B" w:rsidRPr="008860E0">
        <w:t>and</w:t>
      </w:r>
      <w:r w:rsidR="00BC744B">
        <w:t xml:space="preserve"> a </w:t>
      </w:r>
      <w:r w:rsidR="00F11F3D">
        <w:t>date.</w:t>
      </w:r>
    </w:p>
    <w:p w14:paraId="20B6B74F" w14:textId="1EC2F116" w:rsidR="00F11F3D" w:rsidRDefault="00F11F3D" w:rsidP="005D6493">
      <w:pPr>
        <w:pStyle w:val="ListParagraph"/>
        <w:numPr>
          <w:ilvl w:val="0"/>
          <w:numId w:val="25"/>
        </w:numPr>
      </w:pPr>
      <w:r>
        <w:t xml:space="preserve">After filling </w:t>
      </w:r>
      <w:r w:rsidR="00CD0E0A">
        <w:t>in</w:t>
      </w:r>
      <w:r>
        <w:t xml:space="preserve"> the form, </w:t>
      </w:r>
      <w:r w:rsidR="00CD0E0A">
        <w:t xml:space="preserve">it </w:t>
      </w:r>
      <w:r w:rsidR="00F532E9">
        <w:t xml:space="preserve">would </w:t>
      </w:r>
      <w:r w:rsidR="00CD0E0A">
        <w:t xml:space="preserve">return </w:t>
      </w:r>
      <w:r>
        <w:t>“Available” or “Not Available”</w:t>
      </w:r>
      <w:r w:rsidR="00CD0E0A">
        <w:t>.</w:t>
      </w:r>
    </w:p>
    <w:p w14:paraId="47719266" w14:textId="4BCC9979" w:rsidR="00F11F3D" w:rsidRDefault="00CD0E0A" w:rsidP="005D6493">
      <w:pPr>
        <w:pStyle w:val="ListParagraph"/>
        <w:numPr>
          <w:ilvl w:val="0"/>
          <w:numId w:val="25"/>
        </w:numPr>
      </w:pPr>
      <w:r>
        <w:t xml:space="preserve">Lecturers </w:t>
      </w:r>
      <w:r w:rsidR="00F11F3D">
        <w:t>and staff c</w:t>
      </w:r>
      <w:r w:rsidR="00C054E3">
        <w:t xml:space="preserve">ould </w:t>
      </w:r>
      <w:r w:rsidR="00F11F3D">
        <w:t>add their own lab schedule</w:t>
      </w:r>
      <w:r>
        <w:t>.</w:t>
      </w:r>
    </w:p>
    <w:p w14:paraId="5CE70A23" w14:textId="6C16FFCB" w:rsidR="00F11F3D" w:rsidRDefault="00F11F3D" w:rsidP="005D6493">
      <w:pPr>
        <w:pStyle w:val="ListParagraph"/>
        <w:numPr>
          <w:ilvl w:val="0"/>
          <w:numId w:val="25"/>
        </w:numPr>
      </w:pPr>
      <w:r>
        <w:t>T</w:t>
      </w:r>
      <w:r w:rsidR="00C054E3">
        <w:t>he</w:t>
      </w:r>
      <w:r>
        <w:t xml:space="preserve"> service </w:t>
      </w:r>
      <w:r w:rsidR="00AA2B3A">
        <w:t>reside</w:t>
      </w:r>
      <w:r w:rsidR="00C054E3">
        <w:t>d</w:t>
      </w:r>
      <w:r w:rsidR="00AA2B3A">
        <w:t xml:space="preserve"> </w:t>
      </w:r>
      <w:r w:rsidR="004F7C9F">
        <w:t>on</w:t>
      </w:r>
      <w:r>
        <w:t xml:space="preserve"> the fa</w:t>
      </w:r>
      <w:r w:rsidR="00C054E3">
        <w:t>c</w:t>
      </w:r>
      <w:r>
        <w:t>ulty</w:t>
      </w:r>
      <w:r w:rsidR="00C054E3">
        <w:t>’s</w:t>
      </w:r>
      <w:r>
        <w:t xml:space="preserve"> website and </w:t>
      </w:r>
      <w:r w:rsidR="00C054E3">
        <w:t xml:space="preserve">was </w:t>
      </w:r>
      <w:r w:rsidR="00F11117">
        <w:t>login-based</w:t>
      </w:r>
      <w:r w:rsidR="00C054E3">
        <w:t>,</w:t>
      </w:r>
      <w:r w:rsidR="00F11117">
        <w:t xml:space="preserve"> which block</w:t>
      </w:r>
      <w:r w:rsidR="00C054E3">
        <w:t>ed</w:t>
      </w:r>
      <w:r w:rsidR="00F11117">
        <w:t xml:space="preserve"> access </w:t>
      </w:r>
      <w:r>
        <w:t xml:space="preserve">from students and </w:t>
      </w:r>
      <w:r w:rsidR="00C054E3">
        <w:t xml:space="preserve">lecturers outside of </w:t>
      </w:r>
      <w:r>
        <w:t>Computer Engineering</w:t>
      </w:r>
      <w:r w:rsidR="00C054E3">
        <w:t>.</w:t>
      </w:r>
    </w:p>
    <w:p w14:paraId="5932651A" w14:textId="14E1E2FA" w:rsidR="00D964E5" w:rsidRDefault="008860E0" w:rsidP="005D6493">
      <w:pPr>
        <w:pStyle w:val="ListParagraph"/>
        <w:numPr>
          <w:ilvl w:val="0"/>
          <w:numId w:val="25"/>
        </w:numPr>
      </w:pPr>
      <w:r w:rsidRPr="008860E0">
        <w:t>The s</w:t>
      </w:r>
      <w:r w:rsidR="00D964E5" w:rsidRPr="008860E0">
        <w:t>taff</w:t>
      </w:r>
      <w:r w:rsidR="00D964E5">
        <w:t xml:space="preserve"> </w:t>
      </w:r>
      <w:r w:rsidR="00F532E9">
        <w:t xml:space="preserve">could </w:t>
      </w:r>
      <w:r w:rsidR="00D964E5">
        <w:t>see the schedule</w:t>
      </w:r>
      <w:r w:rsidR="00F532E9">
        <w:t>s</w:t>
      </w:r>
      <w:r w:rsidR="00D964E5">
        <w:t xml:space="preserve"> of each room in a time schedule format</w:t>
      </w:r>
      <w:r w:rsidR="00F532E9">
        <w:t>.</w:t>
      </w:r>
    </w:p>
    <w:p w14:paraId="50E9AF6C" w14:textId="3494F08D" w:rsidR="00F53803" w:rsidRDefault="00122A06" w:rsidP="005D6493">
      <w:r>
        <w:t>They told us that the service was unpopular</w:t>
      </w:r>
      <w:r w:rsidR="008E07BE">
        <w:t>, so w</w:t>
      </w:r>
      <w:r w:rsidR="00A33CB6">
        <w:t xml:space="preserve">e asked them why </w:t>
      </w:r>
      <w:r w:rsidR="008E07BE">
        <w:t xml:space="preserve">lecturers avoided </w:t>
      </w:r>
      <w:r w:rsidR="00A33CB6">
        <w:t xml:space="preserve">using </w:t>
      </w:r>
      <w:r w:rsidR="008E07BE">
        <w:t>it</w:t>
      </w:r>
      <w:r w:rsidR="00924A65">
        <w:t>.</w:t>
      </w:r>
    </w:p>
    <w:p w14:paraId="35591ED2" w14:textId="77A8413E" w:rsidR="00A33CB6" w:rsidRDefault="00924A65" w:rsidP="005D6493">
      <w:pPr>
        <w:pStyle w:val="ListParagraph"/>
        <w:numPr>
          <w:ilvl w:val="0"/>
          <w:numId w:val="25"/>
        </w:numPr>
      </w:pPr>
      <w:r>
        <w:t>The service was</w:t>
      </w:r>
      <w:r w:rsidR="00A33CB6">
        <w:t xml:space="preserve"> hard to use</w:t>
      </w:r>
      <w:r>
        <w:t>.</w:t>
      </w:r>
    </w:p>
    <w:p w14:paraId="3C582F31" w14:textId="34116590" w:rsidR="00A33CB6" w:rsidRDefault="00924A65" w:rsidP="005D6493">
      <w:pPr>
        <w:pStyle w:val="ListParagraph"/>
        <w:numPr>
          <w:ilvl w:val="0"/>
          <w:numId w:val="25"/>
        </w:numPr>
      </w:pPr>
      <w:r>
        <w:t>Lecturers</w:t>
      </w:r>
      <w:r w:rsidR="00A33CB6">
        <w:t xml:space="preserve"> </w:t>
      </w:r>
      <w:r>
        <w:t>could</w:t>
      </w:r>
      <w:r w:rsidR="00A33CB6">
        <w:t xml:space="preserve"> just </w:t>
      </w:r>
      <w:r w:rsidR="00EF3861">
        <w:t xml:space="preserve">walk </w:t>
      </w:r>
      <w:r w:rsidR="00A33CB6">
        <w:t xml:space="preserve">to </w:t>
      </w:r>
      <w:r w:rsidR="00EF3861">
        <w:t xml:space="preserve">the </w:t>
      </w:r>
      <w:r w:rsidR="00A33CB6">
        <w:t xml:space="preserve">staff and </w:t>
      </w:r>
      <w:r w:rsidR="00EF3861">
        <w:t>make a reservation.</w:t>
      </w:r>
    </w:p>
    <w:p w14:paraId="2F24BA76" w14:textId="48BC48B8" w:rsidR="00A33CB6" w:rsidRDefault="00D964E5" w:rsidP="005D6493">
      <w:pPr>
        <w:pStyle w:val="ListParagraph"/>
        <w:numPr>
          <w:ilvl w:val="0"/>
          <w:numId w:val="25"/>
        </w:numPr>
      </w:pPr>
      <w:r>
        <w:t xml:space="preserve">Most </w:t>
      </w:r>
      <w:r w:rsidR="000E46D5">
        <w:t>lecturers</w:t>
      </w:r>
      <w:r>
        <w:t xml:space="preserve"> want</w:t>
      </w:r>
      <w:r w:rsidR="000E46D5">
        <w:t>ed</w:t>
      </w:r>
      <w:r>
        <w:t xml:space="preserve"> to find a </w:t>
      </w:r>
      <w:r w:rsidR="000E46D5">
        <w:t xml:space="preserve">schedule on their </w:t>
      </w:r>
      <w:r>
        <w:t>phone</w:t>
      </w:r>
      <w:r w:rsidR="000E46D5">
        <w:t>s</w:t>
      </w:r>
      <w:r>
        <w:t xml:space="preserve">, but the </w:t>
      </w:r>
      <w:r w:rsidR="000E46D5">
        <w:t xml:space="preserve">service’s user interface did </w:t>
      </w:r>
      <w:r>
        <w:t>not support small screen</w:t>
      </w:r>
      <w:r w:rsidR="000E46D5">
        <w:t>s.</w:t>
      </w:r>
    </w:p>
    <w:p w14:paraId="36A43EAA" w14:textId="661046CA" w:rsidR="00D964E5" w:rsidRDefault="000E46D5" w:rsidP="005D6493">
      <w:pPr>
        <w:pStyle w:val="ListParagraph"/>
        <w:numPr>
          <w:ilvl w:val="0"/>
          <w:numId w:val="25"/>
        </w:numPr>
      </w:pPr>
      <w:r>
        <w:t>The service wa</w:t>
      </w:r>
      <w:r w:rsidR="00D964E5">
        <w:t xml:space="preserve">s slow to load, </w:t>
      </w:r>
      <w:r w:rsidR="003C65F6">
        <w:t xml:space="preserve">thus </w:t>
      </w:r>
      <w:r w:rsidR="00D964E5">
        <w:t xml:space="preserve">walking </w:t>
      </w:r>
      <w:r w:rsidR="003C65F6">
        <w:t>was faster.</w:t>
      </w:r>
    </w:p>
    <w:p w14:paraId="0E9E70D1" w14:textId="7DC90642" w:rsidR="00D964E5" w:rsidRDefault="003C65F6" w:rsidP="005D6493">
      <w:pPr>
        <w:pStyle w:val="ListParagraph"/>
        <w:numPr>
          <w:ilvl w:val="0"/>
          <w:numId w:val="25"/>
        </w:numPr>
      </w:pPr>
      <w:r>
        <w:t>Lecturers</w:t>
      </w:r>
      <w:r w:rsidR="00D964E5">
        <w:t xml:space="preserve"> want</w:t>
      </w:r>
      <w:r>
        <w:t>ed</w:t>
      </w:r>
      <w:r w:rsidR="00D964E5">
        <w:t xml:space="preserve"> to talk instead of using the service </w:t>
      </w:r>
      <w:r w:rsidR="00D964E5" w:rsidRPr="008860E0">
        <w:t>on</w:t>
      </w:r>
      <w:r w:rsidR="00D047DA" w:rsidRPr="008860E0">
        <w:t>-</w:t>
      </w:r>
      <w:r w:rsidR="00D964E5" w:rsidRPr="008860E0">
        <w:t>line</w:t>
      </w:r>
      <w:r w:rsidR="00D047DA">
        <w:t>.</w:t>
      </w:r>
    </w:p>
    <w:p w14:paraId="2B433F8C" w14:textId="4774B58E" w:rsidR="00D964E5" w:rsidRDefault="00D964E5" w:rsidP="00D047DA">
      <w:pPr>
        <w:pStyle w:val="ListParagraph"/>
        <w:numPr>
          <w:ilvl w:val="0"/>
          <w:numId w:val="25"/>
        </w:numPr>
      </w:pPr>
      <w:r>
        <w:t xml:space="preserve">There </w:t>
      </w:r>
      <w:r w:rsidR="008860E0">
        <w:t>were</w:t>
      </w:r>
      <w:r w:rsidR="00D047DA">
        <w:t xml:space="preserve"> </w:t>
      </w:r>
      <w:r>
        <w:t xml:space="preserve">a very few overlapping </w:t>
      </w:r>
      <w:r w:rsidR="00D047DA">
        <w:t>reservations</w:t>
      </w:r>
      <w:r>
        <w:t xml:space="preserve">, so </w:t>
      </w:r>
      <w:r w:rsidRPr="00346647">
        <w:t>most</w:t>
      </w:r>
      <w:r>
        <w:t xml:space="preserve"> reservation</w:t>
      </w:r>
      <w:r w:rsidR="007277AD">
        <w:t>s</w:t>
      </w:r>
      <w:r>
        <w:t xml:space="preserve"> w</w:t>
      </w:r>
      <w:r w:rsidR="007277AD">
        <w:t>ould be</w:t>
      </w:r>
      <w:r>
        <w:t xml:space="preserve"> approve</w:t>
      </w:r>
      <w:r w:rsidR="007277AD">
        <w:t>d</w:t>
      </w:r>
      <w:r>
        <w:t>.</w:t>
      </w:r>
    </w:p>
    <w:p w14:paraId="16523B52" w14:textId="6BBA84B0" w:rsidR="008F4F65" w:rsidRDefault="007277AD" w:rsidP="008F4F65">
      <w:r>
        <w:t>Ultimately</w:t>
      </w:r>
      <w:r w:rsidR="00D964E5">
        <w:t xml:space="preserve">, they decided to use Microsoft Excel instead of using the old service. It </w:t>
      </w:r>
      <w:r>
        <w:t>wa</w:t>
      </w:r>
      <w:r w:rsidR="00D964E5">
        <w:t>s easier, and they c</w:t>
      </w:r>
      <w:r>
        <w:t>ould</w:t>
      </w:r>
      <w:r w:rsidR="00D964E5">
        <w:t xml:space="preserve"> </w:t>
      </w:r>
      <w:r w:rsidR="00D56275">
        <w:t>customize</w:t>
      </w:r>
      <w:r w:rsidR="00D964E5">
        <w:t xml:space="preserve"> it whatever they like their schedule </w:t>
      </w:r>
      <w:r w:rsidR="00AE0956">
        <w:t xml:space="preserve">to </w:t>
      </w:r>
      <w:r w:rsidR="00D964E5">
        <w:t>be</w:t>
      </w:r>
      <w:r w:rsidR="00AE0956">
        <w:t xml:space="preserve">. </w:t>
      </w:r>
      <w:r w:rsidR="00F47FD6">
        <w:t>And they c</w:t>
      </w:r>
      <w:r w:rsidR="004963A0">
        <w:t>a</w:t>
      </w:r>
      <w:r w:rsidR="00F47FD6">
        <w:t xml:space="preserve">me up with this format </w:t>
      </w:r>
      <w:r w:rsidR="004963A0">
        <w:t xml:space="preserve">of showing </w:t>
      </w:r>
      <w:r w:rsidR="00F47FD6">
        <w:t>time schedule</w:t>
      </w:r>
      <w:r w:rsidR="004963A0">
        <w:t>s</w:t>
      </w:r>
      <w:r w:rsidR="00F47FD6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3382"/>
        <w:gridCol w:w="3383"/>
      </w:tblGrid>
      <w:tr w:rsidR="00BB5DA8" w14:paraId="139BFC7B" w14:textId="77777777" w:rsidTr="00865120">
        <w:tc>
          <w:tcPr>
            <w:tcW w:w="2245" w:type="dxa"/>
            <w:vMerge w:val="restart"/>
            <w:tcBorders>
              <w:tr2bl w:val="single" w:sz="4" w:space="0" w:color="auto"/>
            </w:tcBorders>
            <w:vAlign w:val="center"/>
          </w:tcPr>
          <w:p w14:paraId="00C0D8A4" w14:textId="77777777" w:rsidR="00BB5DA8" w:rsidRDefault="00BB5DA8" w:rsidP="00BB5DA8">
            <w:pPr>
              <w:jc w:val="left"/>
            </w:pPr>
            <w:r>
              <w:t>Date</w:t>
            </w:r>
          </w:p>
          <w:p w14:paraId="3FDCE022" w14:textId="03BC755A" w:rsidR="00BB5DA8" w:rsidRDefault="00BB5DA8" w:rsidP="00BB5DA8">
            <w:pPr>
              <w:jc w:val="right"/>
            </w:pPr>
            <w:r>
              <w:t>Time</w:t>
            </w:r>
          </w:p>
        </w:tc>
        <w:tc>
          <w:tcPr>
            <w:tcW w:w="6765" w:type="dxa"/>
            <w:gridSpan w:val="2"/>
            <w:shd w:val="clear" w:color="auto" w:fill="D0CECE" w:themeFill="background2" w:themeFillShade="E6"/>
            <w:vAlign w:val="center"/>
          </w:tcPr>
          <w:p w14:paraId="728FD99B" w14:textId="7AE739DB" w:rsidR="00BB5DA8" w:rsidRDefault="00BB5DA8" w:rsidP="00C07BF4">
            <w:pPr>
              <w:pStyle w:val="TableHeader"/>
              <w:jc w:val="center"/>
            </w:pPr>
            <w:r>
              <w:t>Room 802</w:t>
            </w:r>
          </w:p>
        </w:tc>
      </w:tr>
      <w:tr w:rsidR="00C947E1" w14:paraId="18BCD40A" w14:textId="77777777" w:rsidTr="00C91CCF">
        <w:trPr>
          <w:trHeight w:val="530"/>
        </w:trPr>
        <w:tc>
          <w:tcPr>
            <w:tcW w:w="2245" w:type="dxa"/>
            <w:vMerge/>
            <w:vAlign w:val="center"/>
          </w:tcPr>
          <w:p w14:paraId="33E0A7A2" w14:textId="77777777" w:rsidR="00C947E1" w:rsidRDefault="00C947E1" w:rsidP="00BB5DA8">
            <w:pPr>
              <w:jc w:val="center"/>
            </w:pPr>
          </w:p>
        </w:tc>
        <w:tc>
          <w:tcPr>
            <w:tcW w:w="3382" w:type="dxa"/>
            <w:shd w:val="clear" w:color="auto" w:fill="E7E6E6" w:themeFill="background2"/>
            <w:vAlign w:val="center"/>
          </w:tcPr>
          <w:p w14:paraId="4C8BD3C8" w14:textId="68CA6B97" w:rsidR="00C947E1" w:rsidRDefault="006E392C" w:rsidP="00BB5DA8">
            <w:pPr>
              <w:jc w:val="center"/>
            </w:pPr>
            <w:r>
              <w:t>9.00 – 12.00</w:t>
            </w:r>
          </w:p>
        </w:tc>
        <w:tc>
          <w:tcPr>
            <w:tcW w:w="3383" w:type="dxa"/>
            <w:shd w:val="clear" w:color="auto" w:fill="E7E6E6" w:themeFill="background2"/>
            <w:vAlign w:val="center"/>
          </w:tcPr>
          <w:p w14:paraId="2B488902" w14:textId="1D3FDB2A" w:rsidR="00C947E1" w:rsidRDefault="006E392C" w:rsidP="00BB5DA8">
            <w:pPr>
              <w:jc w:val="center"/>
            </w:pPr>
            <w:r>
              <w:t>13.00 – 16.00</w:t>
            </w:r>
          </w:p>
        </w:tc>
      </w:tr>
      <w:tr w:rsidR="00591DDA" w14:paraId="56914E20" w14:textId="77777777" w:rsidTr="00C07BF4">
        <w:tc>
          <w:tcPr>
            <w:tcW w:w="2245" w:type="dxa"/>
            <w:vAlign w:val="center"/>
          </w:tcPr>
          <w:p w14:paraId="6231C72F" w14:textId="71E1C3BA" w:rsidR="006E392C" w:rsidRDefault="006E392C" w:rsidP="00C07BF4">
            <w:pPr>
              <w:pStyle w:val="TableBody"/>
              <w:jc w:val="center"/>
            </w:pPr>
            <w:r>
              <w:t>Monday</w:t>
            </w:r>
          </w:p>
        </w:tc>
        <w:tc>
          <w:tcPr>
            <w:tcW w:w="3382" w:type="dxa"/>
            <w:vAlign w:val="center"/>
          </w:tcPr>
          <w:p w14:paraId="2AB34160" w14:textId="6D0DFCB1" w:rsidR="00591DDA" w:rsidRDefault="00591DDA" w:rsidP="00C07BF4">
            <w:pPr>
              <w:pStyle w:val="TableBody"/>
              <w:jc w:val="center"/>
            </w:pPr>
          </w:p>
        </w:tc>
        <w:tc>
          <w:tcPr>
            <w:tcW w:w="3383" w:type="dxa"/>
            <w:vAlign w:val="center"/>
          </w:tcPr>
          <w:p w14:paraId="39DFB78C" w14:textId="24AD5D8D" w:rsidR="00591DDA" w:rsidRDefault="006E392C" w:rsidP="00C07BF4">
            <w:pPr>
              <w:pStyle w:val="TableBody"/>
              <w:jc w:val="center"/>
            </w:pPr>
            <w:r>
              <w:t>Entrepreneurship</w:t>
            </w:r>
          </w:p>
        </w:tc>
      </w:tr>
      <w:tr w:rsidR="00591DDA" w14:paraId="50B5BA29" w14:textId="77777777" w:rsidTr="00C07BF4">
        <w:tc>
          <w:tcPr>
            <w:tcW w:w="2245" w:type="dxa"/>
            <w:vAlign w:val="center"/>
          </w:tcPr>
          <w:p w14:paraId="1F6EFA6B" w14:textId="5F591855" w:rsidR="006E392C" w:rsidRDefault="006E392C" w:rsidP="00C07BF4">
            <w:pPr>
              <w:pStyle w:val="TableBody"/>
              <w:jc w:val="center"/>
            </w:pPr>
            <w:r>
              <w:t>Tuesday</w:t>
            </w:r>
          </w:p>
        </w:tc>
        <w:tc>
          <w:tcPr>
            <w:tcW w:w="3382" w:type="dxa"/>
            <w:vAlign w:val="center"/>
          </w:tcPr>
          <w:p w14:paraId="7F8997B6" w14:textId="1FDC40DC" w:rsidR="00591DDA" w:rsidRDefault="006E392C" w:rsidP="00C07BF4">
            <w:pPr>
              <w:pStyle w:val="TableBody"/>
              <w:jc w:val="center"/>
            </w:pPr>
            <w:r>
              <w:t>Design</w:t>
            </w:r>
          </w:p>
        </w:tc>
        <w:tc>
          <w:tcPr>
            <w:tcW w:w="3383" w:type="dxa"/>
            <w:vAlign w:val="center"/>
          </w:tcPr>
          <w:p w14:paraId="5C8E0DD6" w14:textId="3DA0D19C" w:rsidR="00591DDA" w:rsidRDefault="006E392C" w:rsidP="00C07BF4">
            <w:pPr>
              <w:pStyle w:val="TableBody"/>
              <w:jc w:val="center"/>
            </w:pPr>
            <w:r>
              <w:t>Com</w:t>
            </w:r>
            <w:r w:rsidR="00C07BF4">
              <w:t>puter</w:t>
            </w:r>
            <w:r>
              <w:t xml:space="preserve"> Pro</w:t>
            </w:r>
            <w:r w:rsidR="00C07BF4">
              <w:t>gramming</w:t>
            </w:r>
          </w:p>
        </w:tc>
      </w:tr>
      <w:tr w:rsidR="006E392C" w14:paraId="4334DA96" w14:textId="77777777" w:rsidTr="00C07BF4">
        <w:tc>
          <w:tcPr>
            <w:tcW w:w="2245" w:type="dxa"/>
            <w:vAlign w:val="center"/>
          </w:tcPr>
          <w:p w14:paraId="73948C0F" w14:textId="32F8B668" w:rsidR="006E392C" w:rsidRDefault="006E392C" w:rsidP="00C07BF4">
            <w:pPr>
              <w:pStyle w:val="TableBody"/>
              <w:jc w:val="center"/>
            </w:pPr>
            <w:r>
              <w:t>Wednesday</w:t>
            </w:r>
          </w:p>
        </w:tc>
        <w:tc>
          <w:tcPr>
            <w:tcW w:w="3382" w:type="dxa"/>
            <w:vAlign w:val="center"/>
          </w:tcPr>
          <w:p w14:paraId="24CE0BFE" w14:textId="0BC17B67" w:rsidR="006E392C" w:rsidRDefault="006E392C" w:rsidP="00C07BF4">
            <w:pPr>
              <w:pStyle w:val="TableBody"/>
              <w:jc w:val="center"/>
            </w:pPr>
            <w:r>
              <w:t>Probability</w:t>
            </w:r>
          </w:p>
        </w:tc>
        <w:tc>
          <w:tcPr>
            <w:tcW w:w="3383" w:type="dxa"/>
            <w:vAlign w:val="center"/>
          </w:tcPr>
          <w:p w14:paraId="0FAEE286" w14:textId="208FB9F5" w:rsidR="006E392C" w:rsidRDefault="006E392C" w:rsidP="00C07BF4">
            <w:pPr>
              <w:pStyle w:val="TableBody"/>
              <w:jc w:val="center"/>
            </w:pPr>
            <w:r>
              <w:t>Probability</w:t>
            </w:r>
          </w:p>
        </w:tc>
      </w:tr>
      <w:tr w:rsidR="006E392C" w14:paraId="74DBBE89" w14:textId="77777777" w:rsidTr="00C07BF4">
        <w:tc>
          <w:tcPr>
            <w:tcW w:w="2245" w:type="dxa"/>
            <w:vAlign w:val="center"/>
          </w:tcPr>
          <w:p w14:paraId="50727452" w14:textId="5939FF9B" w:rsidR="006E392C" w:rsidRDefault="006E392C" w:rsidP="00C07BF4">
            <w:pPr>
              <w:pStyle w:val="TableBody"/>
              <w:jc w:val="center"/>
            </w:pPr>
            <w:r>
              <w:t>Thursday</w:t>
            </w:r>
          </w:p>
        </w:tc>
        <w:tc>
          <w:tcPr>
            <w:tcW w:w="3382" w:type="dxa"/>
            <w:vAlign w:val="center"/>
          </w:tcPr>
          <w:p w14:paraId="51E54D9F" w14:textId="22E268CF" w:rsidR="006E392C" w:rsidRDefault="006E392C" w:rsidP="00C07BF4">
            <w:pPr>
              <w:pStyle w:val="TableBody"/>
              <w:jc w:val="center"/>
            </w:pPr>
            <w:r>
              <w:t>Data Structures</w:t>
            </w:r>
          </w:p>
        </w:tc>
        <w:tc>
          <w:tcPr>
            <w:tcW w:w="3383" w:type="dxa"/>
            <w:vAlign w:val="center"/>
          </w:tcPr>
          <w:p w14:paraId="64DFB2D0" w14:textId="77777777" w:rsidR="006E392C" w:rsidRDefault="006E392C" w:rsidP="00C07BF4">
            <w:pPr>
              <w:pStyle w:val="TableBody"/>
              <w:jc w:val="center"/>
            </w:pPr>
          </w:p>
        </w:tc>
      </w:tr>
      <w:tr w:rsidR="00C07BF4" w14:paraId="5C4D8D26" w14:textId="77777777" w:rsidTr="00C07BF4">
        <w:tc>
          <w:tcPr>
            <w:tcW w:w="2245" w:type="dxa"/>
            <w:vAlign w:val="center"/>
          </w:tcPr>
          <w:p w14:paraId="7C032BE3" w14:textId="094B51CD" w:rsidR="00C07BF4" w:rsidRDefault="00C07BF4" w:rsidP="00C07BF4">
            <w:pPr>
              <w:pStyle w:val="TableBody"/>
              <w:jc w:val="center"/>
            </w:pPr>
            <w:r>
              <w:t>Friday</w:t>
            </w:r>
          </w:p>
        </w:tc>
        <w:tc>
          <w:tcPr>
            <w:tcW w:w="3382" w:type="dxa"/>
            <w:vAlign w:val="center"/>
          </w:tcPr>
          <w:p w14:paraId="20B79F8C" w14:textId="5CDC6DA4" w:rsidR="00C07BF4" w:rsidRDefault="00C07BF4" w:rsidP="00C07BF4">
            <w:pPr>
              <w:pStyle w:val="TableBody"/>
              <w:jc w:val="center"/>
            </w:pPr>
            <w:r>
              <w:t>Calculus</w:t>
            </w:r>
          </w:p>
        </w:tc>
        <w:tc>
          <w:tcPr>
            <w:tcW w:w="3383" w:type="dxa"/>
            <w:vAlign w:val="center"/>
          </w:tcPr>
          <w:p w14:paraId="3F708FE8" w14:textId="774DAE30" w:rsidR="00C07BF4" w:rsidRDefault="00C07BF4" w:rsidP="00C07BF4">
            <w:pPr>
              <w:pStyle w:val="TableBody"/>
              <w:jc w:val="center"/>
            </w:pPr>
            <w:r>
              <w:t>Computer Programming</w:t>
            </w:r>
          </w:p>
        </w:tc>
      </w:tr>
    </w:tbl>
    <w:p w14:paraId="20435914" w14:textId="664AB122" w:rsidR="00046382" w:rsidRPr="00A838C6" w:rsidRDefault="00C91CCF" w:rsidP="00D0538B">
      <w:pPr>
        <w:pStyle w:val="Caption"/>
        <w:rPr>
          <w:rFonts w:cs="Angsana New"/>
          <w:cs/>
        </w:rPr>
        <w:sectPr w:rsidR="00046382" w:rsidRPr="00A838C6" w:rsidSect="002D254A">
          <w:footerReference w:type="even" r:id="rId11"/>
          <w:footerReference w:type="default" r:id="rId12"/>
          <w:type w:val="continuous"/>
          <w:pgSz w:w="11900" w:h="16840"/>
          <w:pgMar w:top="1440" w:right="1440" w:bottom="1440" w:left="1440" w:header="706" w:footer="706" w:gutter="0"/>
          <w:cols w:space="708"/>
          <w:docGrid w:linePitch="360"/>
        </w:sectPr>
      </w:pPr>
      <w:r>
        <w:t>An e</w:t>
      </w:r>
      <w:r w:rsidR="00810252">
        <w:t>xample schedule from Computer Engineering</w:t>
      </w:r>
      <w:r w:rsidR="00D0538B">
        <w:t>.</w:t>
      </w:r>
    </w:p>
    <w:p w14:paraId="5239A8F7" w14:textId="77777777" w:rsidR="006570CD" w:rsidRDefault="006570CD">
      <w:pPr>
        <w:spacing w:before="0" w:after="0"/>
        <w:jc w:val="left"/>
        <w:rPr>
          <w:rFonts w:ascii="IBM Plex Sans" w:eastAsiaTheme="majorEastAsia" w:hAnsi="IBM Plex Sans"/>
          <w:color w:val="2F5496" w:themeColor="accent1" w:themeShade="BF"/>
          <w:sz w:val="30"/>
          <w:szCs w:val="30"/>
        </w:rPr>
      </w:pPr>
      <w:r>
        <w:br w:type="page"/>
      </w:r>
    </w:p>
    <w:p w14:paraId="37BB3AA4" w14:textId="288A06F5" w:rsidR="00AB64A5" w:rsidRDefault="00AB64A5" w:rsidP="00C41006">
      <w:pPr>
        <w:pStyle w:val="Heading1"/>
        <w:ind w:left="0" w:firstLine="0"/>
      </w:pPr>
      <w:r>
        <w:lastRenderedPageBreak/>
        <w:t xml:space="preserve">Room </w:t>
      </w:r>
      <w:r w:rsidR="00C41006">
        <w:t>U</w:t>
      </w:r>
      <w:r>
        <w:t xml:space="preserve">sage </w:t>
      </w:r>
      <w:r w:rsidR="00C41006">
        <w:t>S</w:t>
      </w:r>
      <w:r>
        <w:t xml:space="preserve">chedule </w:t>
      </w:r>
      <w:r w:rsidR="00C41006">
        <w:t>S</w:t>
      </w:r>
      <w:r>
        <w:t xml:space="preserve">ystem </w:t>
      </w:r>
      <w:r w:rsidR="00C41006">
        <w:t>A</w:t>
      </w:r>
      <w:r>
        <w:t>nalysis</w:t>
      </w:r>
    </w:p>
    <w:p w14:paraId="30E93E8C" w14:textId="1A811DBB" w:rsidR="00D814E3" w:rsidRDefault="001564C4" w:rsidP="005D6493">
      <w:r>
        <w:t>Th</w:t>
      </w:r>
      <w:r w:rsidR="008904AD">
        <w:t xml:space="preserve">e </w:t>
      </w:r>
      <w:r w:rsidR="008904AD" w:rsidRPr="008904AD">
        <w:rPr>
          <w:i/>
          <w:iCs/>
        </w:rPr>
        <w:t>Room Usage Schedule System</w:t>
      </w:r>
      <w:r>
        <w:t xml:space="preserve"> </w:t>
      </w:r>
      <w:r w:rsidR="005A4161">
        <w:t xml:space="preserve">displays </w:t>
      </w:r>
      <w:r w:rsidR="008904AD">
        <w:t xml:space="preserve">a </w:t>
      </w:r>
      <w:r w:rsidR="004526DE">
        <w:t>schedule of</w:t>
      </w:r>
      <w:r w:rsidR="005A4161">
        <w:t xml:space="preserve"> room</w:t>
      </w:r>
      <w:r w:rsidR="004526DE">
        <w:t xml:space="preserve"> </w:t>
      </w:r>
      <w:r>
        <w:t xml:space="preserve">usage of each </w:t>
      </w:r>
      <w:r w:rsidR="004526DE">
        <w:t>faculty.</w:t>
      </w:r>
      <w:r w:rsidR="00170451">
        <w:t xml:space="preserve"> Most facult</w:t>
      </w:r>
      <w:r w:rsidR="005A4161">
        <w:t>ies</w:t>
      </w:r>
      <w:r w:rsidR="00170451">
        <w:t xml:space="preserve"> </w:t>
      </w:r>
      <w:r w:rsidR="005A4161">
        <w:t xml:space="preserve">either don’t </w:t>
      </w:r>
      <w:r w:rsidR="00170451">
        <w:t xml:space="preserve">update their room usage or </w:t>
      </w:r>
      <w:r w:rsidR="000E4F8D">
        <w:t xml:space="preserve">have them </w:t>
      </w:r>
      <w:r w:rsidR="00006CD3">
        <w:t>hidden, forcing all facult</w:t>
      </w:r>
      <w:r w:rsidR="000E4F8D">
        <w:t>ies</w:t>
      </w:r>
      <w:r w:rsidR="00006CD3">
        <w:t xml:space="preserve"> to create their own schedule</w:t>
      </w:r>
      <w:r w:rsidR="000E4F8D">
        <w:t>s</w:t>
      </w:r>
      <w:r w:rsidR="00006CD3">
        <w:t xml:space="preserve"> by themselves.</w:t>
      </w:r>
    </w:p>
    <w:p w14:paraId="3CC3497E" w14:textId="38EE4CD6" w:rsidR="00727F94" w:rsidRDefault="00DD2D20" w:rsidP="005D6493">
      <w:r>
        <w:t>Room</w:t>
      </w:r>
      <w:r w:rsidR="00DF77DE">
        <w:t>s</w:t>
      </w:r>
      <w:r>
        <w:t xml:space="preserve"> that </w:t>
      </w:r>
      <w:r w:rsidR="00DF77DE">
        <w:t>are</w:t>
      </w:r>
      <w:r>
        <w:t xml:space="preserve"> visible to all user</w:t>
      </w:r>
      <w:r w:rsidR="00DF77DE">
        <w:t>s</w:t>
      </w:r>
      <w:r>
        <w:t xml:space="preserve"> </w:t>
      </w:r>
      <w:r w:rsidR="00DF77DE">
        <w:t>are</w:t>
      </w:r>
      <w:r>
        <w:t xml:space="preserve"> mostly </w:t>
      </w:r>
      <w:r w:rsidR="00801162">
        <w:t>large lecture hall</w:t>
      </w:r>
      <w:r w:rsidR="00DF77DE">
        <w:t>s</w:t>
      </w:r>
      <w:r>
        <w:t xml:space="preserve"> and </w:t>
      </w:r>
      <w:r w:rsidR="00160ABA">
        <w:t xml:space="preserve">are from the </w:t>
      </w:r>
      <w:r>
        <w:t>facult</w:t>
      </w:r>
      <w:r w:rsidR="00DF77DE">
        <w:t>ies</w:t>
      </w:r>
      <w:r>
        <w:t xml:space="preserve"> that constantly push</w:t>
      </w:r>
      <w:r w:rsidR="00DF77DE">
        <w:t xml:space="preserve"> </w:t>
      </w:r>
      <w:r>
        <w:t>new information to the service (for example</w:t>
      </w:r>
      <w:r w:rsidR="00160ABA">
        <w:t xml:space="preserve">, </w:t>
      </w:r>
      <w:r w:rsidR="00160ABA">
        <w:rPr>
          <w:i/>
          <w:iCs/>
        </w:rPr>
        <w:t xml:space="preserve">Prince </w:t>
      </w:r>
      <w:proofErr w:type="spellStart"/>
      <w:r w:rsidR="00160ABA">
        <w:rPr>
          <w:i/>
          <w:iCs/>
        </w:rPr>
        <w:t>Sirind</w:t>
      </w:r>
      <w:r w:rsidR="00837874">
        <w:rPr>
          <w:i/>
          <w:iCs/>
        </w:rPr>
        <w:t>horn’s</w:t>
      </w:r>
      <w:proofErr w:type="spellEnd"/>
      <w:r w:rsidR="00837874">
        <w:rPr>
          <w:i/>
          <w:iCs/>
        </w:rPr>
        <w:t xml:space="preserve"> General Instruction Building</w:t>
      </w:r>
      <w:r>
        <w:t>)</w:t>
      </w:r>
      <w:r w:rsidR="00837874">
        <w:t>.</w:t>
      </w:r>
    </w:p>
    <w:p w14:paraId="784B7B14" w14:textId="7891838C" w:rsidR="00727F94" w:rsidRDefault="00727F94" w:rsidP="005D6493">
      <w:r>
        <w:t>The schedule gives information about</w:t>
      </w:r>
      <w:r w:rsidR="00C96B02">
        <w:t>:</w:t>
      </w:r>
    </w:p>
    <w:p w14:paraId="009E0176" w14:textId="3DCDDCFA" w:rsidR="00727F94" w:rsidRDefault="009166D1" w:rsidP="005D6493">
      <w:pPr>
        <w:pStyle w:val="ListParagraph"/>
        <w:numPr>
          <w:ilvl w:val="0"/>
          <w:numId w:val="25"/>
        </w:numPr>
      </w:pPr>
      <w:r>
        <w:t>s</w:t>
      </w:r>
      <w:r w:rsidR="008C3C37">
        <w:t xml:space="preserve">ubjects that will use </w:t>
      </w:r>
      <w:r w:rsidR="00C96B02">
        <w:t xml:space="preserve">a </w:t>
      </w:r>
      <w:r w:rsidR="008C3C37">
        <w:t xml:space="preserve">room for </w:t>
      </w:r>
      <w:r w:rsidR="008C3C37" w:rsidRPr="00FF663A">
        <w:t>a whole</w:t>
      </w:r>
      <w:r w:rsidR="008C3C37">
        <w:t xml:space="preserve"> semester</w:t>
      </w:r>
    </w:p>
    <w:p w14:paraId="370417A3" w14:textId="1A553154" w:rsidR="008C3C37" w:rsidRDefault="009166D1" w:rsidP="005D6493">
      <w:pPr>
        <w:pStyle w:val="ListParagraph"/>
        <w:numPr>
          <w:ilvl w:val="0"/>
          <w:numId w:val="25"/>
        </w:numPr>
      </w:pPr>
      <w:r>
        <w:t>d</w:t>
      </w:r>
      <w:r w:rsidR="008C3C37">
        <w:t>ate</w:t>
      </w:r>
      <w:r w:rsidR="00C96B02">
        <w:t>s</w:t>
      </w:r>
      <w:r w:rsidR="008C3C37">
        <w:t xml:space="preserve"> and time</w:t>
      </w:r>
      <w:r w:rsidR="00C96B02">
        <w:t>s</w:t>
      </w:r>
      <w:r w:rsidR="008C3C37">
        <w:t xml:space="preserve"> of use</w:t>
      </w:r>
    </w:p>
    <w:p w14:paraId="1CF3E706" w14:textId="0C3BF7C7" w:rsidR="008C3C37" w:rsidRDefault="00185708" w:rsidP="005D6493">
      <w:r>
        <w:rPr>
          <w:rFonts w:cs="Angsana New"/>
          <w:szCs w:val="30"/>
        </w:rPr>
        <w:t>The schedule</w:t>
      </w:r>
      <w:r w:rsidR="00057D77">
        <w:rPr>
          <w:rFonts w:cs="Angsana New"/>
          <w:szCs w:val="30"/>
        </w:rPr>
        <w:t>, on the contrary,</w:t>
      </w:r>
      <w:r w:rsidR="00076F43">
        <w:rPr>
          <w:rFonts w:cs="Angsana New"/>
          <w:szCs w:val="30"/>
        </w:rPr>
        <w:t xml:space="preserve"> does not</w:t>
      </w:r>
      <w:r w:rsidR="008C3C37">
        <w:t xml:space="preserve"> give information about </w:t>
      </w:r>
      <w:r w:rsidR="00C8572F">
        <w:t>event</w:t>
      </w:r>
      <w:r w:rsidR="00076F43">
        <w:t>s</w:t>
      </w:r>
      <w:r w:rsidR="00C8572F">
        <w:t xml:space="preserve"> that will use </w:t>
      </w:r>
      <w:r w:rsidR="00076F43">
        <w:t>a</w:t>
      </w:r>
      <w:r w:rsidR="00C8572F">
        <w:t xml:space="preserve"> room only on</w:t>
      </w:r>
      <w:r w:rsidR="00076F43">
        <w:t>ce</w:t>
      </w:r>
      <w:r w:rsidR="00C8572F">
        <w:t xml:space="preserve"> or tw</w:t>
      </w:r>
      <w:r w:rsidR="00076F43">
        <w:t>ice</w:t>
      </w:r>
      <w:r w:rsidR="00C8572F">
        <w:t>.</w:t>
      </w:r>
    </w:p>
    <w:p w14:paraId="79648332" w14:textId="77777777" w:rsidR="00801162" w:rsidRDefault="00AA36AA" w:rsidP="00076F43">
      <w:pPr>
        <w:jc w:val="center"/>
      </w:pPr>
      <w:r>
        <w:rPr>
          <w:noProof/>
        </w:rPr>
        <w:drawing>
          <wp:inline distT="0" distB="0" distL="0" distR="0" wp14:anchorId="4CBA4022" wp14:editId="5E8830A5">
            <wp:extent cx="5669280" cy="1951811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561-03-31 at 3.49.54 PM.png"/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1951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448A5" w14:textId="35334C90" w:rsidR="00E356BA" w:rsidRPr="00E356BA" w:rsidRDefault="00801162" w:rsidP="00E356BA">
      <w:pPr>
        <w:pStyle w:val="Caption"/>
        <w:rPr>
          <w:color w:val="0563C1" w:themeColor="hyperlink"/>
          <w:u w:val="single"/>
        </w:rPr>
      </w:pPr>
      <w:r w:rsidRPr="00801162">
        <w:t xml:space="preserve">Faculty of Information </w:t>
      </w:r>
      <w:r w:rsidRPr="0044550F">
        <w:t>Technology</w:t>
      </w:r>
      <w:r w:rsidR="00AF7341" w:rsidRPr="0044550F">
        <w:t>’s</w:t>
      </w:r>
      <w:r w:rsidRPr="00801162">
        <w:t xml:space="preserve"> Auditorium usage</w:t>
      </w:r>
      <w:r w:rsidR="00AF7341" w:rsidRPr="0044550F">
        <w:t xml:space="preserve"> schedule</w:t>
      </w:r>
      <w:r w:rsidR="00D0538B">
        <w:t>.</w:t>
      </w:r>
      <w:r w:rsidR="006F101C">
        <w:t xml:space="preserve"> (</w:t>
      </w:r>
      <w:r w:rsidR="009D710A">
        <w:t xml:space="preserve">From </w:t>
      </w:r>
      <w:hyperlink r:id="rId14" w:history="1">
        <w:r w:rsidRPr="00996EE2">
          <w:rPr>
            <w:rStyle w:val="Hyperlink"/>
          </w:rPr>
          <w:t>http://www.reg.kmitl.ac.th/room_v</w:t>
        </w:r>
        <w:r w:rsidRPr="00996EE2">
          <w:rPr>
            <w:rStyle w:val="Hyperlink"/>
            <w:cs/>
          </w:rPr>
          <w:t>20/</w:t>
        </w:r>
        <w:proofErr w:type="spellStart"/>
        <w:r w:rsidRPr="00996EE2">
          <w:rPr>
            <w:rStyle w:val="Hyperlink"/>
          </w:rPr>
          <w:t>index.php</w:t>
        </w:r>
        <w:proofErr w:type="spellEnd"/>
      </w:hyperlink>
      <w:r w:rsidR="00E356BA">
        <w:t>)</w:t>
      </w:r>
    </w:p>
    <w:p w14:paraId="6578FF89" w14:textId="18377383" w:rsidR="00933D27" w:rsidRDefault="00933D27" w:rsidP="005D6493"/>
    <w:p w14:paraId="2C170993" w14:textId="42CE6945" w:rsidR="0000670B" w:rsidRDefault="00933D27" w:rsidP="005D6493">
      <w:r>
        <w:br w:type="page"/>
      </w:r>
    </w:p>
    <w:p w14:paraId="0D8D591D" w14:textId="4A52D3F2" w:rsidR="00E673FD" w:rsidRDefault="002D254A" w:rsidP="00270ED7">
      <w:pPr>
        <w:pStyle w:val="Heading1"/>
      </w:pPr>
      <w:r>
        <w:lastRenderedPageBreak/>
        <w:t>Student</w:t>
      </w:r>
      <w:r w:rsidR="00B769B3">
        <w:t>s’</w:t>
      </w:r>
      <w:r>
        <w:t xml:space="preserve"> </w:t>
      </w:r>
      <w:r w:rsidR="00B769B3">
        <w:t>Study Schedules</w:t>
      </w:r>
    </w:p>
    <w:p w14:paraId="70C00B01" w14:textId="730E5CEA" w:rsidR="00FE7F0A" w:rsidRDefault="00E673FD" w:rsidP="005D6493">
      <w:r>
        <w:t>Th</w:t>
      </w:r>
      <w:r w:rsidR="006463FC">
        <w:t xml:space="preserve">e </w:t>
      </w:r>
      <w:r w:rsidR="00B769B3">
        <w:t xml:space="preserve">study schedules </w:t>
      </w:r>
      <w:r w:rsidR="006463FC">
        <w:t xml:space="preserve">inform </w:t>
      </w:r>
      <w:r w:rsidR="00EA4A3B">
        <w:t xml:space="preserve">students </w:t>
      </w:r>
      <w:r w:rsidR="006463FC">
        <w:t xml:space="preserve">of </w:t>
      </w:r>
      <w:r w:rsidR="004D2541">
        <w:t xml:space="preserve">which room </w:t>
      </w:r>
      <w:proofErr w:type="gramStart"/>
      <w:r w:rsidR="004D2541">
        <w:t xml:space="preserve">a </w:t>
      </w:r>
      <w:r w:rsidR="00EA4A3B">
        <w:t>subject use</w:t>
      </w:r>
      <w:r w:rsidR="004D2541">
        <w:t>s</w:t>
      </w:r>
      <w:proofErr w:type="gramEnd"/>
      <w:r w:rsidR="00EA4A3B">
        <w:t xml:space="preserve">. Based </w:t>
      </w:r>
      <w:r w:rsidR="00EC40AE">
        <w:t>on</w:t>
      </w:r>
      <w:r w:rsidR="00EA4A3B">
        <w:t xml:space="preserve"> this </w:t>
      </w:r>
      <w:r w:rsidR="00A03BB2">
        <w:t>information</w:t>
      </w:r>
      <w:r w:rsidR="00EA4A3B">
        <w:t xml:space="preserve">, each </w:t>
      </w:r>
      <w:r w:rsidR="003E33A5">
        <w:t>space schedule can be constructed.</w:t>
      </w:r>
    </w:p>
    <w:p w14:paraId="6B70A1E3" w14:textId="05D2191F" w:rsidR="00FE7F0A" w:rsidRDefault="00FE7F0A" w:rsidP="005D6493">
      <w:r>
        <w:t>Every faculty open</w:t>
      </w:r>
      <w:r w:rsidR="00047BB9">
        <w:t>s</w:t>
      </w:r>
      <w:r>
        <w:t xml:space="preserve"> th</w:t>
      </w:r>
      <w:r w:rsidR="00047BB9">
        <w:t>ese</w:t>
      </w:r>
      <w:r>
        <w:t xml:space="preserve"> schedule</w:t>
      </w:r>
      <w:r w:rsidR="00047BB9">
        <w:t>s</w:t>
      </w:r>
      <w:r>
        <w:t xml:space="preserve"> to </w:t>
      </w:r>
      <w:r w:rsidR="00047BB9">
        <w:t xml:space="preserve">the </w:t>
      </w:r>
      <w:r>
        <w:t xml:space="preserve">public </w:t>
      </w:r>
      <w:r w:rsidR="00047BB9">
        <w:t>where they are</w:t>
      </w:r>
      <w:r>
        <w:t xml:space="preserve"> accessible </w:t>
      </w:r>
      <w:r w:rsidR="00047BB9">
        <w:t>from KMITL</w:t>
      </w:r>
      <w:r>
        <w:t xml:space="preserve"> website. As </w:t>
      </w:r>
      <w:r w:rsidR="006F79DD">
        <w:t xml:space="preserve">a </w:t>
      </w:r>
      <w:r w:rsidR="00191A6D">
        <w:t>lecturer</w:t>
      </w:r>
      <w:r>
        <w:t>, th</w:t>
      </w:r>
      <w:r w:rsidR="006F79DD">
        <w:t xml:space="preserve">is is the only </w:t>
      </w:r>
      <w:r w:rsidR="00C849F5" w:rsidRPr="00FF663A">
        <w:rPr>
          <w:noProof/>
        </w:rPr>
        <w:t>on-line</w:t>
      </w:r>
      <w:r w:rsidR="00C849F5">
        <w:t xml:space="preserve"> </w:t>
      </w:r>
      <w:r w:rsidR="006F79DD">
        <w:t>way</w:t>
      </w:r>
      <w:r w:rsidR="00961FB4">
        <w:t xml:space="preserve"> to view room</w:t>
      </w:r>
      <w:r>
        <w:t xml:space="preserve"> </w:t>
      </w:r>
      <w:r w:rsidR="006F79DD">
        <w:t>availability</w:t>
      </w:r>
      <w:r w:rsidR="00D25425">
        <w:t>.</w:t>
      </w:r>
    </w:p>
    <w:p w14:paraId="04219FA6" w14:textId="0E515FA2" w:rsidR="007F1661" w:rsidRPr="00A838C6" w:rsidRDefault="00FE7F0A" w:rsidP="005D6493">
      <w:r>
        <w:t>The schedule is complex, and student</w:t>
      </w:r>
      <w:r w:rsidR="00D25425">
        <w:t>s</w:t>
      </w:r>
      <w:r>
        <w:t xml:space="preserve"> can</w:t>
      </w:r>
      <w:r w:rsidR="00D25425">
        <w:t>not</w:t>
      </w:r>
      <w:r w:rsidR="003A31D5">
        <w:t xml:space="preserve"> create</w:t>
      </w:r>
      <w:r>
        <w:t xml:space="preserve"> their own</w:t>
      </w:r>
      <w:r w:rsidR="00084387">
        <w:t xml:space="preserve"> timetables</w:t>
      </w:r>
      <w:r>
        <w:t xml:space="preserve"> </w:t>
      </w:r>
      <w:r w:rsidR="003A31D5">
        <w:t>easily</w:t>
      </w:r>
      <w:r>
        <w:t xml:space="preserve">. They need to use Microsoft Excel or </w:t>
      </w:r>
      <w:r w:rsidR="003A31D5">
        <w:t>online c</w:t>
      </w:r>
      <w:r>
        <w:t>alendar service</w:t>
      </w:r>
      <w:r w:rsidR="003A31D5">
        <w:t>s</w:t>
      </w:r>
      <w:r>
        <w:t xml:space="preserve"> </w:t>
      </w:r>
      <w:r w:rsidR="003A31D5">
        <w:t xml:space="preserve">to help them </w:t>
      </w:r>
      <w:r w:rsidR="00084387">
        <w:t xml:space="preserve">make </w:t>
      </w:r>
      <w:r>
        <w:t xml:space="preserve">their </w:t>
      </w:r>
      <w:r w:rsidR="00084387">
        <w:t>own timetables</w:t>
      </w:r>
      <w:r>
        <w:t xml:space="preserve">. </w:t>
      </w:r>
      <w:r w:rsidR="00084387">
        <w:t>Yet,</w:t>
      </w:r>
      <w:r w:rsidR="00933D27">
        <w:t xml:space="preserve"> </w:t>
      </w:r>
      <w:r w:rsidR="00084387">
        <w:t>they still have to do it manually.</w:t>
      </w:r>
    </w:p>
    <w:p w14:paraId="7C93E7E8" w14:textId="77777777" w:rsidR="00075066" w:rsidRPr="00A838C6" w:rsidRDefault="00EC16AA" w:rsidP="00270ED7">
      <w:pPr>
        <w:jc w:val="center"/>
      </w:pPr>
      <w:r w:rsidRPr="00A838C6">
        <w:rPr>
          <w:noProof/>
          <w:lang w:eastAsia="ja-JP"/>
        </w:rPr>
        <w:drawing>
          <wp:inline distT="0" distB="0" distL="0" distR="0" wp14:anchorId="391AAE8E" wp14:editId="293CBC3F">
            <wp:extent cx="5669280" cy="2959474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สำนักทะเบียนและประมวลผล สถาบันเทคโนโลยีพระจอมเกล้าคุณทหารลาดกระบัง.pdf"/>
                    <pic:cNvPicPr/>
                  </pic:nvPicPr>
                  <pic:blipFill rotWithShape="1">
                    <a:blip r:embed="rId1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9977" r="10274" b="47584"/>
                    <a:stretch/>
                  </pic:blipFill>
                  <pic:spPr bwMode="auto">
                    <a:xfrm>
                      <a:off x="0" y="0"/>
                      <a:ext cx="5669280" cy="29594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3023FA" w14:textId="77777777" w:rsidR="00075066" w:rsidRPr="00A838C6" w:rsidRDefault="00EC16AA" w:rsidP="00270ED7">
      <w:pPr>
        <w:jc w:val="center"/>
      </w:pPr>
      <w:r w:rsidRPr="00A838C6">
        <w:rPr>
          <w:noProof/>
          <w:lang w:eastAsia="ja-JP"/>
        </w:rPr>
        <w:drawing>
          <wp:inline distT="0" distB="0" distL="0" distR="0" wp14:anchorId="07935E3F" wp14:editId="4F052A1B">
            <wp:extent cx="5669280" cy="2559292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ww.reg.kmitl.ac.th.pdf"/>
                    <pic:cNvPicPr/>
                  </pic:nvPicPr>
                  <pic:blipFill rotWithShape="1"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2162" r="12384" b="95017"/>
                    <a:stretch/>
                  </pic:blipFill>
                  <pic:spPr bwMode="auto">
                    <a:xfrm>
                      <a:off x="0" y="0"/>
                      <a:ext cx="5669280" cy="25592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3BD746" w14:textId="2EAC5188" w:rsidR="006E288F" w:rsidRPr="00A838C6" w:rsidRDefault="006E243B" w:rsidP="005D6493">
      <w:pPr>
        <w:pStyle w:val="Caption"/>
      </w:pPr>
      <w:r>
        <w:t>A study schedule of</w:t>
      </w:r>
      <w:r w:rsidR="009E34C0">
        <w:t xml:space="preserve"> an Information Technology student.</w:t>
      </w:r>
      <w:r w:rsidR="00404EE3" w:rsidRPr="00A838C6">
        <w:br w:type="page"/>
      </w:r>
    </w:p>
    <w:p w14:paraId="58630B87" w14:textId="469A6AC7" w:rsidR="000D0282" w:rsidRDefault="007245DF" w:rsidP="00270ED7">
      <w:pPr>
        <w:pStyle w:val="Heading1"/>
      </w:pPr>
      <w:r>
        <w:lastRenderedPageBreak/>
        <w:t xml:space="preserve">Robin Room Reservation </w:t>
      </w:r>
      <w:r w:rsidR="00A420AE">
        <w:t>System</w:t>
      </w:r>
    </w:p>
    <w:p w14:paraId="6216A227" w14:textId="4F5AD69C" w:rsidR="00A61CAA" w:rsidRDefault="00A61CAA" w:rsidP="005D6493">
      <w:r w:rsidRPr="00664884">
        <w:rPr>
          <w:i/>
          <w:iCs/>
        </w:rPr>
        <w:t>Robin</w:t>
      </w:r>
      <w:r>
        <w:t xml:space="preserve"> is a</w:t>
      </w:r>
      <w:r w:rsidR="00664884">
        <w:t>n</w:t>
      </w:r>
      <w:r>
        <w:t xml:space="preserve"> enterprise-grade space reservation service. </w:t>
      </w:r>
      <w:r w:rsidR="004F6953">
        <w:t>It has</w:t>
      </w:r>
      <w:r>
        <w:t xml:space="preserve"> the same </w:t>
      </w:r>
      <w:r w:rsidR="004F6953">
        <w:t xml:space="preserve">reservation </w:t>
      </w:r>
      <w:r>
        <w:t xml:space="preserve">procedures as our </w:t>
      </w:r>
      <w:r w:rsidR="00587460">
        <w:t xml:space="preserve">upcoming service, as </w:t>
      </w:r>
      <w:r w:rsidR="004F6953">
        <w:t>it lets</w:t>
      </w:r>
      <w:r w:rsidR="00587460">
        <w:t xml:space="preserve"> user</w:t>
      </w:r>
      <w:r w:rsidR="004F6953">
        <w:t>s</w:t>
      </w:r>
      <w:r w:rsidR="00587460">
        <w:t xml:space="preserve"> search for </w:t>
      </w:r>
      <w:r w:rsidR="004F6953">
        <w:t xml:space="preserve">an </w:t>
      </w:r>
      <w:r w:rsidR="00587460">
        <w:t>available space and reserve it. Their constraints exclude the approver mechanics, but other part</w:t>
      </w:r>
      <w:r w:rsidR="0095516D">
        <w:t>s</w:t>
      </w:r>
      <w:r w:rsidR="00587460">
        <w:t xml:space="preserve"> </w:t>
      </w:r>
      <w:r w:rsidR="0095516D">
        <w:t>are quite</w:t>
      </w:r>
      <w:r w:rsidR="00587460">
        <w:t xml:space="preserve"> the same.</w:t>
      </w:r>
    </w:p>
    <w:p w14:paraId="148FD58E" w14:textId="40F98B7D" w:rsidR="004668F1" w:rsidRDefault="004668F1" w:rsidP="005D6493">
      <w:r>
        <w:t xml:space="preserve">Robin is </w:t>
      </w:r>
      <w:r w:rsidR="00D42F86">
        <w:t xml:space="preserve">a subscription service </w:t>
      </w:r>
      <w:r>
        <w:t xml:space="preserve">priced at $5 per month per user, which may </w:t>
      </w:r>
      <w:r w:rsidR="00E4585E">
        <w:t>rack</w:t>
      </w:r>
      <w:r>
        <w:t xml:space="preserve"> up to </w:t>
      </w:r>
      <w:r w:rsidR="00D42F86">
        <w:t xml:space="preserve">a </w:t>
      </w:r>
      <w:r>
        <w:t xml:space="preserve">whopping $100,000 </w:t>
      </w:r>
      <w:r w:rsidR="007B6A28">
        <w:t>annually</w:t>
      </w:r>
      <w:r w:rsidR="0045195F">
        <w:t>.</w:t>
      </w:r>
    </w:p>
    <w:p w14:paraId="65CE5CDD" w14:textId="0188ABF2" w:rsidR="002D2868" w:rsidRDefault="0045195F" w:rsidP="005D6493">
      <w:r>
        <w:t xml:space="preserve">The </w:t>
      </w:r>
      <w:r w:rsidR="004668F1">
        <w:t>service also includes API</w:t>
      </w:r>
      <w:r>
        <w:t>’s</w:t>
      </w:r>
      <w:r w:rsidR="004668F1">
        <w:t xml:space="preserve"> that allow I</w:t>
      </w:r>
      <w:r w:rsidR="00AB6F7E">
        <w:t xml:space="preserve">nternet </w:t>
      </w:r>
      <w:r w:rsidR="00E93F7F">
        <w:t>o</w:t>
      </w:r>
      <w:r w:rsidR="00AB6F7E">
        <w:t xml:space="preserve">f </w:t>
      </w:r>
      <w:r w:rsidR="004668F1">
        <w:t>T</w:t>
      </w:r>
      <w:r w:rsidR="00AB6F7E">
        <w:t>hing</w:t>
      </w:r>
      <w:r w:rsidR="004668F1">
        <w:t xml:space="preserve"> </w:t>
      </w:r>
      <w:r w:rsidR="00AB6F7E">
        <w:t xml:space="preserve">devices </w:t>
      </w:r>
      <w:r w:rsidR="004668F1">
        <w:t xml:space="preserve">to </w:t>
      </w:r>
      <w:r w:rsidR="00E93F7F">
        <w:t xml:space="preserve">display </w:t>
      </w:r>
      <w:r w:rsidR="004668F1">
        <w:t xml:space="preserve">current room </w:t>
      </w:r>
      <w:r w:rsidR="002D2868">
        <w:t>usage and upcoming reservation</w:t>
      </w:r>
      <w:r w:rsidR="00E93F7F">
        <w:t>s</w:t>
      </w:r>
      <w:r w:rsidR="002D2868">
        <w:t>.</w:t>
      </w:r>
      <w:r w:rsidR="00AB6F7E">
        <w:t xml:space="preserve"> </w:t>
      </w:r>
      <w:r w:rsidR="00E93F7F">
        <w:t xml:space="preserve">It is </w:t>
      </w:r>
      <w:r w:rsidR="00AB6F7E">
        <w:t xml:space="preserve">advertised </w:t>
      </w:r>
      <w:r w:rsidR="00E93F7F">
        <w:t xml:space="preserve">to work on any screen </w:t>
      </w:r>
      <w:r w:rsidR="00E93F7F" w:rsidRPr="00FF663A">
        <w:rPr>
          <w:noProof/>
        </w:rPr>
        <w:t>size</w:t>
      </w:r>
      <w:r w:rsidR="00E93F7F">
        <w:t xml:space="preserve"> and even e-ink screen</w:t>
      </w:r>
      <w:r w:rsidR="0099508F">
        <w:t>s</w:t>
      </w:r>
      <w:r w:rsidR="00E93F7F">
        <w:t>.</w:t>
      </w:r>
    </w:p>
    <w:p w14:paraId="6089EB6A" w14:textId="72DD5AF4" w:rsidR="00975831" w:rsidRDefault="00C43040" w:rsidP="005D6493">
      <w:r>
        <w:t>Robin has an easy-to-use user</w:t>
      </w:r>
      <w:r w:rsidR="002D2868">
        <w:t xml:space="preserve"> interface</w:t>
      </w:r>
      <w:r>
        <w:t xml:space="preserve">. </w:t>
      </w:r>
      <w:r w:rsidR="003E6483">
        <w:t xml:space="preserve">A user </w:t>
      </w:r>
      <w:r w:rsidR="002D2868">
        <w:t xml:space="preserve">can click on </w:t>
      </w:r>
      <w:r w:rsidR="003E6483">
        <w:t xml:space="preserve">a </w:t>
      </w:r>
      <w:r w:rsidR="002D2868">
        <w:t xml:space="preserve">space to see more information about the </w:t>
      </w:r>
      <w:r w:rsidR="00EA4F71">
        <w:t xml:space="preserve">space or click on </w:t>
      </w:r>
      <w:r w:rsidR="003E6483">
        <w:t xml:space="preserve">a </w:t>
      </w:r>
      <w:r w:rsidR="00EA4F71">
        <w:t>timeframe to reserve it right away.</w:t>
      </w:r>
    </w:p>
    <w:p w14:paraId="70397EF4" w14:textId="30F747F0" w:rsidR="001F403C" w:rsidRDefault="0011328E" w:rsidP="00270ED7">
      <w:pPr>
        <w:jc w:val="center"/>
      </w:pPr>
      <w:r>
        <w:rPr>
          <w:noProof/>
        </w:rPr>
        <w:drawing>
          <wp:inline distT="0" distB="0" distL="0" distR="0" wp14:anchorId="08F7E0FF" wp14:editId="2CED9B95">
            <wp:extent cx="5669280" cy="3703751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3703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FA16D" w14:textId="444D4A64" w:rsidR="003E6483" w:rsidRPr="000D0282" w:rsidRDefault="00C74DA0" w:rsidP="00C74DA0">
      <w:pPr>
        <w:pStyle w:val="Caption"/>
      </w:pPr>
      <w:r>
        <w:t>Robin’s user interface</w:t>
      </w:r>
    </w:p>
    <w:sectPr w:rsidR="003E6483" w:rsidRPr="000D0282" w:rsidSect="002D254A">
      <w:type w:val="continuous"/>
      <w:pgSz w:w="11900" w:h="16840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516900" w14:textId="77777777" w:rsidR="000D76D8" w:rsidRDefault="000D76D8" w:rsidP="005D6493">
      <w:r>
        <w:separator/>
      </w:r>
    </w:p>
    <w:p w14:paraId="4F362188" w14:textId="77777777" w:rsidR="000D76D8" w:rsidRDefault="000D76D8"/>
  </w:endnote>
  <w:endnote w:type="continuationSeparator" w:id="0">
    <w:p w14:paraId="2B26A1CD" w14:textId="77777777" w:rsidR="000D76D8" w:rsidRDefault="000D76D8" w:rsidP="005D6493">
      <w:r>
        <w:continuationSeparator/>
      </w:r>
    </w:p>
    <w:p w14:paraId="041A0F77" w14:textId="77777777" w:rsidR="000D76D8" w:rsidRDefault="000D76D8"/>
  </w:endnote>
  <w:endnote w:type="continuationNotice" w:id="1">
    <w:p w14:paraId="24D57678" w14:textId="77777777" w:rsidR="000D76D8" w:rsidRDefault="000D76D8" w:rsidP="005D6493"/>
    <w:p w14:paraId="2C2EA8A5" w14:textId="77777777" w:rsidR="000D76D8" w:rsidRDefault="000D76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H SarabunPSK">
    <w:altName w:val="Microsoft Sans Serif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H Sarabun New">
    <w:altName w:val="Browallia New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IBM Plex Sans">
    <w:altName w:val="Calibri"/>
    <w:panose1 w:val="020B0604020202020204"/>
    <w:charset w:val="00"/>
    <w:family w:val="swiss"/>
    <w:pitch w:val="variable"/>
    <w:sig w:usb0="A000006F" w:usb1="5000207B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 New">
    <w:altName w:val="Arial Unicode MS"/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MU Serif">
    <w:altName w:val="Mongolian Baiti"/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212151858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33CA099" w14:textId="784F9A5D" w:rsidR="00503F8F" w:rsidRDefault="00503F8F" w:rsidP="005D6493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AB18F0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946FBF4" w14:textId="77777777" w:rsidR="00503F8F" w:rsidRDefault="00503F8F" w:rsidP="005D64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203AC" w14:textId="25DD4A7D" w:rsidR="00503F8F" w:rsidRDefault="00503F8F" w:rsidP="005D64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3CDFE0" w14:textId="77777777" w:rsidR="000D76D8" w:rsidRDefault="000D76D8" w:rsidP="005D6493">
      <w:r>
        <w:separator/>
      </w:r>
    </w:p>
    <w:p w14:paraId="2265375E" w14:textId="77777777" w:rsidR="000D76D8" w:rsidRDefault="000D76D8"/>
  </w:footnote>
  <w:footnote w:type="continuationSeparator" w:id="0">
    <w:p w14:paraId="3688E918" w14:textId="77777777" w:rsidR="000D76D8" w:rsidRDefault="000D76D8" w:rsidP="005D6493">
      <w:r>
        <w:continuationSeparator/>
      </w:r>
    </w:p>
    <w:p w14:paraId="3D630640" w14:textId="77777777" w:rsidR="000D76D8" w:rsidRDefault="000D76D8"/>
  </w:footnote>
  <w:footnote w:type="continuationNotice" w:id="1">
    <w:p w14:paraId="0E2E1269" w14:textId="77777777" w:rsidR="000D76D8" w:rsidRDefault="000D76D8" w:rsidP="005D6493"/>
    <w:p w14:paraId="18850A8F" w14:textId="77777777" w:rsidR="000D76D8" w:rsidRDefault="000D76D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3D7CA7"/>
    <w:multiLevelType w:val="hybridMultilevel"/>
    <w:tmpl w:val="83DC2E4A"/>
    <w:lvl w:ilvl="0" w:tplc="683AF3FE">
      <w:start w:val="8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E62442"/>
    <w:multiLevelType w:val="hybridMultilevel"/>
    <w:tmpl w:val="E62CB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848A6"/>
    <w:multiLevelType w:val="hybridMultilevel"/>
    <w:tmpl w:val="A78C4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225983"/>
    <w:multiLevelType w:val="hybridMultilevel"/>
    <w:tmpl w:val="49B88C8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8955A6"/>
    <w:multiLevelType w:val="hybridMultilevel"/>
    <w:tmpl w:val="6E2621F8"/>
    <w:lvl w:ilvl="0" w:tplc="EFBA6D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79391B"/>
    <w:multiLevelType w:val="hybridMultilevel"/>
    <w:tmpl w:val="F4A4C638"/>
    <w:lvl w:ilvl="0" w:tplc="4BDE099E">
      <w:start w:val="6"/>
      <w:numFmt w:val="bullet"/>
      <w:lvlText w:val="-"/>
      <w:lvlJc w:val="left"/>
      <w:pPr>
        <w:ind w:left="720" w:hanging="360"/>
      </w:pPr>
      <w:rPr>
        <w:rFonts w:ascii="TH SarabunPSK" w:hAnsi="TH SarabunPSK" w:hint="default"/>
        <w:caps w:val="0"/>
        <w:strike w:val="0"/>
        <w:dstrike w:val="0"/>
        <w:vanish w:val="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36197"/>
    <w:multiLevelType w:val="hybridMultilevel"/>
    <w:tmpl w:val="202EDA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2B2245"/>
    <w:multiLevelType w:val="hybridMultilevel"/>
    <w:tmpl w:val="66960F42"/>
    <w:lvl w:ilvl="0" w:tplc="683AF3FE">
      <w:start w:val="8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683AF3FE">
      <w:start w:val="8"/>
      <w:numFmt w:val="bullet"/>
      <w:lvlText w:val="-"/>
      <w:lvlJc w:val="left"/>
      <w:pPr>
        <w:ind w:left="1440" w:hanging="360"/>
      </w:pPr>
      <w:rPr>
        <w:rFonts w:ascii="TH SarabunPSK" w:eastAsiaTheme="minorHAnsi" w:hAnsi="TH SarabunPSK" w:cs="TH SarabunPSK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6B4F71"/>
    <w:multiLevelType w:val="hybridMultilevel"/>
    <w:tmpl w:val="8F0A10BC"/>
    <w:lvl w:ilvl="0" w:tplc="4EEE84EA">
      <w:start w:val="1"/>
      <w:numFmt w:val="decimal"/>
      <w:lvlText w:val="%1."/>
      <w:lvlJc w:val="left"/>
      <w:pPr>
        <w:ind w:left="720" w:hanging="360"/>
      </w:pPr>
      <w:rPr>
        <w:rFonts w:ascii="TH Sarabun New" w:hAnsi="TH Sarabun New" w:cs="TH Sarabun New" w:hint="default"/>
      </w:rPr>
    </w:lvl>
    <w:lvl w:ilvl="1" w:tplc="592C6848">
      <w:start w:val="1"/>
      <w:numFmt w:val="lowerLetter"/>
      <w:lvlText w:val="%2."/>
      <w:lvlJc w:val="left"/>
      <w:pPr>
        <w:ind w:left="1440" w:hanging="360"/>
      </w:pPr>
    </w:lvl>
    <w:lvl w:ilvl="2" w:tplc="10BC3974">
      <w:start w:val="1"/>
      <w:numFmt w:val="lowerRoman"/>
      <w:lvlText w:val="%3."/>
      <w:lvlJc w:val="right"/>
      <w:pPr>
        <w:ind w:left="2160" w:hanging="180"/>
      </w:pPr>
    </w:lvl>
    <w:lvl w:ilvl="3" w:tplc="6200FBFC">
      <w:start w:val="1"/>
      <w:numFmt w:val="decimal"/>
      <w:lvlText w:val="%4."/>
      <w:lvlJc w:val="left"/>
      <w:pPr>
        <w:ind w:left="2880" w:hanging="360"/>
      </w:pPr>
    </w:lvl>
    <w:lvl w:ilvl="4" w:tplc="8AEC14B0">
      <w:start w:val="1"/>
      <w:numFmt w:val="lowerLetter"/>
      <w:lvlText w:val="%5."/>
      <w:lvlJc w:val="left"/>
      <w:pPr>
        <w:ind w:left="3600" w:hanging="360"/>
      </w:pPr>
    </w:lvl>
    <w:lvl w:ilvl="5" w:tplc="04EC4834">
      <w:start w:val="1"/>
      <w:numFmt w:val="lowerRoman"/>
      <w:lvlText w:val="%6."/>
      <w:lvlJc w:val="right"/>
      <w:pPr>
        <w:ind w:left="4320" w:hanging="180"/>
      </w:pPr>
    </w:lvl>
    <w:lvl w:ilvl="6" w:tplc="4020843C">
      <w:start w:val="1"/>
      <w:numFmt w:val="decimal"/>
      <w:lvlText w:val="%7."/>
      <w:lvlJc w:val="left"/>
      <w:pPr>
        <w:ind w:left="5040" w:hanging="360"/>
      </w:pPr>
    </w:lvl>
    <w:lvl w:ilvl="7" w:tplc="9404FF86">
      <w:start w:val="1"/>
      <w:numFmt w:val="lowerLetter"/>
      <w:lvlText w:val="%8."/>
      <w:lvlJc w:val="left"/>
      <w:pPr>
        <w:ind w:left="5760" w:hanging="360"/>
      </w:pPr>
    </w:lvl>
    <w:lvl w:ilvl="8" w:tplc="7E5E83C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96066C"/>
    <w:multiLevelType w:val="hybridMultilevel"/>
    <w:tmpl w:val="29FCF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3B6B34"/>
    <w:multiLevelType w:val="hybridMultilevel"/>
    <w:tmpl w:val="07DA7D8E"/>
    <w:lvl w:ilvl="0" w:tplc="4BDE099E">
      <w:start w:val="6"/>
      <w:numFmt w:val="bullet"/>
      <w:lvlText w:val="-"/>
      <w:lvlJc w:val="left"/>
      <w:pPr>
        <w:ind w:left="360" w:hanging="360"/>
      </w:pPr>
      <w:rPr>
        <w:rFonts w:ascii="TH SarabunPSK" w:hAnsi="TH SarabunPSK" w:hint="default"/>
        <w:caps w:val="0"/>
        <w:strike w:val="0"/>
        <w:dstrike w:val="0"/>
        <w:vanish w:val="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8560A58"/>
    <w:multiLevelType w:val="hybridMultilevel"/>
    <w:tmpl w:val="E1D07306"/>
    <w:lvl w:ilvl="0" w:tplc="C3EE2CC4">
      <w:start w:val="1"/>
      <w:numFmt w:val="thaiNumbers"/>
      <w:lvlText w:val="%1."/>
      <w:lvlJc w:val="left"/>
      <w:pPr>
        <w:ind w:left="720" w:hanging="360"/>
      </w:pPr>
      <w:rPr>
        <w:rFonts w:ascii="TH Sarabun New" w:hAnsi="TH Sarabun New" w:cs="TH Sarabun New" w:hint="default"/>
      </w:rPr>
    </w:lvl>
    <w:lvl w:ilvl="1" w:tplc="1B3C1F62">
      <w:start w:val="1"/>
      <w:numFmt w:val="lowerLetter"/>
      <w:lvlText w:val="%2."/>
      <w:lvlJc w:val="left"/>
      <w:pPr>
        <w:ind w:left="1440" w:hanging="360"/>
      </w:pPr>
    </w:lvl>
    <w:lvl w:ilvl="2" w:tplc="7500FD7C">
      <w:start w:val="1"/>
      <w:numFmt w:val="lowerRoman"/>
      <w:lvlText w:val="%3."/>
      <w:lvlJc w:val="right"/>
      <w:pPr>
        <w:ind w:left="2160" w:hanging="180"/>
      </w:pPr>
    </w:lvl>
    <w:lvl w:ilvl="3" w:tplc="2DAEF98A">
      <w:start w:val="1"/>
      <w:numFmt w:val="decimal"/>
      <w:lvlText w:val="%4."/>
      <w:lvlJc w:val="left"/>
      <w:pPr>
        <w:ind w:left="2880" w:hanging="360"/>
      </w:pPr>
    </w:lvl>
    <w:lvl w:ilvl="4" w:tplc="C7E4EFE2">
      <w:start w:val="1"/>
      <w:numFmt w:val="lowerLetter"/>
      <w:lvlText w:val="%5."/>
      <w:lvlJc w:val="left"/>
      <w:pPr>
        <w:ind w:left="3600" w:hanging="360"/>
      </w:pPr>
    </w:lvl>
    <w:lvl w:ilvl="5" w:tplc="443059F8">
      <w:start w:val="1"/>
      <w:numFmt w:val="lowerRoman"/>
      <w:lvlText w:val="%6."/>
      <w:lvlJc w:val="right"/>
      <w:pPr>
        <w:ind w:left="4320" w:hanging="180"/>
      </w:pPr>
    </w:lvl>
    <w:lvl w:ilvl="6" w:tplc="04CECD78">
      <w:start w:val="1"/>
      <w:numFmt w:val="decimal"/>
      <w:lvlText w:val="%7."/>
      <w:lvlJc w:val="left"/>
      <w:pPr>
        <w:ind w:left="5040" w:hanging="360"/>
      </w:pPr>
    </w:lvl>
    <w:lvl w:ilvl="7" w:tplc="0EBA399C">
      <w:start w:val="1"/>
      <w:numFmt w:val="lowerLetter"/>
      <w:lvlText w:val="%8."/>
      <w:lvlJc w:val="left"/>
      <w:pPr>
        <w:ind w:left="5760" w:hanging="360"/>
      </w:pPr>
    </w:lvl>
    <w:lvl w:ilvl="8" w:tplc="7B58612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C519D6"/>
    <w:multiLevelType w:val="hybridMultilevel"/>
    <w:tmpl w:val="EC2E5842"/>
    <w:lvl w:ilvl="0" w:tplc="683AF3FE">
      <w:start w:val="8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9A1060"/>
    <w:multiLevelType w:val="hybridMultilevel"/>
    <w:tmpl w:val="71CE8548"/>
    <w:lvl w:ilvl="0" w:tplc="C4047888">
      <w:start w:val="1"/>
      <w:numFmt w:val="decimal"/>
      <w:lvlText w:val="%1."/>
      <w:lvlJc w:val="left"/>
      <w:pPr>
        <w:ind w:left="720" w:hanging="360"/>
      </w:pPr>
      <w:rPr>
        <w:rFonts w:ascii="IBM Plex Sans" w:hAnsi="IBM Plex Sans" w:cs="TH Sarabun New" w:hint="default"/>
      </w:rPr>
    </w:lvl>
    <w:lvl w:ilvl="1" w:tplc="B714F910">
      <w:start w:val="1"/>
      <w:numFmt w:val="lowerLetter"/>
      <w:lvlText w:val="%2."/>
      <w:lvlJc w:val="left"/>
      <w:pPr>
        <w:ind w:left="1440" w:hanging="360"/>
      </w:pPr>
    </w:lvl>
    <w:lvl w:ilvl="2" w:tplc="7DE66EDC">
      <w:start w:val="1"/>
      <w:numFmt w:val="lowerRoman"/>
      <w:lvlText w:val="%3."/>
      <w:lvlJc w:val="right"/>
      <w:pPr>
        <w:ind w:left="2160" w:hanging="180"/>
      </w:pPr>
    </w:lvl>
    <w:lvl w:ilvl="3" w:tplc="49F013EE">
      <w:start w:val="1"/>
      <w:numFmt w:val="decimal"/>
      <w:lvlText w:val="%4."/>
      <w:lvlJc w:val="left"/>
      <w:pPr>
        <w:ind w:left="2880" w:hanging="360"/>
      </w:pPr>
    </w:lvl>
    <w:lvl w:ilvl="4" w:tplc="03DEB964">
      <w:start w:val="1"/>
      <w:numFmt w:val="lowerLetter"/>
      <w:lvlText w:val="%5."/>
      <w:lvlJc w:val="left"/>
      <w:pPr>
        <w:ind w:left="3600" w:hanging="360"/>
      </w:pPr>
    </w:lvl>
    <w:lvl w:ilvl="5" w:tplc="BEBE243E">
      <w:start w:val="1"/>
      <w:numFmt w:val="lowerRoman"/>
      <w:lvlText w:val="%6."/>
      <w:lvlJc w:val="right"/>
      <w:pPr>
        <w:ind w:left="4320" w:hanging="180"/>
      </w:pPr>
    </w:lvl>
    <w:lvl w:ilvl="6" w:tplc="C2FCEF6C">
      <w:start w:val="1"/>
      <w:numFmt w:val="decimal"/>
      <w:lvlText w:val="%7."/>
      <w:lvlJc w:val="left"/>
      <w:pPr>
        <w:ind w:left="5040" w:hanging="360"/>
      </w:pPr>
    </w:lvl>
    <w:lvl w:ilvl="7" w:tplc="C04A6BC8">
      <w:start w:val="1"/>
      <w:numFmt w:val="lowerLetter"/>
      <w:lvlText w:val="%8."/>
      <w:lvlJc w:val="left"/>
      <w:pPr>
        <w:ind w:left="5760" w:hanging="360"/>
      </w:pPr>
    </w:lvl>
    <w:lvl w:ilvl="8" w:tplc="310E5CC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203695"/>
    <w:multiLevelType w:val="hybridMultilevel"/>
    <w:tmpl w:val="5204BD6E"/>
    <w:lvl w:ilvl="0" w:tplc="4BDE099E">
      <w:start w:val="6"/>
      <w:numFmt w:val="bullet"/>
      <w:lvlText w:val="-"/>
      <w:lvlJc w:val="left"/>
      <w:pPr>
        <w:ind w:left="720" w:hanging="360"/>
      </w:pPr>
      <w:rPr>
        <w:rFonts w:ascii="TH SarabunPSK" w:hAnsi="TH SarabunPSK" w:hint="default"/>
        <w:caps w:val="0"/>
        <w:strike w:val="0"/>
        <w:dstrike w:val="0"/>
        <w:vanish w:val="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DF117D"/>
    <w:multiLevelType w:val="hybridMultilevel"/>
    <w:tmpl w:val="94F89200"/>
    <w:lvl w:ilvl="0" w:tplc="3D64847A">
      <w:start w:val="7"/>
      <w:numFmt w:val="bullet"/>
      <w:lvlText w:val="-"/>
      <w:lvlJc w:val="left"/>
      <w:pPr>
        <w:ind w:left="360" w:hanging="360"/>
      </w:pPr>
      <w:rPr>
        <w:rFonts w:ascii="TH Sarabun New" w:hAnsi="TH Sarabun New" w:hint="default"/>
        <w:caps w:val="0"/>
        <w:strike w:val="0"/>
        <w:dstrike w:val="0"/>
        <w:vanish w:val="0"/>
        <w:sz w:val="28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812B3D"/>
    <w:multiLevelType w:val="hybridMultilevel"/>
    <w:tmpl w:val="294E20A6"/>
    <w:lvl w:ilvl="0" w:tplc="50567B56">
      <w:start w:val="7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03AF1"/>
    <w:multiLevelType w:val="hybridMultilevel"/>
    <w:tmpl w:val="6602DD58"/>
    <w:lvl w:ilvl="0" w:tplc="346A16B2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5F3913"/>
    <w:multiLevelType w:val="hybridMultilevel"/>
    <w:tmpl w:val="123616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FB47D0"/>
    <w:multiLevelType w:val="hybridMultilevel"/>
    <w:tmpl w:val="3CA025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72A27C3"/>
    <w:multiLevelType w:val="hybridMultilevel"/>
    <w:tmpl w:val="9F421264"/>
    <w:lvl w:ilvl="0" w:tplc="B36224D6">
      <w:start w:val="5"/>
      <w:numFmt w:val="bullet"/>
      <w:lvlText w:val="-"/>
      <w:lvlJc w:val="left"/>
      <w:pPr>
        <w:ind w:left="468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1" w15:restartNumberingAfterBreak="0">
    <w:nsid w:val="59D87FAC"/>
    <w:multiLevelType w:val="hybridMultilevel"/>
    <w:tmpl w:val="FFFFFFFF"/>
    <w:lvl w:ilvl="0" w:tplc="9260F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321A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19C0C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3A4D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9494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462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98F0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4F8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4AFD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C44A48"/>
    <w:multiLevelType w:val="hybridMultilevel"/>
    <w:tmpl w:val="9C04E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A41341"/>
    <w:multiLevelType w:val="hybridMultilevel"/>
    <w:tmpl w:val="BE1E26CC"/>
    <w:lvl w:ilvl="0" w:tplc="683AF3FE">
      <w:start w:val="8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FA3686"/>
    <w:multiLevelType w:val="hybridMultilevel"/>
    <w:tmpl w:val="8DE86D64"/>
    <w:lvl w:ilvl="0" w:tplc="B7B64620">
      <w:start w:val="5"/>
      <w:numFmt w:val="bullet"/>
      <w:lvlText w:val="-"/>
      <w:lvlJc w:val="left"/>
      <w:pPr>
        <w:ind w:left="3960" w:hanging="360"/>
      </w:pPr>
      <w:rPr>
        <w:rFonts w:ascii="TH SarabunPSK" w:eastAsia="Tahoma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5" w15:restartNumberingAfterBreak="0">
    <w:nsid w:val="65AA7303"/>
    <w:multiLevelType w:val="hybridMultilevel"/>
    <w:tmpl w:val="243A36C4"/>
    <w:lvl w:ilvl="0" w:tplc="683AF3FE">
      <w:start w:val="8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DA55FA"/>
    <w:multiLevelType w:val="hybridMultilevel"/>
    <w:tmpl w:val="C4880B0C"/>
    <w:lvl w:ilvl="0" w:tplc="FD845CA0">
      <w:start w:val="1"/>
      <w:numFmt w:val="decimal"/>
      <w:lvlText w:val="%1."/>
      <w:lvlJc w:val="left"/>
      <w:pPr>
        <w:ind w:left="720" w:hanging="360"/>
      </w:pPr>
      <w:rPr>
        <w:rFonts w:eastAsia="Browallia New" w:cs="Angsana New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9A0645"/>
    <w:multiLevelType w:val="hybridMultilevel"/>
    <w:tmpl w:val="4A40DBAC"/>
    <w:lvl w:ilvl="0" w:tplc="683AF3FE">
      <w:start w:val="8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7005E4"/>
    <w:multiLevelType w:val="hybridMultilevel"/>
    <w:tmpl w:val="73C01594"/>
    <w:lvl w:ilvl="0" w:tplc="FFFFFFFF">
      <w:numFmt w:val="bullet"/>
      <w:lvlText w:val=""/>
      <w:lvlJc w:val="left"/>
      <w:pPr>
        <w:ind w:left="720" w:hanging="360"/>
      </w:pPr>
      <w:rPr>
        <w:rFonts w:ascii="Symbol" w:eastAsiaTheme="minorEastAsia" w:hAnsi="Symbol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397A47"/>
    <w:multiLevelType w:val="hybridMultilevel"/>
    <w:tmpl w:val="6C1E37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576407"/>
    <w:multiLevelType w:val="hybridMultilevel"/>
    <w:tmpl w:val="194CD5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2A1EF1"/>
    <w:multiLevelType w:val="hybridMultilevel"/>
    <w:tmpl w:val="85B04924"/>
    <w:lvl w:ilvl="0" w:tplc="4A703454">
      <w:start w:val="8"/>
      <w:numFmt w:val="bullet"/>
      <w:pStyle w:val="ListParagraph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6B67F8"/>
    <w:multiLevelType w:val="hybridMultilevel"/>
    <w:tmpl w:val="3CA02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727510"/>
    <w:multiLevelType w:val="hybridMultilevel"/>
    <w:tmpl w:val="1B6082C6"/>
    <w:lvl w:ilvl="0" w:tplc="24F2DFC4">
      <w:start w:val="5"/>
      <w:numFmt w:val="bullet"/>
      <w:lvlText w:val="-"/>
      <w:lvlJc w:val="left"/>
      <w:pPr>
        <w:ind w:left="396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34" w15:restartNumberingAfterBreak="0">
    <w:nsid w:val="764470DB"/>
    <w:multiLevelType w:val="hybridMultilevel"/>
    <w:tmpl w:val="7A80E4DA"/>
    <w:lvl w:ilvl="0" w:tplc="6A1A0724">
      <w:start w:val="1"/>
      <w:numFmt w:val="decimal"/>
      <w:lvlText w:val="%1."/>
      <w:lvlJc w:val="left"/>
      <w:pPr>
        <w:ind w:left="360" w:hanging="360"/>
      </w:pPr>
    </w:lvl>
    <w:lvl w:ilvl="1" w:tplc="318C287E">
      <w:start w:val="1"/>
      <w:numFmt w:val="lowerLetter"/>
      <w:lvlText w:val="%2."/>
      <w:lvlJc w:val="left"/>
      <w:pPr>
        <w:ind w:left="1080" w:hanging="360"/>
      </w:pPr>
    </w:lvl>
    <w:lvl w:ilvl="2" w:tplc="D62C04C0">
      <w:start w:val="1"/>
      <w:numFmt w:val="lowerRoman"/>
      <w:lvlText w:val="%3."/>
      <w:lvlJc w:val="right"/>
      <w:pPr>
        <w:ind w:left="1800" w:hanging="180"/>
      </w:pPr>
    </w:lvl>
    <w:lvl w:ilvl="3" w:tplc="8B28139E">
      <w:start w:val="1"/>
      <w:numFmt w:val="decimal"/>
      <w:lvlText w:val="%4."/>
      <w:lvlJc w:val="left"/>
      <w:pPr>
        <w:ind w:left="2520" w:hanging="360"/>
      </w:pPr>
    </w:lvl>
    <w:lvl w:ilvl="4" w:tplc="0BB47DB2">
      <w:start w:val="1"/>
      <w:numFmt w:val="lowerLetter"/>
      <w:lvlText w:val="%5."/>
      <w:lvlJc w:val="left"/>
      <w:pPr>
        <w:ind w:left="3240" w:hanging="360"/>
      </w:pPr>
    </w:lvl>
    <w:lvl w:ilvl="5" w:tplc="891214B0">
      <w:start w:val="1"/>
      <w:numFmt w:val="lowerRoman"/>
      <w:lvlText w:val="%6."/>
      <w:lvlJc w:val="right"/>
      <w:pPr>
        <w:ind w:left="3960" w:hanging="180"/>
      </w:pPr>
    </w:lvl>
    <w:lvl w:ilvl="6" w:tplc="EFDC6070">
      <w:start w:val="1"/>
      <w:numFmt w:val="decimal"/>
      <w:lvlText w:val="%7."/>
      <w:lvlJc w:val="left"/>
      <w:pPr>
        <w:ind w:left="4680" w:hanging="360"/>
      </w:pPr>
    </w:lvl>
    <w:lvl w:ilvl="7" w:tplc="FC70E058">
      <w:start w:val="1"/>
      <w:numFmt w:val="lowerLetter"/>
      <w:lvlText w:val="%8."/>
      <w:lvlJc w:val="left"/>
      <w:pPr>
        <w:ind w:left="5400" w:hanging="360"/>
      </w:pPr>
    </w:lvl>
    <w:lvl w:ilvl="8" w:tplc="4F143776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6FB4095"/>
    <w:multiLevelType w:val="hybridMultilevel"/>
    <w:tmpl w:val="98C4396A"/>
    <w:lvl w:ilvl="0" w:tplc="683AF3FE">
      <w:start w:val="8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C842EE"/>
    <w:multiLevelType w:val="hybridMultilevel"/>
    <w:tmpl w:val="375E6516"/>
    <w:lvl w:ilvl="0" w:tplc="F71A30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21"/>
  </w:num>
  <w:num w:numId="3">
    <w:abstractNumId w:val="8"/>
  </w:num>
  <w:num w:numId="4">
    <w:abstractNumId w:val="20"/>
  </w:num>
  <w:num w:numId="5">
    <w:abstractNumId w:val="33"/>
  </w:num>
  <w:num w:numId="6">
    <w:abstractNumId w:val="24"/>
  </w:num>
  <w:num w:numId="7">
    <w:abstractNumId w:val="15"/>
  </w:num>
  <w:num w:numId="8">
    <w:abstractNumId w:val="16"/>
  </w:num>
  <w:num w:numId="9">
    <w:abstractNumId w:val="10"/>
  </w:num>
  <w:num w:numId="10">
    <w:abstractNumId w:val="5"/>
  </w:num>
  <w:num w:numId="11">
    <w:abstractNumId w:val="12"/>
  </w:num>
  <w:num w:numId="12">
    <w:abstractNumId w:val="9"/>
  </w:num>
  <w:num w:numId="13">
    <w:abstractNumId w:val="14"/>
  </w:num>
  <w:num w:numId="14">
    <w:abstractNumId w:val="19"/>
  </w:num>
  <w:num w:numId="15">
    <w:abstractNumId w:val="11"/>
  </w:num>
  <w:num w:numId="16">
    <w:abstractNumId w:val="28"/>
  </w:num>
  <w:num w:numId="17">
    <w:abstractNumId w:val="1"/>
  </w:num>
  <w:num w:numId="18">
    <w:abstractNumId w:val="32"/>
  </w:num>
  <w:num w:numId="19">
    <w:abstractNumId w:val="27"/>
  </w:num>
  <w:num w:numId="20">
    <w:abstractNumId w:val="6"/>
  </w:num>
  <w:num w:numId="21">
    <w:abstractNumId w:val="30"/>
  </w:num>
  <w:num w:numId="22">
    <w:abstractNumId w:val="34"/>
  </w:num>
  <w:num w:numId="23">
    <w:abstractNumId w:val="17"/>
  </w:num>
  <w:num w:numId="24">
    <w:abstractNumId w:val="23"/>
  </w:num>
  <w:num w:numId="25">
    <w:abstractNumId w:val="25"/>
  </w:num>
  <w:num w:numId="26">
    <w:abstractNumId w:val="35"/>
  </w:num>
  <w:num w:numId="27">
    <w:abstractNumId w:val="7"/>
  </w:num>
  <w:num w:numId="28">
    <w:abstractNumId w:val="26"/>
  </w:num>
  <w:num w:numId="29">
    <w:abstractNumId w:val="29"/>
  </w:num>
  <w:num w:numId="30">
    <w:abstractNumId w:val="36"/>
  </w:num>
  <w:num w:numId="31">
    <w:abstractNumId w:val="3"/>
  </w:num>
  <w:num w:numId="32">
    <w:abstractNumId w:val="4"/>
  </w:num>
  <w:num w:numId="33">
    <w:abstractNumId w:val="22"/>
  </w:num>
  <w:num w:numId="34">
    <w:abstractNumId w:val="18"/>
  </w:num>
  <w:num w:numId="35">
    <w:abstractNumId w:val="2"/>
  </w:num>
  <w:num w:numId="36">
    <w:abstractNumId w:val="31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displayBackgroundShape/>
  <w:embedTrueTypeFonts/>
  <w:proofState w:spelling="clean" w:grammar="clean"/>
  <w:defaultTabStop w:val="720"/>
  <w:autoHyphenation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MTI0tTSztLQ0MjdS0lEKTi0uzszPAykwrwUAkY/GECwAAAA="/>
  </w:docVars>
  <w:rsids>
    <w:rsidRoot w:val="00A91323"/>
    <w:rsid w:val="00000C3C"/>
    <w:rsid w:val="00000DAC"/>
    <w:rsid w:val="000011CA"/>
    <w:rsid w:val="00001687"/>
    <w:rsid w:val="000041C8"/>
    <w:rsid w:val="0000670B"/>
    <w:rsid w:val="00006CD3"/>
    <w:rsid w:val="000108B4"/>
    <w:rsid w:val="00012053"/>
    <w:rsid w:val="00012F2A"/>
    <w:rsid w:val="00013360"/>
    <w:rsid w:val="000136CB"/>
    <w:rsid w:val="000158C3"/>
    <w:rsid w:val="00016511"/>
    <w:rsid w:val="00021486"/>
    <w:rsid w:val="0002265A"/>
    <w:rsid w:val="00022FB2"/>
    <w:rsid w:val="00024591"/>
    <w:rsid w:val="000249A7"/>
    <w:rsid w:val="00024CAB"/>
    <w:rsid w:val="000253A6"/>
    <w:rsid w:val="0002599A"/>
    <w:rsid w:val="0002723E"/>
    <w:rsid w:val="0003152C"/>
    <w:rsid w:val="00032EDC"/>
    <w:rsid w:val="0003340C"/>
    <w:rsid w:val="00033AEB"/>
    <w:rsid w:val="000343B2"/>
    <w:rsid w:val="00034A7A"/>
    <w:rsid w:val="00036B57"/>
    <w:rsid w:val="00040BA7"/>
    <w:rsid w:val="00041232"/>
    <w:rsid w:val="000412E3"/>
    <w:rsid w:val="00042389"/>
    <w:rsid w:val="000426CE"/>
    <w:rsid w:val="00042831"/>
    <w:rsid w:val="00042E5D"/>
    <w:rsid w:val="00043AB9"/>
    <w:rsid w:val="00043DE7"/>
    <w:rsid w:val="00046382"/>
    <w:rsid w:val="00046AF4"/>
    <w:rsid w:val="000471C0"/>
    <w:rsid w:val="00047BB9"/>
    <w:rsid w:val="00050B4F"/>
    <w:rsid w:val="000512CC"/>
    <w:rsid w:val="000520DF"/>
    <w:rsid w:val="000520F4"/>
    <w:rsid w:val="00052654"/>
    <w:rsid w:val="00053A4A"/>
    <w:rsid w:val="00053B48"/>
    <w:rsid w:val="00053DF4"/>
    <w:rsid w:val="00054E8F"/>
    <w:rsid w:val="000550BA"/>
    <w:rsid w:val="00056DF4"/>
    <w:rsid w:val="00057D77"/>
    <w:rsid w:val="00060B67"/>
    <w:rsid w:val="00063DE1"/>
    <w:rsid w:val="00063F4B"/>
    <w:rsid w:val="00064321"/>
    <w:rsid w:val="0006511A"/>
    <w:rsid w:val="000673A8"/>
    <w:rsid w:val="00067551"/>
    <w:rsid w:val="0006787C"/>
    <w:rsid w:val="00071498"/>
    <w:rsid w:val="00073501"/>
    <w:rsid w:val="00073920"/>
    <w:rsid w:val="00073BC1"/>
    <w:rsid w:val="00074E31"/>
    <w:rsid w:val="00075066"/>
    <w:rsid w:val="0007510D"/>
    <w:rsid w:val="00075973"/>
    <w:rsid w:val="00075A47"/>
    <w:rsid w:val="000763D1"/>
    <w:rsid w:val="00076F43"/>
    <w:rsid w:val="00077C7E"/>
    <w:rsid w:val="0008287B"/>
    <w:rsid w:val="00082BD5"/>
    <w:rsid w:val="00082D6F"/>
    <w:rsid w:val="00083A00"/>
    <w:rsid w:val="00083CF5"/>
    <w:rsid w:val="000842B9"/>
    <w:rsid w:val="00084387"/>
    <w:rsid w:val="0008631B"/>
    <w:rsid w:val="0008647B"/>
    <w:rsid w:val="000865BC"/>
    <w:rsid w:val="00091705"/>
    <w:rsid w:val="00091A53"/>
    <w:rsid w:val="000937A4"/>
    <w:rsid w:val="00093F50"/>
    <w:rsid w:val="000943DB"/>
    <w:rsid w:val="0009494F"/>
    <w:rsid w:val="00094D21"/>
    <w:rsid w:val="00096430"/>
    <w:rsid w:val="00096556"/>
    <w:rsid w:val="0009681F"/>
    <w:rsid w:val="000974F0"/>
    <w:rsid w:val="000A15EA"/>
    <w:rsid w:val="000A2215"/>
    <w:rsid w:val="000A2705"/>
    <w:rsid w:val="000A2DCF"/>
    <w:rsid w:val="000A401C"/>
    <w:rsid w:val="000A5CA0"/>
    <w:rsid w:val="000A5FB8"/>
    <w:rsid w:val="000A67A6"/>
    <w:rsid w:val="000A6AD0"/>
    <w:rsid w:val="000A7162"/>
    <w:rsid w:val="000A7ED9"/>
    <w:rsid w:val="000B00B0"/>
    <w:rsid w:val="000B18FD"/>
    <w:rsid w:val="000B580B"/>
    <w:rsid w:val="000B789C"/>
    <w:rsid w:val="000C01BC"/>
    <w:rsid w:val="000C05A4"/>
    <w:rsid w:val="000C22BA"/>
    <w:rsid w:val="000C29AC"/>
    <w:rsid w:val="000C2A3E"/>
    <w:rsid w:val="000C30BB"/>
    <w:rsid w:val="000C32F5"/>
    <w:rsid w:val="000C5E9F"/>
    <w:rsid w:val="000D0282"/>
    <w:rsid w:val="000D083D"/>
    <w:rsid w:val="000D1366"/>
    <w:rsid w:val="000D4585"/>
    <w:rsid w:val="000D6396"/>
    <w:rsid w:val="000D6F64"/>
    <w:rsid w:val="000D76D8"/>
    <w:rsid w:val="000E0E63"/>
    <w:rsid w:val="000E12E9"/>
    <w:rsid w:val="000E1301"/>
    <w:rsid w:val="000E1872"/>
    <w:rsid w:val="000E188B"/>
    <w:rsid w:val="000E3681"/>
    <w:rsid w:val="000E3EA7"/>
    <w:rsid w:val="000E4451"/>
    <w:rsid w:val="000E46D5"/>
    <w:rsid w:val="000E4F8D"/>
    <w:rsid w:val="000E64FC"/>
    <w:rsid w:val="000E65F1"/>
    <w:rsid w:val="000E6F96"/>
    <w:rsid w:val="000E7AFF"/>
    <w:rsid w:val="000F3040"/>
    <w:rsid w:val="000F332F"/>
    <w:rsid w:val="000F4E80"/>
    <w:rsid w:val="00101A10"/>
    <w:rsid w:val="0010257D"/>
    <w:rsid w:val="00105D48"/>
    <w:rsid w:val="00106E8A"/>
    <w:rsid w:val="00106F71"/>
    <w:rsid w:val="00107D0E"/>
    <w:rsid w:val="00110805"/>
    <w:rsid w:val="00111D20"/>
    <w:rsid w:val="0011328E"/>
    <w:rsid w:val="00114563"/>
    <w:rsid w:val="00116262"/>
    <w:rsid w:val="00117D4F"/>
    <w:rsid w:val="00117FE2"/>
    <w:rsid w:val="00121B5C"/>
    <w:rsid w:val="00122872"/>
    <w:rsid w:val="00122A06"/>
    <w:rsid w:val="001246E5"/>
    <w:rsid w:val="00124EC6"/>
    <w:rsid w:val="00125585"/>
    <w:rsid w:val="00126526"/>
    <w:rsid w:val="00127AD3"/>
    <w:rsid w:val="00132697"/>
    <w:rsid w:val="00137378"/>
    <w:rsid w:val="00137B67"/>
    <w:rsid w:val="00137F80"/>
    <w:rsid w:val="00140BEC"/>
    <w:rsid w:val="00141254"/>
    <w:rsid w:val="00142B80"/>
    <w:rsid w:val="001435AF"/>
    <w:rsid w:val="00145A68"/>
    <w:rsid w:val="001467E2"/>
    <w:rsid w:val="00150F09"/>
    <w:rsid w:val="00151BE3"/>
    <w:rsid w:val="001524D9"/>
    <w:rsid w:val="001527E5"/>
    <w:rsid w:val="00152A02"/>
    <w:rsid w:val="00153BBE"/>
    <w:rsid w:val="00154D84"/>
    <w:rsid w:val="001553D6"/>
    <w:rsid w:val="001564C4"/>
    <w:rsid w:val="00157347"/>
    <w:rsid w:val="001573B1"/>
    <w:rsid w:val="00160ABA"/>
    <w:rsid w:val="00160D4E"/>
    <w:rsid w:val="001611AA"/>
    <w:rsid w:val="00162430"/>
    <w:rsid w:val="00162649"/>
    <w:rsid w:val="001629B1"/>
    <w:rsid w:val="00162F09"/>
    <w:rsid w:val="0016419F"/>
    <w:rsid w:val="001652D1"/>
    <w:rsid w:val="00166270"/>
    <w:rsid w:val="001674DF"/>
    <w:rsid w:val="00170451"/>
    <w:rsid w:val="00170F95"/>
    <w:rsid w:val="00171F8C"/>
    <w:rsid w:val="00172312"/>
    <w:rsid w:val="00172A9C"/>
    <w:rsid w:val="001732EA"/>
    <w:rsid w:val="00174656"/>
    <w:rsid w:val="00175E31"/>
    <w:rsid w:val="00176686"/>
    <w:rsid w:val="00180314"/>
    <w:rsid w:val="00180DBA"/>
    <w:rsid w:val="00184107"/>
    <w:rsid w:val="00184AEA"/>
    <w:rsid w:val="00185206"/>
    <w:rsid w:val="00185708"/>
    <w:rsid w:val="0018592B"/>
    <w:rsid w:val="00185F2B"/>
    <w:rsid w:val="001870A6"/>
    <w:rsid w:val="00191508"/>
    <w:rsid w:val="00191A6D"/>
    <w:rsid w:val="0019250D"/>
    <w:rsid w:val="00192C35"/>
    <w:rsid w:val="001930F1"/>
    <w:rsid w:val="00197718"/>
    <w:rsid w:val="001A02DB"/>
    <w:rsid w:val="001A0F03"/>
    <w:rsid w:val="001A23D4"/>
    <w:rsid w:val="001A38C8"/>
    <w:rsid w:val="001A3D70"/>
    <w:rsid w:val="001A415E"/>
    <w:rsid w:val="001A6351"/>
    <w:rsid w:val="001B0731"/>
    <w:rsid w:val="001B0FF6"/>
    <w:rsid w:val="001B35B3"/>
    <w:rsid w:val="001B62C8"/>
    <w:rsid w:val="001B73F6"/>
    <w:rsid w:val="001C097E"/>
    <w:rsid w:val="001C1010"/>
    <w:rsid w:val="001C1255"/>
    <w:rsid w:val="001C14DD"/>
    <w:rsid w:val="001C1C6D"/>
    <w:rsid w:val="001C1F48"/>
    <w:rsid w:val="001C27B2"/>
    <w:rsid w:val="001C31B4"/>
    <w:rsid w:val="001C322C"/>
    <w:rsid w:val="001C3272"/>
    <w:rsid w:val="001C3E1A"/>
    <w:rsid w:val="001C4EA0"/>
    <w:rsid w:val="001C6045"/>
    <w:rsid w:val="001C62BF"/>
    <w:rsid w:val="001C7497"/>
    <w:rsid w:val="001C792E"/>
    <w:rsid w:val="001D03DF"/>
    <w:rsid w:val="001D217D"/>
    <w:rsid w:val="001D2C61"/>
    <w:rsid w:val="001D3CE6"/>
    <w:rsid w:val="001D4381"/>
    <w:rsid w:val="001D5668"/>
    <w:rsid w:val="001D5980"/>
    <w:rsid w:val="001D6E19"/>
    <w:rsid w:val="001E06ED"/>
    <w:rsid w:val="001E12D0"/>
    <w:rsid w:val="001E193A"/>
    <w:rsid w:val="001E35DF"/>
    <w:rsid w:val="001E5290"/>
    <w:rsid w:val="001E5556"/>
    <w:rsid w:val="001E58C0"/>
    <w:rsid w:val="001E669A"/>
    <w:rsid w:val="001E6B02"/>
    <w:rsid w:val="001E77A1"/>
    <w:rsid w:val="001F0251"/>
    <w:rsid w:val="001F0268"/>
    <w:rsid w:val="001F2041"/>
    <w:rsid w:val="001F2643"/>
    <w:rsid w:val="001F2928"/>
    <w:rsid w:val="001F2D15"/>
    <w:rsid w:val="001F403C"/>
    <w:rsid w:val="001F59F1"/>
    <w:rsid w:val="001F5F38"/>
    <w:rsid w:val="001F60C0"/>
    <w:rsid w:val="001F61C0"/>
    <w:rsid w:val="00201467"/>
    <w:rsid w:val="00202C5E"/>
    <w:rsid w:val="002038B6"/>
    <w:rsid w:val="00203CD1"/>
    <w:rsid w:val="00206412"/>
    <w:rsid w:val="002075F9"/>
    <w:rsid w:val="00210F96"/>
    <w:rsid w:val="002111EA"/>
    <w:rsid w:val="00211C15"/>
    <w:rsid w:val="00213018"/>
    <w:rsid w:val="00215D80"/>
    <w:rsid w:val="0021670C"/>
    <w:rsid w:val="00217C47"/>
    <w:rsid w:val="00220BCA"/>
    <w:rsid w:val="00221588"/>
    <w:rsid w:val="00221C42"/>
    <w:rsid w:val="00221CF6"/>
    <w:rsid w:val="00222CB2"/>
    <w:rsid w:val="00223303"/>
    <w:rsid w:val="0022529C"/>
    <w:rsid w:val="00226E57"/>
    <w:rsid w:val="00230470"/>
    <w:rsid w:val="00230D88"/>
    <w:rsid w:val="002313EC"/>
    <w:rsid w:val="002314BB"/>
    <w:rsid w:val="002315B6"/>
    <w:rsid w:val="0023189F"/>
    <w:rsid w:val="00231CB8"/>
    <w:rsid w:val="00232272"/>
    <w:rsid w:val="002325DB"/>
    <w:rsid w:val="00232B9E"/>
    <w:rsid w:val="00233009"/>
    <w:rsid w:val="0023376F"/>
    <w:rsid w:val="002344DB"/>
    <w:rsid w:val="002351F0"/>
    <w:rsid w:val="0023586D"/>
    <w:rsid w:val="00235E10"/>
    <w:rsid w:val="0023601F"/>
    <w:rsid w:val="002360A7"/>
    <w:rsid w:val="002364B4"/>
    <w:rsid w:val="00236772"/>
    <w:rsid w:val="002369EA"/>
    <w:rsid w:val="002372A5"/>
    <w:rsid w:val="002402C3"/>
    <w:rsid w:val="00240E15"/>
    <w:rsid w:val="00243E9D"/>
    <w:rsid w:val="00244341"/>
    <w:rsid w:val="0024540D"/>
    <w:rsid w:val="002455A7"/>
    <w:rsid w:val="0024573E"/>
    <w:rsid w:val="00245C28"/>
    <w:rsid w:val="00247AC5"/>
    <w:rsid w:val="00250058"/>
    <w:rsid w:val="002503F1"/>
    <w:rsid w:val="00250C51"/>
    <w:rsid w:val="0025183C"/>
    <w:rsid w:val="00251DA1"/>
    <w:rsid w:val="00252266"/>
    <w:rsid w:val="00253626"/>
    <w:rsid w:val="002536DD"/>
    <w:rsid w:val="002555B8"/>
    <w:rsid w:val="00256F1C"/>
    <w:rsid w:val="00257447"/>
    <w:rsid w:val="002623BB"/>
    <w:rsid w:val="002623C2"/>
    <w:rsid w:val="0026305E"/>
    <w:rsid w:val="002630F1"/>
    <w:rsid w:val="002646CA"/>
    <w:rsid w:val="0026472C"/>
    <w:rsid w:val="002647D7"/>
    <w:rsid w:val="00264A5F"/>
    <w:rsid w:val="002651B9"/>
    <w:rsid w:val="00270DDF"/>
    <w:rsid w:val="00270ED7"/>
    <w:rsid w:val="0027111B"/>
    <w:rsid w:val="00271936"/>
    <w:rsid w:val="00271B74"/>
    <w:rsid w:val="00271FC0"/>
    <w:rsid w:val="002722A1"/>
    <w:rsid w:val="00272893"/>
    <w:rsid w:val="00272964"/>
    <w:rsid w:val="002757E3"/>
    <w:rsid w:val="002759A1"/>
    <w:rsid w:val="00276B5F"/>
    <w:rsid w:val="00280B95"/>
    <w:rsid w:val="00281A91"/>
    <w:rsid w:val="00282818"/>
    <w:rsid w:val="00283148"/>
    <w:rsid w:val="00283685"/>
    <w:rsid w:val="002862F5"/>
    <w:rsid w:val="00287DA3"/>
    <w:rsid w:val="002909BB"/>
    <w:rsid w:val="00291C5E"/>
    <w:rsid w:val="00292C58"/>
    <w:rsid w:val="0029397E"/>
    <w:rsid w:val="00293D8A"/>
    <w:rsid w:val="002952BE"/>
    <w:rsid w:val="00295CF8"/>
    <w:rsid w:val="00295E2E"/>
    <w:rsid w:val="00297C05"/>
    <w:rsid w:val="002A021D"/>
    <w:rsid w:val="002A1CC6"/>
    <w:rsid w:val="002A3963"/>
    <w:rsid w:val="002A4A3D"/>
    <w:rsid w:val="002A4F9E"/>
    <w:rsid w:val="002A5C39"/>
    <w:rsid w:val="002A6889"/>
    <w:rsid w:val="002A71F6"/>
    <w:rsid w:val="002A7383"/>
    <w:rsid w:val="002B0F45"/>
    <w:rsid w:val="002B14CF"/>
    <w:rsid w:val="002B172C"/>
    <w:rsid w:val="002B4944"/>
    <w:rsid w:val="002C0CD0"/>
    <w:rsid w:val="002C1FD5"/>
    <w:rsid w:val="002C2E3D"/>
    <w:rsid w:val="002C4A06"/>
    <w:rsid w:val="002C4B4E"/>
    <w:rsid w:val="002C4F6C"/>
    <w:rsid w:val="002C5B78"/>
    <w:rsid w:val="002C634F"/>
    <w:rsid w:val="002C6F70"/>
    <w:rsid w:val="002D254A"/>
    <w:rsid w:val="002D2791"/>
    <w:rsid w:val="002D2868"/>
    <w:rsid w:val="002D32CE"/>
    <w:rsid w:val="002D33A2"/>
    <w:rsid w:val="002D423B"/>
    <w:rsid w:val="002D4A1F"/>
    <w:rsid w:val="002D64A7"/>
    <w:rsid w:val="002D7178"/>
    <w:rsid w:val="002D74AB"/>
    <w:rsid w:val="002D7FC6"/>
    <w:rsid w:val="002E047D"/>
    <w:rsid w:val="002E1EA8"/>
    <w:rsid w:val="002E25EE"/>
    <w:rsid w:val="002E269F"/>
    <w:rsid w:val="002E2A46"/>
    <w:rsid w:val="002E2BDC"/>
    <w:rsid w:val="002E32DA"/>
    <w:rsid w:val="002E331D"/>
    <w:rsid w:val="002E461E"/>
    <w:rsid w:val="002E544A"/>
    <w:rsid w:val="002E65D3"/>
    <w:rsid w:val="002E6B25"/>
    <w:rsid w:val="002F0044"/>
    <w:rsid w:val="002F06BF"/>
    <w:rsid w:val="002F0916"/>
    <w:rsid w:val="002F3FF8"/>
    <w:rsid w:val="002F5F14"/>
    <w:rsid w:val="002F7166"/>
    <w:rsid w:val="002F731C"/>
    <w:rsid w:val="002F7436"/>
    <w:rsid w:val="002F74BF"/>
    <w:rsid w:val="002F79E9"/>
    <w:rsid w:val="00302B7C"/>
    <w:rsid w:val="00302C54"/>
    <w:rsid w:val="00304BC5"/>
    <w:rsid w:val="00305211"/>
    <w:rsid w:val="00305901"/>
    <w:rsid w:val="00305CDF"/>
    <w:rsid w:val="00305F6F"/>
    <w:rsid w:val="00306A37"/>
    <w:rsid w:val="00306EF8"/>
    <w:rsid w:val="00307C16"/>
    <w:rsid w:val="00310E17"/>
    <w:rsid w:val="00312931"/>
    <w:rsid w:val="003141F3"/>
    <w:rsid w:val="00315B00"/>
    <w:rsid w:val="00317820"/>
    <w:rsid w:val="00317D3C"/>
    <w:rsid w:val="00323214"/>
    <w:rsid w:val="0032342F"/>
    <w:rsid w:val="00324387"/>
    <w:rsid w:val="00324E67"/>
    <w:rsid w:val="00327108"/>
    <w:rsid w:val="0032762A"/>
    <w:rsid w:val="00333CDF"/>
    <w:rsid w:val="00334462"/>
    <w:rsid w:val="003347FE"/>
    <w:rsid w:val="0033487B"/>
    <w:rsid w:val="00335120"/>
    <w:rsid w:val="00335360"/>
    <w:rsid w:val="00335451"/>
    <w:rsid w:val="00340203"/>
    <w:rsid w:val="003427CE"/>
    <w:rsid w:val="00343DD4"/>
    <w:rsid w:val="00343F1C"/>
    <w:rsid w:val="003442C2"/>
    <w:rsid w:val="003443CF"/>
    <w:rsid w:val="0034456E"/>
    <w:rsid w:val="00344755"/>
    <w:rsid w:val="00344B7B"/>
    <w:rsid w:val="00345572"/>
    <w:rsid w:val="00345A0E"/>
    <w:rsid w:val="00345AB6"/>
    <w:rsid w:val="00346647"/>
    <w:rsid w:val="00347A47"/>
    <w:rsid w:val="00352A16"/>
    <w:rsid w:val="00353051"/>
    <w:rsid w:val="00353160"/>
    <w:rsid w:val="003531E3"/>
    <w:rsid w:val="00354CD8"/>
    <w:rsid w:val="00356D3C"/>
    <w:rsid w:val="00360DEE"/>
    <w:rsid w:val="00361C65"/>
    <w:rsid w:val="003626AB"/>
    <w:rsid w:val="003627B9"/>
    <w:rsid w:val="00362ADF"/>
    <w:rsid w:val="00363347"/>
    <w:rsid w:val="003658CB"/>
    <w:rsid w:val="00365D85"/>
    <w:rsid w:val="00366182"/>
    <w:rsid w:val="003665C7"/>
    <w:rsid w:val="003669BF"/>
    <w:rsid w:val="00367B71"/>
    <w:rsid w:val="00371214"/>
    <w:rsid w:val="003716A0"/>
    <w:rsid w:val="0037186A"/>
    <w:rsid w:val="0037233B"/>
    <w:rsid w:val="003740E8"/>
    <w:rsid w:val="0037485B"/>
    <w:rsid w:val="00376FD8"/>
    <w:rsid w:val="003770A8"/>
    <w:rsid w:val="003773AF"/>
    <w:rsid w:val="00377693"/>
    <w:rsid w:val="00377B71"/>
    <w:rsid w:val="00377F01"/>
    <w:rsid w:val="00380D66"/>
    <w:rsid w:val="0038104F"/>
    <w:rsid w:val="0038203F"/>
    <w:rsid w:val="003828FA"/>
    <w:rsid w:val="00383FF4"/>
    <w:rsid w:val="00384626"/>
    <w:rsid w:val="00385421"/>
    <w:rsid w:val="0038577D"/>
    <w:rsid w:val="00386BBC"/>
    <w:rsid w:val="0038718F"/>
    <w:rsid w:val="00390B3F"/>
    <w:rsid w:val="0039175F"/>
    <w:rsid w:val="0039197B"/>
    <w:rsid w:val="00392041"/>
    <w:rsid w:val="0039232C"/>
    <w:rsid w:val="00393468"/>
    <w:rsid w:val="003935A0"/>
    <w:rsid w:val="00394325"/>
    <w:rsid w:val="0039570F"/>
    <w:rsid w:val="0039572C"/>
    <w:rsid w:val="0039572E"/>
    <w:rsid w:val="00397542"/>
    <w:rsid w:val="00397980"/>
    <w:rsid w:val="00397AD0"/>
    <w:rsid w:val="003A01FF"/>
    <w:rsid w:val="003A271A"/>
    <w:rsid w:val="003A2FD8"/>
    <w:rsid w:val="003A31D5"/>
    <w:rsid w:val="003A4CBA"/>
    <w:rsid w:val="003A4E09"/>
    <w:rsid w:val="003A5BE3"/>
    <w:rsid w:val="003A6934"/>
    <w:rsid w:val="003A6FF9"/>
    <w:rsid w:val="003A78C5"/>
    <w:rsid w:val="003A7B78"/>
    <w:rsid w:val="003A7CFB"/>
    <w:rsid w:val="003B0545"/>
    <w:rsid w:val="003B2DE1"/>
    <w:rsid w:val="003B46B4"/>
    <w:rsid w:val="003B5C75"/>
    <w:rsid w:val="003B6FD6"/>
    <w:rsid w:val="003B74C1"/>
    <w:rsid w:val="003C1CFB"/>
    <w:rsid w:val="003C26BC"/>
    <w:rsid w:val="003C307A"/>
    <w:rsid w:val="003C4946"/>
    <w:rsid w:val="003C4DD4"/>
    <w:rsid w:val="003C4E05"/>
    <w:rsid w:val="003C615A"/>
    <w:rsid w:val="003C65F6"/>
    <w:rsid w:val="003C6681"/>
    <w:rsid w:val="003C67F5"/>
    <w:rsid w:val="003C6BA0"/>
    <w:rsid w:val="003C6F13"/>
    <w:rsid w:val="003D05BC"/>
    <w:rsid w:val="003D05ED"/>
    <w:rsid w:val="003D1748"/>
    <w:rsid w:val="003D20B7"/>
    <w:rsid w:val="003D3AEF"/>
    <w:rsid w:val="003D3F9F"/>
    <w:rsid w:val="003D4A0C"/>
    <w:rsid w:val="003D6986"/>
    <w:rsid w:val="003D69FE"/>
    <w:rsid w:val="003D6F78"/>
    <w:rsid w:val="003D6FF2"/>
    <w:rsid w:val="003D76D1"/>
    <w:rsid w:val="003D7F5E"/>
    <w:rsid w:val="003E0F9E"/>
    <w:rsid w:val="003E2D45"/>
    <w:rsid w:val="003E33A5"/>
    <w:rsid w:val="003E3CEF"/>
    <w:rsid w:val="003E4E42"/>
    <w:rsid w:val="003E5445"/>
    <w:rsid w:val="003E6483"/>
    <w:rsid w:val="003E6568"/>
    <w:rsid w:val="003E69E8"/>
    <w:rsid w:val="003F058A"/>
    <w:rsid w:val="003F1BCF"/>
    <w:rsid w:val="003F20A2"/>
    <w:rsid w:val="003F2202"/>
    <w:rsid w:val="003F32AA"/>
    <w:rsid w:val="003F582E"/>
    <w:rsid w:val="003F6526"/>
    <w:rsid w:val="003F66FF"/>
    <w:rsid w:val="003F68AC"/>
    <w:rsid w:val="003F6AFC"/>
    <w:rsid w:val="003F6C83"/>
    <w:rsid w:val="003F6EAC"/>
    <w:rsid w:val="00400C70"/>
    <w:rsid w:val="00401545"/>
    <w:rsid w:val="00401A51"/>
    <w:rsid w:val="00402CB7"/>
    <w:rsid w:val="00404205"/>
    <w:rsid w:val="00404ED7"/>
    <w:rsid w:val="00404EE3"/>
    <w:rsid w:val="00406B9A"/>
    <w:rsid w:val="004100B1"/>
    <w:rsid w:val="00410C3F"/>
    <w:rsid w:val="004111D5"/>
    <w:rsid w:val="004127D9"/>
    <w:rsid w:val="00412CFB"/>
    <w:rsid w:val="004150FC"/>
    <w:rsid w:val="004159DB"/>
    <w:rsid w:val="00417A29"/>
    <w:rsid w:val="00417EF0"/>
    <w:rsid w:val="004212D2"/>
    <w:rsid w:val="004228AB"/>
    <w:rsid w:val="004229D9"/>
    <w:rsid w:val="00423C3E"/>
    <w:rsid w:val="004262F2"/>
    <w:rsid w:val="004274EC"/>
    <w:rsid w:val="004277C8"/>
    <w:rsid w:val="004309B3"/>
    <w:rsid w:val="00430FA7"/>
    <w:rsid w:val="00431275"/>
    <w:rsid w:val="00432208"/>
    <w:rsid w:val="004327C7"/>
    <w:rsid w:val="00432B77"/>
    <w:rsid w:val="004340F7"/>
    <w:rsid w:val="004348A0"/>
    <w:rsid w:val="00435204"/>
    <w:rsid w:val="00436592"/>
    <w:rsid w:val="00437821"/>
    <w:rsid w:val="00437D36"/>
    <w:rsid w:val="00443787"/>
    <w:rsid w:val="0044391D"/>
    <w:rsid w:val="00443977"/>
    <w:rsid w:val="00443DFC"/>
    <w:rsid w:val="0044550F"/>
    <w:rsid w:val="00445F66"/>
    <w:rsid w:val="004468BC"/>
    <w:rsid w:val="004470EC"/>
    <w:rsid w:val="004507BE"/>
    <w:rsid w:val="0045195F"/>
    <w:rsid w:val="004526DE"/>
    <w:rsid w:val="00453529"/>
    <w:rsid w:val="00453D41"/>
    <w:rsid w:val="004545D9"/>
    <w:rsid w:val="00454A27"/>
    <w:rsid w:val="0045501D"/>
    <w:rsid w:val="004553CA"/>
    <w:rsid w:val="00455B3A"/>
    <w:rsid w:val="00456247"/>
    <w:rsid w:val="00456B07"/>
    <w:rsid w:val="00457233"/>
    <w:rsid w:val="00457B3D"/>
    <w:rsid w:val="004615F2"/>
    <w:rsid w:val="004626F5"/>
    <w:rsid w:val="004627C7"/>
    <w:rsid w:val="004668F1"/>
    <w:rsid w:val="004670DE"/>
    <w:rsid w:val="004673C9"/>
    <w:rsid w:val="0047127E"/>
    <w:rsid w:val="004721AC"/>
    <w:rsid w:val="00472C1E"/>
    <w:rsid w:val="004733B1"/>
    <w:rsid w:val="0047377A"/>
    <w:rsid w:val="004743E2"/>
    <w:rsid w:val="004744B0"/>
    <w:rsid w:val="00474AD7"/>
    <w:rsid w:val="004764AD"/>
    <w:rsid w:val="00476C85"/>
    <w:rsid w:val="004771C9"/>
    <w:rsid w:val="004803C2"/>
    <w:rsid w:val="00481C0F"/>
    <w:rsid w:val="00483579"/>
    <w:rsid w:val="0048372E"/>
    <w:rsid w:val="0048447A"/>
    <w:rsid w:val="004845F9"/>
    <w:rsid w:val="00484EC3"/>
    <w:rsid w:val="004850F6"/>
    <w:rsid w:val="004858E7"/>
    <w:rsid w:val="00486A8E"/>
    <w:rsid w:val="00487CF8"/>
    <w:rsid w:val="004904BA"/>
    <w:rsid w:val="004904D5"/>
    <w:rsid w:val="00490A04"/>
    <w:rsid w:val="0049253A"/>
    <w:rsid w:val="0049284D"/>
    <w:rsid w:val="004959D1"/>
    <w:rsid w:val="004963A0"/>
    <w:rsid w:val="00496717"/>
    <w:rsid w:val="00496DA8"/>
    <w:rsid w:val="00497313"/>
    <w:rsid w:val="004979BB"/>
    <w:rsid w:val="00497D0D"/>
    <w:rsid w:val="004A06FF"/>
    <w:rsid w:val="004A0E5C"/>
    <w:rsid w:val="004A1667"/>
    <w:rsid w:val="004A38CA"/>
    <w:rsid w:val="004A4B68"/>
    <w:rsid w:val="004A56DF"/>
    <w:rsid w:val="004A68F7"/>
    <w:rsid w:val="004B003D"/>
    <w:rsid w:val="004B0315"/>
    <w:rsid w:val="004B07CB"/>
    <w:rsid w:val="004B20E2"/>
    <w:rsid w:val="004B22D3"/>
    <w:rsid w:val="004B2772"/>
    <w:rsid w:val="004B295E"/>
    <w:rsid w:val="004B2CD7"/>
    <w:rsid w:val="004B4D2B"/>
    <w:rsid w:val="004B5E64"/>
    <w:rsid w:val="004C0448"/>
    <w:rsid w:val="004C0EA5"/>
    <w:rsid w:val="004C19D8"/>
    <w:rsid w:val="004C1EA3"/>
    <w:rsid w:val="004C204E"/>
    <w:rsid w:val="004C226D"/>
    <w:rsid w:val="004C4425"/>
    <w:rsid w:val="004C47AE"/>
    <w:rsid w:val="004C4847"/>
    <w:rsid w:val="004C692B"/>
    <w:rsid w:val="004C6A9F"/>
    <w:rsid w:val="004C75A0"/>
    <w:rsid w:val="004D0616"/>
    <w:rsid w:val="004D08D0"/>
    <w:rsid w:val="004D0FC1"/>
    <w:rsid w:val="004D1E22"/>
    <w:rsid w:val="004D24A4"/>
    <w:rsid w:val="004D2541"/>
    <w:rsid w:val="004D3226"/>
    <w:rsid w:val="004D4BC9"/>
    <w:rsid w:val="004D4D6C"/>
    <w:rsid w:val="004D6BF3"/>
    <w:rsid w:val="004D7147"/>
    <w:rsid w:val="004D73AB"/>
    <w:rsid w:val="004D7427"/>
    <w:rsid w:val="004E157C"/>
    <w:rsid w:val="004E2030"/>
    <w:rsid w:val="004E24A4"/>
    <w:rsid w:val="004E3F03"/>
    <w:rsid w:val="004E44E9"/>
    <w:rsid w:val="004E53A2"/>
    <w:rsid w:val="004E5499"/>
    <w:rsid w:val="004E55D7"/>
    <w:rsid w:val="004E74FA"/>
    <w:rsid w:val="004F08E3"/>
    <w:rsid w:val="004F1255"/>
    <w:rsid w:val="004F195F"/>
    <w:rsid w:val="004F1E37"/>
    <w:rsid w:val="004F299D"/>
    <w:rsid w:val="004F325B"/>
    <w:rsid w:val="004F3B28"/>
    <w:rsid w:val="004F3E26"/>
    <w:rsid w:val="004F67C3"/>
    <w:rsid w:val="004F6953"/>
    <w:rsid w:val="004F7C9F"/>
    <w:rsid w:val="00501151"/>
    <w:rsid w:val="00503F8F"/>
    <w:rsid w:val="00504BDE"/>
    <w:rsid w:val="00505165"/>
    <w:rsid w:val="00505732"/>
    <w:rsid w:val="00507644"/>
    <w:rsid w:val="005119FC"/>
    <w:rsid w:val="00511BC5"/>
    <w:rsid w:val="00512838"/>
    <w:rsid w:val="00512B6B"/>
    <w:rsid w:val="00513948"/>
    <w:rsid w:val="00520416"/>
    <w:rsid w:val="0052092A"/>
    <w:rsid w:val="00520E3A"/>
    <w:rsid w:val="005223A2"/>
    <w:rsid w:val="0052247D"/>
    <w:rsid w:val="00522FFB"/>
    <w:rsid w:val="005234F5"/>
    <w:rsid w:val="00525AA2"/>
    <w:rsid w:val="00526370"/>
    <w:rsid w:val="005265CE"/>
    <w:rsid w:val="00526781"/>
    <w:rsid w:val="005268C8"/>
    <w:rsid w:val="00526AC9"/>
    <w:rsid w:val="00530169"/>
    <w:rsid w:val="00530CB8"/>
    <w:rsid w:val="00531321"/>
    <w:rsid w:val="0053196F"/>
    <w:rsid w:val="005323E9"/>
    <w:rsid w:val="0053317F"/>
    <w:rsid w:val="005346AD"/>
    <w:rsid w:val="00534F54"/>
    <w:rsid w:val="00535F37"/>
    <w:rsid w:val="005362E9"/>
    <w:rsid w:val="00536656"/>
    <w:rsid w:val="00536824"/>
    <w:rsid w:val="0054094A"/>
    <w:rsid w:val="00540D46"/>
    <w:rsid w:val="005411F2"/>
    <w:rsid w:val="00541D65"/>
    <w:rsid w:val="00542AC6"/>
    <w:rsid w:val="00545EC4"/>
    <w:rsid w:val="005470A0"/>
    <w:rsid w:val="00547B50"/>
    <w:rsid w:val="005515A1"/>
    <w:rsid w:val="00552010"/>
    <w:rsid w:val="00552F35"/>
    <w:rsid w:val="00553104"/>
    <w:rsid w:val="005533F1"/>
    <w:rsid w:val="00553764"/>
    <w:rsid w:val="00554259"/>
    <w:rsid w:val="0055487C"/>
    <w:rsid w:val="0055524A"/>
    <w:rsid w:val="005560B0"/>
    <w:rsid w:val="00556348"/>
    <w:rsid w:val="0056000F"/>
    <w:rsid w:val="005623CD"/>
    <w:rsid w:val="00562F9C"/>
    <w:rsid w:val="00563271"/>
    <w:rsid w:val="00570F47"/>
    <w:rsid w:val="00574B10"/>
    <w:rsid w:val="005753A9"/>
    <w:rsid w:val="00576C68"/>
    <w:rsid w:val="00581337"/>
    <w:rsid w:val="00582440"/>
    <w:rsid w:val="00582779"/>
    <w:rsid w:val="00582BD4"/>
    <w:rsid w:val="00582C49"/>
    <w:rsid w:val="005835F6"/>
    <w:rsid w:val="00583FB8"/>
    <w:rsid w:val="0058447A"/>
    <w:rsid w:val="00584D15"/>
    <w:rsid w:val="0058526A"/>
    <w:rsid w:val="00586640"/>
    <w:rsid w:val="005866D1"/>
    <w:rsid w:val="00587460"/>
    <w:rsid w:val="00590F2B"/>
    <w:rsid w:val="00591DDA"/>
    <w:rsid w:val="00594876"/>
    <w:rsid w:val="00594F1A"/>
    <w:rsid w:val="00595431"/>
    <w:rsid w:val="00596761"/>
    <w:rsid w:val="005A1995"/>
    <w:rsid w:val="005A34F5"/>
    <w:rsid w:val="005A4161"/>
    <w:rsid w:val="005A5171"/>
    <w:rsid w:val="005A5A6A"/>
    <w:rsid w:val="005A6C64"/>
    <w:rsid w:val="005A7265"/>
    <w:rsid w:val="005B035F"/>
    <w:rsid w:val="005B100D"/>
    <w:rsid w:val="005B1138"/>
    <w:rsid w:val="005B1A7D"/>
    <w:rsid w:val="005B1CD5"/>
    <w:rsid w:val="005B1F1D"/>
    <w:rsid w:val="005B2449"/>
    <w:rsid w:val="005B2725"/>
    <w:rsid w:val="005B39CC"/>
    <w:rsid w:val="005B39D9"/>
    <w:rsid w:val="005B4447"/>
    <w:rsid w:val="005B4E6D"/>
    <w:rsid w:val="005B4EF0"/>
    <w:rsid w:val="005B560E"/>
    <w:rsid w:val="005C10F0"/>
    <w:rsid w:val="005C2D4B"/>
    <w:rsid w:val="005C2EA8"/>
    <w:rsid w:val="005C3904"/>
    <w:rsid w:val="005C4A6F"/>
    <w:rsid w:val="005C4F7E"/>
    <w:rsid w:val="005C53FB"/>
    <w:rsid w:val="005C6CF5"/>
    <w:rsid w:val="005C703B"/>
    <w:rsid w:val="005C7D2A"/>
    <w:rsid w:val="005D0CDC"/>
    <w:rsid w:val="005D1288"/>
    <w:rsid w:val="005D22FB"/>
    <w:rsid w:val="005D275B"/>
    <w:rsid w:val="005D2B59"/>
    <w:rsid w:val="005D2BA6"/>
    <w:rsid w:val="005D3B93"/>
    <w:rsid w:val="005D4739"/>
    <w:rsid w:val="005D5198"/>
    <w:rsid w:val="005D6493"/>
    <w:rsid w:val="005D72AF"/>
    <w:rsid w:val="005E1AFF"/>
    <w:rsid w:val="005E30C5"/>
    <w:rsid w:val="005E4210"/>
    <w:rsid w:val="005E4851"/>
    <w:rsid w:val="005E51C1"/>
    <w:rsid w:val="005E5ADE"/>
    <w:rsid w:val="005E5C75"/>
    <w:rsid w:val="005E7075"/>
    <w:rsid w:val="005E7E67"/>
    <w:rsid w:val="005F081C"/>
    <w:rsid w:val="005F2682"/>
    <w:rsid w:val="005F2B86"/>
    <w:rsid w:val="005F316D"/>
    <w:rsid w:val="005F36EA"/>
    <w:rsid w:val="005F45D8"/>
    <w:rsid w:val="005F54BD"/>
    <w:rsid w:val="005F6DEE"/>
    <w:rsid w:val="005F7D95"/>
    <w:rsid w:val="0060027E"/>
    <w:rsid w:val="00601456"/>
    <w:rsid w:val="00602D91"/>
    <w:rsid w:val="00604405"/>
    <w:rsid w:val="006054FF"/>
    <w:rsid w:val="00605A70"/>
    <w:rsid w:val="00610227"/>
    <w:rsid w:val="00610676"/>
    <w:rsid w:val="00611A4F"/>
    <w:rsid w:val="006126D8"/>
    <w:rsid w:val="006127F4"/>
    <w:rsid w:val="006134CD"/>
    <w:rsid w:val="00613F9B"/>
    <w:rsid w:val="0061402A"/>
    <w:rsid w:val="0061421C"/>
    <w:rsid w:val="006145A4"/>
    <w:rsid w:val="006162B5"/>
    <w:rsid w:val="00616C51"/>
    <w:rsid w:val="00616E66"/>
    <w:rsid w:val="00617F2C"/>
    <w:rsid w:val="00620303"/>
    <w:rsid w:val="00621843"/>
    <w:rsid w:val="00621EE8"/>
    <w:rsid w:val="0062213B"/>
    <w:rsid w:val="006227DA"/>
    <w:rsid w:val="0062421D"/>
    <w:rsid w:val="00624327"/>
    <w:rsid w:val="00625CC6"/>
    <w:rsid w:val="00627DE1"/>
    <w:rsid w:val="00630C2D"/>
    <w:rsid w:val="006333EE"/>
    <w:rsid w:val="00634E5B"/>
    <w:rsid w:val="006368E5"/>
    <w:rsid w:val="006369D9"/>
    <w:rsid w:val="00637FA4"/>
    <w:rsid w:val="0064080F"/>
    <w:rsid w:val="0064083F"/>
    <w:rsid w:val="00640B50"/>
    <w:rsid w:val="00642FB0"/>
    <w:rsid w:val="00643361"/>
    <w:rsid w:val="006463FC"/>
    <w:rsid w:val="006464D8"/>
    <w:rsid w:val="006478BB"/>
    <w:rsid w:val="00650AE7"/>
    <w:rsid w:val="00651537"/>
    <w:rsid w:val="00651641"/>
    <w:rsid w:val="006517D6"/>
    <w:rsid w:val="00652A77"/>
    <w:rsid w:val="00652E39"/>
    <w:rsid w:val="00653266"/>
    <w:rsid w:val="006534C7"/>
    <w:rsid w:val="00653B9B"/>
    <w:rsid w:val="00653C63"/>
    <w:rsid w:val="006548B9"/>
    <w:rsid w:val="00655D17"/>
    <w:rsid w:val="00656089"/>
    <w:rsid w:val="006565D3"/>
    <w:rsid w:val="006567DC"/>
    <w:rsid w:val="006570CD"/>
    <w:rsid w:val="00660566"/>
    <w:rsid w:val="00660E8F"/>
    <w:rsid w:val="00661980"/>
    <w:rsid w:val="00662E2A"/>
    <w:rsid w:val="006630D0"/>
    <w:rsid w:val="00664884"/>
    <w:rsid w:val="00666708"/>
    <w:rsid w:val="006677E8"/>
    <w:rsid w:val="00670828"/>
    <w:rsid w:val="00671CDD"/>
    <w:rsid w:val="006728AD"/>
    <w:rsid w:val="00672D06"/>
    <w:rsid w:val="006738B3"/>
    <w:rsid w:val="006743F1"/>
    <w:rsid w:val="006746B1"/>
    <w:rsid w:val="00675165"/>
    <w:rsid w:val="00675EA0"/>
    <w:rsid w:val="00675FEE"/>
    <w:rsid w:val="006813D9"/>
    <w:rsid w:val="00684757"/>
    <w:rsid w:val="00684A16"/>
    <w:rsid w:val="006854BB"/>
    <w:rsid w:val="0068781C"/>
    <w:rsid w:val="00690F02"/>
    <w:rsid w:val="00692034"/>
    <w:rsid w:val="0069288A"/>
    <w:rsid w:val="00696050"/>
    <w:rsid w:val="00697763"/>
    <w:rsid w:val="006A0890"/>
    <w:rsid w:val="006A1097"/>
    <w:rsid w:val="006A26CF"/>
    <w:rsid w:val="006A5AEA"/>
    <w:rsid w:val="006A72B9"/>
    <w:rsid w:val="006A7A34"/>
    <w:rsid w:val="006B0D4E"/>
    <w:rsid w:val="006B1C2F"/>
    <w:rsid w:val="006B2EBF"/>
    <w:rsid w:val="006B359B"/>
    <w:rsid w:val="006B479C"/>
    <w:rsid w:val="006B58FB"/>
    <w:rsid w:val="006C122B"/>
    <w:rsid w:val="006C1B47"/>
    <w:rsid w:val="006C76A3"/>
    <w:rsid w:val="006C7AD0"/>
    <w:rsid w:val="006C7FF6"/>
    <w:rsid w:val="006D0FB7"/>
    <w:rsid w:val="006D1394"/>
    <w:rsid w:val="006D30CE"/>
    <w:rsid w:val="006D39B7"/>
    <w:rsid w:val="006D3DA3"/>
    <w:rsid w:val="006D45D5"/>
    <w:rsid w:val="006D5158"/>
    <w:rsid w:val="006D5463"/>
    <w:rsid w:val="006D63AF"/>
    <w:rsid w:val="006D65A2"/>
    <w:rsid w:val="006E001D"/>
    <w:rsid w:val="006E0F6D"/>
    <w:rsid w:val="006E1272"/>
    <w:rsid w:val="006E243B"/>
    <w:rsid w:val="006E288F"/>
    <w:rsid w:val="006E392C"/>
    <w:rsid w:val="006E4F6A"/>
    <w:rsid w:val="006E6625"/>
    <w:rsid w:val="006F101C"/>
    <w:rsid w:val="006F1A61"/>
    <w:rsid w:val="006F32A5"/>
    <w:rsid w:val="006F3432"/>
    <w:rsid w:val="006F438B"/>
    <w:rsid w:val="006F5E4B"/>
    <w:rsid w:val="006F7142"/>
    <w:rsid w:val="006F7300"/>
    <w:rsid w:val="006F77C4"/>
    <w:rsid w:val="006F79DD"/>
    <w:rsid w:val="006F7D47"/>
    <w:rsid w:val="00700DE3"/>
    <w:rsid w:val="00700EF3"/>
    <w:rsid w:val="007014A0"/>
    <w:rsid w:val="007023CF"/>
    <w:rsid w:val="007024A3"/>
    <w:rsid w:val="00704546"/>
    <w:rsid w:val="007050EF"/>
    <w:rsid w:val="00707244"/>
    <w:rsid w:val="007113B6"/>
    <w:rsid w:val="00711832"/>
    <w:rsid w:val="00711D8B"/>
    <w:rsid w:val="007123F0"/>
    <w:rsid w:val="007131CF"/>
    <w:rsid w:val="0071410A"/>
    <w:rsid w:val="00715710"/>
    <w:rsid w:val="007163EC"/>
    <w:rsid w:val="007164B9"/>
    <w:rsid w:val="00717103"/>
    <w:rsid w:val="00717683"/>
    <w:rsid w:val="007176D7"/>
    <w:rsid w:val="00717BA3"/>
    <w:rsid w:val="00720799"/>
    <w:rsid w:val="00720B7D"/>
    <w:rsid w:val="00721B6E"/>
    <w:rsid w:val="00722D63"/>
    <w:rsid w:val="007245DF"/>
    <w:rsid w:val="00724E0F"/>
    <w:rsid w:val="007261F1"/>
    <w:rsid w:val="007277AD"/>
    <w:rsid w:val="00727F94"/>
    <w:rsid w:val="0073150E"/>
    <w:rsid w:val="00731F0E"/>
    <w:rsid w:val="007367BB"/>
    <w:rsid w:val="0074060A"/>
    <w:rsid w:val="0074073A"/>
    <w:rsid w:val="007417F5"/>
    <w:rsid w:val="00743648"/>
    <w:rsid w:val="00745742"/>
    <w:rsid w:val="00750153"/>
    <w:rsid w:val="00751A65"/>
    <w:rsid w:val="00751AED"/>
    <w:rsid w:val="00751D1E"/>
    <w:rsid w:val="00752801"/>
    <w:rsid w:val="00752969"/>
    <w:rsid w:val="00753B40"/>
    <w:rsid w:val="00753D31"/>
    <w:rsid w:val="0075531C"/>
    <w:rsid w:val="0075549A"/>
    <w:rsid w:val="00755C2C"/>
    <w:rsid w:val="00757366"/>
    <w:rsid w:val="00757744"/>
    <w:rsid w:val="007579F6"/>
    <w:rsid w:val="00760E2A"/>
    <w:rsid w:val="0076415B"/>
    <w:rsid w:val="0076619C"/>
    <w:rsid w:val="00766BB1"/>
    <w:rsid w:val="00766D3F"/>
    <w:rsid w:val="007701BF"/>
    <w:rsid w:val="00771073"/>
    <w:rsid w:val="00771396"/>
    <w:rsid w:val="00771975"/>
    <w:rsid w:val="007735ED"/>
    <w:rsid w:val="0077361D"/>
    <w:rsid w:val="00774814"/>
    <w:rsid w:val="00775A24"/>
    <w:rsid w:val="00776C17"/>
    <w:rsid w:val="00777551"/>
    <w:rsid w:val="007776C4"/>
    <w:rsid w:val="00777CBA"/>
    <w:rsid w:val="007800C2"/>
    <w:rsid w:val="007801C1"/>
    <w:rsid w:val="007840B4"/>
    <w:rsid w:val="007842DE"/>
    <w:rsid w:val="00784B30"/>
    <w:rsid w:val="00784F3C"/>
    <w:rsid w:val="00785016"/>
    <w:rsid w:val="00786284"/>
    <w:rsid w:val="00786341"/>
    <w:rsid w:val="00786E1A"/>
    <w:rsid w:val="00787931"/>
    <w:rsid w:val="00787CE4"/>
    <w:rsid w:val="007918EC"/>
    <w:rsid w:val="007922DF"/>
    <w:rsid w:val="00792F96"/>
    <w:rsid w:val="00792FEC"/>
    <w:rsid w:val="0079340C"/>
    <w:rsid w:val="007939B6"/>
    <w:rsid w:val="00793D97"/>
    <w:rsid w:val="0079460F"/>
    <w:rsid w:val="00794897"/>
    <w:rsid w:val="00794E37"/>
    <w:rsid w:val="00796206"/>
    <w:rsid w:val="00796D18"/>
    <w:rsid w:val="00797017"/>
    <w:rsid w:val="007979E7"/>
    <w:rsid w:val="007A13F0"/>
    <w:rsid w:val="007A3400"/>
    <w:rsid w:val="007A4791"/>
    <w:rsid w:val="007A4F70"/>
    <w:rsid w:val="007A6262"/>
    <w:rsid w:val="007A646A"/>
    <w:rsid w:val="007A769E"/>
    <w:rsid w:val="007B2425"/>
    <w:rsid w:val="007B297E"/>
    <w:rsid w:val="007B55CC"/>
    <w:rsid w:val="007B5B46"/>
    <w:rsid w:val="007B6A28"/>
    <w:rsid w:val="007B6F61"/>
    <w:rsid w:val="007C036E"/>
    <w:rsid w:val="007C090C"/>
    <w:rsid w:val="007C2641"/>
    <w:rsid w:val="007C2D80"/>
    <w:rsid w:val="007C3009"/>
    <w:rsid w:val="007C35CB"/>
    <w:rsid w:val="007C40D6"/>
    <w:rsid w:val="007C4CFA"/>
    <w:rsid w:val="007C6CC5"/>
    <w:rsid w:val="007C73DD"/>
    <w:rsid w:val="007C7F74"/>
    <w:rsid w:val="007D10D5"/>
    <w:rsid w:val="007D1AF3"/>
    <w:rsid w:val="007D21CF"/>
    <w:rsid w:val="007D62DD"/>
    <w:rsid w:val="007D6724"/>
    <w:rsid w:val="007E048B"/>
    <w:rsid w:val="007E185C"/>
    <w:rsid w:val="007E1B02"/>
    <w:rsid w:val="007E271C"/>
    <w:rsid w:val="007E43B3"/>
    <w:rsid w:val="007E4A97"/>
    <w:rsid w:val="007E5532"/>
    <w:rsid w:val="007E749A"/>
    <w:rsid w:val="007F15BF"/>
    <w:rsid w:val="007F1626"/>
    <w:rsid w:val="007F1661"/>
    <w:rsid w:val="007F2468"/>
    <w:rsid w:val="007F4580"/>
    <w:rsid w:val="007F4840"/>
    <w:rsid w:val="007F55C8"/>
    <w:rsid w:val="007F65E0"/>
    <w:rsid w:val="007F6DF2"/>
    <w:rsid w:val="00801162"/>
    <w:rsid w:val="00801DDD"/>
    <w:rsid w:val="00803DC9"/>
    <w:rsid w:val="0080508A"/>
    <w:rsid w:val="00807E41"/>
    <w:rsid w:val="00810252"/>
    <w:rsid w:val="00810B02"/>
    <w:rsid w:val="00810C82"/>
    <w:rsid w:val="00810F0E"/>
    <w:rsid w:val="00811DD0"/>
    <w:rsid w:val="008127BA"/>
    <w:rsid w:val="008132E5"/>
    <w:rsid w:val="00814A5F"/>
    <w:rsid w:val="00815FDC"/>
    <w:rsid w:val="008205F5"/>
    <w:rsid w:val="00821943"/>
    <w:rsid w:val="0082258F"/>
    <w:rsid w:val="00822E71"/>
    <w:rsid w:val="00823362"/>
    <w:rsid w:val="0082418B"/>
    <w:rsid w:val="00824C69"/>
    <w:rsid w:val="00824DA2"/>
    <w:rsid w:val="00826982"/>
    <w:rsid w:val="008269F8"/>
    <w:rsid w:val="008270B4"/>
    <w:rsid w:val="00827C8D"/>
    <w:rsid w:val="00830D08"/>
    <w:rsid w:val="00831965"/>
    <w:rsid w:val="008339C9"/>
    <w:rsid w:val="00833F6C"/>
    <w:rsid w:val="00834826"/>
    <w:rsid w:val="00834CA4"/>
    <w:rsid w:val="0083503A"/>
    <w:rsid w:val="00835C14"/>
    <w:rsid w:val="0083708C"/>
    <w:rsid w:val="00837874"/>
    <w:rsid w:val="008401EE"/>
    <w:rsid w:val="008416B1"/>
    <w:rsid w:val="00841742"/>
    <w:rsid w:val="008421BC"/>
    <w:rsid w:val="00842B81"/>
    <w:rsid w:val="00842D54"/>
    <w:rsid w:val="00843F52"/>
    <w:rsid w:val="008442DF"/>
    <w:rsid w:val="00844465"/>
    <w:rsid w:val="008448A3"/>
    <w:rsid w:val="00844B3F"/>
    <w:rsid w:val="00845E72"/>
    <w:rsid w:val="0085131B"/>
    <w:rsid w:val="00852843"/>
    <w:rsid w:val="00853BD4"/>
    <w:rsid w:val="00854B4D"/>
    <w:rsid w:val="0085592A"/>
    <w:rsid w:val="00855AEA"/>
    <w:rsid w:val="00857E14"/>
    <w:rsid w:val="00860DAF"/>
    <w:rsid w:val="0086252C"/>
    <w:rsid w:val="00865120"/>
    <w:rsid w:val="008672DA"/>
    <w:rsid w:val="008677AD"/>
    <w:rsid w:val="00867964"/>
    <w:rsid w:val="00871624"/>
    <w:rsid w:val="00871A3F"/>
    <w:rsid w:val="00880361"/>
    <w:rsid w:val="00880559"/>
    <w:rsid w:val="008824D3"/>
    <w:rsid w:val="008860E0"/>
    <w:rsid w:val="008904AD"/>
    <w:rsid w:val="008917BA"/>
    <w:rsid w:val="00891D03"/>
    <w:rsid w:val="0089214D"/>
    <w:rsid w:val="00892FFF"/>
    <w:rsid w:val="0089334D"/>
    <w:rsid w:val="00893C9D"/>
    <w:rsid w:val="00894E74"/>
    <w:rsid w:val="008955B0"/>
    <w:rsid w:val="00896B28"/>
    <w:rsid w:val="00896BCB"/>
    <w:rsid w:val="008A0038"/>
    <w:rsid w:val="008A05C3"/>
    <w:rsid w:val="008A0F04"/>
    <w:rsid w:val="008A18BC"/>
    <w:rsid w:val="008A22D1"/>
    <w:rsid w:val="008A3756"/>
    <w:rsid w:val="008A5077"/>
    <w:rsid w:val="008A543D"/>
    <w:rsid w:val="008A6899"/>
    <w:rsid w:val="008A6D92"/>
    <w:rsid w:val="008B0349"/>
    <w:rsid w:val="008B10CA"/>
    <w:rsid w:val="008B1772"/>
    <w:rsid w:val="008B1778"/>
    <w:rsid w:val="008B1B33"/>
    <w:rsid w:val="008B31CD"/>
    <w:rsid w:val="008B463E"/>
    <w:rsid w:val="008B4710"/>
    <w:rsid w:val="008B51C1"/>
    <w:rsid w:val="008B5967"/>
    <w:rsid w:val="008B72EA"/>
    <w:rsid w:val="008C0D8D"/>
    <w:rsid w:val="008C19ED"/>
    <w:rsid w:val="008C3C37"/>
    <w:rsid w:val="008C3EE9"/>
    <w:rsid w:val="008C536A"/>
    <w:rsid w:val="008C556B"/>
    <w:rsid w:val="008C741E"/>
    <w:rsid w:val="008D10BB"/>
    <w:rsid w:val="008D1ABB"/>
    <w:rsid w:val="008D1BBF"/>
    <w:rsid w:val="008D292D"/>
    <w:rsid w:val="008D2FE2"/>
    <w:rsid w:val="008D4926"/>
    <w:rsid w:val="008D4B95"/>
    <w:rsid w:val="008D52B0"/>
    <w:rsid w:val="008D6D88"/>
    <w:rsid w:val="008E07BE"/>
    <w:rsid w:val="008E106D"/>
    <w:rsid w:val="008E1F8D"/>
    <w:rsid w:val="008E2478"/>
    <w:rsid w:val="008E25B8"/>
    <w:rsid w:val="008E35FC"/>
    <w:rsid w:val="008E535C"/>
    <w:rsid w:val="008E556B"/>
    <w:rsid w:val="008F0273"/>
    <w:rsid w:val="008F037A"/>
    <w:rsid w:val="008F1316"/>
    <w:rsid w:val="008F360D"/>
    <w:rsid w:val="008F4F65"/>
    <w:rsid w:val="008F51F6"/>
    <w:rsid w:val="008F5692"/>
    <w:rsid w:val="008F5B09"/>
    <w:rsid w:val="008F727D"/>
    <w:rsid w:val="008F7508"/>
    <w:rsid w:val="008F7698"/>
    <w:rsid w:val="009005B4"/>
    <w:rsid w:val="00901349"/>
    <w:rsid w:val="0090187E"/>
    <w:rsid w:val="009020EF"/>
    <w:rsid w:val="0090313E"/>
    <w:rsid w:val="009046B4"/>
    <w:rsid w:val="00905084"/>
    <w:rsid w:val="00905DDB"/>
    <w:rsid w:val="009068CF"/>
    <w:rsid w:val="00906C47"/>
    <w:rsid w:val="009104DB"/>
    <w:rsid w:val="00910942"/>
    <w:rsid w:val="00910B44"/>
    <w:rsid w:val="0091238C"/>
    <w:rsid w:val="00912B5E"/>
    <w:rsid w:val="00912F9E"/>
    <w:rsid w:val="0091308B"/>
    <w:rsid w:val="00913BFE"/>
    <w:rsid w:val="009143E2"/>
    <w:rsid w:val="009150D3"/>
    <w:rsid w:val="00915290"/>
    <w:rsid w:val="009160B0"/>
    <w:rsid w:val="009160E6"/>
    <w:rsid w:val="0091610B"/>
    <w:rsid w:val="00916382"/>
    <w:rsid w:val="009166D1"/>
    <w:rsid w:val="00917451"/>
    <w:rsid w:val="00917920"/>
    <w:rsid w:val="00921671"/>
    <w:rsid w:val="009223D6"/>
    <w:rsid w:val="00922BC8"/>
    <w:rsid w:val="00924A65"/>
    <w:rsid w:val="009250B2"/>
    <w:rsid w:val="00925827"/>
    <w:rsid w:val="00925E12"/>
    <w:rsid w:val="009264D6"/>
    <w:rsid w:val="0092734C"/>
    <w:rsid w:val="009276BF"/>
    <w:rsid w:val="009279F9"/>
    <w:rsid w:val="00930653"/>
    <w:rsid w:val="00933D27"/>
    <w:rsid w:val="00933EEB"/>
    <w:rsid w:val="00935043"/>
    <w:rsid w:val="009362DC"/>
    <w:rsid w:val="0093665B"/>
    <w:rsid w:val="00936803"/>
    <w:rsid w:val="00941DE9"/>
    <w:rsid w:val="0094296A"/>
    <w:rsid w:val="00943434"/>
    <w:rsid w:val="0094345B"/>
    <w:rsid w:val="00943606"/>
    <w:rsid w:val="009439CC"/>
    <w:rsid w:val="009457C6"/>
    <w:rsid w:val="0094644E"/>
    <w:rsid w:val="009469B1"/>
    <w:rsid w:val="00946ECE"/>
    <w:rsid w:val="00950CFD"/>
    <w:rsid w:val="00950D2C"/>
    <w:rsid w:val="009512E8"/>
    <w:rsid w:val="00951AB2"/>
    <w:rsid w:val="009542F0"/>
    <w:rsid w:val="0095516D"/>
    <w:rsid w:val="009558C3"/>
    <w:rsid w:val="00955E60"/>
    <w:rsid w:val="0095601A"/>
    <w:rsid w:val="009564D7"/>
    <w:rsid w:val="00956C2D"/>
    <w:rsid w:val="009575DB"/>
    <w:rsid w:val="00957894"/>
    <w:rsid w:val="00960CE8"/>
    <w:rsid w:val="00960F3F"/>
    <w:rsid w:val="00961290"/>
    <w:rsid w:val="009613B6"/>
    <w:rsid w:val="00961FB4"/>
    <w:rsid w:val="009620AA"/>
    <w:rsid w:val="009625C2"/>
    <w:rsid w:val="009627B4"/>
    <w:rsid w:val="00962AF1"/>
    <w:rsid w:val="00962E4E"/>
    <w:rsid w:val="00963787"/>
    <w:rsid w:val="0096382B"/>
    <w:rsid w:val="009645D3"/>
    <w:rsid w:val="00965264"/>
    <w:rsid w:val="0096775D"/>
    <w:rsid w:val="00967C50"/>
    <w:rsid w:val="00967FA6"/>
    <w:rsid w:val="00970603"/>
    <w:rsid w:val="00971042"/>
    <w:rsid w:val="00972CD8"/>
    <w:rsid w:val="009737DD"/>
    <w:rsid w:val="00975831"/>
    <w:rsid w:val="00975C1A"/>
    <w:rsid w:val="00977193"/>
    <w:rsid w:val="0097722F"/>
    <w:rsid w:val="00977426"/>
    <w:rsid w:val="00980304"/>
    <w:rsid w:val="00981220"/>
    <w:rsid w:val="00982B77"/>
    <w:rsid w:val="0098377A"/>
    <w:rsid w:val="009848B3"/>
    <w:rsid w:val="00984E9F"/>
    <w:rsid w:val="009854BA"/>
    <w:rsid w:val="009855B1"/>
    <w:rsid w:val="00985879"/>
    <w:rsid w:val="009909EC"/>
    <w:rsid w:val="009930E0"/>
    <w:rsid w:val="00995051"/>
    <w:rsid w:val="0099508F"/>
    <w:rsid w:val="00995223"/>
    <w:rsid w:val="009956F2"/>
    <w:rsid w:val="00995FFA"/>
    <w:rsid w:val="00996099"/>
    <w:rsid w:val="009963A0"/>
    <w:rsid w:val="00996654"/>
    <w:rsid w:val="00997423"/>
    <w:rsid w:val="0099761A"/>
    <w:rsid w:val="0099793C"/>
    <w:rsid w:val="009979DB"/>
    <w:rsid w:val="009A00A1"/>
    <w:rsid w:val="009A0A50"/>
    <w:rsid w:val="009A175E"/>
    <w:rsid w:val="009A437D"/>
    <w:rsid w:val="009A6D20"/>
    <w:rsid w:val="009A6F9C"/>
    <w:rsid w:val="009B04A9"/>
    <w:rsid w:val="009B0601"/>
    <w:rsid w:val="009B0953"/>
    <w:rsid w:val="009B3306"/>
    <w:rsid w:val="009B3325"/>
    <w:rsid w:val="009B34E1"/>
    <w:rsid w:val="009B3595"/>
    <w:rsid w:val="009B3A12"/>
    <w:rsid w:val="009B3E51"/>
    <w:rsid w:val="009B7249"/>
    <w:rsid w:val="009B7D3F"/>
    <w:rsid w:val="009C0AC2"/>
    <w:rsid w:val="009C1A6B"/>
    <w:rsid w:val="009C22F4"/>
    <w:rsid w:val="009C31BA"/>
    <w:rsid w:val="009C3C3F"/>
    <w:rsid w:val="009C6D89"/>
    <w:rsid w:val="009D3900"/>
    <w:rsid w:val="009D3F5F"/>
    <w:rsid w:val="009D45A3"/>
    <w:rsid w:val="009D5234"/>
    <w:rsid w:val="009D59C7"/>
    <w:rsid w:val="009D6147"/>
    <w:rsid w:val="009D628B"/>
    <w:rsid w:val="009D63F3"/>
    <w:rsid w:val="009D70AF"/>
    <w:rsid w:val="009D710A"/>
    <w:rsid w:val="009E0552"/>
    <w:rsid w:val="009E2971"/>
    <w:rsid w:val="009E34C0"/>
    <w:rsid w:val="009E3C1A"/>
    <w:rsid w:val="009E3CE2"/>
    <w:rsid w:val="009E429A"/>
    <w:rsid w:val="009F05B7"/>
    <w:rsid w:val="009F15B8"/>
    <w:rsid w:val="009F1A5C"/>
    <w:rsid w:val="009F1CDA"/>
    <w:rsid w:val="009F2075"/>
    <w:rsid w:val="009F49FA"/>
    <w:rsid w:val="009F50EE"/>
    <w:rsid w:val="009F616E"/>
    <w:rsid w:val="009F650A"/>
    <w:rsid w:val="00A01E0C"/>
    <w:rsid w:val="00A02000"/>
    <w:rsid w:val="00A029BC"/>
    <w:rsid w:val="00A03BB2"/>
    <w:rsid w:val="00A03EBE"/>
    <w:rsid w:val="00A04933"/>
    <w:rsid w:val="00A05B0C"/>
    <w:rsid w:val="00A06690"/>
    <w:rsid w:val="00A06D98"/>
    <w:rsid w:val="00A06DA0"/>
    <w:rsid w:val="00A076EF"/>
    <w:rsid w:val="00A10FCE"/>
    <w:rsid w:val="00A13C2F"/>
    <w:rsid w:val="00A147C1"/>
    <w:rsid w:val="00A1695D"/>
    <w:rsid w:val="00A17436"/>
    <w:rsid w:val="00A17494"/>
    <w:rsid w:val="00A2154B"/>
    <w:rsid w:val="00A22751"/>
    <w:rsid w:val="00A2389E"/>
    <w:rsid w:val="00A2676F"/>
    <w:rsid w:val="00A27492"/>
    <w:rsid w:val="00A31830"/>
    <w:rsid w:val="00A327BE"/>
    <w:rsid w:val="00A333C0"/>
    <w:rsid w:val="00A33B57"/>
    <w:rsid w:val="00A33CB6"/>
    <w:rsid w:val="00A355A0"/>
    <w:rsid w:val="00A3669B"/>
    <w:rsid w:val="00A3734F"/>
    <w:rsid w:val="00A40501"/>
    <w:rsid w:val="00A408B3"/>
    <w:rsid w:val="00A41035"/>
    <w:rsid w:val="00A4183E"/>
    <w:rsid w:val="00A41EA1"/>
    <w:rsid w:val="00A420AE"/>
    <w:rsid w:val="00A42153"/>
    <w:rsid w:val="00A42587"/>
    <w:rsid w:val="00A43E39"/>
    <w:rsid w:val="00A45C44"/>
    <w:rsid w:val="00A45E14"/>
    <w:rsid w:val="00A4781A"/>
    <w:rsid w:val="00A47F17"/>
    <w:rsid w:val="00A50D51"/>
    <w:rsid w:val="00A5241B"/>
    <w:rsid w:val="00A52585"/>
    <w:rsid w:val="00A528B1"/>
    <w:rsid w:val="00A52BB5"/>
    <w:rsid w:val="00A56830"/>
    <w:rsid w:val="00A57C28"/>
    <w:rsid w:val="00A57F32"/>
    <w:rsid w:val="00A60D0A"/>
    <w:rsid w:val="00A61CAA"/>
    <w:rsid w:val="00A62553"/>
    <w:rsid w:val="00A64558"/>
    <w:rsid w:val="00A649B1"/>
    <w:rsid w:val="00A6570E"/>
    <w:rsid w:val="00A6752A"/>
    <w:rsid w:val="00A677C9"/>
    <w:rsid w:val="00A703F9"/>
    <w:rsid w:val="00A71226"/>
    <w:rsid w:val="00A71428"/>
    <w:rsid w:val="00A71808"/>
    <w:rsid w:val="00A718B9"/>
    <w:rsid w:val="00A721CD"/>
    <w:rsid w:val="00A72264"/>
    <w:rsid w:val="00A75D44"/>
    <w:rsid w:val="00A774C1"/>
    <w:rsid w:val="00A803B1"/>
    <w:rsid w:val="00A80B2B"/>
    <w:rsid w:val="00A81CAA"/>
    <w:rsid w:val="00A830E8"/>
    <w:rsid w:val="00A838C6"/>
    <w:rsid w:val="00A857B0"/>
    <w:rsid w:val="00A85F4A"/>
    <w:rsid w:val="00A86377"/>
    <w:rsid w:val="00A87BAC"/>
    <w:rsid w:val="00A87E6A"/>
    <w:rsid w:val="00A90D87"/>
    <w:rsid w:val="00A910CB"/>
    <w:rsid w:val="00A91323"/>
    <w:rsid w:val="00A92215"/>
    <w:rsid w:val="00A9227B"/>
    <w:rsid w:val="00A9297D"/>
    <w:rsid w:val="00A929C3"/>
    <w:rsid w:val="00A93951"/>
    <w:rsid w:val="00A94223"/>
    <w:rsid w:val="00A97B7D"/>
    <w:rsid w:val="00A97E3F"/>
    <w:rsid w:val="00A97FEB"/>
    <w:rsid w:val="00AA0075"/>
    <w:rsid w:val="00AA0AA0"/>
    <w:rsid w:val="00AA1CB4"/>
    <w:rsid w:val="00AA2202"/>
    <w:rsid w:val="00AA2B3A"/>
    <w:rsid w:val="00AA2CEF"/>
    <w:rsid w:val="00AA2DC4"/>
    <w:rsid w:val="00AA32A7"/>
    <w:rsid w:val="00AA36AA"/>
    <w:rsid w:val="00AA394E"/>
    <w:rsid w:val="00AA5970"/>
    <w:rsid w:val="00AA5C2A"/>
    <w:rsid w:val="00AA6F40"/>
    <w:rsid w:val="00AB0CA4"/>
    <w:rsid w:val="00AB18F0"/>
    <w:rsid w:val="00AB4339"/>
    <w:rsid w:val="00AB45E0"/>
    <w:rsid w:val="00AB4EF3"/>
    <w:rsid w:val="00AB5949"/>
    <w:rsid w:val="00AB606A"/>
    <w:rsid w:val="00AB6398"/>
    <w:rsid w:val="00AB640D"/>
    <w:rsid w:val="00AB64A5"/>
    <w:rsid w:val="00AB66D4"/>
    <w:rsid w:val="00AB6F7E"/>
    <w:rsid w:val="00AC0EA8"/>
    <w:rsid w:val="00AC2500"/>
    <w:rsid w:val="00AC3509"/>
    <w:rsid w:val="00AC3676"/>
    <w:rsid w:val="00AC3FE3"/>
    <w:rsid w:val="00AC52D5"/>
    <w:rsid w:val="00AC648D"/>
    <w:rsid w:val="00AD0BD7"/>
    <w:rsid w:val="00AD2276"/>
    <w:rsid w:val="00AD4A59"/>
    <w:rsid w:val="00AD4CEA"/>
    <w:rsid w:val="00AD57FF"/>
    <w:rsid w:val="00AE0067"/>
    <w:rsid w:val="00AE0956"/>
    <w:rsid w:val="00AE0A5A"/>
    <w:rsid w:val="00AE17B4"/>
    <w:rsid w:val="00AE3A5A"/>
    <w:rsid w:val="00AE41E5"/>
    <w:rsid w:val="00AE5BF0"/>
    <w:rsid w:val="00AE76D2"/>
    <w:rsid w:val="00AE78E4"/>
    <w:rsid w:val="00AF07C3"/>
    <w:rsid w:val="00AF0AF9"/>
    <w:rsid w:val="00AF0CBD"/>
    <w:rsid w:val="00AF1A59"/>
    <w:rsid w:val="00AF2254"/>
    <w:rsid w:val="00AF2C62"/>
    <w:rsid w:val="00AF30F6"/>
    <w:rsid w:val="00AF60FE"/>
    <w:rsid w:val="00AF655E"/>
    <w:rsid w:val="00AF691B"/>
    <w:rsid w:val="00AF6F73"/>
    <w:rsid w:val="00AF7341"/>
    <w:rsid w:val="00B001F2"/>
    <w:rsid w:val="00B04628"/>
    <w:rsid w:val="00B04BE8"/>
    <w:rsid w:val="00B04CFB"/>
    <w:rsid w:val="00B0615E"/>
    <w:rsid w:val="00B06F1F"/>
    <w:rsid w:val="00B100E1"/>
    <w:rsid w:val="00B10E2F"/>
    <w:rsid w:val="00B111EE"/>
    <w:rsid w:val="00B11860"/>
    <w:rsid w:val="00B11B16"/>
    <w:rsid w:val="00B145DD"/>
    <w:rsid w:val="00B1532A"/>
    <w:rsid w:val="00B159A9"/>
    <w:rsid w:val="00B159B4"/>
    <w:rsid w:val="00B16425"/>
    <w:rsid w:val="00B17C35"/>
    <w:rsid w:val="00B17F4B"/>
    <w:rsid w:val="00B2113A"/>
    <w:rsid w:val="00B244F0"/>
    <w:rsid w:val="00B24F18"/>
    <w:rsid w:val="00B257AC"/>
    <w:rsid w:val="00B257B1"/>
    <w:rsid w:val="00B2678A"/>
    <w:rsid w:val="00B26D67"/>
    <w:rsid w:val="00B310CB"/>
    <w:rsid w:val="00B31E14"/>
    <w:rsid w:val="00B31F62"/>
    <w:rsid w:val="00B342A1"/>
    <w:rsid w:val="00B34ACF"/>
    <w:rsid w:val="00B44157"/>
    <w:rsid w:val="00B4538C"/>
    <w:rsid w:val="00B45B1E"/>
    <w:rsid w:val="00B46142"/>
    <w:rsid w:val="00B505D8"/>
    <w:rsid w:val="00B50C89"/>
    <w:rsid w:val="00B512DB"/>
    <w:rsid w:val="00B52E1E"/>
    <w:rsid w:val="00B536C6"/>
    <w:rsid w:val="00B55036"/>
    <w:rsid w:val="00B55828"/>
    <w:rsid w:val="00B56465"/>
    <w:rsid w:val="00B56564"/>
    <w:rsid w:val="00B57C72"/>
    <w:rsid w:val="00B60343"/>
    <w:rsid w:val="00B60A29"/>
    <w:rsid w:val="00B60DFB"/>
    <w:rsid w:val="00B64D1E"/>
    <w:rsid w:val="00B64FAA"/>
    <w:rsid w:val="00B65275"/>
    <w:rsid w:val="00B6640D"/>
    <w:rsid w:val="00B66B1F"/>
    <w:rsid w:val="00B670B5"/>
    <w:rsid w:val="00B7012C"/>
    <w:rsid w:val="00B71407"/>
    <w:rsid w:val="00B72F34"/>
    <w:rsid w:val="00B737F1"/>
    <w:rsid w:val="00B73E12"/>
    <w:rsid w:val="00B754D4"/>
    <w:rsid w:val="00B769B3"/>
    <w:rsid w:val="00B76B68"/>
    <w:rsid w:val="00B77475"/>
    <w:rsid w:val="00B808B7"/>
    <w:rsid w:val="00B816AB"/>
    <w:rsid w:val="00B817BA"/>
    <w:rsid w:val="00B83336"/>
    <w:rsid w:val="00B83A32"/>
    <w:rsid w:val="00B866AC"/>
    <w:rsid w:val="00B8727B"/>
    <w:rsid w:val="00B928D8"/>
    <w:rsid w:val="00B92ED0"/>
    <w:rsid w:val="00B93420"/>
    <w:rsid w:val="00B93AD7"/>
    <w:rsid w:val="00B942D8"/>
    <w:rsid w:val="00B96D87"/>
    <w:rsid w:val="00BA0318"/>
    <w:rsid w:val="00BA0FE7"/>
    <w:rsid w:val="00BA58B7"/>
    <w:rsid w:val="00BA6153"/>
    <w:rsid w:val="00BA73C1"/>
    <w:rsid w:val="00BA7B0B"/>
    <w:rsid w:val="00BB000B"/>
    <w:rsid w:val="00BB0559"/>
    <w:rsid w:val="00BB0F38"/>
    <w:rsid w:val="00BB1B40"/>
    <w:rsid w:val="00BB3A5C"/>
    <w:rsid w:val="00BB5DA8"/>
    <w:rsid w:val="00BB5F29"/>
    <w:rsid w:val="00BB6131"/>
    <w:rsid w:val="00BB6328"/>
    <w:rsid w:val="00BB7A3A"/>
    <w:rsid w:val="00BC0F4E"/>
    <w:rsid w:val="00BC2345"/>
    <w:rsid w:val="00BC639F"/>
    <w:rsid w:val="00BC744B"/>
    <w:rsid w:val="00BD041A"/>
    <w:rsid w:val="00BD11E1"/>
    <w:rsid w:val="00BD28EF"/>
    <w:rsid w:val="00BD2CE6"/>
    <w:rsid w:val="00BD31F4"/>
    <w:rsid w:val="00BD668D"/>
    <w:rsid w:val="00BE13C2"/>
    <w:rsid w:val="00BE3212"/>
    <w:rsid w:val="00BE4127"/>
    <w:rsid w:val="00BE5106"/>
    <w:rsid w:val="00BE6054"/>
    <w:rsid w:val="00BE7246"/>
    <w:rsid w:val="00BE7BF4"/>
    <w:rsid w:val="00BF0044"/>
    <w:rsid w:val="00BF15E8"/>
    <w:rsid w:val="00BF185A"/>
    <w:rsid w:val="00BF1DCE"/>
    <w:rsid w:val="00BF29DF"/>
    <w:rsid w:val="00BF2BC1"/>
    <w:rsid w:val="00BF335B"/>
    <w:rsid w:val="00BF3360"/>
    <w:rsid w:val="00BF3CE1"/>
    <w:rsid w:val="00BF45C6"/>
    <w:rsid w:val="00BF5D28"/>
    <w:rsid w:val="00BF625A"/>
    <w:rsid w:val="00BF6890"/>
    <w:rsid w:val="00BF6A0E"/>
    <w:rsid w:val="00BF6B4A"/>
    <w:rsid w:val="00BF6E7F"/>
    <w:rsid w:val="00C002C5"/>
    <w:rsid w:val="00C00AE6"/>
    <w:rsid w:val="00C01F03"/>
    <w:rsid w:val="00C0327D"/>
    <w:rsid w:val="00C0352E"/>
    <w:rsid w:val="00C038C8"/>
    <w:rsid w:val="00C04DBE"/>
    <w:rsid w:val="00C0511F"/>
    <w:rsid w:val="00C054E3"/>
    <w:rsid w:val="00C05DAD"/>
    <w:rsid w:val="00C07BF4"/>
    <w:rsid w:val="00C1225B"/>
    <w:rsid w:val="00C13F64"/>
    <w:rsid w:val="00C1502D"/>
    <w:rsid w:val="00C160EA"/>
    <w:rsid w:val="00C17512"/>
    <w:rsid w:val="00C204E3"/>
    <w:rsid w:val="00C20DAF"/>
    <w:rsid w:val="00C22E0E"/>
    <w:rsid w:val="00C22E41"/>
    <w:rsid w:val="00C23B74"/>
    <w:rsid w:val="00C241CA"/>
    <w:rsid w:val="00C256B5"/>
    <w:rsid w:val="00C26D3D"/>
    <w:rsid w:val="00C27548"/>
    <w:rsid w:val="00C30646"/>
    <w:rsid w:val="00C30B93"/>
    <w:rsid w:val="00C32169"/>
    <w:rsid w:val="00C3260E"/>
    <w:rsid w:val="00C32969"/>
    <w:rsid w:val="00C332C0"/>
    <w:rsid w:val="00C33861"/>
    <w:rsid w:val="00C3415B"/>
    <w:rsid w:val="00C352C4"/>
    <w:rsid w:val="00C3546F"/>
    <w:rsid w:val="00C374A6"/>
    <w:rsid w:val="00C37597"/>
    <w:rsid w:val="00C41006"/>
    <w:rsid w:val="00C41228"/>
    <w:rsid w:val="00C418F6"/>
    <w:rsid w:val="00C41B70"/>
    <w:rsid w:val="00C41D84"/>
    <w:rsid w:val="00C43040"/>
    <w:rsid w:val="00C4371F"/>
    <w:rsid w:val="00C439D2"/>
    <w:rsid w:val="00C46824"/>
    <w:rsid w:val="00C50E96"/>
    <w:rsid w:val="00C56C0B"/>
    <w:rsid w:val="00C60495"/>
    <w:rsid w:val="00C606DA"/>
    <w:rsid w:val="00C614A3"/>
    <w:rsid w:val="00C61812"/>
    <w:rsid w:val="00C61A52"/>
    <w:rsid w:val="00C64A91"/>
    <w:rsid w:val="00C65267"/>
    <w:rsid w:val="00C653CA"/>
    <w:rsid w:val="00C65863"/>
    <w:rsid w:val="00C65E53"/>
    <w:rsid w:val="00C65F12"/>
    <w:rsid w:val="00C66428"/>
    <w:rsid w:val="00C66753"/>
    <w:rsid w:val="00C668B7"/>
    <w:rsid w:val="00C66E74"/>
    <w:rsid w:val="00C6765F"/>
    <w:rsid w:val="00C7077A"/>
    <w:rsid w:val="00C70E2C"/>
    <w:rsid w:val="00C70E5B"/>
    <w:rsid w:val="00C7357D"/>
    <w:rsid w:val="00C7402F"/>
    <w:rsid w:val="00C74DA0"/>
    <w:rsid w:val="00C75DDE"/>
    <w:rsid w:val="00C80AC1"/>
    <w:rsid w:val="00C827CC"/>
    <w:rsid w:val="00C83971"/>
    <w:rsid w:val="00C849F5"/>
    <w:rsid w:val="00C85382"/>
    <w:rsid w:val="00C8572F"/>
    <w:rsid w:val="00C867C9"/>
    <w:rsid w:val="00C8743F"/>
    <w:rsid w:val="00C91742"/>
    <w:rsid w:val="00C91CCF"/>
    <w:rsid w:val="00C9397B"/>
    <w:rsid w:val="00C942F0"/>
    <w:rsid w:val="00C947A8"/>
    <w:rsid w:val="00C947E1"/>
    <w:rsid w:val="00C95115"/>
    <w:rsid w:val="00C95FAB"/>
    <w:rsid w:val="00C96B02"/>
    <w:rsid w:val="00C970F3"/>
    <w:rsid w:val="00C9710F"/>
    <w:rsid w:val="00CA0613"/>
    <w:rsid w:val="00CA0A25"/>
    <w:rsid w:val="00CA115F"/>
    <w:rsid w:val="00CA25AC"/>
    <w:rsid w:val="00CA2882"/>
    <w:rsid w:val="00CA3B1E"/>
    <w:rsid w:val="00CA5262"/>
    <w:rsid w:val="00CA5D4C"/>
    <w:rsid w:val="00CA73EB"/>
    <w:rsid w:val="00CB0493"/>
    <w:rsid w:val="00CB284A"/>
    <w:rsid w:val="00CB390F"/>
    <w:rsid w:val="00CB6451"/>
    <w:rsid w:val="00CC1183"/>
    <w:rsid w:val="00CC1328"/>
    <w:rsid w:val="00CC1613"/>
    <w:rsid w:val="00CC1A6D"/>
    <w:rsid w:val="00CC1C0F"/>
    <w:rsid w:val="00CC24F7"/>
    <w:rsid w:val="00CC3553"/>
    <w:rsid w:val="00CC5D68"/>
    <w:rsid w:val="00CC692F"/>
    <w:rsid w:val="00CC7429"/>
    <w:rsid w:val="00CC7EFF"/>
    <w:rsid w:val="00CD0E0A"/>
    <w:rsid w:val="00CD1042"/>
    <w:rsid w:val="00CD13D2"/>
    <w:rsid w:val="00CD2577"/>
    <w:rsid w:val="00CD58AE"/>
    <w:rsid w:val="00CD5BB4"/>
    <w:rsid w:val="00CE0D13"/>
    <w:rsid w:val="00CE4744"/>
    <w:rsid w:val="00CE50D2"/>
    <w:rsid w:val="00CE55D1"/>
    <w:rsid w:val="00CE578B"/>
    <w:rsid w:val="00CE6565"/>
    <w:rsid w:val="00CE6943"/>
    <w:rsid w:val="00CE72E7"/>
    <w:rsid w:val="00CE7738"/>
    <w:rsid w:val="00CE79E2"/>
    <w:rsid w:val="00CF002F"/>
    <w:rsid w:val="00CF0AA8"/>
    <w:rsid w:val="00CF2A13"/>
    <w:rsid w:val="00CF5B8F"/>
    <w:rsid w:val="00CF5DA8"/>
    <w:rsid w:val="00CF5DF0"/>
    <w:rsid w:val="00D01B6A"/>
    <w:rsid w:val="00D047DA"/>
    <w:rsid w:val="00D0538B"/>
    <w:rsid w:val="00D05437"/>
    <w:rsid w:val="00D0588C"/>
    <w:rsid w:val="00D07C58"/>
    <w:rsid w:val="00D12906"/>
    <w:rsid w:val="00D1344D"/>
    <w:rsid w:val="00D13C5A"/>
    <w:rsid w:val="00D13FBF"/>
    <w:rsid w:val="00D140C3"/>
    <w:rsid w:val="00D150BD"/>
    <w:rsid w:val="00D1562D"/>
    <w:rsid w:val="00D15870"/>
    <w:rsid w:val="00D16237"/>
    <w:rsid w:val="00D17C42"/>
    <w:rsid w:val="00D17ECA"/>
    <w:rsid w:val="00D17EF7"/>
    <w:rsid w:val="00D208CB"/>
    <w:rsid w:val="00D21114"/>
    <w:rsid w:val="00D22673"/>
    <w:rsid w:val="00D22EF7"/>
    <w:rsid w:val="00D2333B"/>
    <w:rsid w:val="00D25425"/>
    <w:rsid w:val="00D2562A"/>
    <w:rsid w:val="00D268A6"/>
    <w:rsid w:val="00D268C5"/>
    <w:rsid w:val="00D31895"/>
    <w:rsid w:val="00D33850"/>
    <w:rsid w:val="00D33D61"/>
    <w:rsid w:val="00D34129"/>
    <w:rsid w:val="00D348B3"/>
    <w:rsid w:val="00D34F6C"/>
    <w:rsid w:val="00D36510"/>
    <w:rsid w:val="00D373CA"/>
    <w:rsid w:val="00D379D7"/>
    <w:rsid w:val="00D41839"/>
    <w:rsid w:val="00D41D26"/>
    <w:rsid w:val="00D41E6F"/>
    <w:rsid w:val="00D42358"/>
    <w:rsid w:val="00D425E4"/>
    <w:rsid w:val="00D42F86"/>
    <w:rsid w:val="00D430ED"/>
    <w:rsid w:val="00D44612"/>
    <w:rsid w:val="00D44884"/>
    <w:rsid w:val="00D46125"/>
    <w:rsid w:val="00D5126E"/>
    <w:rsid w:val="00D54636"/>
    <w:rsid w:val="00D55E89"/>
    <w:rsid w:val="00D56275"/>
    <w:rsid w:val="00D5691F"/>
    <w:rsid w:val="00D56F79"/>
    <w:rsid w:val="00D6057F"/>
    <w:rsid w:val="00D653B9"/>
    <w:rsid w:val="00D66D25"/>
    <w:rsid w:val="00D677EE"/>
    <w:rsid w:val="00D7071C"/>
    <w:rsid w:val="00D70D28"/>
    <w:rsid w:val="00D71FF6"/>
    <w:rsid w:val="00D7259A"/>
    <w:rsid w:val="00D72DC5"/>
    <w:rsid w:val="00D73AA7"/>
    <w:rsid w:val="00D742A9"/>
    <w:rsid w:val="00D75B95"/>
    <w:rsid w:val="00D770D5"/>
    <w:rsid w:val="00D7780C"/>
    <w:rsid w:val="00D814E3"/>
    <w:rsid w:val="00D8217E"/>
    <w:rsid w:val="00D82589"/>
    <w:rsid w:val="00D83375"/>
    <w:rsid w:val="00D837FC"/>
    <w:rsid w:val="00D84105"/>
    <w:rsid w:val="00D85107"/>
    <w:rsid w:val="00D8513F"/>
    <w:rsid w:val="00D854C0"/>
    <w:rsid w:val="00D87DCD"/>
    <w:rsid w:val="00D90329"/>
    <w:rsid w:val="00D95641"/>
    <w:rsid w:val="00D9565C"/>
    <w:rsid w:val="00D964E5"/>
    <w:rsid w:val="00D9653A"/>
    <w:rsid w:val="00D966C2"/>
    <w:rsid w:val="00D96DF7"/>
    <w:rsid w:val="00D97017"/>
    <w:rsid w:val="00D97D1B"/>
    <w:rsid w:val="00DA0A74"/>
    <w:rsid w:val="00DA1657"/>
    <w:rsid w:val="00DA1C34"/>
    <w:rsid w:val="00DA26A5"/>
    <w:rsid w:val="00DA3BD1"/>
    <w:rsid w:val="00DA3DBA"/>
    <w:rsid w:val="00DA552E"/>
    <w:rsid w:val="00DA60A2"/>
    <w:rsid w:val="00DA64D3"/>
    <w:rsid w:val="00DA7879"/>
    <w:rsid w:val="00DB2D83"/>
    <w:rsid w:val="00DB2E43"/>
    <w:rsid w:val="00DB5F72"/>
    <w:rsid w:val="00DB71A1"/>
    <w:rsid w:val="00DC0100"/>
    <w:rsid w:val="00DC073A"/>
    <w:rsid w:val="00DC23F2"/>
    <w:rsid w:val="00DC257F"/>
    <w:rsid w:val="00DC5CDD"/>
    <w:rsid w:val="00DC6AAB"/>
    <w:rsid w:val="00DC7BE9"/>
    <w:rsid w:val="00DD0724"/>
    <w:rsid w:val="00DD166E"/>
    <w:rsid w:val="00DD24F1"/>
    <w:rsid w:val="00DD2D20"/>
    <w:rsid w:val="00DD3E16"/>
    <w:rsid w:val="00DD539F"/>
    <w:rsid w:val="00DD62DB"/>
    <w:rsid w:val="00DE0785"/>
    <w:rsid w:val="00DE1115"/>
    <w:rsid w:val="00DE1260"/>
    <w:rsid w:val="00DE13FF"/>
    <w:rsid w:val="00DE3940"/>
    <w:rsid w:val="00DE4187"/>
    <w:rsid w:val="00DE4915"/>
    <w:rsid w:val="00DE6DBB"/>
    <w:rsid w:val="00DE760D"/>
    <w:rsid w:val="00DF0914"/>
    <w:rsid w:val="00DF1202"/>
    <w:rsid w:val="00DF1469"/>
    <w:rsid w:val="00DF22E0"/>
    <w:rsid w:val="00DF2F3C"/>
    <w:rsid w:val="00DF37D2"/>
    <w:rsid w:val="00DF3BF0"/>
    <w:rsid w:val="00DF77DE"/>
    <w:rsid w:val="00DF7FA9"/>
    <w:rsid w:val="00E01B8A"/>
    <w:rsid w:val="00E04593"/>
    <w:rsid w:val="00E046E2"/>
    <w:rsid w:val="00E047A7"/>
    <w:rsid w:val="00E04B10"/>
    <w:rsid w:val="00E073AD"/>
    <w:rsid w:val="00E079F1"/>
    <w:rsid w:val="00E1212D"/>
    <w:rsid w:val="00E127B5"/>
    <w:rsid w:val="00E12C96"/>
    <w:rsid w:val="00E12DB0"/>
    <w:rsid w:val="00E1345A"/>
    <w:rsid w:val="00E14C90"/>
    <w:rsid w:val="00E17128"/>
    <w:rsid w:val="00E2014C"/>
    <w:rsid w:val="00E238EA"/>
    <w:rsid w:val="00E24602"/>
    <w:rsid w:val="00E249F0"/>
    <w:rsid w:val="00E2694E"/>
    <w:rsid w:val="00E2721E"/>
    <w:rsid w:val="00E274DD"/>
    <w:rsid w:val="00E310A7"/>
    <w:rsid w:val="00E3302F"/>
    <w:rsid w:val="00E34A5D"/>
    <w:rsid w:val="00E3555D"/>
    <w:rsid w:val="00E356BA"/>
    <w:rsid w:val="00E36948"/>
    <w:rsid w:val="00E36B8E"/>
    <w:rsid w:val="00E37746"/>
    <w:rsid w:val="00E43B7A"/>
    <w:rsid w:val="00E444D4"/>
    <w:rsid w:val="00E44602"/>
    <w:rsid w:val="00E4483E"/>
    <w:rsid w:val="00E44A34"/>
    <w:rsid w:val="00E45437"/>
    <w:rsid w:val="00E4585E"/>
    <w:rsid w:val="00E4660B"/>
    <w:rsid w:val="00E47E75"/>
    <w:rsid w:val="00E508C3"/>
    <w:rsid w:val="00E50C51"/>
    <w:rsid w:val="00E50E45"/>
    <w:rsid w:val="00E519BF"/>
    <w:rsid w:val="00E527CB"/>
    <w:rsid w:val="00E52B05"/>
    <w:rsid w:val="00E52F04"/>
    <w:rsid w:val="00E52FDC"/>
    <w:rsid w:val="00E5351A"/>
    <w:rsid w:val="00E53CE9"/>
    <w:rsid w:val="00E56C0E"/>
    <w:rsid w:val="00E56C15"/>
    <w:rsid w:val="00E57D10"/>
    <w:rsid w:val="00E6022E"/>
    <w:rsid w:val="00E61427"/>
    <w:rsid w:val="00E6388B"/>
    <w:rsid w:val="00E64233"/>
    <w:rsid w:val="00E64D57"/>
    <w:rsid w:val="00E651A2"/>
    <w:rsid w:val="00E65427"/>
    <w:rsid w:val="00E65B34"/>
    <w:rsid w:val="00E65F07"/>
    <w:rsid w:val="00E6691C"/>
    <w:rsid w:val="00E66C55"/>
    <w:rsid w:val="00E673FD"/>
    <w:rsid w:val="00E67BD4"/>
    <w:rsid w:val="00E72A4E"/>
    <w:rsid w:val="00E75EEE"/>
    <w:rsid w:val="00E76C89"/>
    <w:rsid w:val="00E76F1F"/>
    <w:rsid w:val="00E77BD6"/>
    <w:rsid w:val="00E8055E"/>
    <w:rsid w:val="00E80F95"/>
    <w:rsid w:val="00E8125F"/>
    <w:rsid w:val="00E821B6"/>
    <w:rsid w:val="00E85E4A"/>
    <w:rsid w:val="00E861B3"/>
    <w:rsid w:val="00E8656F"/>
    <w:rsid w:val="00E86F65"/>
    <w:rsid w:val="00E8723E"/>
    <w:rsid w:val="00E9085B"/>
    <w:rsid w:val="00E91FB7"/>
    <w:rsid w:val="00E9286C"/>
    <w:rsid w:val="00E932F8"/>
    <w:rsid w:val="00E93F7F"/>
    <w:rsid w:val="00E94429"/>
    <w:rsid w:val="00E954D9"/>
    <w:rsid w:val="00E961FD"/>
    <w:rsid w:val="00E96207"/>
    <w:rsid w:val="00EA00D3"/>
    <w:rsid w:val="00EA00ED"/>
    <w:rsid w:val="00EA1411"/>
    <w:rsid w:val="00EA276E"/>
    <w:rsid w:val="00EA288C"/>
    <w:rsid w:val="00EA41BD"/>
    <w:rsid w:val="00EA485D"/>
    <w:rsid w:val="00EA49D5"/>
    <w:rsid w:val="00EA4A3B"/>
    <w:rsid w:val="00EA4F71"/>
    <w:rsid w:val="00EA65D8"/>
    <w:rsid w:val="00EB03A7"/>
    <w:rsid w:val="00EB0C7D"/>
    <w:rsid w:val="00EB1A05"/>
    <w:rsid w:val="00EB1C51"/>
    <w:rsid w:val="00EB2088"/>
    <w:rsid w:val="00EB5DCA"/>
    <w:rsid w:val="00EB7F3F"/>
    <w:rsid w:val="00EC0703"/>
    <w:rsid w:val="00EC16AA"/>
    <w:rsid w:val="00EC40AE"/>
    <w:rsid w:val="00EC4566"/>
    <w:rsid w:val="00EC602B"/>
    <w:rsid w:val="00EC76FA"/>
    <w:rsid w:val="00EC7C40"/>
    <w:rsid w:val="00ED155A"/>
    <w:rsid w:val="00ED1B80"/>
    <w:rsid w:val="00ED1D90"/>
    <w:rsid w:val="00ED20A2"/>
    <w:rsid w:val="00ED22FF"/>
    <w:rsid w:val="00ED241F"/>
    <w:rsid w:val="00ED2812"/>
    <w:rsid w:val="00ED2BB3"/>
    <w:rsid w:val="00ED314A"/>
    <w:rsid w:val="00ED37C9"/>
    <w:rsid w:val="00ED38CF"/>
    <w:rsid w:val="00ED3F97"/>
    <w:rsid w:val="00ED466A"/>
    <w:rsid w:val="00ED5B6E"/>
    <w:rsid w:val="00ED6CF5"/>
    <w:rsid w:val="00ED7D7F"/>
    <w:rsid w:val="00EE04C0"/>
    <w:rsid w:val="00EE05AF"/>
    <w:rsid w:val="00EE0CF1"/>
    <w:rsid w:val="00EE26F8"/>
    <w:rsid w:val="00EE3F83"/>
    <w:rsid w:val="00EE4118"/>
    <w:rsid w:val="00EE47DB"/>
    <w:rsid w:val="00EE7C86"/>
    <w:rsid w:val="00EF07CD"/>
    <w:rsid w:val="00EF13CD"/>
    <w:rsid w:val="00EF15A1"/>
    <w:rsid w:val="00EF3861"/>
    <w:rsid w:val="00EF3E11"/>
    <w:rsid w:val="00EF5EAC"/>
    <w:rsid w:val="00EF67DB"/>
    <w:rsid w:val="00EF7538"/>
    <w:rsid w:val="00F00AF8"/>
    <w:rsid w:val="00F02381"/>
    <w:rsid w:val="00F035D4"/>
    <w:rsid w:val="00F0394F"/>
    <w:rsid w:val="00F05021"/>
    <w:rsid w:val="00F06374"/>
    <w:rsid w:val="00F0654B"/>
    <w:rsid w:val="00F06595"/>
    <w:rsid w:val="00F06C03"/>
    <w:rsid w:val="00F07FA0"/>
    <w:rsid w:val="00F10A7D"/>
    <w:rsid w:val="00F11117"/>
    <w:rsid w:val="00F1117B"/>
    <w:rsid w:val="00F11F3D"/>
    <w:rsid w:val="00F12972"/>
    <w:rsid w:val="00F12C1C"/>
    <w:rsid w:val="00F14811"/>
    <w:rsid w:val="00F15332"/>
    <w:rsid w:val="00F16E95"/>
    <w:rsid w:val="00F16F9D"/>
    <w:rsid w:val="00F1714E"/>
    <w:rsid w:val="00F17A11"/>
    <w:rsid w:val="00F17C73"/>
    <w:rsid w:val="00F226FE"/>
    <w:rsid w:val="00F24552"/>
    <w:rsid w:val="00F2648B"/>
    <w:rsid w:val="00F2731B"/>
    <w:rsid w:val="00F306A2"/>
    <w:rsid w:val="00F30CFC"/>
    <w:rsid w:val="00F327A3"/>
    <w:rsid w:val="00F330F3"/>
    <w:rsid w:val="00F33D36"/>
    <w:rsid w:val="00F33E58"/>
    <w:rsid w:val="00F345C6"/>
    <w:rsid w:val="00F34766"/>
    <w:rsid w:val="00F36372"/>
    <w:rsid w:val="00F36854"/>
    <w:rsid w:val="00F36D5D"/>
    <w:rsid w:val="00F379F2"/>
    <w:rsid w:val="00F4045A"/>
    <w:rsid w:val="00F40B8C"/>
    <w:rsid w:val="00F4535D"/>
    <w:rsid w:val="00F47819"/>
    <w:rsid w:val="00F4798B"/>
    <w:rsid w:val="00F47F61"/>
    <w:rsid w:val="00F47FD6"/>
    <w:rsid w:val="00F510E8"/>
    <w:rsid w:val="00F51B7E"/>
    <w:rsid w:val="00F532E9"/>
    <w:rsid w:val="00F53492"/>
    <w:rsid w:val="00F53803"/>
    <w:rsid w:val="00F546DA"/>
    <w:rsid w:val="00F56888"/>
    <w:rsid w:val="00F60835"/>
    <w:rsid w:val="00F616D7"/>
    <w:rsid w:val="00F641C1"/>
    <w:rsid w:val="00F65AEE"/>
    <w:rsid w:val="00F65ECD"/>
    <w:rsid w:val="00F665AA"/>
    <w:rsid w:val="00F67C39"/>
    <w:rsid w:val="00F70B70"/>
    <w:rsid w:val="00F70EBE"/>
    <w:rsid w:val="00F71B22"/>
    <w:rsid w:val="00F72659"/>
    <w:rsid w:val="00F80386"/>
    <w:rsid w:val="00F8051E"/>
    <w:rsid w:val="00F8115C"/>
    <w:rsid w:val="00F817D8"/>
    <w:rsid w:val="00F82E1B"/>
    <w:rsid w:val="00F83582"/>
    <w:rsid w:val="00F83B23"/>
    <w:rsid w:val="00F84C9F"/>
    <w:rsid w:val="00F90924"/>
    <w:rsid w:val="00F911F5"/>
    <w:rsid w:val="00F914EA"/>
    <w:rsid w:val="00F929D9"/>
    <w:rsid w:val="00F932E4"/>
    <w:rsid w:val="00F93FB3"/>
    <w:rsid w:val="00F9716E"/>
    <w:rsid w:val="00FA039E"/>
    <w:rsid w:val="00FA2FFF"/>
    <w:rsid w:val="00FA4FEE"/>
    <w:rsid w:val="00FA56B7"/>
    <w:rsid w:val="00FA59AA"/>
    <w:rsid w:val="00FA5FBE"/>
    <w:rsid w:val="00FA7C65"/>
    <w:rsid w:val="00FB1E1C"/>
    <w:rsid w:val="00FB2A1F"/>
    <w:rsid w:val="00FB2B06"/>
    <w:rsid w:val="00FB2BB5"/>
    <w:rsid w:val="00FB300D"/>
    <w:rsid w:val="00FB3FF8"/>
    <w:rsid w:val="00FB618E"/>
    <w:rsid w:val="00FB69C6"/>
    <w:rsid w:val="00FC4613"/>
    <w:rsid w:val="00FC5595"/>
    <w:rsid w:val="00FC65AC"/>
    <w:rsid w:val="00FC73C4"/>
    <w:rsid w:val="00FD0048"/>
    <w:rsid w:val="00FD1172"/>
    <w:rsid w:val="00FD1BE5"/>
    <w:rsid w:val="00FD31ED"/>
    <w:rsid w:val="00FD324D"/>
    <w:rsid w:val="00FD44C6"/>
    <w:rsid w:val="00FD4C75"/>
    <w:rsid w:val="00FD5B7C"/>
    <w:rsid w:val="00FD6315"/>
    <w:rsid w:val="00FD72F5"/>
    <w:rsid w:val="00FD7BDF"/>
    <w:rsid w:val="00FE056E"/>
    <w:rsid w:val="00FE06AC"/>
    <w:rsid w:val="00FE0E9F"/>
    <w:rsid w:val="00FE1927"/>
    <w:rsid w:val="00FE2E8D"/>
    <w:rsid w:val="00FE31FD"/>
    <w:rsid w:val="00FE3B84"/>
    <w:rsid w:val="00FE3C37"/>
    <w:rsid w:val="00FE5337"/>
    <w:rsid w:val="00FE66BE"/>
    <w:rsid w:val="00FE6704"/>
    <w:rsid w:val="00FE699D"/>
    <w:rsid w:val="00FE6A1D"/>
    <w:rsid w:val="00FE7501"/>
    <w:rsid w:val="00FE7F0A"/>
    <w:rsid w:val="00FF07B1"/>
    <w:rsid w:val="00FF4273"/>
    <w:rsid w:val="00FF4E1F"/>
    <w:rsid w:val="00FF4E67"/>
    <w:rsid w:val="00FF58D4"/>
    <w:rsid w:val="00FF663A"/>
    <w:rsid w:val="00FF6C6C"/>
    <w:rsid w:val="0C43EBE8"/>
    <w:rsid w:val="139F35AA"/>
    <w:rsid w:val="1E81C62F"/>
    <w:rsid w:val="1FDEFDAD"/>
    <w:rsid w:val="2231CA81"/>
    <w:rsid w:val="2C951918"/>
    <w:rsid w:val="343E827D"/>
    <w:rsid w:val="3CF321B3"/>
    <w:rsid w:val="44FC7CE0"/>
    <w:rsid w:val="51E55F83"/>
    <w:rsid w:val="57F0B18A"/>
    <w:rsid w:val="59D73A56"/>
    <w:rsid w:val="5EE32256"/>
    <w:rsid w:val="5FA00663"/>
    <w:rsid w:val="61D88E54"/>
    <w:rsid w:val="63600129"/>
    <w:rsid w:val="638C1F32"/>
    <w:rsid w:val="665AA51C"/>
    <w:rsid w:val="67A64715"/>
    <w:rsid w:val="69D46DAC"/>
    <w:rsid w:val="747C5C45"/>
    <w:rsid w:val="74A72003"/>
    <w:rsid w:val="7A470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3AC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D6493"/>
    <w:pPr>
      <w:spacing w:before="240" w:after="240"/>
      <w:jc w:val="both"/>
    </w:pPr>
    <w:rPr>
      <w:rFonts w:ascii="CMU Serif" w:eastAsia="Browallia New" w:hAnsi="CMU Serif" w:cs="CMU Serif"/>
      <w:lang w:bidi="th-TH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39B6"/>
    <w:pPr>
      <w:keepNext/>
      <w:keepLines/>
      <w:ind w:left="360" w:hanging="360"/>
      <w:outlineLvl w:val="0"/>
    </w:pPr>
    <w:rPr>
      <w:rFonts w:ascii="IBM Plex Sans" w:eastAsiaTheme="majorEastAsia" w:hAnsi="IBM Plex Sans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93AD7"/>
    <w:pPr>
      <w:keepNext/>
      <w:keepLines/>
      <w:spacing w:before="120" w:after="120" w:line="360" w:lineRule="auto"/>
      <w:jc w:val="left"/>
      <w:outlineLvl w:val="1"/>
    </w:pPr>
    <w:rPr>
      <w:rFonts w:ascii="IBM Plex Sans" w:eastAsiaTheme="majorEastAsia" w:hAnsi="IBM Plex Sans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4462"/>
    <w:pPr>
      <w:keepNext/>
      <w:keepLines/>
      <w:spacing w:before="40"/>
      <w:outlineLvl w:val="2"/>
    </w:pPr>
    <w:rPr>
      <w:rFonts w:eastAsiaTheme="majorEastAsia" w:cstheme="majorBidi"/>
      <w:b/>
      <w:bCs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93AD7"/>
    <w:rPr>
      <w:rFonts w:ascii="IBM Plex Sans" w:eastAsiaTheme="majorEastAsia" w:hAnsi="IBM Plex Sans" w:cs="CMU Serif"/>
      <w:b/>
      <w:bCs/>
      <w:color w:val="000000" w:themeColor="text1"/>
      <w:sz w:val="26"/>
      <w:szCs w:val="26"/>
      <w:lang w:bidi="th-TH"/>
    </w:rPr>
  </w:style>
  <w:style w:type="paragraph" w:styleId="ListParagraph">
    <w:name w:val="List Paragraph"/>
    <w:basedOn w:val="Normal"/>
    <w:uiPriority w:val="34"/>
    <w:qFormat/>
    <w:rsid w:val="00073BC1"/>
    <w:pPr>
      <w:numPr>
        <w:numId w:val="36"/>
      </w:numPr>
      <w:contextualSpacing/>
    </w:pPr>
    <w:rPr>
      <w:noProof/>
    </w:rPr>
  </w:style>
  <w:style w:type="table" w:styleId="TableGrid">
    <w:name w:val="Table Grid"/>
    <w:basedOn w:val="TableNormal"/>
    <w:uiPriority w:val="39"/>
    <w:rsid w:val="00B92E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201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014C"/>
  </w:style>
  <w:style w:type="paragraph" w:styleId="Footer">
    <w:name w:val="footer"/>
    <w:basedOn w:val="Normal"/>
    <w:link w:val="FooterChar"/>
    <w:uiPriority w:val="99"/>
    <w:unhideWhenUsed/>
    <w:rsid w:val="00E201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014C"/>
  </w:style>
  <w:style w:type="paragraph" w:styleId="Caption">
    <w:name w:val="caption"/>
    <w:basedOn w:val="Normal"/>
    <w:next w:val="Normal"/>
    <w:uiPriority w:val="35"/>
    <w:unhideWhenUsed/>
    <w:qFormat/>
    <w:rsid w:val="00C3546F"/>
    <w:pPr>
      <w:spacing w:after="200"/>
      <w:jc w:val="center"/>
    </w:pPr>
    <w:rPr>
      <w:i/>
      <w:iCs/>
    </w:rPr>
  </w:style>
  <w:style w:type="table" w:styleId="GridTable1Light-Accent1">
    <w:name w:val="Grid Table 1 Light Accent 1"/>
    <w:basedOn w:val="TableNormal"/>
    <w:uiPriority w:val="46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11A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1A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1A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1A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1A4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A4F"/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A4F"/>
    <w:rPr>
      <w:rFonts w:ascii="Arial" w:hAnsi="Arial" w:cs="Arial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0670B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EF7538"/>
    <w:rPr>
      <w:rFonts w:ascii="IBM Plex Sans" w:eastAsia="TH Sarabun New" w:hAnsi="IBM Plex Sans" w:cs="TH Sarabun New"/>
      <w:b/>
      <w:bCs/>
      <w:spacing w:val="-10"/>
      <w:kern w:val="28"/>
      <w:sz w:val="32"/>
      <w:szCs w:val="32"/>
      <w:lang w:bidi="th-TH"/>
    </w:rPr>
  </w:style>
  <w:style w:type="character" w:styleId="FollowedHyperlink">
    <w:name w:val="FollowedHyperlink"/>
    <w:basedOn w:val="DefaultParagraphFont"/>
    <w:uiPriority w:val="99"/>
    <w:semiHidden/>
    <w:unhideWhenUsed/>
    <w:rsid w:val="0000670B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D87DCD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EF7538"/>
    <w:pPr>
      <w:contextualSpacing/>
      <w:jc w:val="center"/>
    </w:pPr>
    <w:rPr>
      <w:rFonts w:ascii="IBM Plex Sans" w:eastAsia="TH Sarabun New" w:hAnsi="IBM Plex Sans"/>
      <w:b/>
      <w:bCs/>
      <w:spacing w:val="-10"/>
      <w:kern w:val="28"/>
      <w:sz w:val="32"/>
      <w:szCs w:val="32"/>
    </w:rPr>
  </w:style>
  <w:style w:type="character" w:customStyle="1" w:styleId="TitleChar1">
    <w:name w:val="Title Char1"/>
    <w:basedOn w:val="DefaultParagraphFont"/>
    <w:uiPriority w:val="10"/>
    <w:rsid w:val="004A0E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939B6"/>
    <w:rPr>
      <w:rFonts w:ascii="IBM Plex Sans" w:eastAsiaTheme="majorEastAsia" w:hAnsi="IBM Plex Sans" w:cs="TH Sarabun New"/>
      <w:color w:val="2F5496" w:themeColor="accent1" w:themeShade="BF"/>
      <w:sz w:val="30"/>
      <w:szCs w:val="30"/>
      <w:lang w:bidi="th-TH"/>
    </w:rPr>
  </w:style>
  <w:style w:type="character" w:styleId="PageNumber">
    <w:name w:val="page number"/>
    <w:basedOn w:val="DefaultParagraphFont"/>
    <w:uiPriority w:val="99"/>
    <w:semiHidden/>
    <w:unhideWhenUsed/>
    <w:rsid w:val="006C76A3"/>
  </w:style>
  <w:style w:type="paragraph" w:customStyle="1" w:styleId="TableHeader">
    <w:name w:val="Table Header"/>
    <w:basedOn w:val="Normal"/>
    <w:qFormat/>
    <w:rsid w:val="00EF07CD"/>
    <w:pPr>
      <w:spacing w:before="120" w:after="120"/>
      <w:jc w:val="left"/>
    </w:pPr>
    <w:rPr>
      <w:rFonts w:ascii="IBM Plex Sans" w:hAnsi="IBM Plex Sans"/>
      <w:b/>
      <w:bCs/>
      <w:caps/>
    </w:rPr>
  </w:style>
  <w:style w:type="paragraph" w:customStyle="1" w:styleId="TableBody">
    <w:name w:val="Table Body"/>
    <w:basedOn w:val="Normal"/>
    <w:qFormat/>
    <w:rsid w:val="00EC76FA"/>
    <w:pPr>
      <w:spacing w:before="120" w:after="120"/>
    </w:pPr>
  </w:style>
  <w:style w:type="table" w:styleId="PlainTable3">
    <w:name w:val="Plain Table 3"/>
    <w:basedOn w:val="TableNormal"/>
    <w:uiPriority w:val="43"/>
    <w:rsid w:val="004733B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Spacing">
    <w:name w:val="No Spacing"/>
    <w:uiPriority w:val="1"/>
    <w:qFormat/>
    <w:rsid w:val="004979BB"/>
    <w:pPr>
      <w:ind w:firstLine="720"/>
      <w:jc w:val="both"/>
    </w:pPr>
    <w:rPr>
      <w:rFonts w:ascii="IBM Plex Sans" w:eastAsia="Browallia New" w:hAnsi="IBM Plex Sans" w:cs="Angsana New"/>
      <w:sz w:val="22"/>
      <w:szCs w:val="28"/>
      <w:lang w:bidi="th-TH"/>
    </w:rPr>
  </w:style>
  <w:style w:type="table" w:customStyle="1" w:styleId="Style1">
    <w:name w:val="Style1"/>
    <w:basedOn w:val="TableNormal"/>
    <w:uiPriority w:val="99"/>
    <w:rsid w:val="00A72264"/>
    <w:rPr>
      <w:rFonts w:ascii="IBM Plex Sans" w:hAnsi="IBM Plex Sans"/>
      <w:sz w:val="22"/>
      <w:szCs w:val="22"/>
    </w:rPr>
    <w:tblPr/>
  </w:style>
  <w:style w:type="table" w:styleId="GridTable1Light">
    <w:name w:val="Grid Table 1 Light"/>
    <w:basedOn w:val="TableNormal"/>
    <w:uiPriority w:val="46"/>
    <w:rsid w:val="004B20E2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uiPriority w:val="44"/>
    <w:rsid w:val="004B20E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060B67"/>
    <w:rPr>
      <w:rFonts w:ascii="IBM Plex Sans" w:eastAsia="Browallia New" w:hAnsi="IBM Plex Sans" w:cs="Angsana New"/>
      <w:sz w:val="22"/>
      <w:szCs w:val="28"/>
      <w:lang w:bidi="th-TH"/>
    </w:rPr>
  </w:style>
  <w:style w:type="character" w:styleId="UnresolvedMention">
    <w:name w:val="Unresolved Mention"/>
    <w:basedOn w:val="DefaultParagraphFont"/>
    <w:uiPriority w:val="99"/>
    <w:rsid w:val="00801162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E55D1"/>
    <w:pPr>
      <w:spacing w:after="0"/>
    </w:pPr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E55D1"/>
    <w:rPr>
      <w:rFonts w:ascii="IBM Plex Sans" w:eastAsia="Browallia New" w:hAnsi="IBM Plex Sans" w:cs="Angsana New"/>
      <w:sz w:val="20"/>
      <w:szCs w:val="25"/>
      <w:lang w:bidi="th-TH"/>
    </w:rPr>
  </w:style>
  <w:style w:type="character" w:styleId="FootnoteReference">
    <w:name w:val="footnote reference"/>
    <w:basedOn w:val="DefaultParagraphFont"/>
    <w:uiPriority w:val="99"/>
    <w:semiHidden/>
    <w:unhideWhenUsed/>
    <w:rsid w:val="00CE55D1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535F37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71F8C"/>
    <w:rPr>
      <w:i/>
      <w:iCs/>
      <w:color w:val="4472C4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334462"/>
    <w:rPr>
      <w:rFonts w:ascii="CMU Serif" w:eastAsiaTheme="majorEastAsia" w:hAnsi="CMU Serif" w:cstheme="majorBidi"/>
      <w:b/>
      <w:bCs/>
      <w:szCs w:val="30"/>
      <w:lang w:bidi="th-TH"/>
    </w:rPr>
  </w:style>
  <w:style w:type="character" w:styleId="Strong">
    <w:name w:val="Strong"/>
    <w:basedOn w:val="DefaultParagraphFont"/>
    <w:uiPriority w:val="22"/>
    <w:qFormat/>
    <w:rsid w:val="00570F47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57F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cs="Angsana New"/>
      <w:i/>
      <w:iCs/>
      <w:color w:val="4472C4" w:themeColor="accent1"/>
      <w:szCs w:val="3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57FF"/>
    <w:rPr>
      <w:rFonts w:ascii="CMU Serif" w:eastAsia="Browallia New" w:hAnsi="CMU Serif" w:cs="Angsana New"/>
      <w:i/>
      <w:iCs/>
      <w:color w:val="4472C4" w:themeColor="accent1"/>
      <w:szCs w:val="30"/>
      <w:lang w:bidi="th-TH"/>
    </w:rPr>
  </w:style>
  <w:style w:type="character" w:customStyle="1" w:styleId="y0nh2b">
    <w:name w:val="y0nh2b"/>
    <w:basedOn w:val="DefaultParagraphFont"/>
    <w:rsid w:val="00830D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63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image" Target="media/image4.gif"/><Relationship Id="rId2" Type="http://schemas.openxmlformats.org/officeDocument/2006/relationships/customXml" Target="../customXml/item2.xml"/><Relationship Id="rId16" Type="http://schemas.openxmlformats.org/officeDocument/2006/relationships/image" Target="media/image3.(null)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(null)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g.kmitl.ac.th/room_v20/index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5C1EF0044CF249A09568BFC7A27DEF" ma:contentTypeVersion="5" ma:contentTypeDescription="Create a new document." ma:contentTypeScope="" ma:versionID="a308155717e7f8eadebf0d848e17ba4f">
  <xsd:schema xmlns:xsd="http://www.w3.org/2001/XMLSchema" xmlns:xs="http://www.w3.org/2001/XMLSchema" xmlns:p="http://schemas.microsoft.com/office/2006/metadata/properties" xmlns:ns2="360d23a6-f195-4c5c-b5bb-19aa4319b9ef" targetNamespace="http://schemas.microsoft.com/office/2006/metadata/properties" ma:root="true" ma:fieldsID="b1d6afd8dd879a1d7a61ed4bc2f66470" ns2:_="">
    <xsd:import namespace="360d23a6-f195-4c5c-b5bb-19aa4319b9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0d23a6-f195-4c5c-b5bb-19aa4319b9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9C4FF0-2C15-4342-A549-D97538311700}"/>
</file>

<file path=customXml/itemProps2.xml><?xml version="1.0" encoding="utf-8"?>
<ds:datastoreItem xmlns:ds="http://schemas.openxmlformats.org/officeDocument/2006/customXml" ds:itemID="{8DF1B362-E993-4F8F-9B3A-4DDA502CB0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E37C8E8-6906-4B4A-AF51-A8929C7350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69B201-07F7-A444-9FF9-96540C31D1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6</TotalTime>
  <Pages>14</Pages>
  <Words>2653</Words>
  <Characters>15124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7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anon Srisuntiroj</dc:creator>
  <cp:keywords/>
  <dc:description/>
  <cp:lastModifiedBy>59070022</cp:lastModifiedBy>
  <cp:revision>1031</cp:revision>
  <cp:lastPrinted>2018-04-16T01:21:00Z</cp:lastPrinted>
  <dcterms:created xsi:type="dcterms:W3CDTF">2018-01-29T04:39:00Z</dcterms:created>
  <dcterms:modified xsi:type="dcterms:W3CDTF">2018-04-18T06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5C1EF0044CF249A09568BFC7A27DEF</vt:lpwstr>
  </property>
  <property fmtid="{D5CDD505-2E9C-101B-9397-08002B2CF9AE}" pid="3" name="ComplianceAssetId">
    <vt:lpwstr/>
  </property>
  <property fmtid="{D5CDD505-2E9C-101B-9397-08002B2CF9AE}" pid="4" name="_SourceUrl">
    <vt:lpwstr/>
  </property>
  <property fmtid="{D5CDD505-2E9C-101B-9397-08002B2CF9AE}" pid="5" name="_SharedFileIndex">
    <vt:lpwstr/>
  </property>
</Properties>
</file>